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552D6F3" w14:textId="77777777" w:rsidR="00E40861" w:rsidRPr="004B258E" w:rsidRDefault="00E40861" w:rsidP="002248EC">
      <w:pPr>
        <w:jc w:val="center"/>
        <w:rPr>
          <w:rFonts w:ascii="Open Sans" w:hAnsi="Open Sans" w:cs="Open Sans"/>
          <w:b/>
          <w:color w:val="9FA617"/>
          <w:sz w:val="20"/>
          <w:szCs w:val="20"/>
          <w:lang w:val="en-US"/>
        </w:rPr>
      </w:pPr>
    </w:p>
    <w:p w14:paraId="48ABA898" w14:textId="77777777" w:rsidR="00E3496B" w:rsidRPr="004B258E" w:rsidRDefault="00E3496B" w:rsidP="002248EC">
      <w:pPr>
        <w:jc w:val="center"/>
        <w:rPr>
          <w:rFonts w:ascii="Open Sans" w:hAnsi="Open Sans" w:cs="Open Sans"/>
          <w:b/>
          <w:color w:val="9FA617"/>
          <w:sz w:val="20"/>
          <w:szCs w:val="20"/>
          <w:lang w:val="en-US"/>
        </w:rPr>
      </w:pPr>
    </w:p>
    <w:p w14:paraId="39A660AD" w14:textId="77777777" w:rsidR="00E40861" w:rsidRPr="004B258E" w:rsidRDefault="00E40861" w:rsidP="00B143C5">
      <w:pPr>
        <w:spacing w:before="240"/>
        <w:jc w:val="center"/>
        <w:rPr>
          <w:rFonts w:ascii="Open Sans" w:hAnsi="Open Sans" w:cs="Open Sans"/>
          <w:b/>
          <w:smallCaps/>
          <w:sz w:val="20"/>
        </w:rPr>
      </w:pPr>
    </w:p>
    <w:p w14:paraId="5963899B" w14:textId="77777777" w:rsidR="00193CFB" w:rsidRPr="004B258E" w:rsidRDefault="00193CFB" w:rsidP="00B143C5">
      <w:pPr>
        <w:spacing w:before="240"/>
        <w:jc w:val="center"/>
        <w:rPr>
          <w:rFonts w:ascii="Open Sans" w:hAnsi="Open Sans" w:cs="Open Sans"/>
          <w:b/>
          <w:smallCaps/>
          <w:sz w:val="20"/>
        </w:rPr>
      </w:pPr>
    </w:p>
    <w:p w14:paraId="5AA2F6D1" w14:textId="72FE250E" w:rsidR="00193CFB" w:rsidRPr="004B258E" w:rsidRDefault="00193CFB" w:rsidP="00B143C5">
      <w:pPr>
        <w:spacing w:before="240"/>
        <w:jc w:val="center"/>
        <w:rPr>
          <w:rFonts w:ascii="Open Sans" w:hAnsi="Open Sans" w:cs="Open Sans"/>
          <w:b/>
          <w:smallCaps/>
          <w:sz w:val="20"/>
        </w:rPr>
      </w:pPr>
      <w:r w:rsidRPr="004B258E">
        <w:rPr>
          <w:rFonts w:ascii="Open Sans" w:hAnsi="Open Sans" w:cs="Open Sans"/>
          <w:noProof/>
          <w:lang w:bidi="fr-FR"/>
        </w:rPr>
        <mc:AlternateContent>
          <mc:Choice Requires="wps">
            <w:drawing>
              <wp:anchor distT="0" distB="0" distL="114300" distR="114300" simplePos="0" relativeHeight="251659264" behindDoc="0" locked="0" layoutInCell="1" allowOverlap="1" wp14:anchorId="1AE06EF1" wp14:editId="2F0CD9E9">
                <wp:simplePos x="0" y="0"/>
                <wp:positionH relativeFrom="column">
                  <wp:posOffset>-76200</wp:posOffset>
                </wp:positionH>
                <wp:positionV relativeFrom="paragraph">
                  <wp:posOffset>-236855</wp:posOffset>
                </wp:positionV>
                <wp:extent cx="4999355" cy="1212850"/>
                <wp:effectExtent l="0" t="0" r="0" b="6350"/>
                <wp:wrapSquare wrapText="bothSides"/>
                <wp:docPr id="15" name="Casella di testo 15"/>
                <wp:cNvGraphicFramePr/>
                <a:graphic xmlns:a="http://schemas.openxmlformats.org/drawingml/2006/main">
                  <a:graphicData uri="http://schemas.microsoft.com/office/word/2010/wordprocessingShape">
                    <wps:wsp>
                      <wps:cNvSpPr txBox="1"/>
                      <wps:spPr>
                        <a:xfrm>
                          <a:off x="0" y="0"/>
                          <a:ext cx="4999355" cy="12128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18CA28" w14:textId="794C2695" w:rsidR="00CC3B41" w:rsidRPr="006B38FB" w:rsidRDefault="00CC3B41" w:rsidP="00193CFB">
                            <w:pPr>
                              <w:rPr>
                                <w:rFonts w:ascii="Open Sans ExtraBold" w:hAnsi="Open Sans ExtraBold" w:cs="Open Sans ExtraBold"/>
                                <w:b/>
                                <w:caps/>
                                <w:color w:val="0077B6"/>
                                <w:sz w:val="28"/>
                                <w:szCs w:val="28"/>
                              </w:rPr>
                            </w:pPr>
                            <w:r w:rsidRPr="006B38FB">
                              <w:rPr>
                                <w:rFonts w:ascii="Open Sans ExtraBold" w:hAnsi="Open Sans ExtraBold" w:cs="Open Sans ExtraBold"/>
                                <w:b/>
                                <w:color w:val="0077B6"/>
                                <w:sz w:val="28"/>
                                <w:lang w:bidi="fr-FR"/>
                              </w:rPr>
                              <w:t xml:space="preserve">LISTE DE CONTRÔLE DE LA QUALITÉ DU RAPPORT DE </w:t>
                            </w:r>
                            <w:r w:rsidR="00B220B4" w:rsidRPr="006B38FB">
                              <w:rPr>
                                <w:rFonts w:ascii="Open Sans ExtraBold" w:hAnsi="Open Sans ExtraBold" w:cs="Open Sans ExtraBold"/>
                                <w:b/>
                                <w:color w:val="0077B6"/>
                                <w:sz w:val="28"/>
                                <w:lang w:bidi="fr-FR"/>
                              </w:rPr>
                              <w:t>DÉMARRAGE</w:t>
                            </w:r>
                            <w:r w:rsidRPr="006B38FB">
                              <w:rPr>
                                <w:rFonts w:ascii="Open Sans ExtraBold" w:hAnsi="Open Sans ExtraBold" w:cs="Open Sans ExtraBold"/>
                                <w:b/>
                                <w:color w:val="0077B6"/>
                                <w:sz w:val="28"/>
                                <w:lang w:bidi="fr-FR"/>
                              </w:rPr>
                              <w:t xml:space="preserve"> DE L’ÉVALUATION DÉCENTRALISÉE</w:t>
                            </w:r>
                          </w:p>
                          <w:p w14:paraId="1D10373A" w14:textId="77777777" w:rsidR="00CC3B41" w:rsidRPr="006B38FB" w:rsidRDefault="00CC3B41" w:rsidP="00193CFB">
                            <w:pPr>
                              <w:spacing w:after="240"/>
                              <w:rPr>
                                <w:rFonts w:ascii="Open Sans ExtraBold" w:hAnsi="Open Sans ExtraBold" w:cs="Open Sans ExtraBold"/>
                                <w:b/>
                                <w:caps/>
                                <w:color w:val="0077B6"/>
                                <w:sz w:val="28"/>
                                <w:szCs w:val="28"/>
                              </w:rPr>
                            </w:pPr>
                            <w:r w:rsidRPr="006B38FB">
                              <w:rPr>
                                <w:rFonts w:ascii="Open Sans ExtraBold" w:hAnsi="Open Sans ExtraBold" w:cs="Open Sans ExtraBold"/>
                                <w:b/>
                                <w:color w:val="0077B6"/>
                                <w:sz w:val="28"/>
                                <w:lang w:bidi="fr-FR"/>
                              </w:rPr>
                              <w:t>[INTITULÉ DE L’ÉVALUATION DÉCENTRALISÉE]</w:t>
                            </w:r>
                          </w:p>
                          <w:p w14:paraId="1223659E" w14:textId="77777777" w:rsidR="00CC3B41" w:rsidRDefault="00CC3B41" w:rsidP="00193C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E06EF1" id="_x0000_t202" coordsize="21600,21600" o:spt="202" path="m,l,21600r21600,l21600,xe">
                <v:stroke joinstyle="miter"/>
                <v:path gradientshapeok="t" o:connecttype="rect"/>
              </v:shapetype>
              <v:shape id="Casella di testo 15" o:spid="_x0000_s1026" type="#_x0000_t202" style="position:absolute;left:0;text-align:left;margin-left:-6pt;margin-top:-18.65pt;width:393.65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" filled="f" stroked="f">
                <v:textbox>
                  <w:txbxContent>
                    <w:p w14:paraId="4718CA28" w14:textId="794C2695" w:rsidR="00CC3B41" w:rsidRPr="006B38FB" w:rsidRDefault="00CC3B41" w:rsidP="00193CFB">
                      <w:pPr>
                        <w:rPr>
                          <w:rFonts w:ascii="Open Sans ExtraBold" w:hAnsi="Open Sans ExtraBold" w:cs="Open Sans ExtraBold"/>
                          <w:b/>
                          <w:caps/>
                          <w:color w:val="0077B6"/>
                          <w:sz w:val="28"/>
                          <w:szCs w:val="28"/>
                        </w:rPr>
                      </w:pPr>
                      <w:r w:rsidRPr="006B38FB">
                        <w:rPr>
                          <w:rFonts w:ascii="Open Sans ExtraBold" w:hAnsi="Open Sans ExtraBold" w:cs="Open Sans ExtraBold"/>
                          <w:b/>
                          <w:color w:val="0077B6"/>
                          <w:sz w:val="28"/>
                          <w:lang w:bidi="fr-FR"/>
                        </w:rPr>
                        <w:t xml:space="preserve">LISTE DE CONTRÔLE DE LA QUALITÉ DU RAPPORT DE </w:t>
                      </w:r>
                      <w:r w:rsidR="00B220B4" w:rsidRPr="006B38FB">
                        <w:rPr>
                          <w:rFonts w:ascii="Open Sans ExtraBold" w:hAnsi="Open Sans ExtraBold" w:cs="Open Sans ExtraBold"/>
                          <w:b/>
                          <w:color w:val="0077B6"/>
                          <w:sz w:val="28"/>
                          <w:lang w:bidi="fr-FR"/>
                        </w:rPr>
                        <w:t>DÉMARRAGE</w:t>
                      </w:r>
                      <w:r w:rsidRPr="006B38FB">
                        <w:rPr>
                          <w:rFonts w:ascii="Open Sans ExtraBold" w:hAnsi="Open Sans ExtraBold" w:cs="Open Sans ExtraBold"/>
                          <w:b/>
                          <w:color w:val="0077B6"/>
                          <w:sz w:val="28"/>
                          <w:lang w:bidi="fr-FR"/>
                        </w:rPr>
                        <w:t xml:space="preserve"> DE L’ÉVALUATION DÉCENTRALISÉE</w:t>
                      </w:r>
                    </w:p>
                    <w:p w14:paraId="1D10373A" w14:textId="77777777" w:rsidR="00CC3B41" w:rsidRPr="006B38FB" w:rsidRDefault="00CC3B41" w:rsidP="00193CFB">
                      <w:pPr>
                        <w:spacing w:after="240"/>
                        <w:rPr>
                          <w:rFonts w:ascii="Open Sans ExtraBold" w:hAnsi="Open Sans ExtraBold" w:cs="Open Sans ExtraBold"/>
                          <w:b/>
                          <w:caps/>
                          <w:color w:val="0077B6"/>
                          <w:sz w:val="28"/>
                          <w:szCs w:val="28"/>
                        </w:rPr>
                      </w:pPr>
                      <w:r w:rsidRPr="006B38FB">
                        <w:rPr>
                          <w:rFonts w:ascii="Open Sans ExtraBold" w:hAnsi="Open Sans ExtraBold" w:cs="Open Sans ExtraBold"/>
                          <w:b/>
                          <w:color w:val="0077B6"/>
                          <w:sz w:val="28"/>
                          <w:lang w:bidi="fr-FR"/>
                        </w:rPr>
                        <w:t>[INTITULÉ DE L’ÉVALUATION DÉCENTRALISÉE]</w:t>
                      </w:r>
                    </w:p>
                    <w:p w14:paraId="1223659E" w14:textId="77777777" w:rsidR="00CC3B41" w:rsidRDefault="00CC3B41" w:rsidP="00193CFB"/>
                  </w:txbxContent>
                </v:textbox>
                <w10:wrap type="square"/>
              </v:shape>
            </w:pict>
          </mc:Fallback>
        </mc:AlternateContent>
      </w:r>
    </w:p>
    <w:p w14:paraId="4716C986" w14:textId="77777777" w:rsidR="00193CFB" w:rsidRPr="004B258E" w:rsidRDefault="00193CFB" w:rsidP="00193CFB">
      <w:pPr>
        <w:jc w:val="center"/>
        <w:rPr>
          <w:rFonts w:ascii="Open Sans" w:hAnsi="Open Sans" w:cs="Open Sans"/>
          <w:b/>
          <w:bCs/>
          <w:color w:val="1073B5"/>
          <w:lang w:val="en-US"/>
        </w:rPr>
      </w:pPr>
    </w:p>
    <w:p w14:paraId="5460F2D5" w14:textId="65CC97A6" w:rsidR="00E40861" w:rsidRPr="004B258E" w:rsidRDefault="00193CFB" w:rsidP="00193CFB">
      <w:pPr>
        <w:jc w:val="center"/>
        <w:rPr>
          <w:rFonts w:ascii="Open Sans" w:hAnsi="Open Sans" w:cs="Open Sans"/>
          <w:b/>
          <w:bCs/>
          <w:color w:val="1073B5"/>
          <w:lang w:val="en-US"/>
        </w:rPr>
      </w:pPr>
      <w:r w:rsidRPr="004B258E">
        <w:rPr>
          <w:rFonts w:ascii="Open Sans" w:hAnsi="Open Sans" w:cs="Open Sans"/>
          <w:b/>
          <w:color w:val="1073B5"/>
          <w:lang w:bidi="fr-FR"/>
        </w:rPr>
        <w:t>Version d</w:t>
      </w:r>
      <w:r w:rsidR="00A746B1">
        <w:rPr>
          <w:rFonts w:ascii="Open Sans" w:hAnsi="Open Sans" w:cs="Open Sans"/>
          <w:b/>
          <w:color w:val="1073B5"/>
          <w:lang w:bidi="fr-FR"/>
        </w:rPr>
        <w:t>’avril 2021</w:t>
      </w: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4"/>
        <w:gridCol w:w="7425"/>
      </w:tblGrid>
      <w:tr w:rsidR="00B143C5" w:rsidRPr="008452B3" w14:paraId="4DDBE4BF" w14:textId="77777777" w:rsidTr="007E13C7">
        <w:trPr>
          <w:trHeight w:val="422"/>
        </w:trPr>
        <w:tc>
          <w:tcPr>
            <w:tcW w:w="5000" w:type="pct"/>
            <w:gridSpan w:val="2"/>
            <w:shd w:val="clear" w:color="auto" w:fill="1073B5"/>
            <w:vAlign w:val="center"/>
          </w:tcPr>
          <w:p w14:paraId="3AEA6971" w14:textId="77777777" w:rsidR="00B143C5" w:rsidRPr="008452B3" w:rsidRDefault="00B143C5" w:rsidP="00A871E1">
            <w:pPr>
              <w:spacing w:after="0"/>
              <w:ind w:right="-249"/>
              <w:jc w:val="center"/>
              <w:rPr>
                <w:rStyle w:val="StyleArialNarrow"/>
                <w:rFonts w:ascii="Open Sans" w:hAnsi="Open Sans" w:cs="Open Sans"/>
                <w:b/>
                <w:bCs/>
                <w:sz w:val="18"/>
                <w:szCs w:val="18"/>
              </w:rPr>
            </w:pPr>
            <w:r w:rsidRPr="008452B3">
              <w:rPr>
                <w:rStyle w:val="StyleArialNarrow"/>
                <w:rFonts w:ascii="Open Sans" w:hAnsi="Open Sans" w:cs="Open Sans"/>
                <w:b/>
                <w:bCs/>
                <w:color w:val="FFFFFF" w:themeColor="background1"/>
                <w:sz w:val="18"/>
                <w:lang w:bidi="fr-FR"/>
              </w:rPr>
              <w:t>Appréciation globale</w:t>
            </w:r>
          </w:p>
        </w:tc>
      </w:tr>
      <w:tr w:rsidR="009E3452" w:rsidRPr="004B258E" w14:paraId="5DE0C850" w14:textId="77777777" w:rsidTr="00306D38">
        <w:trPr>
          <w:trHeight w:val="387"/>
        </w:trPr>
        <w:tc>
          <w:tcPr>
            <w:tcW w:w="2500" w:type="pct"/>
            <w:shd w:val="clear" w:color="auto" w:fill="FFFFFF" w:themeFill="background1"/>
            <w:vAlign w:val="center"/>
          </w:tcPr>
          <w:p w14:paraId="07E36548" w14:textId="0F3AAA2B" w:rsidR="00B143C5" w:rsidRPr="004B258E" w:rsidRDefault="00B143C5" w:rsidP="003A719C">
            <w:pPr>
              <w:spacing w:after="0"/>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Général</w:t>
            </w:r>
          </w:p>
        </w:tc>
        <w:tc>
          <w:tcPr>
            <w:tcW w:w="2500" w:type="pct"/>
            <w:shd w:val="clear" w:color="auto" w:fill="FFFFFF" w:themeFill="background1"/>
            <w:vAlign w:val="center"/>
          </w:tcPr>
          <w:p w14:paraId="39B1323B" w14:textId="3A5D8311" w:rsidR="00B143C5" w:rsidRPr="004B258E" w:rsidRDefault="00B143C5" w:rsidP="003A719C">
            <w:pPr>
              <w:spacing w:after="0"/>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mmentaires/statut</w:t>
            </w:r>
          </w:p>
        </w:tc>
      </w:tr>
      <w:tr w:rsidR="009E3452" w:rsidRPr="004B258E" w14:paraId="1B8EDE9B" w14:textId="77777777" w:rsidTr="00306D38">
        <w:trPr>
          <w:trHeight w:val="667"/>
        </w:trPr>
        <w:tc>
          <w:tcPr>
            <w:tcW w:w="2500" w:type="pct"/>
          </w:tcPr>
          <w:p w14:paraId="1D03AD3D" w14:textId="489B4EAF" w:rsidR="00DC6504" w:rsidRPr="004B258E" w:rsidRDefault="00B143C5" w:rsidP="00DC6504">
            <w:pPr>
              <w:rPr>
                <w:rStyle w:val="StyleArialNarrow"/>
                <w:rFonts w:ascii="Open Sans" w:hAnsi="Open Sans" w:cs="Open Sans"/>
                <w:sz w:val="18"/>
                <w:szCs w:val="18"/>
              </w:rPr>
            </w:pPr>
            <w:r w:rsidRPr="004B258E">
              <w:rPr>
                <w:rStyle w:val="StyleArialNarrow"/>
                <w:rFonts w:ascii="Open Sans" w:hAnsi="Open Sans" w:cs="Open Sans"/>
                <w:b/>
                <w:sz w:val="18"/>
                <w:lang w:bidi="fr-FR"/>
              </w:rPr>
              <w:t>Longueur</w:t>
            </w:r>
          </w:p>
          <w:p w14:paraId="6FA36503" w14:textId="68A323E0" w:rsidR="00B143C5" w:rsidRPr="004B258E" w:rsidRDefault="00AD2E3A" w:rsidP="00291002">
            <w:pPr>
              <w:pStyle w:val="ListParagraph"/>
              <w:numPr>
                <w:ilvl w:val="0"/>
                <w:numId w:val="21"/>
              </w:numPr>
              <w:ind w:left="336"/>
              <w:jc w:val="left"/>
              <w:rPr>
                <w:rStyle w:val="StyleArialNarrow"/>
                <w:rFonts w:ascii="Open Sans" w:hAnsi="Open Sans" w:cs="Open Sans"/>
                <w:sz w:val="18"/>
                <w:szCs w:val="18"/>
              </w:rPr>
            </w:pPr>
            <w:r w:rsidRPr="004B258E">
              <w:rPr>
                <w:rStyle w:val="StyleArialNarrow"/>
                <w:rFonts w:ascii="Open Sans" w:hAnsi="Open Sans" w:cs="Open Sans"/>
                <w:sz w:val="18"/>
                <w:lang w:bidi="fr-FR"/>
              </w:rPr>
              <w:t xml:space="preserve">Le rapport ne doit pas dépasser 15 000 mots (hors table des matières et annexes). Une longueur supplémentaire de 15 pour cent est autorisée si les documents sont rédigés en français ou en espagnol. Selon la complexité de l’évaluation, certains rapports de </w:t>
            </w:r>
            <w:r w:rsidR="00F42113">
              <w:rPr>
                <w:rStyle w:val="StyleArialNarrow"/>
                <w:rFonts w:ascii="Open Sans" w:hAnsi="Open Sans" w:cs="Open Sans"/>
                <w:sz w:val="18"/>
                <w:lang w:bidi="fr-FR"/>
              </w:rPr>
              <w:t>démarrage</w:t>
            </w:r>
            <w:r w:rsidRPr="004B258E">
              <w:rPr>
                <w:rStyle w:val="StyleArialNarrow"/>
                <w:rFonts w:ascii="Open Sans" w:hAnsi="Open Sans" w:cs="Open Sans"/>
                <w:sz w:val="18"/>
                <w:lang w:bidi="fr-FR"/>
              </w:rPr>
              <w:t xml:space="preserve"> peuvent dépasser cette limite. </w:t>
            </w:r>
          </w:p>
          <w:p w14:paraId="4878F993" w14:textId="77777777" w:rsidR="00DC6504" w:rsidRPr="004B258E" w:rsidRDefault="00DC6504" w:rsidP="00DC6504">
            <w:pPr>
              <w:pStyle w:val="ListParagraph"/>
              <w:ind w:left="336"/>
              <w:rPr>
                <w:rStyle w:val="StyleArialNarrow"/>
                <w:rFonts w:ascii="Open Sans" w:hAnsi="Open Sans" w:cs="Open Sans"/>
                <w:sz w:val="18"/>
                <w:szCs w:val="18"/>
              </w:rPr>
            </w:pPr>
          </w:p>
          <w:p w14:paraId="0EB207FC" w14:textId="09267328" w:rsidR="00B143C5" w:rsidRPr="004B258E" w:rsidRDefault="00B143C5" w:rsidP="00DC6504">
            <w:pPr>
              <w:rPr>
                <w:rStyle w:val="StyleArialNarrow"/>
                <w:rFonts w:ascii="Open Sans" w:hAnsi="Open Sans" w:cs="Open Sans"/>
                <w:b/>
                <w:sz w:val="18"/>
                <w:szCs w:val="18"/>
              </w:rPr>
            </w:pPr>
            <w:r w:rsidRPr="004B258E">
              <w:rPr>
                <w:rStyle w:val="StyleArialNarrow"/>
                <w:rFonts w:ascii="Open Sans" w:hAnsi="Open Sans" w:cs="Open Sans"/>
                <w:b/>
                <w:sz w:val="18"/>
                <w:lang w:bidi="fr-FR"/>
              </w:rPr>
              <w:t>Accessibilité</w:t>
            </w:r>
          </w:p>
          <w:p w14:paraId="13719ED3" w14:textId="64750116" w:rsidR="00B143C5" w:rsidRPr="004B258E" w:rsidRDefault="00AD2E3A" w:rsidP="00694907">
            <w:pPr>
              <w:numPr>
                <w:ilvl w:val="0"/>
                <w:numId w:val="24"/>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Le rapport est rédigé de façon claire et accessible</w:t>
            </w:r>
          </w:p>
          <w:p w14:paraId="08E6BE80" w14:textId="3E267576" w:rsidR="00B143C5" w:rsidRPr="004B258E" w:rsidRDefault="00AD2E3A" w:rsidP="00694907">
            <w:pPr>
              <w:numPr>
                <w:ilvl w:val="0"/>
                <w:numId w:val="24"/>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Il s’appuie sur les termes de référence et les clarifie, élargissant sa base de données et son analyse</w:t>
            </w:r>
          </w:p>
          <w:p w14:paraId="1726F0AC" w14:textId="339D8C91" w:rsidR="00B143C5" w:rsidRPr="004B258E" w:rsidRDefault="00AD2E3A" w:rsidP="00694907">
            <w:pPr>
              <w:numPr>
                <w:ilvl w:val="0"/>
                <w:numId w:val="24"/>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Il propose un plan opérationnel clair sur la façon dont l’équipe mènera l’évaluation décentralisée</w:t>
            </w:r>
          </w:p>
          <w:p w14:paraId="4BEBA47D" w14:textId="59EB515F" w:rsidR="00B143C5" w:rsidRPr="004B258E" w:rsidRDefault="00AD2E3A" w:rsidP="00694907">
            <w:pPr>
              <w:numPr>
                <w:ilvl w:val="0"/>
                <w:numId w:val="24"/>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Il traduit une interprétation commune des attentes et des normes entre l’équipe chargée de l’évaluation et le gestionnaire de l’évaluation</w:t>
            </w:r>
          </w:p>
          <w:p w14:paraId="2A123D7B" w14:textId="15E9926D" w:rsidR="00B143C5" w:rsidRPr="004B258E" w:rsidRDefault="00AD2E3A" w:rsidP="00694907">
            <w:pPr>
              <w:numPr>
                <w:ilvl w:val="0"/>
                <w:numId w:val="24"/>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Il démontre l’appropriation du processus par l’équipe chargée de l’évaluation</w:t>
            </w:r>
          </w:p>
        </w:tc>
        <w:tc>
          <w:tcPr>
            <w:tcW w:w="2500" w:type="pct"/>
          </w:tcPr>
          <w:p w14:paraId="18CD6B02" w14:textId="77777777" w:rsidR="00B143C5" w:rsidRPr="004B258E" w:rsidRDefault="00B143C5" w:rsidP="009E3452">
            <w:pPr>
              <w:rPr>
                <w:rStyle w:val="StyleArialNarrow"/>
                <w:rFonts w:ascii="Open Sans" w:hAnsi="Open Sans" w:cs="Open Sans"/>
                <w:sz w:val="18"/>
                <w:szCs w:val="18"/>
              </w:rPr>
            </w:pPr>
          </w:p>
        </w:tc>
      </w:tr>
      <w:tr w:rsidR="009E3452" w:rsidRPr="004B258E" w14:paraId="590F1706" w14:textId="77777777" w:rsidTr="00306D38">
        <w:trPr>
          <w:trHeight w:val="389"/>
        </w:trPr>
        <w:tc>
          <w:tcPr>
            <w:tcW w:w="2500" w:type="pct"/>
            <w:shd w:val="clear" w:color="auto" w:fill="auto"/>
            <w:vAlign w:val="center"/>
          </w:tcPr>
          <w:p w14:paraId="490C215D" w14:textId="77777777" w:rsidR="00B143C5" w:rsidRPr="004B258E" w:rsidRDefault="00B143C5" w:rsidP="00F13C57">
            <w:pPr>
              <w:spacing w:after="0"/>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Rédaction</w:t>
            </w:r>
          </w:p>
        </w:tc>
        <w:tc>
          <w:tcPr>
            <w:tcW w:w="2500" w:type="pct"/>
            <w:shd w:val="clear" w:color="auto" w:fill="FFFFFF" w:themeFill="background1"/>
            <w:vAlign w:val="center"/>
          </w:tcPr>
          <w:p w14:paraId="7168B5B0" w14:textId="77777777" w:rsidR="00B143C5" w:rsidRPr="004B258E" w:rsidRDefault="00B143C5" w:rsidP="00F13C57">
            <w:pPr>
              <w:spacing w:after="0"/>
              <w:jc w:val="center"/>
              <w:rPr>
                <w:rStyle w:val="StyleArialNarrow"/>
                <w:rFonts w:ascii="Open Sans" w:hAnsi="Open Sans" w:cs="Open Sans"/>
                <w:b/>
                <w:sz w:val="18"/>
                <w:szCs w:val="18"/>
              </w:rPr>
            </w:pPr>
          </w:p>
        </w:tc>
      </w:tr>
      <w:tr w:rsidR="009E3452" w:rsidRPr="004B258E" w14:paraId="28FD2FE9" w14:textId="77777777" w:rsidTr="00306D38">
        <w:trPr>
          <w:trHeight w:val="530"/>
        </w:trPr>
        <w:tc>
          <w:tcPr>
            <w:tcW w:w="2500" w:type="pct"/>
          </w:tcPr>
          <w:p w14:paraId="570EB027" w14:textId="573135CB" w:rsidR="0006378F" w:rsidRPr="004B258E" w:rsidRDefault="00AD2E3A" w:rsidP="00B143C5">
            <w:pPr>
              <w:numPr>
                <w:ilvl w:val="0"/>
                <w:numId w:val="1"/>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Le rapport est rédigé conformément au guide de style du Programme alimentaire mondial (PAM)</w:t>
            </w:r>
          </w:p>
          <w:p w14:paraId="32F32536" w14:textId="0C5FEDC4" w:rsidR="00B143C5" w:rsidRPr="004B258E" w:rsidRDefault="00B143C5" w:rsidP="00B143C5">
            <w:pPr>
              <w:numPr>
                <w:ilvl w:val="0"/>
                <w:numId w:val="1"/>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lastRenderedPageBreak/>
              <w:t>Le modèle a été suivi et tous les éléments ont été inclus, y compris le texte standard</w:t>
            </w:r>
          </w:p>
          <w:p w14:paraId="34E74EE7" w14:textId="371A70A3" w:rsidR="00B143C5" w:rsidRPr="004B258E" w:rsidRDefault="00B143C5" w:rsidP="00B143C5">
            <w:pPr>
              <w:numPr>
                <w:ilvl w:val="0"/>
                <w:numId w:val="1"/>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Une table des matières est fournie et répertorie les tableaux, graphiques, figures et annexes</w:t>
            </w:r>
          </w:p>
          <w:p w14:paraId="28CAB5EE" w14:textId="6BB26D5D" w:rsidR="00B143C5" w:rsidRPr="004B258E" w:rsidRDefault="00133925" w:rsidP="00B143C5">
            <w:pPr>
              <w:numPr>
                <w:ilvl w:val="0"/>
                <w:numId w:val="1"/>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Des cartes, des visuels, des tableaux et des schémas sont utilisés si nécessaire</w:t>
            </w:r>
          </w:p>
          <w:p w14:paraId="580ABDA6" w14:textId="6215718F" w:rsidR="00B143C5" w:rsidRPr="004B258E" w:rsidRDefault="0051545C" w:rsidP="00B143C5">
            <w:pPr>
              <w:numPr>
                <w:ilvl w:val="0"/>
                <w:numId w:val="1"/>
              </w:numPr>
              <w:spacing w:after="0" w:line="240" w:lineRule="auto"/>
              <w:rPr>
                <w:rStyle w:val="StyleArialNarrow"/>
                <w:rFonts w:ascii="Open Sans" w:hAnsi="Open Sans" w:cs="Open Sans"/>
                <w:b/>
                <w:sz w:val="18"/>
                <w:szCs w:val="18"/>
              </w:rPr>
            </w:pPr>
            <w:r w:rsidRPr="004B258E">
              <w:rPr>
                <w:rStyle w:val="StyleArialNarrow"/>
                <w:rFonts w:ascii="Open Sans" w:hAnsi="Open Sans" w:cs="Open Sans"/>
                <w:sz w:val="18"/>
                <w:lang w:bidi="fr-FR"/>
              </w:rPr>
              <w:t>Les sigles sont développés à la première occurrence</w:t>
            </w:r>
          </w:p>
          <w:p w14:paraId="52E2D1FA" w14:textId="6D835309" w:rsidR="00133925" w:rsidRPr="004B258E" w:rsidRDefault="00133925" w:rsidP="00B143C5">
            <w:pPr>
              <w:numPr>
                <w:ilvl w:val="0"/>
                <w:numId w:val="1"/>
              </w:numPr>
              <w:spacing w:after="0" w:line="240" w:lineRule="auto"/>
              <w:rPr>
                <w:rStyle w:val="StyleArialNarrow"/>
                <w:rFonts w:ascii="Open Sans" w:hAnsi="Open Sans" w:cs="Open Sans"/>
                <w:b/>
                <w:sz w:val="18"/>
                <w:szCs w:val="18"/>
              </w:rPr>
            </w:pPr>
            <w:r w:rsidRPr="004B258E">
              <w:rPr>
                <w:rStyle w:val="StyleArialNarrow"/>
                <w:rFonts w:ascii="Open Sans" w:hAnsi="Open Sans" w:cs="Open Sans"/>
                <w:sz w:val="18"/>
                <w:lang w:bidi="fr-FR"/>
              </w:rPr>
              <w:t>Les paragraphes et les pages sont numérotés automatiquement</w:t>
            </w:r>
          </w:p>
          <w:p w14:paraId="03B24647" w14:textId="641750CA" w:rsidR="00133925" w:rsidRPr="004B258E" w:rsidRDefault="00AD2E3A" w:rsidP="00B143C5">
            <w:pPr>
              <w:numPr>
                <w:ilvl w:val="0"/>
                <w:numId w:val="1"/>
              </w:numPr>
              <w:spacing w:after="0" w:line="240" w:lineRule="auto"/>
              <w:rPr>
                <w:rStyle w:val="StyleArialNarrow"/>
                <w:rFonts w:ascii="Open Sans" w:hAnsi="Open Sans" w:cs="Open Sans"/>
                <w:b/>
                <w:sz w:val="18"/>
                <w:szCs w:val="18"/>
              </w:rPr>
            </w:pPr>
            <w:r w:rsidRPr="004B258E">
              <w:rPr>
                <w:rStyle w:val="StyleArialNarrow"/>
                <w:rFonts w:ascii="Open Sans" w:hAnsi="Open Sans" w:cs="Open Sans"/>
                <w:sz w:val="18"/>
                <w:lang w:bidi="fr-FR"/>
              </w:rPr>
              <w:t>Le rapport ne comporte aucune erreur de grammaire, d’orthographe ou de ponctuation</w:t>
            </w:r>
          </w:p>
        </w:tc>
        <w:tc>
          <w:tcPr>
            <w:tcW w:w="2500" w:type="pct"/>
          </w:tcPr>
          <w:p w14:paraId="693ECAF6" w14:textId="77777777" w:rsidR="00B143C5" w:rsidRPr="004B258E" w:rsidRDefault="00B143C5" w:rsidP="009E3452">
            <w:pPr>
              <w:ind w:left="516"/>
              <w:rPr>
                <w:rStyle w:val="StyleArialNarrow"/>
                <w:rFonts w:ascii="Open Sans" w:hAnsi="Open Sans" w:cs="Open Sans"/>
                <w:sz w:val="18"/>
                <w:szCs w:val="18"/>
              </w:rPr>
            </w:pPr>
          </w:p>
        </w:tc>
      </w:tr>
      <w:tr w:rsidR="009E3452" w:rsidRPr="004B258E" w14:paraId="08D20F14" w14:textId="77777777" w:rsidTr="00306D38">
        <w:trPr>
          <w:trHeight w:val="347"/>
        </w:trPr>
        <w:tc>
          <w:tcPr>
            <w:tcW w:w="2500" w:type="pct"/>
            <w:shd w:val="clear" w:color="auto" w:fill="FFFFFF" w:themeFill="background1"/>
            <w:vAlign w:val="center"/>
          </w:tcPr>
          <w:p w14:paraId="1423D0BE" w14:textId="131D48AB" w:rsidR="00B143C5" w:rsidRPr="004B258E" w:rsidRDefault="00B143C5" w:rsidP="00F13C57">
            <w:pPr>
              <w:spacing w:after="0"/>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uverture</w:t>
            </w:r>
          </w:p>
        </w:tc>
        <w:tc>
          <w:tcPr>
            <w:tcW w:w="2500" w:type="pct"/>
            <w:shd w:val="clear" w:color="auto" w:fill="FFFFFF" w:themeFill="background1"/>
            <w:vAlign w:val="center"/>
          </w:tcPr>
          <w:p w14:paraId="3D0BCD5C" w14:textId="77777777" w:rsidR="00B143C5" w:rsidRPr="004B258E" w:rsidRDefault="00B143C5" w:rsidP="00F13C57">
            <w:pPr>
              <w:spacing w:after="0"/>
              <w:ind w:left="516"/>
              <w:jc w:val="center"/>
              <w:rPr>
                <w:rStyle w:val="StyleArialNarrow"/>
                <w:rFonts w:ascii="Open Sans" w:hAnsi="Open Sans" w:cs="Open Sans"/>
                <w:b/>
                <w:sz w:val="18"/>
                <w:szCs w:val="18"/>
              </w:rPr>
            </w:pPr>
          </w:p>
        </w:tc>
      </w:tr>
      <w:tr w:rsidR="009E3452" w:rsidRPr="004B258E" w14:paraId="35269D43" w14:textId="77777777" w:rsidTr="00306D38">
        <w:trPr>
          <w:trHeight w:val="530"/>
        </w:trPr>
        <w:tc>
          <w:tcPr>
            <w:tcW w:w="2500" w:type="pct"/>
          </w:tcPr>
          <w:p w14:paraId="7D991EC5" w14:textId="65721187" w:rsidR="00B143C5" w:rsidRPr="004B258E" w:rsidRDefault="00AD2E3A" w:rsidP="00B143C5">
            <w:pPr>
              <w:numPr>
                <w:ilvl w:val="0"/>
                <w:numId w:val="1"/>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 xml:space="preserve">La couverture du rapport de </w:t>
            </w:r>
            <w:r w:rsidR="007B76E8">
              <w:rPr>
                <w:rStyle w:val="StyleArialNarrow"/>
                <w:rFonts w:ascii="Open Sans" w:hAnsi="Open Sans" w:cs="Open Sans"/>
                <w:sz w:val="18"/>
                <w:lang w:bidi="fr-FR"/>
              </w:rPr>
              <w:t>démarrage</w:t>
            </w:r>
            <w:r w:rsidRPr="004B258E">
              <w:rPr>
                <w:rStyle w:val="StyleArialNarrow"/>
                <w:rFonts w:ascii="Open Sans" w:hAnsi="Open Sans" w:cs="Open Sans"/>
                <w:sz w:val="18"/>
                <w:lang w:bidi="fr-FR"/>
              </w:rPr>
              <w:t xml:space="preserve"> est réalisée à partir du modèle du Système d’assurance qualité des évaluations décentralisées (DEQAS)</w:t>
            </w:r>
          </w:p>
          <w:p w14:paraId="763E67B8" w14:textId="64171AF5" w:rsidR="00B143C5" w:rsidRPr="004B258E" w:rsidRDefault="00B143C5" w:rsidP="00B143C5">
            <w:pPr>
              <w:numPr>
                <w:ilvl w:val="0"/>
                <w:numId w:val="1"/>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L’intitulé de l’évaluation décentralisée est identique à celui des termes de référence (sauf accord contraire)</w:t>
            </w:r>
          </w:p>
          <w:p w14:paraId="531DFD4C" w14:textId="7833537F" w:rsidR="00B143C5" w:rsidRPr="004B258E" w:rsidRDefault="00B143C5" w:rsidP="00B143C5">
            <w:pPr>
              <w:numPr>
                <w:ilvl w:val="0"/>
                <w:numId w:val="1"/>
              </w:numPr>
              <w:spacing w:after="0" w:line="240" w:lineRule="auto"/>
              <w:rPr>
                <w:rStyle w:val="StyleArialNarrow"/>
                <w:rFonts w:ascii="Open Sans" w:hAnsi="Open Sans" w:cs="Open Sans"/>
                <w:b/>
                <w:sz w:val="18"/>
                <w:szCs w:val="18"/>
              </w:rPr>
            </w:pPr>
            <w:r w:rsidRPr="004B258E">
              <w:rPr>
                <w:rStyle w:val="StyleArialNarrow"/>
                <w:rFonts w:ascii="Open Sans" w:hAnsi="Open Sans" w:cs="Open Sans"/>
                <w:sz w:val="18"/>
                <w:lang w:bidi="fr-FR"/>
              </w:rPr>
              <w:t>La date et le statut du rapport (provisoire/final) figurent sur la couverture</w:t>
            </w:r>
          </w:p>
        </w:tc>
        <w:tc>
          <w:tcPr>
            <w:tcW w:w="2500" w:type="pct"/>
          </w:tcPr>
          <w:p w14:paraId="408B2566" w14:textId="77777777" w:rsidR="00B143C5" w:rsidRPr="004B258E" w:rsidRDefault="00B143C5" w:rsidP="009E3452">
            <w:pPr>
              <w:ind w:left="516"/>
              <w:rPr>
                <w:rStyle w:val="StyleArialNarrow"/>
                <w:rFonts w:ascii="Open Sans" w:hAnsi="Open Sans" w:cs="Open Sans"/>
                <w:sz w:val="18"/>
                <w:szCs w:val="18"/>
              </w:rPr>
            </w:pPr>
          </w:p>
        </w:tc>
      </w:tr>
    </w:tbl>
    <w:p w14:paraId="256BD9B3" w14:textId="77777777" w:rsidR="00B143C5" w:rsidRPr="004B258E" w:rsidRDefault="00B143C5" w:rsidP="00B143C5">
      <w:pPr>
        <w:rPr>
          <w:rFonts w:ascii="Open Sans" w:hAnsi="Open Sans" w:cs="Open Sans"/>
          <w:i/>
          <w:sz w:val="18"/>
          <w:szCs w:val="18"/>
        </w:rPr>
      </w:pPr>
    </w:p>
    <w:tbl>
      <w:tblPr>
        <w:tblW w:w="5246" w:type="pct"/>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39"/>
        <w:gridCol w:w="45"/>
        <w:gridCol w:w="4907"/>
        <w:gridCol w:w="5562"/>
        <w:gridCol w:w="18"/>
      </w:tblGrid>
      <w:tr w:rsidR="004959C5" w:rsidRPr="0082287C" w14:paraId="417B306B" w14:textId="77777777" w:rsidTr="007666B1">
        <w:trPr>
          <w:trHeight w:val="428"/>
        </w:trPr>
        <w:tc>
          <w:tcPr>
            <w:tcW w:w="5000" w:type="pct"/>
            <w:gridSpan w:val="5"/>
            <w:shd w:val="clear" w:color="auto" w:fill="1073B5"/>
            <w:vAlign w:val="center"/>
          </w:tcPr>
          <w:p w14:paraId="358B7102" w14:textId="77777777" w:rsidR="004959C5" w:rsidRPr="0082287C" w:rsidRDefault="004959C5" w:rsidP="00D376F6">
            <w:pPr>
              <w:pStyle w:val="ListParagraph"/>
              <w:numPr>
                <w:ilvl w:val="0"/>
                <w:numId w:val="2"/>
              </w:numPr>
              <w:ind w:left="357" w:hanging="357"/>
              <w:jc w:val="left"/>
              <w:rPr>
                <w:rFonts w:ascii="Open Sans" w:hAnsi="Open Sans" w:cs="Open Sans"/>
                <w:b/>
                <w:bCs/>
                <w:color w:val="FFFFFF" w:themeColor="background1"/>
                <w:sz w:val="18"/>
                <w:szCs w:val="18"/>
              </w:rPr>
            </w:pPr>
            <w:r w:rsidRPr="0082287C">
              <w:rPr>
                <w:rFonts w:ascii="Open Sans" w:hAnsi="Open Sans" w:cs="Open Sans"/>
                <w:b/>
                <w:bCs/>
                <w:color w:val="FFFFFF" w:themeColor="background1"/>
                <w:sz w:val="18"/>
                <w:lang w:bidi="fr-FR"/>
              </w:rPr>
              <w:t>Introduction</w:t>
            </w:r>
          </w:p>
        </w:tc>
      </w:tr>
      <w:tr w:rsidR="004959C5" w:rsidRPr="004B258E" w14:paraId="005CAD2F" w14:textId="77777777" w:rsidTr="007666B1">
        <w:trPr>
          <w:trHeight w:val="265"/>
        </w:trPr>
        <w:tc>
          <w:tcPr>
            <w:tcW w:w="1474" w:type="pct"/>
            <w:gridSpan w:val="2"/>
            <w:vAlign w:val="center"/>
          </w:tcPr>
          <w:p w14:paraId="55460D68" w14:textId="77777777" w:rsidR="004959C5" w:rsidRPr="004B258E" w:rsidRDefault="004959C5" w:rsidP="00BF5987">
            <w:pPr>
              <w:spacing w:after="0"/>
              <w:ind w:left="72"/>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ntenu attendu</w:t>
            </w:r>
          </w:p>
        </w:tc>
        <w:tc>
          <w:tcPr>
            <w:tcW w:w="1647" w:type="pct"/>
            <w:vAlign w:val="center"/>
          </w:tcPr>
          <w:p w14:paraId="7B7D2013" w14:textId="77777777" w:rsidR="004959C5" w:rsidRPr="004B258E" w:rsidRDefault="004959C5" w:rsidP="00BF5987">
            <w:pPr>
              <w:spacing w:after="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ritères d’</w:t>
            </w:r>
            <w:r>
              <w:rPr>
                <w:rStyle w:val="StyleArialNarrow"/>
                <w:rFonts w:ascii="Open Sans" w:hAnsi="Open Sans" w:cs="Open Sans"/>
                <w:b/>
                <w:sz w:val="18"/>
                <w:lang w:bidi="fr-FR"/>
              </w:rPr>
              <w:t>analyse</w:t>
            </w:r>
          </w:p>
        </w:tc>
        <w:tc>
          <w:tcPr>
            <w:tcW w:w="1878" w:type="pct"/>
            <w:gridSpan w:val="2"/>
            <w:vAlign w:val="center"/>
          </w:tcPr>
          <w:p w14:paraId="0A447C2E" w14:textId="77777777" w:rsidR="004959C5" w:rsidRPr="004B258E" w:rsidRDefault="004959C5" w:rsidP="00032082">
            <w:pPr>
              <w:spacing w:after="0"/>
              <w:ind w:right="-360"/>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mmentaires/statut</w:t>
            </w:r>
          </w:p>
        </w:tc>
      </w:tr>
      <w:tr w:rsidR="004959C5" w:rsidRPr="004B258E" w14:paraId="3E5BD00F" w14:textId="77777777" w:rsidTr="007666B1">
        <w:trPr>
          <w:trHeight w:val="406"/>
        </w:trPr>
        <w:tc>
          <w:tcPr>
            <w:tcW w:w="5000" w:type="pct"/>
            <w:gridSpan w:val="5"/>
            <w:shd w:val="clear" w:color="auto" w:fill="FFFFFF" w:themeFill="background1"/>
            <w:vAlign w:val="center"/>
          </w:tcPr>
          <w:p w14:paraId="2D054604" w14:textId="03D4883C" w:rsidR="004959C5" w:rsidRPr="004B258E" w:rsidRDefault="004959C5" w:rsidP="00D376F6">
            <w:pPr>
              <w:pStyle w:val="ListParagraph"/>
              <w:numPr>
                <w:ilvl w:val="1"/>
                <w:numId w:val="15"/>
              </w:numPr>
              <w:jc w:val="left"/>
              <w:rPr>
                <w:rFonts w:ascii="Open Sans" w:hAnsi="Open Sans" w:cs="Open Sans"/>
                <w:b/>
                <w:sz w:val="18"/>
                <w:szCs w:val="18"/>
              </w:rPr>
            </w:pPr>
            <w:r w:rsidRPr="004B258E">
              <w:rPr>
                <w:rFonts w:ascii="Open Sans" w:hAnsi="Open Sans" w:cs="Open Sans"/>
                <w:b/>
                <w:sz w:val="18"/>
                <w:lang w:bidi="fr-FR"/>
              </w:rPr>
              <w:t>Caractéristiques de l’évaluation</w:t>
            </w:r>
          </w:p>
        </w:tc>
      </w:tr>
      <w:tr w:rsidR="004959C5" w:rsidRPr="004B258E" w14:paraId="691C5432" w14:textId="77777777" w:rsidTr="007666B1">
        <w:tc>
          <w:tcPr>
            <w:tcW w:w="1474" w:type="pct"/>
            <w:gridSpan w:val="2"/>
          </w:tcPr>
          <w:p w14:paraId="4006A297" w14:textId="507070E4" w:rsidR="004959C5" w:rsidRPr="004B258E" w:rsidRDefault="004959C5" w:rsidP="00B82316">
            <w:pPr>
              <w:pStyle w:val="ListParagraph"/>
              <w:numPr>
                <w:ilvl w:val="0"/>
                <w:numId w:val="3"/>
              </w:numPr>
              <w:jc w:val="left"/>
              <w:rPr>
                <w:rStyle w:val="StyleArialNarrow"/>
                <w:rFonts w:ascii="Open Sans" w:hAnsi="Open Sans" w:cs="Open Sans"/>
                <w:i/>
                <w:sz w:val="18"/>
                <w:szCs w:val="18"/>
              </w:rPr>
            </w:pPr>
            <w:r w:rsidRPr="004B258E">
              <w:rPr>
                <w:rStyle w:val="StyleArialNarrow"/>
                <w:rFonts w:ascii="Open Sans" w:hAnsi="Open Sans" w:cs="Open Sans"/>
                <w:sz w:val="18"/>
                <w:lang w:bidi="fr-FR"/>
              </w:rPr>
              <w:t>Présenter brièvement le sujet, la raison d’être de l’évaluation (pourquoi elle est nécessaire à ce stade), les objectifs (la redevabilité ou l’enseignement, en indiquant si l’un ou l’autre est davantage pris en considération) et les utilisateurs attendus</w:t>
            </w:r>
          </w:p>
          <w:p w14:paraId="7DE16718" w14:textId="5DEFB7F1" w:rsidR="004959C5" w:rsidRPr="004B258E" w:rsidRDefault="004959C5" w:rsidP="009416A8">
            <w:pPr>
              <w:pStyle w:val="ListParagraph"/>
              <w:numPr>
                <w:ilvl w:val="0"/>
                <w:numId w:val="3"/>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 xml:space="preserve">Décrire brièvement l’objectif du rapport </w:t>
            </w:r>
            <w:r>
              <w:rPr>
                <w:rStyle w:val="StyleArialNarrow"/>
                <w:rFonts w:ascii="Open Sans" w:hAnsi="Open Sans" w:cs="Open Sans"/>
                <w:sz w:val="18"/>
                <w:lang w:bidi="fr-FR"/>
              </w:rPr>
              <w:t>de démarrage</w:t>
            </w:r>
            <w:r w:rsidRPr="004B258E">
              <w:rPr>
                <w:rStyle w:val="StyleArialNarrow"/>
                <w:rFonts w:ascii="Open Sans" w:hAnsi="Open Sans" w:cs="Open Sans"/>
                <w:sz w:val="18"/>
                <w:lang w:bidi="fr-FR"/>
              </w:rPr>
              <w:t xml:space="preserve"> (plan opérationnel) et sa place dans le processus d’évaluation</w:t>
            </w:r>
          </w:p>
          <w:p w14:paraId="2FE01C11" w14:textId="3949C3F7" w:rsidR="004959C5" w:rsidRPr="004B258E" w:rsidRDefault="004959C5" w:rsidP="00133925">
            <w:pPr>
              <w:pStyle w:val="ListParagraph"/>
              <w:numPr>
                <w:ilvl w:val="0"/>
                <w:numId w:val="3"/>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 xml:space="preserve">Indiquer sur quelle base le rapport </w:t>
            </w:r>
            <w:r>
              <w:rPr>
                <w:rStyle w:val="StyleArialNarrow"/>
                <w:rFonts w:ascii="Open Sans" w:hAnsi="Open Sans" w:cs="Open Sans"/>
                <w:sz w:val="18"/>
                <w:lang w:bidi="fr-FR"/>
              </w:rPr>
              <w:t>de démarrage</w:t>
            </w:r>
            <w:r w:rsidRPr="004B258E">
              <w:rPr>
                <w:rStyle w:val="StyleArialNarrow"/>
                <w:rFonts w:ascii="Open Sans" w:hAnsi="Open Sans" w:cs="Open Sans"/>
                <w:sz w:val="18"/>
                <w:lang w:bidi="fr-FR"/>
              </w:rPr>
              <w:t xml:space="preserve"> a été préparé et par qui</w:t>
            </w:r>
          </w:p>
          <w:p w14:paraId="757B6902" w14:textId="53C4A062" w:rsidR="004959C5" w:rsidRPr="004B258E" w:rsidRDefault="004959C5" w:rsidP="00737B07">
            <w:pPr>
              <w:pStyle w:val="ListParagraph"/>
              <w:numPr>
                <w:ilvl w:val="0"/>
                <w:numId w:val="3"/>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Discuter de la pertinence d’une analyse des problématiques liées à l’égalité des sexes, à l’équité et à l’inclusion dans le champ de l’évaluation</w:t>
            </w:r>
          </w:p>
        </w:tc>
        <w:tc>
          <w:tcPr>
            <w:tcW w:w="1647" w:type="pct"/>
          </w:tcPr>
          <w:p w14:paraId="6056B7A4" w14:textId="31ADEB94" w:rsidR="004959C5" w:rsidRPr="004B258E" w:rsidRDefault="004959C5" w:rsidP="00694907">
            <w:pPr>
              <w:pStyle w:val="ListParagraph"/>
              <w:numPr>
                <w:ilvl w:val="0"/>
                <w:numId w:val="25"/>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L’introduction définit clairement le contexte de l’évaluation, y compris son sujet, sa raison d’être, ses objectifs, son calendrier et ses utilisateurs</w:t>
            </w:r>
          </w:p>
          <w:p w14:paraId="0979F333" w14:textId="04A7BA97" w:rsidR="004959C5" w:rsidRPr="004B258E" w:rsidRDefault="004959C5" w:rsidP="00694907">
            <w:pPr>
              <w:pStyle w:val="ListParagraph"/>
              <w:numPr>
                <w:ilvl w:val="0"/>
                <w:numId w:val="25"/>
              </w:numPr>
              <w:jc w:val="left"/>
              <w:rPr>
                <w:rFonts w:ascii="Open Sans" w:hAnsi="Open Sans" w:cs="Open Sans"/>
                <w:sz w:val="18"/>
                <w:szCs w:val="18"/>
              </w:rPr>
            </w:pPr>
            <w:r w:rsidRPr="004B258E">
              <w:rPr>
                <w:rStyle w:val="StyleArialNarrow"/>
                <w:rFonts w:ascii="Open Sans" w:hAnsi="Open Sans" w:cs="Open Sans"/>
                <w:sz w:val="18"/>
                <w:lang w:bidi="fr-FR"/>
              </w:rPr>
              <w:t xml:space="preserve">L’objectif du rapport </w:t>
            </w:r>
            <w:r>
              <w:rPr>
                <w:rStyle w:val="StyleArialNarrow"/>
                <w:rFonts w:ascii="Open Sans" w:hAnsi="Open Sans" w:cs="Open Sans"/>
                <w:sz w:val="18"/>
                <w:lang w:bidi="fr-FR"/>
              </w:rPr>
              <w:t>de démarrage</w:t>
            </w:r>
            <w:r w:rsidRPr="004B258E">
              <w:rPr>
                <w:rStyle w:val="StyleArialNarrow"/>
                <w:rFonts w:ascii="Open Sans" w:hAnsi="Open Sans" w:cs="Open Sans"/>
                <w:sz w:val="18"/>
                <w:lang w:bidi="fr-FR"/>
              </w:rPr>
              <w:t xml:space="preserve"> est clair et les activités soutenant sa formulation sont pertinentes, ce qui démontre que</w:t>
            </w:r>
            <w:r w:rsidRPr="004B258E">
              <w:rPr>
                <w:rFonts w:ascii="Open Sans" w:hAnsi="Open Sans" w:cs="Open Sans"/>
                <w:sz w:val="18"/>
                <w:lang w:bidi="fr-FR"/>
              </w:rPr>
              <w:t xml:space="preserve"> des recherches et des consultations adéquates ont eu lieu</w:t>
            </w:r>
          </w:p>
          <w:p w14:paraId="17E2FE37" w14:textId="14A7EE9F" w:rsidR="004959C5" w:rsidRPr="004B258E" w:rsidRDefault="004959C5" w:rsidP="000821F5">
            <w:pPr>
              <w:pStyle w:val="ListParagraph"/>
              <w:ind w:left="360"/>
              <w:jc w:val="left"/>
              <w:rPr>
                <w:rFonts w:ascii="Open Sans" w:hAnsi="Open Sans" w:cs="Open Sans"/>
                <w:sz w:val="18"/>
                <w:szCs w:val="18"/>
              </w:rPr>
            </w:pPr>
          </w:p>
        </w:tc>
        <w:tc>
          <w:tcPr>
            <w:tcW w:w="1878" w:type="pct"/>
            <w:gridSpan w:val="2"/>
          </w:tcPr>
          <w:p w14:paraId="7A3F4A8F" w14:textId="77777777" w:rsidR="004959C5" w:rsidRPr="004B258E" w:rsidRDefault="004959C5" w:rsidP="00C03C5B">
            <w:pPr>
              <w:pStyle w:val="ListParagraph"/>
              <w:ind w:left="792"/>
              <w:jc w:val="left"/>
              <w:rPr>
                <w:rStyle w:val="StyleArialNarrow"/>
                <w:rFonts w:ascii="Open Sans" w:hAnsi="Open Sans" w:cs="Open Sans"/>
                <w:sz w:val="18"/>
                <w:szCs w:val="18"/>
              </w:rPr>
            </w:pPr>
          </w:p>
        </w:tc>
      </w:tr>
      <w:tr w:rsidR="004959C5" w:rsidRPr="004B258E" w14:paraId="2523C16E" w14:textId="77777777" w:rsidTr="007666B1">
        <w:trPr>
          <w:trHeight w:val="419"/>
        </w:trPr>
        <w:tc>
          <w:tcPr>
            <w:tcW w:w="5000" w:type="pct"/>
            <w:gridSpan w:val="5"/>
            <w:tcBorders>
              <w:top w:val="nil"/>
            </w:tcBorders>
            <w:shd w:val="clear" w:color="auto" w:fill="FFFFFF" w:themeFill="background1"/>
            <w:vAlign w:val="center"/>
          </w:tcPr>
          <w:p w14:paraId="7E4B2DAA" w14:textId="77777777" w:rsidR="004959C5" w:rsidRPr="004B258E" w:rsidRDefault="004959C5" w:rsidP="00D376F6">
            <w:pPr>
              <w:pStyle w:val="ListParagraph"/>
              <w:numPr>
                <w:ilvl w:val="1"/>
                <w:numId w:val="15"/>
              </w:numPr>
              <w:jc w:val="left"/>
              <w:rPr>
                <w:rFonts w:ascii="Open Sans" w:hAnsi="Open Sans" w:cs="Open Sans"/>
                <w:b/>
                <w:sz w:val="18"/>
                <w:szCs w:val="18"/>
              </w:rPr>
            </w:pPr>
            <w:r w:rsidRPr="004B258E">
              <w:rPr>
                <w:rFonts w:ascii="Open Sans" w:hAnsi="Open Sans" w:cs="Open Sans"/>
                <w:b/>
                <w:sz w:val="18"/>
                <w:lang w:bidi="fr-FR"/>
              </w:rPr>
              <w:lastRenderedPageBreak/>
              <w:t>Contexte</w:t>
            </w:r>
          </w:p>
        </w:tc>
      </w:tr>
      <w:tr w:rsidR="004959C5" w:rsidRPr="004B258E" w14:paraId="08874CF2" w14:textId="77777777" w:rsidTr="007666B1">
        <w:tc>
          <w:tcPr>
            <w:tcW w:w="1474" w:type="pct"/>
            <w:gridSpan w:val="2"/>
          </w:tcPr>
          <w:p w14:paraId="40CE9A02" w14:textId="13E37EEC" w:rsidR="004959C5" w:rsidRPr="004B258E" w:rsidRDefault="004959C5" w:rsidP="00C03C5B">
            <w:pPr>
              <w:rPr>
                <w:rStyle w:val="StyleArialNarrow"/>
                <w:rFonts w:ascii="Open Sans" w:hAnsi="Open Sans" w:cs="Open Sans"/>
                <w:sz w:val="18"/>
                <w:szCs w:val="18"/>
              </w:rPr>
            </w:pPr>
            <w:r w:rsidRPr="004B258E">
              <w:rPr>
                <w:rStyle w:val="StyleArialNarrow"/>
                <w:rFonts w:ascii="Open Sans" w:hAnsi="Open Sans" w:cs="Open Sans"/>
                <w:sz w:val="18"/>
                <w:lang w:bidi="fr-FR"/>
              </w:rPr>
              <w:t xml:space="preserve">Vue d’ensemble du contexte géographique en rapport direct avec l’évaluation, y </w:t>
            </w:r>
            <w:proofErr w:type="gramStart"/>
            <w:r w:rsidRPr="004B258E">
              <w:rPr>
                <w:rStyle w:val="StyleArialNarrow"/>
                <w:rFonts w:ascii="Open Sans" w:hAnsi="Open Sans" w:cs="Open Sans"/>
                <w:sz w:val="18"/>
                <w:lang w:bidi="fr-FR"/>
              </w:rPr>
              <w:t>compris:</w:t>
            </w:r>
            <w:proofErr w:type="gramEnd"/>
          </w:p>
          <w:p w14:paraId="49AFD0EC" w14:textId="6D2C828D" w:rsidR="004959C5" w:rsidRPr="004B258E" w:rsidRDefault="004959C5" w:rsidP="003E762C">
            <w:pPr>
              <w:pStyle w:val="ListParagraph"/>
              <w:numPr>
                <w:ilvl w:val="0"/>
                <w:numId w:val="3"/>
              </w:numPr>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un</w:t>
            </w:r>
            <w:proofErr w:type="gramEnd"/>
            <w:r w:rsidRPr="004B258E">
              <w:rPr>
                <w:rStyle w:val="StyleArialNarrow"/>
                <w:rFonts w:ascii="Open Sans" w:hAnsi="Open Sans" w:cs="Open Sans"/>
                <w:sz w:val="18"/>
                <w:lang w:bidi="fr-FR"/>
              </w:rPr>
              <w:t xml:space="preserve"> aperçu général (par exemple, géographie, démographie/population, indicateurs macro-économiques de base)</w:t>
            </w:r>
          </w:p>
          <w:p w14:paraId="2B3DA15E" w14:textId="5F995488" w:rsidR="004959C5" w:rsidRPr="004B258E" w:rsidRDefault="004959C5" w:rsidP="003E762C">
            <w:pPr>
              <w:pStyle w:val="ListParagraph"/>
              <w:numPr>
                <w:ilvl w:val="0"/>
                <w:numId w:val="3"/>
              </w:numPr>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des</w:t>
            </w:r>
            <w:proofErr w:type="gramEnd"/>
            <w:r w:rsidRPr="004B258E">
              <w:rPr>
                <w:rStyle w:val="StyleArialNarrow"/>
                <w:rFonts w:ascii="Open Sans" w:hAnsi="Open Sans" w:cs="Open Sans"/>
                <w:sz w:val="18"/>
                <w:lang w:bidi="fr-FR"/>
              </w:rPr>
              <w:t xml:space="preserve"> indicateurs clés sur les niveaux de pauvreté, la sécurité alimentaire (</w:t>
            </w:r>
            <w:r w:rsidRPr="004B258E">
              <w:rPr>
                <w:rFonts w:ascii="Open Sans" w:hAnsi="Open Sans" w:cs="Open Sans"/>
                <w:sz w:val="18"/>
                <w:lang w:bidi="fr-FR"/>
              </w:rPr>
              <w:t>données ventilées par genre et</w:t>
            </w:r>
            <w:r w:rsidRPr="004B258E">
              <w:rPr>
                <w:rStyle w:val="StyleArialNarrow"/>
                <w:rFonts w:ascii="Open Sans" w:hAnsi="Open Sans" w:cs="Open Sans"/>
                <w:sz w:val="18"/>
                <w:lang w:bidi="fr-FR"/>
              </w:rPr>
              <w:t xml:space="preserve"> par groupes de population, </w:t>
            </w:r>
            <w:r w:rsidRPr="004B258E">
              <w:rPr>
                <w:rFonts w:ascii="Open Sans" w:hAnsi="Open Sans" w:cs="Open Sans"/>
                <w:sz w:val="18"/>
                <w:lang w:bidi="fr-FR"/>
              </w:rPr>
              <w:t>mettant</w:t>
            </w:r>
            <w:r w:rsidRPr="004B258E">
              <w:rPr>
                <w:rStyle w:val="StyleArialNarrow"/>
                <w:rFonts w:ascii="Open Sans" w:hAnsi="Open Sans" w:cs="Open Sans"/>
                <w:sz w:val="18"/>
                <w:lang w:bidi="fr-FR"/>
              </w:rPr>
              <w:t xml:space="preserve"> en évidence les disparités régionales) et la vulnérabilité aux chocs liés au changement climatique</w:t>
            </w:r>
          </w:p>
          <w:p w14:paraId="4659537B" w14:textId="184CC23F" w:rsidR="004959C5" w:rsidRPr="004B258E" w:rsidRDefault="004959C5" w:rsidP="00A56D7E">
            <w:pPr>
              <w:pStyle w:val="ListParagraph"/>
              <w:numPr>
                <w:ilvl w:val="0"/>
                <w:numId w:val="3"/>
              </w:numPr>
              <w:spacing w:before="120" w:after="120"/>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selon</w:t>
            </w:r>
            <w:proofErr w:type="gramEnd"/>
            <w:r w:rsidRPr="004B258E">
              <w:rPr>
                <w:rStyle w:val="StyleArialNarrow"/>
                <w:rFonts w:ascii="Open Sans" w:hAnsi="Open Sans" w:cs="Open Sans"/>
                <w:sz w:val="18"/>
                <w:lang w:bidi="fr-FR"/>
              </w:rPr>
              <w:t xml:space="preserve"> les besoins,</w:t>
            </w:r>
            <w:r w:rsidRPr="004B258E">
              <w:rPr>
                <w:rFonts w:ascii="Open Sans" w:hAnsi="Open Sans" w:cs="Open Sans"/>
                <w:sz w:val="18"/>
                <w:lang w:bidi="fr-FR"/>
              </w:rPr>
              <w:t xml:space="preserve"> des indicateurs nationaux relatifs à l’éducation, à la santé, à la nutrition ou à l’agriculture, en rapport avec le sujet de l’évaluation (</w:t>
            </w:r>
            <w:r w:rsidRPr="004B258E">
              <w:rPr>
                <w:rStyle w:val="StyleArialNarrow"/>
                <w:rFonts w:ascii="Open Sans" w:hAnsi="Open Sans" w:cs="Open Sans"/>
                <w:sz w:val="18"/>
                <w:lang w:bidi="fr-FR"/>
              </w:rPr>
              <w:t>par exemple,</w:t>
            </w:r>
            <w:r w:rsidRPr="004B258E">
              <w:rPr>
                <w:rFonts w:ascii="Open Sans" w:hAnsi="Open Sans" w:cs="Open Sans"/>
                <w:sz w:val="18"/>
                <w:lang w:bidi="fr-FR"/>
              </w:rPr>
              <w:t xml:space="preserve"> données sur les taux d’alphabétisation, la scolarisation dans le primaire et le secondaire ventilées par genre et le pourcentage de la population ayant suivi au moins des études secondaires)</w:t>
            </w:r>
          </w:p>
          <w:p w14:paraId="7AF3C656" w14:textId="74C048A0" w:rsidR="004959C5" w:rsidRPr="004B258E" w:rsidRDefault="004959C5" w:rsidP="003E762C">
            <w:pPr>
              <w:pStyle w:val="ListParagraph"/>
              <w:numPr>
                <w:ilvl w:val="0"/>
                <w:numId w:val="3"/>
              </w:numPr>
              <w:jc w:val="left"/>
              <w:rPr>
                <w:rFonts w:ascii="Open Sans" w:hAnsi="Open Sans" w:cs="Open Sans"/>
                <w:sz w:val="18"/>
                <w:szCs w:val="18"/>
              </w:rPr>
            </w:pPr>
            <w:proofErr w:type="gramStart"/>
            <w:r w:rsidRPr="004B258E">
              <w:rPr>
                <w:rFonts w:ascii="Open Sans" w:hAnsi="Open Sans" w:cs="Open Sans"/>
                <w:sz w:val="18"/>
                <w:lang w:bidi="fr-FR"/>
              </w:rPr>
              <w:t>des</w:t>
            </w:r>
            <w:proofErr w:type="gramEnd"/>
            <w:r w:rsidRPr="004B258E">
              <w:rPr>
                <w:rFonts w:ascii="Open Sans" w:hAnsi="Open Sans" w:cs="Open Sans"/>
                <w:sz w:val="18"/>
                <w:lang w:bidi="fr-FR"/>
              </w:rPr>
              <w:t xml:space="preserve"> détails sur l’indice d’inégalité entre les sexes et les problématiques liées à l’équité et à l’inclusion sociale au sens large en matière de sécurité alimentaire, de nutrition et dans d’autres domaines en rapport avec le sujet de l’évaluation. Il convient également d’inclure une description de l’architecture du pays (politiques, stratégies) et des indicateurs</w:t>
            </w:r>
          </w:p>
          <w:p w14:paraId="76646557" w14:textId="4040105B" w:rsidR="004959C5" w:rsidRPr="004B258E" w:rsidRDefault="004959C5" w:rsidP="003E762C">
            <w:pPr>
              <w:pStyle w:val="ListParagraph"/>
              <w:numPr>
                <w:ilvl w:val="0"/>
                <w:numId w:val="3"/>
              </w:numPr>
              <w:jc w:val="left"/>
              <w:rPr>
                <w:rFonts w:ascii="Open Sans" w:hAnsi="Open Sans" w:cs="Open Sans"/>
                <w:sz w:val="18"/>
                <w:szCs w:val="18"/>
              </w:rPr>
            </w:pPr>
            <w:proofErr w:type="gramStart"/>
            <w:r w:rsidRPr="004B258E">
              <w:rPr>
                <w:rFonts w:ascii="Open Sans" w:hAnsi="Open Sans" w:cs="Open Sans"/>
                <w:sz w:val="18"/>
                <w:lang w:bidi="fr-FR"/>
              </w:rPr>
              <w:t>les</w:t>
            </w:r>
            <w:proofErr w:type="gramEnd"/>
            <w:r w:rsidRPr="004B258E">
              <w:rPr>
                <w:rFonts w:ascii="Open Sans" w:hAnsi="Open Sans" w:cs="Open Sans"/>
                <w:sz w:val="18"/>
                <w:lang w:bidi="fr-FR"/>
              </w:rPr>
              <w:t xml:space="preserve"> politiques nationales, capacités institutionnelles et priorités, y compris les lacunes dans les politiques en rapport avec le sujet de l’évaluation</w:t>
            </w:r>
          </w:p>
          <w:p w14:paraId="141DCD5A" w14:textId="2A0C7687" w:rsidR="004959C5" w:rsidRPr="004B258E" w:rsidRDefault="004959C5" w:rsidP="002D7229">
            <w:pPr>
              <w:pStyle w:val="ListParagraph"/>
              <w:numPr>
                <w:ilvl w:val="0"/>
                <w:numId w:val="3"/>
              </w:numPr>
              <w:spacing w:before="120" w:after="120"/>
              <w:jc w:val="left"/>
              <w:rPr>
                <w:rStyle w:val="StyleArialNarrow"/>
                <w:rFonts w:ascii="Open Sans" w:hAnsi="Open Sans" w:cs="Open Sans"/>
                <w:sz w:val="18"/>
                <w:szCs w:val="18"/>
              </w:rPr>
            </w:pPr>
            <w:proofErr w:type="gramStart"/>
            <w:r w:rsidRPr="004B258E">
              <w:rPr>
                <w:rFonts w:ascii="Open Sans" w:hAnsi="Open Sans" w:cs="Open Sans"/>
                <w:sz w:val="18"/>
                <w:lang w:bidi="fr-FR"/>
              </w:rPr>
              <w:t>les</w:t>
            </w:r>
            <w:proofErr w:type="gramEnd"/>
            <w:r w:rsidRPr="004B258E">
              <w:rPr>
                <w:rFonts w:ascii="Open Sans" w:hAnsi="Open Sans" w:cs="Open Sans"/>
                <w:sz w:val="18"/>
                <w:lang w:bidi="fr-FR"/>
              </w:rPr>
              <w:t xml:space="preserve"> données et tendances clés liées aux objectifs de développement durable 2 et 17 dans le contexte (niveau régional, national, infranational/local)</w:t>
            </w:r>
          </w:p>
          <w:p w14:paraId="0490C4C7" w14:textId="3B2BE133" w:rsidR="004959C5" w:rsidRPr="004B258E" w:rsidRDefault="004959C5" w:rsidP="003E762C">
            <w:pPr>
              <w:pStyle w:val="ListParagraph"/>
              <w:numPr>
                <w:ilvl w:val="0"/>
                <w:numId w:val="3"/>
              </w:numPr>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lastRenderedPageBreak/>
              <w:t>les</w:t>
            </w:r>
            <w:proofErr w:type="gramEnd"/>
            <w:r w:rsidRPr="004B258E">
              <w:rPr>
                <w:rStyle w:val="StyleArialNarrow"/>
                <w:rFonts w:ascii="Open Sans" w:hAnsi="Open Sans" w:cs="Open Sans"/>
                <w:sz w:val="18"/>
                <w:lang w:bidi="fr-FR"/>
              </w:rPr>
              <w:t xml:space="preserve"> problématiques humanitaires, </w:t>
            </w:r>
            <w:r w:rsidRPr="004B258E">
              <w:rPr>
                <w:rFonts w:ascii="Open Sans" w:hAnsi="Open Sans" w:cs="Open Sans"/>
                <w:sz w:val="18"/>
                <w:lang w:bidi="fr-FR"/>
              </w:rPr>
              <w:t>y compris les schémas de migration, la protection humanitaire, la situation des personnes réfugiées et déplacées et les tensions sociales/au sein des communautés d’accueil</w:t>
            </w:r>
          </w:p>
          <w:p w14:paraId="40D9B7AC" w14:textId="1D6B384C" w:rsidR="004959C5" w:rsidRPr="004B258E" w:rsidRDefault="004959C5" w:rsidP="003E762C">
            <w:pPr>
              <w:pStyle w:val="ListParagraph"/>
              <w:numPr>
                <w:ilvl w:val="0"/>
                <w:numId w:val="3"/>
              </w:numPr>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les</w:t>
            </w:r>
            <w:proofErr w:type="gramEnd"/>
            <w:r w:rsidRPr="004B258E">
              <w:rPr>
                <w:rStyle w:val="StyleArialNarrow"/>
                <w:rFonts w:ascii="Open Sans" w:hAnsi="Open Sans" w:cs="Open Sans"/>
                <w:sz w:val="18"/>
                <w:lang w:bidi="fr-FR"/>
              </w:rPr>
              <w:t xml:space="preserve"> principaux événements extérieurs </w:t>
            </w:r>
            <w:r w:rsidRPr="004B258E">
              <w:rPr>
                <w:rFonts w:ascii="Open Sans" w:hAnsi="Open Sans" w:cs="Open Sans"/>
                <w:sz w:val="18"/>
                <w:lang w:bidi="fr-FR"/>
              </w:rPr>
              <w:t>ayant engendré des changements importants dans les activités du PAM</w:t>
            </w:r>
          </w:p>
          <w:p w14:paraId="38C1B145" w14:textId="7EE7FC1E" w:rsidR="004959C5" w:rsidRPr="004B258E" w:rsidRDefault="004959C5" w:rsidP="00C6634F">
            <w:pPr>
              <w:pStyle w:val="ListParagraph"/>
              <w:numPr>
                <w:ilvl w:val="0"/>
                <w:numId w:val="3"/>
              </w:numPr>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les</w:t>
            </w:r>
            <w:proofErr w:type="gramEnd"/>
            <w:r w:rsidRPr="004B258E">
              <w:rPr>
                <w:rStyle w:val="StyleArialNarrow"/>
                <w:rFonts w:ascii="Open Sans" w:hAnsi="Open Sans" w:cs="Open Sans"/>
                <w:sz w:val="18"/>
                <w:lang w:bidi="fr-FR"/>
              </w:rPr>
              <w:t xml:space="preserve"> caractéristiques de l’aide internationale dans la région et les activités connexes d’autres acteurs des secteurs de l’humanitaire et du développement, y compris des donateurs et organismes présents depuis longtemps dans le pays, et les niveaux de ressources</w:t>
            </w:r>
          </w:p>
          <w:p w14:paraId="69733565" w14:textId="11B59A2A" w:rsidR="004959C5" w:rsidRPr="004B258E" w:rsidRDefault="004959C5" w:rsidP="00C2696C">
            <w:pPr>
              <w:pStyle w:val="ListParagraph"/>
              <w:numPr>
                <w:ilvl w:val="0"/>
                <w:numId w:val="3"/>
              </w:numPr>
              <w:jc w:val="left"/>
              <w:rPr>
                <w:rFonts w:ascii="Open Sans" w:hAnsi="Open Sans" w:cs="Open Sans"/>
                <w:sz w:val="18"/>
                <w:szCs w:val="18"/>
              </w:rPr>
            </w:pPr>
            <w:proofErr w:type="gramStart"/>
            <w:r w:rsidRPr="004B258E">
              <w:rPr>
                <w:rFonts w:ascii="Open Sans" w:hAnsi="Open Sans" w:cs="Open Sans"/>
                <w:sz w:val="18"/>
                <w:lang w:bidi="fr-FR"/>
              </w:rPr>
              <w:t>les</w:t>
            </w:r>
            <w:proofErr w:type="gramEnd"/>
            <w:r w:rsidRPr="004B258E">
              <w:rPr>
                <w:rFonts w:ascii="Open Sans" w:hAnsi="Open Sans" w:cs="Open Sans"/>
                <w:sz w:val="18"/>
                <w:lang w:bidi="fr-FR"/>
              </w:rPr>
              <w:t xml:space="preserve"> autres actions du PAM dans la zone</w:t>
            </w:r>
          </w:p>
          <w:p w14:paraId="6235449C" w14:textId="137D4CCC" w:rsidR="004959C5" w:rsidRPr="004B258E" w:rsidRDefault="004959C5" w:rsidP="00C6634F">
            <w:pPr>
              <w:rPr>
                <w:rStyle w:val="StyleArialNarrow"/>
                <w:rFonts w:ascii="Open Sans" w:hAnsi="Open Sans" w:cs="Open Sans"/>
                <w:sz w:val="18"/>
                <w:szCs w:val="18"/>
              </w:rPr>
            </w:pPr>
          </w:p>
        </w:tc>
        <w:tc>
          <w:tcPr>
            <w:tcW w:w="1647" w:type="pct"/>
          </w:tcPr>
          <w:p w14:paraId="294EC06D" w14:textId="49AE0EC6" w:rsidR="004959C5" w:rsidRPr="004B258E" w:rsidRDefault="004959C5" w:rsidP="00694907">
            <w:pPr>
              <w:numPr>
                <w:ilvl w:val="0"/>
                <w:numId w:val="26"/>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lastRenderedPageBreak/>
              <w:t>Les informations contextuelles sont ciblées et concises, et permettent de comprendre le contexte du sujet de l’évaluation</w:t>
            </w:r>
          </w:p>
          <w:p w14:paraId="42158878" w14:textId="77B7A54C" w:rsidR="004959C5" w:rsidRPr="004B258E" w:rsidRDefault="004959C5" w:rsidP="00694907">
            <w:pPr>
              <w:numPr>
                <w:ilvl w:val="0"/>
                <w:numId w:val="26"/>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Les informations sont explicitement axées sur le sujet de l’évaluation, plutôt que d’être présentées de façon générique</w:t>
            </w:r>
          </w:p>
          <w:p w14:paraId="45F3B14F" w14:textId="5B4D3B8F" w:rsidR="004959C5" w:rsidRPr="004B258E" w:rsidRDefault="004959C5" w:rsidP="00694907">
            <w:pPr>
              <w:numPr>
                <w:ilvl w:val="0"/>
                <w:numId w:val="26"/>
              </w:numPr>
              <w:spacing w:after="0" w:line="240" w:lineRule="auto"/>
              <w:rPr>
                <w:rStyle w:val="StyleArialNarrow"/>
                <w:rFonts w:ascii="Open Sans" w:hAnsi="Open Sans" w:cs="Open Sans"/>
                <w:sz w:val="18"/>
                <w:szCs w:val="18"/>
              </w:rPr>
            </w:pPr>
            <w:r w:rsidRPr="004B258E">
              <w:rPr>
                <w:rFonts w:ascii="Open Sans" w:hAnsi="Open Sans" w:cs="Open Sans"/>
                <w:sz w:val="18"/>
                <w:lang w:bidi="fr-FR"/>
              </w:rPr>
              <w:t xml:space="preserve">Les indicateurs pertinents ont été identifiés et les données </w:t>
            </w:r>
            <w:r w:rsidRPr="004B258E">
              <w:rPr>
                <w:rStyle w:val="StyleArialNarrow"/>
                <w:rFonts w:ascii="Open Sans" w:hAnsi="Open Sans" w:cs="Open Sans"/>
                <w:sz w:val="18"/>
                <w:lang w:bidi="fr-FR"/>
              </w:rPr>
              <w:t>conjoncturelles utilisées sont à jour</w:t>
            </w:r>
          </w:p>
          <w:p w14:paraId="2A1B1803" w14:textId="0A85D176" w:rsidR="004959C5" w:rsidRPr="004B258E" w:rsidRDefault="004959C5" w:rsidP="00694907">
            <w:pPr>
              <w:numPr>
                <w:ilvl w:val="0"/>
                <w:numId w:val="26"/>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Les données sont commentées, pas simplement illustrées.</w:t>
            </w:r>
          </w:p>
          <w:p w14:paraId="33CD5074" w14:textId="531F635C" w:rsidR="004959C5" w:rsidRPr="004B258E" w:rsidRDefault="004959C5" w:rsidP="00694907">
            <w:pPr>
              <w:numPr>
                <w:ilvl w:val="0"/>
                <w:numId w:val="26"/>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Un bon équilibre est assuré entre souci du détail et effort de synthèse</w:t>
            </w:r>
          </w:p>
          <w:p w14:paraId="59FF4494" w14:textId="77777777" w:rsidR="004959C5" w:rsidRPr="004B258E" w:rsidRDefault="004959C5" w:rsidP="00C03C5B">
            <w:pPr>
              <w:pStyle w:val="ListParagraph"/>
              <w:ind w:left="792"/>
              <w:jc w:val="left"/>
              <w:rPr>
                <w:rFonts w:ascii="Open Sans" w:hAnsi="Open Sans" w:cs="Open Sans"/>
                <w:sz w:val="18"/>
                <w:szCs w:val="18"/>
              </w:rPr>
            </w:pPr>
          </w:p>
        </w:tc>
        <w:tc>
          <w:tcPr>
            <w:tcW w:w="1878" w:type="pct"/>
            <w:gridSpan w:val="2"/>
          </w:tcPr>
          <w:p w14:paraId="30F6D648" w14:textId="77777777" w:rsidR="004959C5" w:rsidRPr="004B258E" w:rsidRDefault="004959C5" w:rsidP="00C03C5B">
            <w:pPr>
              <w:rPr>
                <w:rStyle w:val="StyleArialNarrow"/>
                <w:rFonts w:ascii="Open Sans" w:hAnsi="Open Sans" w:cs="Open Sans"/>
                <w:sz w:val="18"/>
                <w:szCs w:val="18"/>
              </w:rPr>
            </w:pPr>
          </w:p>
        </w:tc>
      </w:tr>
      <w:tr w:rsidR="004959C5" w:rsidRPr="004959C5" w14:paraId="045EDED3" w14:textId="77777777" w:rsidTr="007666B1">
        <w:trPr>
          <w:trHeight w:val="364"/>
        </w:trPr>
        <w:tc>
          <w:tcPr>
            <w:tcW w:w="5000" w:type="pct"/>
            <w:gridSpan w:val="5"/>
            <w:shd w:val="clear" w:color="auto" w:fill="1073B5"/>
            <w:vAlign w:val="center"/>
          </w:tcPr>
          <w:p w14:paraId="10BB815F" w14:textId="607CC1EA" w:rsidR="004959C5" w:rsidRPr="004959C5" w:rsidRDefault="004959C5" w:rsidP="00D376F6">
            <w:pPr>
              <w:spacing w:after="0"/>
              <w:rPr>
                <w:rStyle w:val="StyleArialNarrow"/>
                <w:rFonts w:ascii="Open Sans" w:hAnsi="Open Sans" w:cs="Open Sans"/>
                <w:b/>
                <w:bCs/>
                <w:color w:val="FFFFFF" w:themeColor="background1"/>
                <w:sz w:val="18"/>
                <w:szCs w:val="18"/>
              </w:rPr>
            </w:pPr>
            <w:r w:rsidRPr="004959C5">
              <w:rPr>
                <w:rStyle w:val="StyleArialNarrow"/>
                <w:rFonts w:ascii="Open Sans" w:hAnsi="Open Sans" w:cs="Open Sans"/>
                <w:b/>
                <w:bCs/>
                <w:color w:val="FFFFFF" w:themeColor="background1"/>
                <w:sz w:val="18"/>
                <w:lang w:bidi="fr-FR"/>
              </w:rPr>
              <w:t>2. Sujet de l’évaluation</w:t>
            </w:r>
          </w:p>
        </w:tc>
      </w:tr>
      <w:tr w:rsidR="004959C5" w:rsidRPr="004B258E" w14:paraId="6901665F" w14:textId="77777777" w:rsidTr="003F293E">
        <w:trPr>
          <w:trHeight w:val="248"/>
        </w:trPr>
        <w:tc>
          <w:tcPr>
            <w:tcW w:w="1474" w:type="pct"/>
            <w:gridSpan w:val="2"/>
            <w:vAlign w:val="center"/>
          </w:tcPr>
          <w:p w14:paraId="1DE5C4D4" w14:textId="77777777" w:rsidR="004959C5" w:rsidRPr="004B258E" w:rsidRDefault="004959C5" w:rsidP="00BF5987">
            <w:pPr>
              <w:spacing w:after="0"/>
              <w:ind w:left="72"/>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ntenu attendu</w:t>
            </w:r>
          </w:p>
        </w:tc>
        <w:tc>
          <w:tcPr>
            <w:tcW w:w="1649" w:type="pct"/>
            <w:vAlign w:val="center"/>
          </w:tcPr>
          <w:p w14:paraId="12BCC6D5" w14:textId="00CD3D82" w:rsidR="004959C5" w:rsidRPr="004B258E" w:rsidRDefault="00270345" w:rsidP="00BF5987">
            <w:pPr>
              <w:spacing w:after="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ritères d’</w:t>
            </w:r>
            <w:r>
              <w:rPr>
                <w:rStyle w:val="StyleArialNarrow"/>
                <w:rFonts w:ascii="Open Sans" w:hAnsi="Open Sans" w:cs="Open Sans"/>
                <w:b/>
                <w:sz w:val="18"/>
                <w:lang w:bidi="fr-FR"/>
              </w:rPr>
              <w:t>analyse</w:t>
            </w:r>
          </w:p>
        </w:tc>
        <w:tc>
          <w:tcPr>
            <w:tcW w:w="1877" w:type="pct"/>
            <w:gridSpan w:val="2"/>
            <w:vAlign w:val="center"/>
          </w:tcPr>
          <w:p w14:paraId="6F2491FC" w14:textId="77777777" w:rsidR="004959C5" w:rsidRPr="004B258E" w:rsidRDefault="004959C5" w:rsidP="00BF5987">
            <w:pPr>
              <w:spacing w:after="0"/>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mmentaires/statut</w:t>
            </w:r>
          </w:p>
        </w:tc>
      </w:tr>
      <w:tr w:rsidR="004959C5" w:rsidRPr="004959C5" w14:paraId="00201ABC" w14:textId="77777777" w:rsidTr="007666B1">
        <w:trPr>
          <w:trHeight w:val="547"/>
        </w:trPr>
        <w:tc>
          <w:tcPr>
            <w:tcW w:w="5000" w:type="pct"/>
            <w:gridSpan w:val="5"/>
            <w:tcBorders>
              <w:top w:val="nil"/>
            </w:tcBorders>
            <w:shd w:val="clear" w:color="auto" w:fill="FFFFFF" w:themeFill="background1"/>
            <w:vAlign w:val="center"/>
          </w:tcPr>
          <w:p w14:paraId="383C65F4" w14:textId="2D280E98" w:rsidR="004959C5" w:rsidRPr="004959C5" w:rsidRDefault="004959C5" w:rsidP="00D376F6">
            <w:pPr>
              <w:pStyle w:val="ListParagraph"/>
              <w:numPr>
                <w:ilvl w:val="1"/>
                <w:numId w:val="16"/>
              </w:numPr>
              <w:jc w:val="left"/>
              <w:rPr>
                <w:rFonts w:ascii="Open Sans" w:hAnsi="Open Sans" w:cs="Open Sans"/>
                <w:b/>
                <w:sz w:val="18"/>
                <w:szCs w:val="18"/>
              </w:rPr>
            </w:pPr>
            <w:r w:rsidRPr="004959C5">
              <w:rPr>
                <w:rStyle w:val="StyleArialNarrow"/>
                <w:rFonts w:ascii="Open Sans" w:hAnsi="Open Sans" w:cs="Open Sans"/>
                <w:b/>
                <w:sz w:val="18"/>
                <w:szCs w:val="18"/>
                <w:lang w:bidi="fr-FR"/>
              </w:rPr>
              <w:t>[Sujet évalué]</w:t>
            </w:r>
          </w:p>
        </w:tc>
      </w:tr>
      <w:tr w:rsidR="004959C5" w:rsidRPr="004B258E" w14:paraId="1EE8AD66" w14:textId="77777777" w:rsidTr="003F293E">
        <w:trPr>
          <w:trHeight w:val="4946"/>
        </w:trPr>
        <w:tc>
          <w:tcPr>
            <w:tcW w:w="1474" w:type="pct"/>
            <w:gridSpan w:val="2"/>
          </w:tcPr>
          <w:p w14:paraId="2D076B8A" w14:textId="4AC61D29" w:rsidR="004959C5" w:rsidRPr="004B258E" w:rsidRDefault="004959C5" w:rsidP="00816252">
            <w:pPr>
              <w:rPr>
                <w:rFonts w:ascii="Open Sans" w:hAnsi="Open Sans" w:cs="Open Sans"/>
                <w:sz w:val="18"/>
                <w:szCs w:val="18"/>
              </w:rPr>
            </w:pPr>
            <w:r w:rsidRPr="004B258E">
              <w:rPr>
                <w:rFonts w:ascii="Open Sans" w:hAnsi="Open Sans" w:cs="Open Sans"/>
                <w:sz w:val="18"/>
                <w:lang w:bidi="fr-FR"/>
              </w:rPr>
              <w:lastRenderedPageBreak/>
              <w:t xml:space="preserve">Cette section doit fournir une description complète du sujet de l’évaluation, y </w:t>
            </w:r>
            <w:proofErr w:type="gramStart"/>
            <w:r w:rsidRPr="004B258E">
              <w:rPr>
                <w:rFonts w:ascii="Open Sans" w:hAnsi="Open Sans" w:cs="Open Sans"/>
                <w:sz w:val="18"/>
                <w:lang w:bidi="fr-FR"/>
              </w:rPr>
              <w:t>compris:</w:t>
            </w:r>
            <w:proofErr w:type="gramEnd"/>
          </w:p>
          <w:p w14:paraId="10B54E8C" w14:textId="4BBD5900" w:rsidR="004959C5" w:rsidRPr="004B258E" w:rsidRDefault="004959C5" w:rsidP="00A56D7E">
            <w:pPr>
              <w:pStyle w:val="ListParagraph"/>
              <w:numPr>
                <w:ilvl w:val="0"/>
                <w:numId w:val="3"/>
              </w:numPr>
              <w:jc w:val="left"/>
              <w:rPr>
                <w:rFonts w:ascii="Open Sans" w:hAnsi="Open Sans" w:cs="Open Sans"/>
                <w:sz w:val="18"/>
                <w:szCs w:val="18"/>
              </w:rPr>
            </w:pPr>
            <w:proofErr w:type="gramStart"/>
            <w:r w:rsidRPr="004B258E">
              <w:rPr>
                <w:rFonts w:ascii="Open Sans" w:hAnsi="Open Sans" w:cs="Open Sans"/>
                <w:sz w:val="18"/>
                <w:lang w:bidi="fr-FR"/>
              </w:rPr>
              <w:t>la</w:t>
            </w:r>
            <w:proofErr w:type="gramEnd"/>
            <w:r w:rsidRPr="004B258E">
              <w:rPr>
                <w:rFonts w:ascii="Open Sans" w:hAnsi="Open Sans" w:cs="Open Sans"/>
                <w:sz w:val="18"/>
                <w:lang w:bidi="fr-FR"/>
              </w:rPr>
              <w:t xml:space="preserve"> nature du sujet de l’évaluation (intervention/activité, domaine thématique, modalité de transfert, projet pilote)</w:t>
            </w:r>
          </w:p>
          <w:p w14:paraId="0CF4915C" w14:textId="03B51A05" w:rsidR="004959C5" w:rsidRPr="004B258E" w:rsidRDefault="004959C5" w:rsidP="00A56D7E">
            <w:pPr>
              <w:pStyle w:val="ListParagraph"/>
              <w:numPr>
                <w:ilvl w:val="0"/>
                <w:numId w:val="3"/>
              </w:numPr>
              <w:jc w:val="left"/>
              <w:rPr>
                <w:rFonts w:ascii="Open Sans" w:hAnsi="Open Sans" w:cs="Open Sans"/>
                <w:sz w:val="18"/>
                <w:szCs w:val="18"/>
              </w:rPr>
            </w:pPr>
            <w:proofErr w:type="gramStart"/>
            <w:r w:rsidRPr="004B258E">
              <w:rPr>
                <w:rFonts w:ascii="Open Sans" w:hAnsi="Open Sans" w:cs="Open Sans"/>
                <w:sz w:val="18"/>
                <w:lang w:bidi="fr-FR"/>
              </w:rPr>
              <w:t>une</w:t>
            </w:r>
            <w:proofErr w:type="gramEnd"/>
            <w:r w:rsidRPr="004B258E">
              <w:rPr>
                <w:rFonts w:ascii="Open Sans" w:hAnsi="Open Sans" w:cs="Open Sans"/>
                <w:sz w:val="18"/>
                <w:lang w:bidi="fr-FR"/>
              </w:rPr>
              <w:t xml:space="preserve"> illustration de la logique de l’intervention et de ses hypothèses clés (sur la base d’une évaluation du cadre logique, théorie du changement). Si de tels outils ne sont pas disponibles, ils doivent être élaborés lors de l’étape de mise en route</w:t>
            </w:r>
          </w:p>
          <w:p w14:paraId="1690133C" w14:textId="51CFF975" w:rsidR="004959C5" w:rsidRPr="004B258E" w:rsidRDefault="004959C5" w:rsidP="00A56D7E">
            <w:pPr>
              <w:pStyle w:val="ListParagraph"/>
              <w:numPr>
                <w:ilvl w:val="0"/>
                <w:numId w:val="3"/>
              </w:numPr>
              <w:jc w:val="left"/>
              <w:rPr>
                <w:rFonts w:ascii="Open Sans" w:hAnsi="Open Sans" w:cs="Open Sans"/>
                <w:sz w:val="18"/>
                <w:szCs w:val="18"/>
              </w:rPr>
            </w:pPr>
            <w:r w:rsidRPr="004B258E">
              <w:rPr>
                <w:rFonts w:ascii="Open Sans" w:hAnsi="Open Sans" w:cs="Open Sans"/>
                <w:sz w:val="18"/>
                <w:lang w:bidi="fr-FR"/>
              </w:rPr>
              <w:t xml:space="preserve">En se fondant sur la section pertinente des termes de référence, il convient d’analyser les éléments </w:t>
            </w:r>
            <w:proofErr w:type="gramStart"/>
            <w:r w:rsidRPr="004B258E">
              <w:rPr>
                <w:rFonts w:ascii="Open Sans" w:hAnsi="Open Sans" w:cs="Open Sans"/>
                <w:sz w:val="18"/>
                <w:lang w:bidi="fr-FR"/>
              </w:rPr>
              <w:t>suivants:</w:t>
            </w:r>
            <w:proofErr w:type="gramEnd"/>
          </w:p>
          <w:p w14:paraId="0F688AD6" w14:textId="3BB85EB8" w:rsidR="004959C5" w:rsidRPr="004B258E" w:rsidRDefault="004959C5" w:rsidP="00694907">
            <w:pPr>
              <w:pStyle w:val="ListParagraph"/>
              <w:numPr>
                <w:ilvl w:val="0"/>
                <w:numId w:val="29"/>
              </w:numPr>
              <w:spacing w:before="120" w:after="120"/>
              <w:jc w:val="left"/>
              <w:rPr>
                <w:rFonts w:ascii="Open Sans" w:hAnsi="Open Sans" w:cs="Open Sans"/>
                <w:sz w:val="18"/>
                <w:szCs w:val="18"/>
              </w:rPr>
            </w:pPr>
            <w:proofErr w:type="gramStart"/>
            <w:r w:rsidRPr="004B258E">
              <w:rPr>
                <w:rFonts w:ascii="Open Sans" w:hAnsi="Open Sans" w:cs="Open Sans"/>
                <w:sz w:val="18"/>
                <w:lang w:bidi="fr-FR"/>
              </w:rPr>
              <w:t>la</w:t>
            </w:r>
            <w:proofErr w:type="gramEnd"/>
            <w:r w:rsidRPr="004B258E">
              <w:rPr>
                <w:rFonts w:ascii="Open Sans" w:hAnsi="Open Sans" w:cs="Open Sans"/>
                <w:sz w:val="18"/>
                <w:lang w:bidi="fr-FR"/>
              </w:rPr>
              <w:t xml:space="preserve"> portée géographique du sujet de l’évaluation</w:t>
            </w:r>
          </w:p>
          <w:p w14:paraId="38A2F0BC" w14:textId="2B169E39" w:rsidR="004959C5" w:rsidRPr="004B258E" w:rsidRDefault="004959C5" w:rsidP="00694907">
            <w:pPr>
              <w:pStyle w:val="ListParagraph"/>
              <w:numPr>
                <w:ilvl w:val="0"/>
                <w:numId w:val="29"/>
              </w:numPr>
              <w:spacing w:before="120" w:after="120"/>
              <w:jc w:val="left"/>
              <w:rPr>
                <w:rFonts w:ascii="Open Sans" w:hAnsi="Open Sans" w:cs="Open Sans"/>
                <w:sz w:val="18"/>
                <w:szCs w:val="18"/>
              </w:rPr>
            </w:pPr>
            <w:proofErr w:type="gramStart"/>
            <w:r w:rsidRPr="004B258E">
              <w:rPr>
                <w:rFonts w:ascii="Open Sans" w:hAnsi="Open Sans" w:cs="Open Sans"/>
                <w:sz w:val="18"/>
                <w:lang w:bidi="fr-FR"/>
              </w:rPr>
              <w:t>les</w:t>
            </w:r>
            <w:proofErr w:type="gramEnd"/>
            <w:r w:rsidRPr="004B258E">
              <w:rPr>
                <w:rFonts w:ascii="Open Sans" w:hAnsi="Open Sans" w:cs="Open Sans"/>
                <w:sz w:val="18"/>
                <w:lang w:bidi="fr-FR"/>
              </w:rPr>
              <w:t xml:space="preserve"> dates importantes: approbation, début, fin, révisions budgétaires, durée de l’intervention</w:t>
            </w:r>
          </w:p>
          <w:p w14:paraId="303E9068" w14:textId="1DC0C155" w:rsidR="004959C5" w:rsidRPr="004B258E" w:rsidRDefault="004959C5" w:rsidP="00694907">
            <w:pPr>
              <w:pStyle w:val="ListParagraph"/>
              <w:numPr>
                <w:ilvl w:val="0"/>
                <w:numId w:val="29"/>
              </w:numPr>
              <w:tabs>
                <w:tab w:val="left" w:pos="345"/>
              </w:tabs>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les</w:t>
            </w:r>
            <w:proofErr w:type="gramEnd"/>
            <w:r w:rsidRPr="004B258E">
              <w:rPr>
                <w:rStyle w:val="StyleArialNarrow"/>
                <w:rFonts w:ascii="Open Sans" w:hAnsi="Open Sans" w:cs="Open Sans"/>
                <w:sz w:val="18"/>
                <w:lang w:bidi="fr-FR"/>
              </w:rPr>
              <w:t xml:space="preserve"> données récentes sur les activités entrant dans le champ de l’évaluation (ventilées par genre, par âge et par an)</w:t>
            </w:r>
          </w:p>
          <w:p w14:paraId="6B36B4AE" w14:textId="665C103E" w:rsidR="004959C5" w:rsidRPr="004B258E" w:rsidRDefault="004959C5" w:rsidP="00694907">
            <w:pPr>
              <w:pStyle w:val="ListParagraph"/>
              <w:numPr>
                <w:ilvl w:val="0"/>
                <w:numId w:val="29"/>
              </w:numPr>
              <w:tabs>
                <w:tab w:val="left" w:pos="345"/>
              </w:tabs>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un</w:t>
            </w:r>
            <w:proofErr w:type="gramEnd"/>
            <w:r w:rsidRPr="004B258E">
              <w:rPr>
                <w:rStyle w:val="StyleArialNarrow"/>
                <w:rFonts w:ascii="Open Sans" w:hAnsi="Open Sans" w:cs="Open Sans"/>
                <w:sz w:val="18"/>
                <w:lang w:bidi="fr-FR"/>
              </w:rPr>
              <w:t xml:space="preserve"> aperçu quantitatif des performances, y compris le taux de réalisation des cibles en matière d’effets directs et de produits, dans la mesure du possible selon les données disponibles</w:t>
            </w:r>
          </w:p>
          <w:p w14:paraId="2CBE5B51" w14:textId="74E80764" w:rsidR="004959C5" w:rsidRPr="004B258E" w:rsidRDefault="004959C5" w:rsidP="00694907">
            <w:pPr>
              <w:pStyle w:val="ListParagraph"/>
              <w:numPr>
                <w:ilvl w:val="0"/>
                <w:numId w:val="29"/>
              </w:numPr>
              <w:tabs>
                <w:tab w:val="left" w:pos="345"/>
              </w:tabs>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de</w:t>
            </w:r>
            <w:proofErr w:type="gramEnd"/>
            <w:r w:rsidRPr="004B258E">
              <w:rPr>
                <w:rStyle w:val="StyleArialNarrow"/>
                <w:rFonts w:ascii="Open Sans" w:hAnsi="Open Sans" w:cs="Open Sans"/>
                <w:sz w:val="18"/>
                <w:lang w:bidi="fr-FR"/>
              </w:rPr>
              <w:t xml:space="preserve"> brefs commentaires sur les données concernant la performance, par exemple, tout écart entre le taux de réalisation de la cible et l’exécution du budget pour le même effet direct</w:t>
            </w:r>
          </w:p>
          <w:p w14:paraId="7A621159" w14:textId="793823D6" w:rsidR="004959C5" w:rsidRPr="004B258E" w:rsidRDefault="004959C5" w:rsidP="00694907">
            <w:pPr>
              <w:pStyle w:val="ListParagraph"/>
              <w:numPr>
                <w:ilvl w:val="0"/>
                <w:numId w:val="29"/>
              </w:numPr>
              <w:tabs>
                <w:tab w:val="left" w:pos="345"/>
              </w:tabs>
              <w:jc w:val="left"/>
              <w:rPr>
                <w:rStyle w:val="StyleArialNarrow"/>
                <w:rFonts w:ascii="Open Sans" w:hAnsi="Open Sans" w:cs="Open Sans"/>
                <w:sz w:val="18"/>
                <w:szCs w:val="18"/>
              </w:rPr>
            </w:pPr>
            <w:proofErr w:type="gramStart"/>
            <w:r w:rsidRPr="004B258E">
              <w:rPr>
                <w:rFonts w:ascii="Open Sans" w:hAnsi="Open Sans" w:cs="Open Sans"/>
                <w:sz w:val="18"/>
                <w:lang w:bidi="fr-FR"/>
              </w:rPr>
              <w:t>les</w:t>
            </w:r>
            <w:proofErr w:type="gramEnd"/>
            <w:r w:rsidRPr="004B258E">
              <w:rPr>
                <w:rFonts w:ascii="Open Sans" w:hAnsi="Open Sans" w:cs="Open Sans"/>
                <w:sz w:val="18"/>
                <w:lang w:bidi="fr-FR"/>
              </w:rPr>
              <w:t xml:space="preserve"> principaux partenaires (gouvernement, organisations non gouvernementales, organismes des Nations Unies, secteur privé, </w:t>
            </w:r>
            <w:r w:rsidRPr="004B258E">
              <w:rPr>
                <w:rStyle w:val="StyleArialNarrow"/>
                <w:rFonts w:ascii="Open Sans" w:hAnsi="Open Sans" w:cs="Open Sans"/>
                <w:sz w:val="18"/>
                <w:lang w:bidi="fr-FR"/>
              </w:rPr>
              <w:t>autres)</w:t>
            </w:r>
          </w:p>
          <w:p w14:paraId="1F4069E9" w14:textId="18468859" w:rsidR="004959C5" w:rsidRPr="004B258E" w:rsidRDefault="004959C5" w:rsidP="00694907">
            <w:pPr>
              <w:pStyle w:val="ListParagraph"/>
              <w:numPr>
                <w:ilvl w:val="0"/>
                <w:numId w:val="29"/>
              </w:numPr>
              <w:tabs>
                <w:tab w:val="left" w:pos="345"/>
              </w:tabs>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les</w:t>
            </w:r>
            <w:proofErr w:type="gramEnd"/>
            <w:r w:rsidRPr="004B258E">
              <w:rPr>
                <w:rStyle w:val="StyleArialNarrow"/>
                <w:rFonts w:ascii="Open Sans" w:hAnsi="Open Sans" w:cs="Open Sans"/>
                <w:sz w:val="18"/>
                <w:lang w:bidi="fr-FR"/>
              </w:rPr>
              <w:t xml:space="preserve"> ressources (prévues, révisées et </w:t>
            </w:r>
            <w:r w:rsidRPr="004B258E">
              <w:rPr>
                <w:rStyle w:val="StyleArialNarrow"/>
                <w:rFonts w:ascii="Open Sans" w:hAnsi="Open Sans" w:cs="Open Sans"/>
                <w:sz w:val="18"/>
                <w:lang w:bidi="fr-FR"/>
              </w:rPr>
              <w:lastRenderedPageBreak/>
              <w:t>réelles, par an et cumulées, en pourcentage de financement des besoins totaux) et les principaux donateurs</w:t>
            </w:r>
          </w:p>
          <w:p w14:paraId="052BDCC0" w14:textId="68BE49B0" w:rsidR="004959C5" w:rsidRPr="004B258E" w:rsidRDefault="004959C5" w:rsidP="00694907">
            <w:pPr>
              <w:pStyle w:val="ListParagraph"/>
              <w:numPr>
                <w:ilvl w:val="0"/>
                <w:numId w:val="29"/>
              </w:numPr>
              <w:spacing w:before="120" w:after="120"/>
              <w:jc w:val="left"/>
              <w:rPr>
                <w:rFonts w:ascii="Open Sans" w:hAnsi="Open Sans" w:cs="Open Sans"/>
                <w:sz w:val="18"/>
                <w:szCs w:val="18"/>
              </w:rPr>
            </w:pPr>
            <w:proofErr w:type="gramStart"/>
            <w:r w:rsidRPr="004B258E">
              <w:rPr>
                <w:rFonts w:ascii="Open Sans" w:hAnsi="Open Sans" w:cs="Open Sans"/>
                <w:sz w:val="18"/>
                <w:lang w:bidi="fr-FR"/>
              </w:rPr>
              <w:t>d’autres</w:t>
            </w:r>
            <w:proofErr w:type="gramEnd"/>
            <w:r w:rsidRPr="004B258E">
              <w:rPr>
                <w:rFonts w:ascii="Open Sans" w:hAnsi="Open Sans" w:cs="Open Sans"/>
                <w:sz w:val="18"/>
                <w:lang w:bidi="fr-FR"/>
              </w:rPr>
              <w:t xml:space="preserve"> activités/</w:t>
            </w:r>
            <w:r w:rsidR="00E04B8F">
              <w:rPr>
                <w:rFonts w:ascii="Open Sans" w:hAnsi="Open Sans" w:cs="Open Sans"/>
                <w:sz w:val="18"/>
                <w:lang w:bidi="fr-FR"/>
              </w:rPr>
              <w:t xml:space="preserve"> </w:t>
            </w:r>
            <w:r w:rsidRPr="004B258E">
              <w:rPr>
                <w:rFonts w:ascii="Open Sans" w:hAnsi="Open Sans" w:cs="Open Sans"/>
                <w:sz w:val="18"/>
                <w:lang w:bidi="fr-FR"/>
              </w:rPr>
              <w:t>interventions antérieures ou simultanées pertinentes</w:t>
            </w:r>
          </w:p>
          <w:p w14:paraId="6D4CB92C" w14:textId="671DD9C0" w:rsidR="004959C5" w:rsidRPr="004B258E" w:rsidRDefault="004959C5" w:rsidP="00694907">
            <w:pPr>
              <w:pStyle w:val="ListParagraph"/>
              <w:numPr>
                <w:ilvl w:val="0"/>
                <w:numId w:val="29"/>
              </w:numPr>
              <w:spacing w:before="120" w:after="120"/>
              <w:jc w:val="left"/>
              <w:rPr>
                <w:rFonts w:ascii="Open Sans" w:hAnsi="Open Sans" w:cs="Open Sans"/>
                <w:sz w:val="18"/>
                <w:szCs w:val="18"/>
              </w:rPr>
            </w:pPr>
            <w:proofErr w:type="gramStart"/>
            <w:r w:rsidRPr="004B258E">
              <w:rPr>
                <w:rFonts w:ascii="Open Sans" w:hAnsi="Open Sans" w:cs="Open Sans"/>
                <w:sz w:val="18"/>
                <w:lang w:bidi="fr-FR"/>
              </w:rPr>
              <w:t>toute</w:t>
            </w:r>
            <w:proofErr w:type="gramEnd"/>
            <w:r w:rsidRPr="004B258E">
              <w:rPr>
                <w:rFonts w:ascii="Open Sans" w:hAnsi="Open Sans" w:cs="Open Sans"/>
                <w:sz w:val="18"/>
                <w:lang w:bidi="fr-FR"/>
              </w:rPr>
              <w:t xml:space="preserve"> modification du cadre initial</w:t>
            </w:r>
          </w:p>
          <w:p w14:paraId="13B84946" w14:textId="5D0A9038" w:rsidR="004959C5" w:rsidRPr="004B258E" w:rsidRDefault="004959C5" w:rsidP="00694907">
            <w:pPr>
              <w:pStyle w:val="ListParagraph"/>
              <w:numPr>
                <w:ilvl w:val="0"/>
                <w:numId w:val="29"/>
              </w:numPr>
              <w:spacing w:before="120" w:after="120"/>
              <w:jc w:val="left"/>
              <w:rPr>
                <w:rFonts w:ascii="Open Sans" w:hAnsi="Open Sans" w:cs="Open Sans"/>
                <w:sz w:val="18"/>
                <w:szCs w:val="18"/>
              </w:rPr>
            </w:pPr>
            <w:proofErr w:type="gramStart"/>
            <w:r w:rsidRPr="004B258E">
              <w:rPr>
                <w:rFonts w:ascii="Open Sans" w:hAnsi="Open Sans" w:cs="Open Sans"/>
                <w:sz w:val="18"/>
                <w:lang w:bidi="fr-FR"/>
              </w:rPr>
              <w:t>les</w:t>
            </w:r>
            <w:proofErr w:type="gramEnd"/>
            <w:r w:rsidRPr="004B258E">
              <w:rPr>
                <w:rFonts w:ascii="Open Sans" w:hAnsi="Open Sans" w:cs="Open Sans"/>
                <w:sz w:val="18"/>
                <w:lang w:bidi="fr-FR"/>
              </w:rPr>
              <w:t xml:space="preserve"> dimensions liées à l’égalité des sexes et à l’autonomisation des femmes, à l’équité et à l’inclusion au sens large que l’intervention cherchait à aborder, les stratégies à mettre en place à cette fin et les cibles/résultats à obtenir</w:t>
            </w:r>
          </w:p>
          <w:p w14:paraId="22C5A784" w14:textId="794BAA21" w:rsidR="004959C5" w:rsidRPr="004B258E" w:rsidRDefault="004959C5" w:rsidP="00694907">
            <w:pPr>
              <w:pStyle w:val="ListParagraph"/>
              <w:numPr>
                <w:ilvl w:val="0"/>
                <w:numId w:val="29"/>
              </w:numPr>
              <w:spacing w:before="120" w:after="120"/>
              <w:jc w:val="left"/>
              <w:rPr>
                <w:rFonts w:ascii="Open Sans" w:hAnsi="Open Sans" w:cs="Open Sans"/>
                <w:sz w:val="18"/>
                <w:szCs w:val="18"/>
              </w:rPr>
            </w:pPr>
            <w:proofErr w:type="gramStart"/>
            <w:r w:rsidRPr="004B258E">
              <w:rPr>
                <w:rFonts w:ascii="Open Sans" w:hAnsi="Open Sans" w:cs="Open Sans"/>
                <w:sz w:val="18"/>
                <w:lang w:bidi="fr-FR"/>
              </w:rPr>
              <w:t>l’évaluation</w:t>
            </w:r>
            <w:proofErr w:type="gramEnd"/>
            <w:r w:rsidRPr="004B258E">
              <w:rPr>
                <w:rFonts w:ascii="Open Sans" w:hAnsi="Open Sans" w:cs="Open Sans"/>
                <w:sz w:val="18"/>
                <w:lang w:bidi="fr-FR"/>
              </w:rPr>
              <w:t xml:space="preserve"> visant à déterminer si des analyses de qualité portant sur le genre, l’équité et l’inclusion au sens large ont été entreprises et si ces analyses ont été correctement intégrées au cadre du programme. Si aucune analyse n’a été réalisée pour orienter le programme, il convient de le préciser</w:t>
            </w:r>
          </w:p>
          <w:p w14:paraId="4EF868A0" w14:textId="66CAA281" w:rsidR="004959C5" w:rsidRPr="004B258E" w:rsidRDefault="004959C5" w:rsidP="00694907">
            <w:pPr>
              <w:pStyle w:val="ListParagraph"/>
              <w:numPr>
                <w:ilvl w:val="0"/>
                <w:numId w:val="29"/>
              </w:numPr>
              <w:spacing w:before="120" w:after="120"/>
              <w:jc w:val="left"/>
              <w:rPr>
                <w:rFonts w:ascii="Open Sans" w:hAnsi="Open Sans" w:cs="Open Sans"/>
                <w:sz w:val="18"/>
                <w:szCs w:val="18"/>
              </w:rPr>
            </w:pPr>
            <w:proofErr w:type="gramStart"/>
            <w:r w:rsidRPr="004B258E">
              <w:rPr>
                <w:rFonts w:ascii="Open Sans" w:hAnsi="Open Sans" w:cs="Open Sans"/>
                <w:sz w:val="18"/>
                <w:lang w:bidi="fr-FR"/>
              </w:rPr>
              <w:t>les</w:t>
            </w:r>
            <w:proofErr w:type="gramEnd"/>
            <w:r w:rsidRPr="004B258E">
              <w:rPr>
                <w:rFonts w:ascii="Open Sans" w:hAnsi="Open Sans" w:cs="Open Sans"/>
                <w:sz w:val="18"/>
                <w:lang w:bidi="fr-FR"/>
              </w:rPr>
              <w:t xml:space="preserve"> références aux évaluations/examens antérieurs en lien avec le sujet. S’il n’y en a aucune, il convient de le préciser</w:t>
            </w:r>
          </w:p>
          <w:p w14:paraId="2E444349" w14:textId="5813111C" w:rsidR="004959C5" w:rsidRPr="00E04B8F" w:rsidRDefault="004959C5" w:rsidP="00694907">
            <w:pPr>
              <w:pStyle w:val="ListParagraph"/>
              <w:numPr>
                <w:ilvl w:val="0"/>
                <w:numId w:val="29"/>
              </w:numPr>
              <w:spacing w:before="120" w:after="120"/>
              <w:jc w:val="left"/>
              <w:rPr>
                <w:rStyle w:val="StyleArialNarrow"/>
                <w:rFonts w:ascii="Open Sans" w:hAnsi="Open Sans" w:cs="Open Sans"/>
                <w:sz w:val="18"/>
                <w:szCs w:val="18"/>
              </w:rPr>
            </w:pPr>
            <w:proofErr w:type="gramStart"/>
            <w:r w:rsidRPr="004B258E">
              <w:rPr>
                <w:rFonts w:ascii="Open Sans" w:hAnsi="Open Sans" w:cs="Open Sans"/>
                <w:sz w:val="18"/>
                <w:lang w:bidi="fr-FR"/>
              </w:rPr>
              <w:t>les</w:t>
            </w:r>
            <w:proofErr w:type="gramEnd"/>
            <w:r w:rsidRPr="004B258E">
              <w:rPr>
                <w:rFonts w:ascii="Open Sans" w:hAnsi="Open Sans" w:cs="Open Sans"/>
                <w:sz w:val="18"/>
                <w:lang w:bidi="fr-FR"/>
              </w:rPr>
              <w:t xml:space="preserve"> cartes/graphiques visant à illustrer le propos</w:t>
            </w:r>
          </w:p>
        </w:tc>
        <w:tc>
          <w:tcPr>
            <w:tcW w:w="1649" w:type="pct"/>
          </w:tcPr>
          <w:p w14:paraId="4EA79A7F" w14:textId="3D0891C9" w:rsidR="004959C5" w:rsidRPr="004B258E" w:rsidRDefault="004959C5" w:rsidP="00694907">
            <w:pPr>
              <w:numPr>
                <w:ilvl w:val="0"/>
                <w:numId w:val="27"/>
              </w:numPr>
              <w:spacing w:after="0" w:line="240" w:lineRule="auto"/>
              <w:rPr>
                <w:rStyle w:val="StyleArialNarrow"/>
                <w:rFonts w:ascii="Open Sans" w:hAnsi="Open Sans" w:cs="Open Sans"/>
                <w:sz w:val="18"/>
                <w:szCs w:val="18"/>
              </w:rPr>
            </w:pPr>
            <w:r w:rsidRPr="004B258E">
              <w:rPr>
                <w:rFonts w:ascii="Open Sans" w:hAnsi="Open Sans" w:cs="Open Sans"/>
                <w:sz w:val="18"/>
                <w:lang w:bidi="fr-FR"/>
              </w:rPr>
              <w:lastRenderedPageBreak/>
              <w:t xml:space="preserve">Tout le contenu attendu est inclus et les </w:t>
            </w:r>
            <w:r w:rsidRPr="004B258E">
              <w:rPr>
                <w:rStyle w:val="StyleArialNarrow"/>
                <w:rFonts w:ascii="Open Sans" w:hAnsi="Open Sans" w:cs="Open Sans"/>
                <w:sz w:val="18"/>
                <w:lang w:bidi="fr-FR"/>
              </w:rPr>
              <w:t xml:space="preserve">informations sont suffisamment pertinentes, </w:t>
            </w:r>
            <w:r w:rsidRPr="004B258E">
              <w:rPr>
                <w:rFonts w:ascii="Open Sans" w:hAnsi="Open Sans" w:cs="Open Sans"/>
                <w:sz w:val="18"/>
                <w:lang w:bidi="fr-FR"/>
              </w:rPr>
              <w:t>complètes et</w:t>
            </w:r>
            <w:r w:rsidRPr="004B258E">
              <w:rPr>
                <w:rStyle w:val="StyleArialNarrow"/>
                <w:rFonts w:ascii="Open Sans" w:hAnsi="Open Sans" w:cs="Open Sans"/>
                <w:sz w:val="18"/>
                <w:lang w:bidi="fr-FR"/>
              </w:rPr>
              <w:t xml:space="preserve"> importantes pour comprendre le sujet de l’évaluation</w:t>
            </w:r>
          </w:p>
          <w:p w14:paraId="308C4434" w14:textId="6F429901" w:rsidR="004959C5" w:rsidRPr="004B258E" w:rsidRDefault="004959C5" w:rsidP="00694907">
            <w:pPr>
              <w:numPr>
                <w:ilvl w:val="0"/>
                <w:numId w:val="27"/>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Des tableaux/graphiques sont utilisés pour illustrer le sujet</w:t>
            </w:r>
          </w:p>
          <w:p w14:paraId="465A8DA2" w14:textId="55B3D6C1" w:rsidR="004959C5" w:rsidRPr="004B258E" w:rsidRDefault="004959C5" w:rsidP="00694907">
            <w:pPr>
              <w:numPr>
                <w:ilvl w:val="0"/>
                <w:numId w:val="27"/>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La validité du cadre logique est évaluée. Si celui-ci a été élaboré, il a fait l’objet d’une discussion et d’un accord avec le commanditaire de l’évaluation</w:t>
            </w:r>
          </w:p>
          <w:p w14:paraId="063D9C1B" w14:textId="68F4B4F8" w:rsidR="004959C5" w:rsidRPr="004959C5" w:rsidRDefault="004959C5" w:rsidP="00694907">
            <w:pPr>
              <w:numPr>
                <w:ilvl w:val="0"/>
                <w:numId w:val="27"/>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Les problématiques issues des évaluations et examens précédents qui sont pertinentes pour l’évaluation sont mises en évidence</w:t>
            </w:r>
          </w:p>
          <w:p w14:paraId="049A6A8A" w14:textId="460C057B" w:rsidR="004959C5" w:rsidRPr="004B258E" w:rsidRDefault="004959C5" w:rsidP="004959C5">
            <w:pPr>
              <w:pStyle w:val="ListParagraph"/>
              <w:numPr>
                <w:ilvl w:val="0"/>
                <w:numId w:val="27"/>
              </w:numPr>
              <w:jc w:val="left"/>
              <w:rPr>
                <w:rStyle w:val="StyleArialNarrow"/>
                <w:rFonts w:ascii="Open Sans" w:hAnsi="Open Sans" w:cs="Open Sans"/>
                <w:sz w:val="18"/>
                <w:szCs w:val="18"/>
              </w:rPr>
            </w:pPr>
            <w:bookmarkStart w:id="0" w:name="_Hlk60576536"/>
            <w:r w:rsidRPr="004B258E">
              <w:rPr>
                <w:rStyle w:val="StyleArialNarrow"/>
                <w:rFonts w:ascii="Open Sans" w:hAnsi="Open Sans" w:cs="Open Sans"/>
                <w:sz w:val="18"/>
                <w:lang w:bidi="fr-FR"/>
              </w:rPr>
              <w:t xml:space="preserve">Les considérations liées à l’égalité des sexes et à l’autonomisation des femmes, à l’équité et à </w:t>
            </w:r>
            <w:proofErr w:type="gramStart"/>
            <w:r w:rsidRPr="004B258E">
              <w:rPr>
                <w:rStyle w:val="StyleArialNarrow"/>
                <w:rFonts w:ascii="Open Sans" w:hAnsi="Open Sans" w:cs="Open Sans"/>
                <w:sz w:val="18"/>
                <w:lang w:bidi="fr-FR"/>
              </w:rPr>
              <w:t>l’inclusion  sont</w:t>
            </w:r>
            <w:proofErr w:type="gramEnd"/>
            <w:r w:rsidRPr="004B258E">
              <w:rPr>
                <w:rStyle w:val="StyleArialNarrow"/>
                <w:rFonts w:ascii="Open Sans" w:hAnsi="Open Sans" w:cs="Open Sans"/>
                <w:sz w:val="18"/>
                <w:lang w:bidi="fr-FR"/>
              </w:rPr>
              <w:t xml:space="preserve"> détaillées et l’évaluation indique si le cadre du programme s’appuie sur une analyse des questions de genre</w:t>
            </w:r>
          </w:p>
          <w:bookmarkEnd w:id="0"/>
          <w:p w14:paraId="32F5E27C" w14:textId="563B0ECF" w:rsidR="004959C5" w:rsidRPr="004B258E" w:rsidRDefault="004959C5" w:rsidP="004959C5">
            <w:pPr>
              <w:pStyle w:val="ListParagraph"/>
              <w:numPr>
                <w:ilvl w:val="0"/>
                <w:numId w:val="27"/>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Les différences entre le cadre original et la mise en œuvre sont expliquées le cas échéant</w:t>
            </w:r>
          </w:p>
          <w:p w14:paraId="3C6239A5" w14:textId="3C78ED8A" w:rsidR="004959C5" w:rsidRPr="004B258E" w:rsidRDefault="004959C5" w:rsidP="004959C5">
            <w:pPr>
              <w:spacing w:after="0" w:line="240" w:lineRule="auto"/>
              <w:ind w:left="360"/>
              <w:rPr>
                <w:rStyle w:val="StyleArialNarrow"/>
                <w:rFonts w:ascii="Open Sans" w:hAnsi="Open Sans" w:cs="Open Sans"/>
                <w:sz w:val="18"/>
                <w:szCs w:val="18"/>
              </w:rPr>
            </w:pPr>
          </w:p>
        </w:tc>
        <w:tc>
          <w:tcPr>
            <w:tcW w:w="1877" w:type="pct"/>
            <w:gridSpan w:val="2"/>
          </w:tcPr>
          <w:p w14:paraId="34F02394" w14:textId="12F9335F" w:rsidR="004959C5" w:rsidRPr="004959C5" w:rsidRDefault="004959C5" w:rsidP="004959C5">
            <w:pPr>
              <w:rPr>
                <w:rFonts w:ascii="Open Sans" w:hAnsi="Open Sans" w:cs="Open Sans"/>
                <w:sz w:val="18"/>
                <w:szCs w:val="18"/>
              </w:rPr>
            </w:pPr>
          </w:p>
        </w:tc>
      </w:tr>
      <w:tr w:rsidR="004959C5" w:rsidRPr="004B258E" w14:paraId="0819AD13" w14:textId="77777777" w:rsidTr="007666B1">
        <w:trPr>
          <w:trHeight w:val="416"/>
        </w:trPr>
        <w:tc>
          <w:tcPr>
            <w:tcW w:w="5000" w:type="pct"/>
            <w:gridSpan w:val="5"/>
            <w:tcBorders>
              <w:top w:val="nil"/>
            </w:tcBorders>
            <w:shd w:val="clear" w:color="auto" w:fill="FFFFFF" w:themeFill="background1"/>
            <w:vAlign w:val="center"/>
          </w:tcPr>
          <w:p w14:paraId="157D6F0B" w14:textId="45DF12F0" w:rsidR="004959C5" w:rsidRPr="004B258E" w:rsidRDefault="004959C5" w:rsidP="00D376F6">
            <w:pPr>
              <w:pStyle w:val="ListParagraph"/>
              <w:numPr>
                <w:ilvl w:val="1"/>
                <w:numId w:val="16"/>
              </w:numPr>
              <w:jc w:val="left"/>
              <w:rPr>
                <w:rFonts w:ascii="Open Sans" w:hAnsi="Open Sans" w:cs="Open Sans"/>
                <w:b/>
                <w:sz w:val="18"/>
                <w:szCs w:val="18"/>
              </w:rPr>
            </w:pPr>
            <w:r w:rsidRPr="004B258E">
              <w:rPr>
                <w:rStyle w:val="StyleArialNarrow"/>
                <w:rFonts w:ascii="Open Sans" w:hAnsi="Open Sans" w:cs="Open Sans"/>
                <w:b/>
                <w:sz w:val="18"/>
                <w:lang w:bidi="fr-FR"/>
              </w:rPr>
              <w:t>Champ de l’évaluation</w:t>
            </w:r>
          </w:p>
        </w:tc>
      </w:tr>
      <w:tr w:rsidR="004959C5" w:rsidRPr="004B258E" w14:paraId="54B372E7" w14:textId="77777777" w:rsidTr="007666B1">
        <w:tc>
          <w:tcPr>
            <w:tcW w:w="1474" w:type="pct"/>
            <w:gridSpan w:val="2"/>
          </w:tcPr>
          <w:p w14:paraId="5E04E800" w14:textId="2DD5AFD2" w:rsidR="004959C5" w:rsidRPr="004B258E" w:rsidRDefault="004959C5" w:rsidP="00E712B8">
            <w:pPr>
              <w:pStyle w:val="ListParagraph"/>
              <w:numPr>
                <w:ilvl w:val="0"/>
                <w:numId w:val="3"/>
              </w:numPr>
              <w:jc w:val="left"/>
              <w:rPr>
                <w:rFonts w:ascii="Open Sans" w:hAnsi="Open Sans" w:cs="Open Sans"/>
                <w:sz w:val="18"/>
                <w:szCs w:val="18"/>
              </w:rPr>
            </w:pPr>
            <w:r w:rsidRPr="004B258E">
              <w:rPr>
                <w:rStyle w:val="StyleArialNarrow"/>
                <w:rFonts w:ascii="Open Sans" w:hAnsi="Open Sans" w:cs="Open Sans"/>
                <w:sz w:val="18"/>
                <w:lang w:bidi="fr-FR"/>
              </w:rPr>
              <w:t>Décrire en détail le champ de l’évaluation,</w:t>
            </w:r>
            <w:r w:rsidRPr="004B258E">
              <w:rPr>
                <w:rFonts w:ascii="Open Sans" w:hAnsi="Open Sans" w:cs="Open Sans"/>
                <w:sz w:val="18"/>
                <w:lang w:bidi="fr-FR"/>
              </w:rPr>
              <w:t xml:space="preserve"> en mettant en évidence tout changement ou toute amélioration par rapport au champ défini dans les termes de référence</w:t>
            </w:r>
          </w:p>
          <w:p w14:paraId="5DF12AE3" w14:textId="3B157D54" w:rsidR="004959C5" w:rsidRPr="004B258E" w:rsidRDefault="004959C5" w:rsidP="00E712B8">
            <w:pPr>
              <w:pStyle w:val="ListParagraph"/>
              <w:numPr>
                <w:ilvl w:val="0"/>
                <w:numId w:val="3"/>
              </w:numPr>
              <w:jc w:val="left"/>
              <w:rPr>
                <w:rFonts w:ascii="Open Sans" w:hAnsi="Open Sans" w:cs="Open Sans"/>
                <w:sz w:val="18"/>
                <w:szCs w:val="18"/>
              </w:rPr>
            </w:pPr>
            <w:r w:rsidRPr="004B258E">
              <w:rPr>
                <w:rFonts w:ascii="Open Sans" w:hAnsi="Open Sans" w:cs="Open Sans"/>
                <w:sz w:val="18"/>
                <w:lang w:bidi="fr-FR"/>
              </w:rPr>
              <w:t xml:space="preserve">Présenter les questions clés sur lesquelles se concentrer, telles qu’identifiées lors de l’étape de mise en route. </w:t>
            </w:r>
            <w:r w:rsidRPr="004B258E">
              <w:rPr>
                <w:rStyle w:val="StyleArialNarrow"/>
                <w:rFonts w:ascii="Open Sans" w:hAnsi="Open Sans" w:cs="Open Sans"/>
                <w:sz w:val="18"/>
                <w:lang w:bidi="fr-FR"/>
              </w:rPr>
              <w:t xml:space="preserve">Ces problématiques doivent clairement figurer dans la matrice d’évaluation en tant que composantes opérationnelles ou pistes d’enquête dans le </w:t>
            </w:r>
            <w:r w:rsidRPr="004B258E">
              <w:rPr>
                <w:rStyle w:val="StyleArialNarrow"/>
                <w:rFonts w:ascii="Open Sans" w:hAnsi="Open Sans" w:cs="Open Sans"/>
                <w:sz w:val="18"/>
                <w:lang w:bidi="fr-FR"/>
              </w:rPr>
              <w:lastRenderedPageBreak/>
              <w:t>cadre des sous-questions formulées</w:t>
            </w:r>
          </w:p>
          <w:p w14:paraId="6C1AFBA2" w14:textId="4275C62C" w:rsidR="004959C5" w:rsidRPr="004B258E" w:rsidRDefault="004959C5" w:rsidP="00E712B8">
            <w:pPr>
              <w:pStyle w:val="ListParagraph"/>
              <w:numPr>
                <w:ilvl w:val="0"/>
                <w:numId w:val="3"/>
              </w:numPr>
              <w:jc w:val="left"/>
              <w:rPr>
                <w:rStyle w:val="StyleArialNarrow"/>
                <w:rFonts w:ascii="Open Sans" w:hAnsi="Open Sans" w:cs="Open Sans"/>
                <w:sz w:val="18"/>
                <w:szCs w:val="18"/>
              </w:rPr>
            </w:pPr>
            <w:r w:rsidRPr="004B258E">
              <w:rPr>
                <w:rFonts w:ascii="Open Sans" w:hAnsi="Open Sans" w:cs="Open Sans"/>
                <w:sz w:val="18"/>
                <w:lang w:bidi="fr-FR"/>
              </w:rPr>
              <w:t>Expliquer en quoi tout problème d’</w:t>
            </w:r>
            <w:proofErr w:type="spellStart"/>
            <w:r w:rsidRPr="004B258E">
              <w:rPr>
                <w:rFonts w:ascii="Open Sans" w:hAnsi="Open Sans" w:cs="Open Sans"/>
                <w:sz w:val="18"/>
                <w:lang w:bidi="fr-FR"/>
              </w:rPr>
              <w:t>évaluabilité</w:t>
            </w:r>
            <w:proofErr w:type="spellEnd"/>
            <w:r w:rsidRPr="004B258E">
              <w:rPr>
                <w:rFonts w:ascii="Open Sans" w:hAnsi="Open Sans" w:cs="Open Sans"/>
                <w:sz w:val="18"/>
                <w:lang w:bidi="fr-FR"/>
              </w:rPr>
              <w:t xml:space="preserve"> </w:t>
            </w:r>
            <w:r w:rsidRPr="004B258E">
              <w:rPr>
                <w:rStyle w:val="StyleArialNarrow"/>
                <w:rFonts w:ascii="Open Sans" w:hAnsi="Open Sans" w:cs="Open Sans"/>
                <w:sz w:val="18"/>
                <w:lang w:bidi="fr-FR"/>
              </w:rPr>
              <w:t>en rapport avec des critères d’évaluation, des questions ou des sous-questions spécifiques</w:t>
            </w:r>
            <w:r w:rsidRPr="004B258E">
              <w:rPr>
                <w:rFonts w:ascii="Open Sans" w:hAnsi="Open Sans" w:cs="Open Sans"/>
                <w:sz w:val="18"/>
                <w:lang w:bidi="fr-FR"/>
              </w:rPr>
              <w:t xml:space="preserve"> aura une incidence sur le champ de l’évaluation</w:t>
            </w:r>
          </w:p>
          <w:p w14:paraId="1D712A37" w14:textId="3B406AD7" w:rsidR="004959C5" w:rsidRPr="004B258E" w:rsidRDefault="004959C5" w:rsidP="00C2696C">
            <w:pPr>
              <w:pStyle w:val="ListParagraph"/>
              <w:numPr>
                <w:ilvl w:val="0"/>
                <w:numId w:val="3"/>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La couverture géographique de l’évaluation est clairement définie</w:t>
            </w:r>
          </w:p>
        </w:tc>
        <w:tc>
          <w:tcPr>
            <w:tcW w:w="1647" w:type="pct"/>
          </w:tcPr>
          <w:p w14:paraId="7EF93BF3" w14:textId="6F7B6C63" w:rsidR="004959C5" w:rsidRPr="004B258E" w:rsidRDefault="00E04B8F" w:rsidP="00694907">
            <w:pPr>
              <w:numPr>
                <w:ilvl w:val="0"/>
                <w:numId w:val="26"/>
              </w:numPr>
              <w:spacing w:after="0" w:line="240" w:lineRule="auto"/>
              <w:rPr>
                <w:rFonts w:ascii="Open Sans" w:hAnsi="Open Sans" w:cs="Open Sans"/>
                <w:sz w:val="18"/>
                <w:szCs w:val="18"/>
              </w:rPr>
            </w:pPr>
            <w:r>
              <w:rPr>
                <w:rStyle w:val="StyleArialNarrow"/>
                <w:rFonts w:ascii="Open Sans" w:hAnsi="Open Sans" w:cs="Open Sans"/>
                <w:sz w:val="18"/>
                <w:lang w:bidi="fr-FR"/>
              </w:rPr>
              <w:lastRenderedPageBreak/>
              <w:t>Le focus</w:t>
            </w:r>
            <w:r w:rsidR="004959C5" w:rsidRPr="004B258E">
              <w:rPr>
                <w:rStyle w:val="StyleArialNarrow"/>
                <w:rFonts w:ascii="Open Sans" w:hAnsi="Open Sans" w:cs="Open Sans"/>
                <w:sz w:val="18"/>
                <w:lang w:bidi="fr-FR"/>
              </w:rPr>
              <w:t xml:space="preserve"> spécifique de l’évaluation, sa couverture géographique et la période concernée sont clairement détaillés</w:t>
            </w:r>
          </w:p>
          <w:p w14:paraId="0AB9D40C" w14:textId="463FE0B1" w:rsidR="004959C5" w:rsidRPr="004B258E" w:rsidRDefault="004959C5"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Les différences avec le champ défini dans les termes de référence sont identifiées</w:t>
            </w:r>
          </w:p>
          <w:p w14:paraId="195F5CEB" w14:textId="1B9BB893" w:rsidR="004959C5" w:rsidRPr="004B258E" w:rsidRDefault="004959C5"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Des données sur l’égalité des sexes et l’autonomisation des femmes sont recueillies</w:t>
            </w:r>
          </w:p>
          <w:p w14:paraId="1F18F9C0" w14:textId="0D0D3630" w:rsidR="004959C5" w:rsidRPr="004B258E" w:rsidRDefault="004959C5" w:rsidP="00694907">
            <w:pPr>
              <w:numPr>
                <w:ilvl w:val="0"/>
                <w:numId w:val="26"/>
              </w:numPr>
              <w:spacing w:after="0" w:line="240" w:lineRule="auto"/>
              <w:rPr>
                <w:rFonts w:ascii="Open Sans" w:hAnsi="Open Sans" w:cs="Open Sans"/>
                <w:sz w:val="18"/>
                <w:szCs w:val="18"/>
              </w:rPr>
            </w:pPr>
            <w:r w:rsidRPr="004B258E">
              <w:rPr>
                <w:rStyle w:val="StyleArialNarrow"/>
                <w:rFonts w:ascii="Open Sans" w:hAnsi="Open Sans" w:cs="Open Sans"/>
                <w:sz w:val="18"/>
                <w:lang w:bidi="fr-FR"/>
              </w:rPr>
              <w:t>Les questions stratégiques clés qui méritent une attention particulière sont identifiées et expliquées</w:t>
            </w:r>
          </w:p>
          <w:p w14:paraId="579D998E" w14:textId="4EE477D3" w:rsidR="004959C5" w:rsidRPr="004B258E" w:rsidRDefault="004959C5"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Les exclusions sont décrites et justifiées</w:t>
            </w:r>
          </w:p>
        </w:tc>
        <w:tc>
          <w:tcPr>
            <w:tcW w:w="1878" w:type="pct"/>
            <w:gridSpan w:val="2"/>
          </w:tcPr>
          <w:p w14:paraId="5418C110" w14:textId="77777777" w:rsidR="004959C5" w:rsidRPr="004B258E" w:rsidRDefault="004959C5" w:rsidP="00C03C5B">
            <w:pPr>
              <w:ind w:left="502"/>
              <w:rPr>
                <w:rFonts w:ascii="Open Sans" w:hAnsi="Open Sans" w:cs="Open Sans"/>
                <w:sz w:val="18"/>
                <w:szCs w:val="18"/>
              </w:rPr>
            </w:pPr>
          </w:p>
        </w:tc>
      </w:tr>
      <w:tr w:rsidR="004959C5" w:rsidRPr="004B258E" w14:paraId="458676BE" w14:textId="77777777" w:rsidTr="007666B1">
        <w:trPr>
          <w:trHeight w:val="376"/>
        </w:trPr>
        <w:tc>
          <w:tcPr>
            <w:tcW w:w="5000" w:type="pct"/>
            <w:gridSpan w:val="5"/>
            <w:shd w:val="clear" w:color="auto" w:fill="FFFFFF" w:themeFill="background1"/>
            <w:vAlign w:val="center"/>
          </w:tcPr>
          <w:p w14:paraId="2E3BC1CC" w14:textId="7075FEDF" w:rsidR="004959C5" w:rsidRPr="004B258E" w:rsidRDefault="004959C5" w:rsidP="002D7229">
            <w:pPr>
              <w:pStyle w:val="ListParagraph"/>
              <w:numPr>
                <w:ilvl w:val="1"/>
                <w:numId w:val="16"/>
              </w:numPr>
              <w:jc w:val="left"/>
              <w:rPr>
                <w:rStyle w:val="StyleArialNarrow"/>
                <w:rFonts w:ascii="Open Sans" w:hAnsi="Open Sans" w:cs="Open Sans"/>
                <w:b/>
                <w:sz w:val="18"/>
                <w:szCs w:val="18"/>
              </w:rPr>
            </w:pPr>
            <w:r w:rsidRPr="004B258E">
              <w:rPr>
                <w:rStyle w:val="StyleArialNarrow"/>
                <w:rFonts w:ascii="Open Sans" w:hAnsi="Open Sans" w:cs="Open Sans"/>
                <w:b/>
                <w:sz w:val="18"/>
                <w:lang w:bidi="fr-FR"/>
              </w:rPr>
              <w:t>Analyse des parties prenantes</w:t>
            </w:r>
          </w:p>
        </w:tc>
      </w:tr>
      <w:tr w:rsidR="004959C5" w:rsidRPr="004B258E" w14:paraId="1DBA0F2B" w14:textId="77777777" w:rsidTr="007666B1">
        <w:tc>
          <w:tcPr>
            <w:tcW w:w="1474" w:type="pct"/>
            <w:gridSpan w:val="2"/>
          </w:tcPr>
          <w:p w14:paraId="60C796BC" w14:textId="314F8051" w:rsidR="004959C5" w:rsidRPr="004B258E" w:rsidRDefault="004959C5" w:rsidP="00816252">
            <w:pPr>
              <w:pStyle w:val="ListParagraph"/>
              <w:numPr>
                <w:ilvl w:val="0"/>
                <w:numId w:val="3"/>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En se basant sur la section correspondante des termes de référence, approfondir l’analyse en fournissant les informations nécessaires et pertinentes</w:t>
            </w:r>
          </w:p>
          <w:p w14:paraId="2616C0B0" w14:textId="1589B3EA" w:rsidR="004959C5" w:rsidRPr="004B258E" w:rsidRDefault="004959C5" w:rsidP="00816252">
            <w:pPr>
              <w:pStyle w:val="ListParagraph"/>
              <w:numPr>
                <w:ilvl w:val="0"/>
                <w:numId w:val="3"/>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Pour chaque groupe de parties prenantes, identifier des fonctions ou des organismes concrets, décrire leur rôle par rapport au sujet de l’évaluation ou à l’évaluation elle-même et analyser la nature de leur participation ou de leur intérêt, y compris ce qu’ils ont à gagner ou à perdre avec les résultats de l’évaluation</w:t>
            </w:r>
          </w:p>
          <w:p w14:paraId="29774FB0" w14:textId="5EC7C723" w:rsidR="004959C5" w:rsidRPr="004B258E" w:rsidRDefault="004959C5" w:rsidP="00C2696C">
            <w:pPr>
              <w:pStyle w:val="ListParagraph"/>
              <w:numPr>
                <w:ilvl w:val="0"/>
                <w:numId w:val="3"/>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 xml:space="preserve">S’assurer que l’analyse des parties prenantes est sensible aux problématiques liées à l’égalité des sexes, à l’équité et à l’inclusion </w:t>
            </w:r>
          </w:p>
          <w:p w14:paraId="6D2EF2D9" w14:textId="312F8439" w:rsidR="004959C5" w:rsidRPr="004B258E" w:rsidRDefault="004959C5" w:rsidP="003F13ED">
            <w:pPr>
              <w:pStyle w:val="ListParagraph"/>
              <w:numPr>
                <w:ilvl w:val="0"/>
                <w:numId w:val="3"/>
              </w:numPr>
              <w:jc w:val="left"/>
              <w:rPr>
                <w:rFonts w:ascii="Open Sans" w:hAnsi="Open Sans" w:cs="Open Sans"/>
                <w:sz w:val="18"/>
                <w:szCs w:val="18"/>
              </w:rPr>
            </w:pPr>
            <w:r w:rsidRPr="004B258E">
              <w:rPr>
                <w:rStyle w:val="StyleArialNarrow"/>
                <w:rFonts w:ascii="Open Sans" w:hAnsi="Open Sans" w:cs="Open Sans"/>
                <w:sz w:val="18"/>
                <w:lang w:bidi="fr-FR"/>
              </w:rPr>
              <w:t xml:space="preserve">Intégrer les points de vue des bénéficiaires, </w:t>
            </w:r>
            <w:r w:rsidRPr="004B258E">
              <w:rPr>
                <w:rFonts w:ascii="Open Sans" w:hAnsi="Open Sans" w:cs="Open Sans"/>
                <w:sz w:val="18"/>
                <w:lang w:bidi="fr-FR"/>
              </w:rPr>
              <w:t>ventilés de façon à refléter la diversité</w:t>
            </w:r>
          </w:p>
          <w:p w14:paraId="3224DF8B" w14:textId="06F057E0" w:rsidR="004959C5" w:rsidRPr="004B258E" w:rsidRDefault="004959C5" w:rsidP="002C08F7">
            <w:pPr>
              <w:pStyle w:val="ListParagraph"/>
              <w:numPr>
                <w:ilvl w:val="0"/>
                <w:numId w:val="3"/>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Identifier les principaux types de parties prenantes, par exemple les débiteurs d’obligations et les titulaires de droits</w:t>
            </w:r>
          </w:p>
          <w:p w14:paraId="4A50F474" w14:textId="1F0E0A8C" w:rsidR="004959C5" w:rsidRPr="004B258E" w:rsidRDefault="004959C5" w:rsidP="00C2696C">
            <w:pPr>
              <w:pStyle w:val="ListParagraph"/>
              <w:numPr>
                <w:ilvl w:val="0"/>
                <w:numId w:val="3"/>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Définir les modalités de participation des parties prenantes, en tenant compte de la méthode la plus appropriée pour chaque groupe</w:t>
            </w:r>
          </w:p>
        </w:tc>
        <w:tc>
          <w:tcPr>
            <w:tcW w:w="1647" w:type="pct"/>
          </w:tcPr>
          <w:p w14:paraId="4F6DB5D8" w14:textId="535A4B75" w:rsidR="004959C5" w:rsidRPr="004B258E" w:rsidRDefault="004959C5"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L’analyse des parties prenantes effectuée à l’étape des termes de référence sert de point de départ</w:t>
            </w:r>
          </w:p>
          <w:p w14:paraId="7390A346" w14:textId="050A62BE" w:rsidR="004959C5" w:rsidRPr="004B258E" w:rsidRDefault="004959C5"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Toutes les parties prenantes pertinentes ont été identifiées (par catégorie ou par fonction)</w:t>
            </w:r>
          </w:p>
          <w:p w14:paraId="64C8F931" w14:textId="0E44EB7A" w:rsidR="004959C5" w:rsidRPr="004B258E" w:rsidRDefault="004959C5"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 xml:space="preserve">Les acteurs clés concernés par l’évaluation ont été identifiés et une description de leurs intérêts spécifiques et de leur capacité relative à influer sur le processus d’évaluation ou l’utilisation de l’évaluation a été réalisée </w:t>
            </w:r>
          </w:p>
          <w:p w14:paraId="07FAAC97" w14:textId="2C5AFBDD" w:rsidR="004959C5" w:rsidRPr="004B258E" w:rsidRDefault="004959C5"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Des outils d’analyse pertinents sont utilisés</w:t>
            </w:r>
          </w:p>
          <w:p w14:paraId="23CF6BB2" w14:textId="397D12BF" w:rsidR="004959C5" w:rsidRPr="004B258E" w:rsidRDefault="004959C5"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Les considérations relatives aux points de vue des bénéficiaires sont incluses et ventilées de façon à refléter la diversité et la sensibilité au genre, en mettant l’accent sur la redevabilité envers les populations touchées</w:t>
            </w:r>
          </w:p>
          <w:p w14:paraId="2FC4416B" w14:textId="78B75594" w:rsidR="004959C5" w:rsidRPr="004B258E" w:rsidRDefault="004959C5"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L’analyse des parties prenantes est cohérente avec la méthodologie et la matrice d’évaluation proposées</w:t>
            </w:r>
          </w:p>
        </w:tc>
        <w:tc>
          <w:tcPr>
            <w:tcW w:w="1878" w:type="pct"/>
            <w:gridSpan w:val="2"/>
          </w:tcPr>
          <w:p w14:paraId="170E615E" w14:textId="77777777" w:rsidR="004959C5" w:rsidRPr="004B258E" w:rsidRDefault="004959C5" w:rsidP="00C03C5B">
            <w:pPr>
              <w:ind w:left="502"/>
              <w:rPr>
                <w:rFonts w:ascii="Open Sans" w:hAnsi="Open Sans" w:cs="Open Sans"/>
                <w:sz w:val="18"/>
                <w:szCs w:val="18"/>
              </w:rPr>
            </w:pPr>
          </w:p>
        </w:tc>
      </w:tr>
      <w:tr w:rsidR="004959C5" w:rsidRPr="007F798B" w14:paraId="280DA6D4" w14:textId="77777777" w:rsidTr="007666B1">
        <w:trPr>
          <w:trHeight w:val="481"/>
        </w:trPr>
        <w:tc>
          <w:tcPr>
            <w:tcW w:w="5000" w:type="pct"/>
            <w:gridSpan w:val="5"/>
            <w:shd w:val="clear" w:color="auto" w:fill="1073B5"/>
            <w:vAlign w:val="center"/>
          </w:tcPr>
          <w:p w14:paraId="7301D322" w14:textId="44D3ECA9" w:rsidR="004959C5" w:rsidRPr="007F798B" w:rsidRDefault="004959C5" w:rsidP="00CC3B41">
            <w:pPr>
              <w:spacing w:after="0"/>
              <w:rPr>
                <w:rStyle w:val="StyleArialNarrow"/>
                <w:rFonts w:ascii="Open Sans" w:hAnsi="Open Sans" w:cs="Open Sans"/>
                <w:b/>
                <w:bCs/>
                <w:color w:val="FFFFFF" w:themeColor="background1"/>
                <w:sz w:val="18"/>
                <w:szCs w:val="18"/>
              </w:rPr>
            </w:pPr>
            <w:r w:rsidRPr="007F798B">
              <w:rPr>
                <w:rStyle w:val="StyleArialNarrow"/>
                <w:rFonts w:ascii="Open Sans" w:hAnsi="Open Sans" w:cs="Open Sans"/>
                <w:b/>
                <w:bCs/>
                <w:color w:val="FFFFFF" w:themeColor="background1"/>
                <w:sz w:val="18"/>
                <w:lang w:bidi="fr-FR"/>
              </w:rPr>
              <w:t>3. Approche, méthodologie et considérations éthiques de l’évaluation</w:t>
            </w:r>
          </w:p>
        </w:tc>
      </w:tr>
      <w:tr w:rsidR="006E0FA7" w:rsidRPr="004B258E" w14:paraId="4C72D14A" w14:textId="77777777" w:rsidTr="003F293E">
        <w:trPr>
          <w:trHeight w:val="509"/>
        </w:trPr>
        <w:tc>
          <w:tcPr>
            <w:tcW w:w="1474" w:type="pct"/>
            <w:gridSpan w:val="2"/>
            <w:vAlign w:val="center"/>
          </w:tcPr>
          <w:p w14:paraId="4F004822" w14:textId="77777777" w:rsidR="007F798B" w:rsidRPr="004B258E" w:rsidRDefault="007F798B" w:rsidP="00BF5987">
            <w:pPr>
              <w:spacing w:after="0"/>
              <w:ind w:left="72"/>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ntenu attendu</w:t>
            </w:r>
          </w:p>
        </w:tc>
        <w:tc>
          <w:tcPr>
            <w:tcW w:w="1647" w:type="pct"/>
            <w:vAlign w:val="center"/>
          </w:tcPr>
          <w:p w14:paraId="58DC25E1" w14:textId="77777777" w:rsidR="007F798B" w:rsidRPr="004B258E" w:rsidRDefault="007F798B" w:rsidP="00BF5987">
            <w:pPr>
              <w:spacing w:after="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ritères d’</w:t>
            </w:r>
            <w:r>
              <w:rPr>
                <w:rStyle w:val="StyleArialNarrow"/>
                <w:rFonts w:ascii="Open Sans" w:hAnsi="Open Sans" w:cs="Open Sans"/>
                <w:b/>
                <w:sz w:val="18"/>
                <w:lang w:bidi="fr-FR"/>
              </w:rPr>
              <w:t>analyse</w:t>
            </w:r>
          </w:p>
        </w:tc>
        <w:tc>
          <w:tcPr>
            <w:tcW w:w="1878" w:type="pct"/>
            <w:gridSpan w:val="2"/>
            <w:vAlign w:val="center"/>
          </w:tcPr>
          <w:p w14:paraId="10A6074D" w14:textId="77777777" w:rsidR="007F798B" w:rsidRPr="004B258E" w:rsidRDefault="007F798B" w:rsidP="00BF5987">
            <w:pPr>
              <w:spacing w:after="0"/>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mmentaires/statut</w:t>
            </w:r>
          </w:p>
        </w:tc>
      </w:tr>
      <w:tr w:rsidR="004959C5" w:rsidRPr="004B258E" w14:paraId="3F1D2D25" w14:textId="77777777" w:rsidTr="007666B1">
        <w:trPr>
          <w:trHeight w:val="53"/>
        </w:trPr>
        <w:tc>
          <w:tcPr>
            <w:tcW w:w="5000" w:type="pct"/>
            <w:gridSpan w:val="5"/>
            <w:shd w:val="clear" w:color="auto" w:fill="FFFFFF" w:themeFill="background1"/>
            <w:vAlign w:val="center"/>
          </w:tcPr>
          <w:p w14:paraId="4FE5D4AF" w14:textId="00604502" w:rsidR="004959C5" w:rsidRPr="004B258E" w:rsidRDefault="004959C5" w:rsidP="00506480">
            <w:pPr>
              <w:spacing w:before="120" w:after="120" w:line="240" w:lineRule="auto"/>
              <w:rPr>
                <w:rStyle w:val="StyleArialNarrow"/>
                <w:rFonts w:ascii="Open Sans" w:hAnsi="Open Sans" w:cs="Open Sans"/>
                <w:b/>
                <w:sz w:val="18"/>
                <w:szCs w:val="18"/>
              </w:rPr>
            </w:pPr>
            <w:r w:rsidRPr="004B258E">
              <w:rPr>
                <w:rStyle w:val="StyleArialNarrow"/>
                <w:rFonts w:ascii="Open Sans" w:hAnsi="Open Sans" w:cs="Open Sans"/>
                <w:b/>
                <w:sz w:val="18"/>
                <w:lang w:bidi="fr-FR"/>
              </w:rPr>
              <w:lastRenderedPageBreak/>
              <w:t>3.1. Étude d’</w:t>
            </w:r>
            <w:proofErr w:type="spellStart"/>
            <w:r w:rsidRPr="004B258E">
              <w:rPr>
                <w:rStyle w:val="StyleArialNarrow"/>
                <w:rFonts w:ascii="Open Sans" w:hAnsi="Open Sans" w:cs="Open Sans"/>
                <w:b/>
                <w:sz w:val="18"/>
                <w:lang w:bidi="fr-FR"/>
              </w:rPr>
              <w:t>évaluabilité</w:t>
            </w:r>
            <w:proofErr w:type="spellEnd"/>
          </w:p>
        </w:tc>
      </w:tr>
      <w:tr w:rsidR="002F2EE4" w:rsidRPr="004B258E" w14:paraId="794FD97A" w14:textId="77777777" w:rsidTr="007666B1">
        <w:tc>
          <w:tcPr>
            <w:tcW w:w="1474" w:type="pct"/>
            <w:gridSpan w:val="2"/>
          </w:tcPr>
          <w:p w14:paraId="2D6C8075" w14:textId="09745C32" w:rsidR="002F2EE4" w:rsidRPr="004B258E" w:rsidRDefault="002F2EE4" w:rsidP="00694907">
            <w:pPr>
              <w:pStyle w:val="ListParagraph"/>
              <w:numPr>
                <w:ilvl w:val="0"/>
                <w:numId w:val="20"/>
              </w:numPr>
              <w:spacing w:before="60" w:after="60"/>
              <w:contextualSpacing w:val="0"/>
              <w:jc w:val="left"/>
              <w:rPr>
                <w:rStyle w:val="StyleArialNarrow"/>
                <w:rFonts w:ascii="Open Sans" w:hAnsi="Open Sans" w:cs="Open Sans"/>
                <w:sz w:val="18"/>
                <w:szCs w:val="18"/>
              </w:rPr>
            </w:pPr>
            <w:r w:rsidRPr="004B258E">
              <w:rPr>
                <w:rStyle w:val="StyleArialNarrow"/>
                <w:rFonts w:ascii="Open Sans" w:hAnsi="Open Sans" w:cs="Open Sans"/>
                <w:sz w:val="18"/>
                <w:lang w:bidi="fr-FR"/>
              </w:rPr>
              <w:t>Vue d’ensemble de l’étude d’</w:t>
            </w:r>
            <w:proofErr w:type="spellStart"/>
            <w:r w:rsidRPr="004B258E">
              <w:rPr>
                <w:rStyle w:val="StyleArialNarrow"/>
                <w:rFonts w:ascii="Open Sans" w:hAnsi="Open Sans" w:cs="Open Sans"/>
                <w:sz w:val="18"/>
                <w:lang w:bidi="fr-FR"/>
              </w:rPr>
              <w:t>évaluabilité</w:t>
            </w:r>
            <w:proofErr w:type="spellEnd"/>
          </w:p>
        </w:tc>
        <w:tc>
          <w:tcPr>
            <w:tcW w:w="1647" w:type="pct"/>
          </w:tcPr>
          <w:p w14:paraId="1F80997D" w14:textId="77777777" w:rsidR="002F2EE4" w:rsidRPr="002F2EE4" w:rsidRDefault="002F2EE4" w:rsidP="00F13C57">
            <w:pPr>
              <w:pStyle w:val="ListParagraph"/>
              <w:numPr>
                <w:ilvl w:val="0"/>
                <w:numId w:val="32"/>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Les défis et possibilités sont mis en évidence</w:t>
            </w:r>
          </w:p>
          <w:p w14:paraId="5FA6C985" w14:textId="238D253B" w:rsidR="002F2EE4" w:rsidRPr="004B258E" w:rsidRDefault="002F2EE4" w:rsidP="00F13C57">
            <w:pPr>
              <w:pStyle w:val="ListParagraph"/>
              <w:numPr>
                <w:ilvl w:val="0"/>
                <w:numId w:val="32"/>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 xml:space="preserve">La façon dont </w:t>
            </w:r>
            <w:r>
              <w:rPr>
                <w:rStyle w:val="StyleArialNarrow"/>
                <w:rFonts w:ascii="Open Sans" w:hAnsi="Open Sans" w:cs="Open Sans"/>
                <w:sz w:val="18"/>
                <w:lang w:bidi="fr-FR"/>
              </w:rPr>
              <w:t>l’étude d’</w:t>
            </w:r>
            <w:proofErr w:type="spellStart"/>
            <w:r>
              <w:rPr>
                <w:rStyle w:val="StyleArialNarrow"/>
                <w:rFonts w:ascii="Open Sans" w:hAnsi="Open Sans" w:cs="Open Sans"/>
                <w:sz w:val="18"/>
                <w:lang w:bidi="fr-FR"/>
              </w:rPr>
              <w:t>évaluabilité</w:t>
            </w:r>
            <w:proofErr w:type="spellEnd"/>
            <w:r w:rsidRPr="004B258E">
              <w:rPr>
                <w:rStyle w:val="StyleArialNarrow"/>
                <w:rFonts w:ascii="Open Sans" w:hAnsi="Open Sans" w:cs="Open Sans"/>
                <w:sz w:val="18"/>
                <w:lang w:bidi="fr-FR"/>
              </w:rPr>
              <w:t xml:space="preserve"> a influencé la délimitation du champ de l’évaluation et le choix des méthodes de collecte et d’analyse des données est décrite</w:t>
            </w:r>
          </w:p>
        </w:tc>
        <w:tc>
          <w:tcPr>
            <w:tcW w:w="1878" w:type="pct"/>
            <w:gridSpan w:val="2"/>
          </w:tcPr>
          <w:p w14:paraId="0ECF3CD4" w14:textId="7FF361EA" w:rsidR="002F2EE4" w:rsidRPr="002F2EE4" w:rsidRDefault="002F2EE4" w:rsidP="002F2EE4">
            <w:pPr>
              <w:rPr>
                <w:rFonts w:ascii="Open Sans" w:hAnsi="Open Sans" w:cs="Open Sans"/>
                <w:sz w:val="18"/>
                <w:szCs w:val="18"/>
              </w:rPr>
            </w:pPr>
          </w:p>
        </w:tc>
      </w:tr>
      <w:tr w:rsidR="004959C5" w:rsidRPr="004B258E" w14:paraId="7B8116F0" w14:textId="77777777" w:rsidTr="007666B1">
        <w:tc>
          <w:tcPr>
            <w:tcW w:w="5000" w:type="pct"/>
            <w:gridSpan w:val="5"/>
            <w:shd w:val="clear" w:color="auto" w:fill="FFFFFF" w:themeFill="background1"/>
            <w:vAlign w:val="center"/>
          </w:tcPr>
          <w:p w14:paraId="7E180B94" w14:textId="5F4EF0F8" w:rsidR="004959C5" w:rsidRPr="004B258E" w:rsidRDefault="004959C5" w:rsidP="00506480">
            <w:pPr>
              <w:spacing w:before="120" w:after="120" w:line="240" w:lineRule="auto"/>
              <w:rPr>
                <w:rStyle w:val="StyleArialNarrow"/>
                <w:rFonts w:ascii="Open Sans" w:hAnsi="Open Sans" w:cs="Open Sans"/>
                <w:b/>
                <w:sz w:val="18"/>
                <w:szCs w:val="18"/>
              </w:rPr>
            </w:pPr>
            <w:r w:rsidRPr="004B258E">
              <w:rPr>
                <w:rStyle w:val="StyleArialNarrow"/>
                <w:rFonts w:ascii="Open Sans" w:hAnsi="Open Sans" w:cs="Open Sans"/>
                <w:b/>
                <w:sz w:val="18"/>
                <w:lang w:bidi="fr-FR"/>
              </w:rPr>
              <w:t>3.2. Approche méthodologique</w:t>
            </w:r>
          </w:p>
        </w:tc>
      </w:tr>
      <w:tr w:rsidR="002F2EE4" w:rsidRPr="004B258E" w14:paraId="1CDD59D0" w14:textId="77777777" w:rsidTr="007666B1">
        <w:tc>
          <w:tcPr>
            <w:tcW w:w="1474" w:type="pct"/>
            <w:gridSpan w:val="2"/>
          </w:tcPr>
          <w:p w14:paraId="061C9CEC" w14:textId="77FBE897" w:rsidR="002F2EE4" w:rsidRPr="004B258E" w:rsidRDefault="002F2EE4" w:rsidP="001902BD">
            <w:pPr>
              <w:pStyle w:val="NormalNumbered"/>
              <w:numPr>
                <w:ilvl w:val="0"/>
                <w:numId w:val="0"/>
              </w:numPr>
              <w:tabs>
                <w:tab w:val="num" w:pos="720"/>
                <w:tab w:val="num" w:pos="1440"/>
              </w:tabs>
              <w:spacing w:before="100" w:beforeAutospacing="1" w:after="100" w:afterAutospacing="1"/>
              <w:ind w:left="23"/>
              <w:jc w:val="left"/>
              <w:rPr>
                <w:rFonts w:ascii="Open Sans" w:hAnsi="Open Sans" w:cs="Open Sans"/>
                <w:sz w:val="18"/>
                <w:szCs w:val="18"/>
              </w:rPr>
            </w:pPr>
            <w:r w:rsidRPr="004B258E">
              <w:rPr>
                <w:rStyle w:val="StyleArialNarrow"/>
                <w:rFonts w:ascii="Open Sans" w:hAnsi="Open Sans" w:cs="Open Sans"/>
                <w:sz w:val="18"/>
                <w:lang w:bidi="fr-FR"/>
              </w:rPr>
              <w:t xml:space="preserve">Dans le cadre de l’approche décrite dans les termes de référence, cette section doit </w:t>
            </w:r>
            <w:proofErr w:type="gramStart"/>
            <w:r w:rsidRPr="004B258E">
              <w:rPr>
                <w:rStyle w:val="StyleArialNarrow"/>
                <w:rFonts w:ascii="Open Sans" w:hAnsi="Open Sans" w:cs="Open Sans"/>
                <w:sz w:val="18"/>
                <w:lang w:bidi="fr-FR"/>
              </w:rPr>
              <w:t>inclure:</w:t>
            </w:r>
            <w:proofErr w:type="gramEnd"/>
          </w:p>
          <w:p w14:paraId="12BCACBB" w14:textId="6D545566" w:rsidR="002F2EE4" w:rsidRPr="004B258E" w:rsidRDefault="002F2EE4" w:rsidP="001902BD">
            <w:pPr>
              <w:pStyle w:val="ListParagraph"/>
              <w:numPr>
                <w:ilvl w:val="0"/>
                <w:numId w:val="3"/>
              </w:numPr>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une</w:t>
            </w:r>
            <w:proofErr w:type="gramEnd"/>
            <w:r w:rsidRPr="004B258E">
              <w:rPr>
                <w:rStyle w:val="StyleArialNarrow"/>
                <w:rFonts w:ascii="Open Sans" w:hAnsi="Open Sans" w:cs="Open Sans"/>
                <w:sz w:val="18"/>
                <w:lang w:bidi="fr-FR"/>
              </w:rPr>
              <w:t xml:space="preserve"> vue d’ensemble de l’étude d’</w:t>
            </w:r>
            <w:proofErr w:type="spellStart"/>
            <w:r w:rsidRPr="004B258E">
              <w:rPr>
                <w:rStyle w:val="StyleArialNarrow"/>
                <w:rFonts w:ascii="Open Sans" w:hAnsi="Open Sans" w:cs="Open Sans"/>
                <w:sz w:val="18"/>
                <w:lang w:bidi="fr-FR"/>
              </w:rPr>
              <w:t>évaluabilité</w:t>
            </w:r>
            <w:proofErr w:type="spellEnd"/>
            <w:r w:rsidRPr="004B258E">
              <w:rPr>
                <w:rStyle w:val="StyleArialNarrow"/>
                <w:rFonts w:ascii="Open Sans" w:hAnsi="Open Sans" w:cs="Open Sans"/>
                <w:sz w:val="18"/>
                <w:lang w:bidi="fr-FR"/>
              </w:rPr>
              <w:t>, mettant en évidence les défis et les perspectives, et décrivant la façon dont cette étude a influencé le choix des méthodes de collecte et d’analyse des données; l’étude d’</w:t>
            </w:r>
            <w:proofErr w:type="spellStart"/>
            <w:r w:rsidRPr="004B258E">
              <w:rPr>
                <w:rStyle w:val="StyleArialNarrow"/>
                <w:rFonts w:ascii="Open Sans" w:hAnsi="Open Sans" w:cs="Open Sans"/>
                <w:sz w:val="18"/>
                <w:lang w:bidi="fr-FR"/>
              </w:rPr>
              <w:t>évaluabilité</w:t>
            </w:r>
            <w:proofErr w:type="spellEnd"/>
            <w:r w:rsidRPr="004B258E">
              <w:rPr>
                <w:rStyle w:val="StyleArialNarrow"/>
                <w:rFonts w:ascii="Open Sans" w:hAnsi="Open Sans" w:cs="Open Sans"/>
                <w:sz w:val="18"/>
                <w:lang w:bidi="fr-FR"/>
              </w:rPr>
              <w:t xml:space="preserve"> détaillée, y compris l’analyse détaillée de la disponibilité des données, doit être présentée en annexe</w:t>
            </w:r>
          </w:p>
          <w:p w14:paraId="6B3B2EBD" w14:textId="6ED60698" w:rsidR="002F2EE4" w:rsidRPr="004B258E" w:rsidRDefault="002F2EE4" w:rsidP="001902BD">
            <w:pPr>
              <w:pStyle w:val="ListParagraph"/>
              <w:numPr>
                <w:ilvl w:val="0"/>
                <w:numId w:val="3"/>
              </w:numPr>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les</w:t>
            </w:r>
            <w:proofErr w:type="gramEnd"/>
            <w:r w:rsidRPr="004B258E">
              <w:rPr>
                <w:rStyle w:val="StyleArialNarrow"/>
                <w:rFonts w:ascii="Open Sans" w:hAnsi="Open Sans" w:cs="Open Sans"/>
                <w:sz w:val="18"/>
                <w:lang w:bidi="fr-FR"/>
              </w:rPr>
              <w:t xml:space="preserve"> questions à aborder dans le cadre de l’évaluation. Une explication doit être fournie si celles-ci diffèrent des termes de référence.</w:t>
            </w:r>
          </w:p>
          <w:p w14:paraId="587CFA53" w14:textId="763BC07C" w:rsidR="002F2EE4" w:rsidRPr="004B258E" w:rsidRDefault="002F2EE4" w:rsidP="001902BD">
            <w:pPr>
              <w:pStyle w:val="ListParagraph"/>
              <w:numPr>
                <w:ilvl w:val="0"/>
                <w:numId w:val="3"/>
              </w:numPr>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une</w:t>
            </w:r>
            <w:proofErr w:type="gramEnd"/>
            <w:r w:rsidRPr="004B258E">
              <w:rPr>
                <w:rStyle w:val="StyleArialNarrow"/>
                <w:rFonts w:ascii="Open Sans" w:hAnsi="Open Sans" w:cs="Open Sans"/>
                <w:sz w:val="18"/>
                <w:lang w:bidi="fr-FR"/>
              </w:rPr>
              <w:t xml:space="preserve"> approche globale de la collecte de données, de la synthèse, de l’analyse et de la validation des constatations</w:t>
            </w:r>
          </w:p>
          <w:p w14:paraId="4D9C311F" w14:textId="0A15827E" w:rsidR="002F2EE4" w:rsidRPr="004B258E" w:rsidRDefault="002F2EE4" w:rsidP="001902BD">
            <w:pPr>
              <w:pStyle w:val="ListParagraph"/>
              <w:numPr>
                <w:ilvl w:val="0"/>
                <w:numId w:val="3"/>
              </w:numPr>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une</w:t>
            </w:r>
            <w:proofErr w:type="gramEnd"/>
            <w:r w:rsidRPr="004B258E">
              <w:rPr>
                <w:rStyle w:val="StyleArialNarrow"/>
                <w:rFonts w:ascii="Open Sans" w:hAnsi="Open Sans" w:cs="Open Sans"/>
                <w:sz w:val="18"/>
                <w:lang w:bidi="fr-FR"/>
              </w:rPr>
              <w:t xml:space="preserve"> discussion sur la façon dont les données seront recueillies et analysées, y compris une description claire de la matrice d’évaluation et de ses modalités d’utilisation</w:t>
            </w:r>
          </w:p>
          <w:p w14:paraId="7C154C79" w14:textId="325BE2B8" w:rsidR="002F2EE4" w:rsidRPr="004B258E" w:rsidRDefault="002F2EE4" w:rsidP="001902BD">
            <w:pPr>
              <w:pStyle w:val="ListParagraph"/>
              <w:numPr>
                <w:ilvl w:val="0"/>
                <w:numId w:val="3"/>
              </w:numPr>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une</w:t>
            </w:r>
            <w:proofErr w:type="gramEnd"/>
            <w:r w:rsidRPr="004B258E">
              <w:rPr>
                <w:rStyle w:val="StyleArialNarrow"/>
                <w:rFonts w:ascii="Open Sans" w:hAnsi="Open Sans" w:cs="Open Sans"/>
                <w:sz w:val="18"/>
                <w:lang w:bidi="fr-FR"/>
              </w:rPr>
              <w:t xml:space="preserve"> discussion sur les conséquences de tout problème d’</w:t>
            </w:r>
            <w:proofErr w:type="spellStart"/>
            <w:r w:rsidRPr="004B258E">
              <w:rPr>
                <w:rStyle w:val="StyleArialNarrow"/>
                <w:rFonts w:ascii="Open Sans" w:hAnsi="Open Sans" w:cs="Open Sans"/>
                <w:sz w:val="18"/>
                <w:lang w:bidi="fr-FR"/>
              </w:rPr>
              <w:t>évaluabilité</w:t>
            </w:r>
            <w:proofErr w:type="spellEnd"/>
            <w:r w:rsidRPr="004B258E">
              <w:rPr>
                <w:rStyle w:val="StyleArialNarrow"/>
                <w:rFonts w:ascii="Open Sans" w:hAnsi="Open Sans" w:cs="Open Sans"/>
                <w:sz w:val="18"/>
                <w:lang w:bidi="fr-FR"/>
              </w:rPr>
              <w:t xml:space="preserve"> en rapport avec des critères d’évaluation, des questions ou des sous-questions spécifiques, la mise en évidence des lacunes en matière de données et les mesures d’atténuation identifiées</w:t>
            </w:r>
          </w:p>
          <w:p w14:paraId="5823B278" w14:textId="4F438EA3" w:rsidR="002F2EE4" w:rsidRPr="004B258E" w:rsidRDefault="002F2EE4" w:rsidP="001902BD">
            <w:pPr>
              <w:pStyle w:val="ListParagraph"/>
              <w:numPr>
                <w:ilvl w:val="0"/>
                <w:numId w:val="3"/>
              </w:numPr>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une</w:t>
            </w:r>
            <w:proofErr w:type="gramEnd"/>
            <w:r w:rsidRPr="004B258E">
              <w:rPr>
                <w:rStyle w:val="StyleArialNarrow"/>
                <w:rFonts w:ascii="Open Sans" w:hAnsi="Open Sans" w:cs="Open Sans"/>
                <w:sz w:val="18"/>
                <w:lang w:bidi="fr-FR"/>
              </w:rPr>
              <w:t xml:space="preserve"> déclaration claire sur la façon dont les problématiques liées à l’égalité des sexes, à </w:t>
            </w:r>
            <w:r w:rsidRPr="004B258E">
              <w:rPr>
                <w:rStyle w:val="StyleArialNarrow"/>
                <w:rFonts w:ascii="Open Sans" w:hAnsi="Open Sans" w:cs="Open Sans"/>
                <w:sz w:val="18"/>
                <w:lang w:bidi="fr-FR"/>
              </w:rPr>
              <w:lastRenderedPageBreak/>
              <w:t>l’équité et à l’inclusion seront abordées dans la méthodologie</w:t>
            </w:r>
          </w:p>
          <w:p w14:paraId="6C8290D0" w14:textId="140ED005" w:rsidR="002F2EE4" w:rsidRPr="004B258E" w:rsidRDefault="002F2EE4" w:rsidP="001902BD">
            <w:pPr>
              <w:pStyle w:val="ListParagraph"/>
              <w:numPr>
                <w:ilvl w:val="0"/>
                <w:numId w:val="3"/>
              </w:numPr>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si</w:t>
            </w:r>
            <w:proofErr w:type="gramEnd"/>
            <w:r w:rsidRPr="004B258E">
              <w:rPr>
                <w:rStyle w:val="StyleArialNarrow"/>
                <w:rFonts w:ascii="Open Sans" w:hAnsi="Open Sans" w:cs="Open Sans"/>
                <w:sz w:val="18"/>
                <w:lang w:bidi="fr-FR"/>
              </w:rPr>
              <w:t xml:space="preserve"> ce n’est pas déjà clairement indiqué dans les termes de référence, des précisions sur la nécessité ou non de présenter une série d’enseignements dans le rapport d’évaluation</w:t>
            </w:r>
          </w:p>
          <w:p w14:paraId="7E0507BF" w14:textId="575D09BD" w:rsidR="002F2EE4" w:rsidRPr="004B258E" w:rsidRDefault="002F2EE4" w:rsidP="00A56D7E">
            <w:pPr>
              <w:pStyle w:val="ListParagraph"/>
              <w:numPr>
                <w:ilvl w:val="0"/>
                <w:numId w:val="3"/>
              </w:numPr>
              <w:spacing w:before="60" w:after="60"/>
              <w:contextualSpacing w:val="0"/>
              <w:jc w:val="left"/>
              <w:rPr>
                <w:rStyle w:val="StyleArialNarrow"/>
                <w:rFonts w:ascii="Open Sans" w:eastAsiaTheme="minorHAnsi" w:hAnsi="Open Sans" w:cs="Open Sans"/>
                <w:sz w:val="18"/>
                <w:szCs w:val="18"/>
                <w:lang w:eastAsia="en-US"/>
              </w:rPr>
            </w:pPr>
            <w:proofErr w:type="gramStart"/>
            <w:r w:rsidRPr="004B258E">
              <w:rPr>
                <w:rStyle w:val="StyleArialNarrow"/>
                <w:rFonts w:ascii="Open Sans" w:hAnsi="Open Sans" w:cs="Open Sans"/>
                <w:sz w:val="18"/>
                <w:lang w:bidi="fr-FR"/>
              </w:rPr>
              <w:t>le</w:t>
            </w:r>
            <w:proofErr w:type="gramEnd"/>
            <w:r w:rsidRPr="004B258E">
              <w:rPr>
                <w:rStyle w:val="StyleArialNarrow"/>
                <w:rFonts w:ascii="Open Sans" w:hAnsi="Open Sans" w:cs="Open Sans"/>
                <w:sz w:val="18"/>
                <w:lang w:bidi="fr-FR"/>
              </w:rPr>
              <w:t xml:space="preserve"> cas échéant, des précisions sur la manière dont l’analyse sera effectuée au regard des principes humanitaires internationaux</w:t>
            </w:r>
          </w:p>
        </w:tc>
        <w:tc>
          <w:tcPr>
            <w:tcW w:w="1647" w:type="pct"/>
          </w:tcPr>
          <w:p w14:paraId="4A9F1B71" w14:textId="736328BA" w:rsidR="002F2EE4" w:rsidRPr="004B258E" w:rsidRDefault="002F2EE4" w:rsidP="00F13C57">
            <w:pPr>
              <w:pStyle w:val="ListParagraph"/>
              <w:numPr>
                <w:ilvl w:val="0"/>
                <w:numId w:val="33"/>
              </w:numPr>
              <w:spacing w:after="120"/>
              <w:ind w:left="357" w:hanging="357"/>
              <w:rPr>
                <w:rStyle w:val="StyleArialNarrow"/>
                <w:rFonts w:ascii="Open Sans" w:hAnsi="Open Sans" w:cs="Open Sans"/>
                <w:sz w:val="18"/>
                <w:szCs w:val="18"/>
              </w:rPr>
            </w:pPr>
            <w:r w:rsidRPr="004B258E">
              <w:rPr>
                <w:rStyle w:val="StyleArialNarrow"/>
                <w:rFonts w:ascii="Open Sans" w:hAnsi="Open Sans" w:cs="Open Sans"/>
                <w:sz w:val="18"/>
                <w:lang w:bidi="fr-FR"/>
              </w:rPr>
              <w:lastRenderedPageBreak/>
              <w:t>La section méthodologique aborde le contenu minimum attendu</w:t>
            </w:r>
          </w:p>
          <w:p w14:paraId="7A07E082" w14:textId="77777777" w:rsidR="002F2EE4" w:rsidRPr="004B258E" w:rsidRDefault="002F2EE4" w:rsidP="001902BD">
            <w:pPr>
              <w:rPr>
                <w:rStyle w:val="StyleArialNarrow"/>
                <w:rFonts w:ascii="Open Sans" w:eastAsia="Times New Roman" w:hAnsi="Open Sans" w:cs="Open Sans"/>
                <w:sz w:val="18"/>
                <w:szCs w:val="18"/>
                <w:lang w:eastAsia="en-GB"/>
              </w:rPr>
            </w:pPr>
            <w:r w:rsidRPr="004B258E">
              <w:rPr>
                <w:rStyle w:val="StyleArialNarrow"/>
                <w:rFonts w:ascii="Open Sans" w:hAnsi="Open Sans" w:cs="Open Sans"/>
                <w:sz w:val="18"/>
                <w:lang w:bidi="fr-FR"/>
              </w:rPr>
              <w:t>L’approche méthodologique :</w:t>
            </w:r>
          </w:p>
          <w:p w14:paraId="06FD50AF" w14:textId="5EC2C165" w:rsidR="002F2EE4" w:rsidRPr="004B258E" w:rsidRDefault="002F2EE4" w:rsidP="00F13C57">
            <w:pPr>
              <w:numPr>
                <w:ilvl w:val="2"/>
                <w:numId w:val="31"/>
              </w:numPr>
              <w:spacing w:after="0" w:line="240" w:lineRule="auto"/>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est</w:t>
            </w:r>
            <w:proofErr w:type="gramEnd"/>
            <w:r w:rsidRPr="004B258E">
              <w:rPr>
                <w:rStyle w:val="StyleArialNarrow"/>
                <w:rFonts w:ascii="Open Sans" w:hAnsi="Open Sans" w:cs="Open Sans"/>
                <w:sz w:val="18"/>
                <w:lang w:bidi="fr-FR"/>
              </w:rPr>
              <w:t xml:space="preserve"> cohérente, logique et complète, et explique comment elle atténuera les limites de validité et de fiabilité des constatations et de crédibilité globale de l’évaluation</w:t>
            </w:r>
          </w:p>
          <w:p w14:paraId="45B8400C" w14:textId="77777777" w:rsidR="002F2EE4" w:rsidRPr="002F2EE4" w:rsidRDefault="002F2EE4" w:rsidP="00F13C57">
            <w:pPr>
              <w:numPr>
                <w:ilvl w:val="2"/>
                <w:numId w:val="31"/>
              </w:numPr>
              <w:spacing w:after="0" w:line="240" w:lineRule="auto"/>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propose</w:t>
            </w:r>
            <w:proofErr w:type="gramEnd"/>
            <w:r w:rsidRPr="004B258E">
              <w:rPr>
                <w:rStyle w:val="StyleArialNarrow"/>
                <w:rFonts w:ascii="Open Sans" w:hAnsi="Open Sans" w:cs="Open Sans"/>
                <w:sz w:val="18"/>
                <w:lang w:bidi="fr-FR"/>
              </w:rPr>
              <w:t xml:space="preserve"> des méthodes et des critères d’évaluation qui tiennent compte des questions de genre et d’équité</w:t>
            </w:r>
          </w:p>
          <w:p w14:paraId="487DD3D7" w14:textId="77777777" w:rsidR="002F2EE4" w:rsidRPr="004B258E" w:rsidRDefault="002F2EE4" w:rsidP="002F2EE4">
            <w:pPr>
              <w:numPr>
                <w:ilvl w:val="2"/>
                <w:numId w:val="31"/>
              </w:numPr>
              <w:spacing w:after="0" w:line="240" w:lineRule="auto"/>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dispose</w:t>
            </w:r>
            <w:proofErr w:type="gramEnd"/>
            <w:r w:rsidRPr="004B258E">
              <w:rPr>
                <w:rStyle w:val="StyleArialNarrow"/>
                <w:rFonts w:ascii="Open Sans" w:hAnsi="Open Sans" w:cs="Open Sans"/>
                <w:sz w:val="18"/>
                <w:lang w:bidi="fr-FR"/>
              </w:rPr>
              <w:t xml:space="preserve"> de méthodes et d’une base d’échantillonnage permettant de consulter différents groupes/types de parties prenantes </w:t>
            </w:r>
            <w:r w:rsidRPr="004B258E">
              <w:rPr>
                <w:rFonts w:ascii="Open Sans" w:hAnsi="Open Sans" w:cs="Open Sans"/>
                <w:sz w:val="18"/>
                <w:lang w:bidi="fr-FR"/>
              </w:rPr>
              <w:t>au sein de la population touchée</w:t>
            </w:r>
          </w:p>
          <w:p w14:paraId="1E34C3E3" w14:textId="77777777" w:rsidR="002F2EE4" w:rsidRPr="004B258E" w:rsidRDefault="002F2EE4" w:rsidP="002F2EE4">
            <w:pPr>
              <w:numPr>
                <w:ilvl w:val="2"/>
                <w:numId w:val="31"/>
              </w:numPr>
              <w:spacing w:after="0" w:line="240" w:lineRule="auto"/>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présente</w:t>
            </w:r>
            <w:proofErr w:type="gramEnd"/>
            <w:r w:rsidRPr="004B258E">
              <w:rPr>
                <w:rStyle w:val="StyleArialNarrow"/>
                <w:rFonts w:ascii="Open Sans" w:hAnsi="Open Sans" w:cs="Open Sans"/>
                <w:sz w:val="18"/>
                <w:lang w:bidi="fr-FR"/>
              </w:rPr>
              <w:t xml:space="preserve"> et justifie les modifications apportées par rapport aux termes de référence</w:t>
            </w:r>
          </w:p>
          <w:p w14:paraId="694B9AB4" w14:textId="72947231" w:rsidR="002F2EE4" w:rsidRPr="004B258E" w:rsidRDefault="002F2EE4" w:rsidP="002F2EE4">
            <w:pPr>
              <w:numPr>
                <w:ilvl w:val="0"/>
                <w:numId w:val="26"/>
              </w:numPr>
              <w:spacing w:after="0" w:line="240" w:lineRule="auto"/>
              <w:rPr>
                <w:rStyle w:val="StyleArialNarrow"/>
                <w:rFonts w:ascii="Open Sans" w:hAnsi="Open Sans" w:cs="Open Sans"/>
                <w:sz w:val="18"/>
                <w:szCs w:val="18"/>
              </w:rPr>
            </w:pPr>
            <w:r w:rsidRPr="004B258E">
              <w:rPr>
                <w:rFonts w:ascii="Open Sans" w:hAnsi="Open Sans" w:cs="Open Sans"/>
                <w:sz w:val="18"/>
                <w:lang w:bidi="fr-FR"/>
              </w:rPr>
              <w:t xml:space="preserve">Le rapport précise comment seront abordées les </w:t>
            </w:r>
            <w:r w:rsidRPr="004B258E">
              <w:rPr>
                <w:rStyle w:val="StyleArialNarrow"/>
                <w:rFonts w:ascii="Open Sans" w:hAnsi="Open Sans" w:cs="Open Sans"/>
                <w:sz w:val="18"/>
                <w:lang w:bidi="fr-FR"/>
              </w:rPr>
              <w:t>problématiques liées à l’égalité des sexes, à l’équité et à l’inclusion</w:t>
            </w:r>
          </w:p>
          <w:p w14:paraId="4D2AFA28" w14:textId="3D04331A" w:rsidR="002F2EE4" w:rsidRPr="004B258E" w:rsidRDefault="002F2EE4" w:rsidP="002F2EE4">
            <w:pPr>
              <w:numPr>
                <w:ilvl w:val="2"/>
                <w:numId w:val="31"/>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 xml:space="preserve">Si ce n’est pas clairement indiqué dans les termes de référence, le rapport de </w:t>
            </w:r>
            <w:r w:rsidR="00971CA7">
              <w:rPr>
                <w:rStyle w:val="StyleArialNarrow"/>
                <w:rFonts w:ascii="Open Sans" w:hAnsi="Open Sans" w:cs="Open Sans"/>
                <w:sz w:val="18"/>
                <w:lang w:bidi="fr-FR"/>
              </w:rPr>
              <w:t>démarrage</w:t>
            </w:r>
            <w:r w:rsidRPr="004B258E">
              <w:rPr>
                <w:rStyle w:val="StyleArialNarrow"/>
                <w:rFonts w:ascii="Open Sans" w:hAnsi="Open Sans" w:cs="Open Sans"/>
                <w:sz w:val="18"/>
                <w:lang w:bidi="fr-FR"/>
              </w:rPr>
              <w:t xml:space="preserve"> précise si un ensemble d’enseignements devra ou non être présenté dans le rapport d’évaluation</w:t>
            </w:r>
          </w:p>
        </w:tc>
        <w:tc>
          <w:tcPr>
            <w:tcW w:w="1878" w:type="pct"/>
            <w:gridSpan w:val="2"/>
          </w:tcPr>
          <w:p w14:paraId="172EC4ED" w14:textId="7C1A934B" w:rsidR="002F2EE4" w:rsidRPr="004B258E" w:rsidRDefault="002F2EE4" w:rsidP="002F2EE4">
            <w:pPr>
              <w:spacing w:after="0" w:line="240" w:lineRule="auto"/>
              <w:rPr>
                <w:rFonts w:ascii="Open Sans" w:hAnsi="Open Sans" w:cs="Open Sans"/>
                <w:sz w:val="18"/>
                <w:szCs w:val="18"/>
              </w:rPr>
            </w:pPr>
          </w:p>
        </w:tc>
      </w:tr>
      <w:tr w:rsidR="004959C5" w:rsidRPr="004B258E" w14:paraId="7D7D7CEA" w14:textId="77777777" w:rsidTr="007666B1">
        <w:tc>
          <w:tcPr>
            <w:tcW w:w="5000" w:type="pct"/>
            <w:gridSpan w:val="5"/>
            <w:shd w:val="clear" w:color="auto" w:fill="FFFFFF" w:themeFill="background1"/>
            <w:vAlign w:val="center"/>
          </w:tcPr>
          <w:p w14:paraId="72CB54B4" w14:textId="67DA35F5" w:rsidR="004959C5" w:rsidRPr="004B258E" w:rsidRDefault="004959C5" w:rsidP="00506480">
            <w:pPr>
              <w:spacing w:before="120" w:after="120" w:line="240" w:lineRule="auto"/>
              <w:rPr>
                <w:rStyle w:val="StyleArialNarrow"/>
                <w:rFonts w:ascii="Open Sans" w:hAnsi="Open Sans" w:cs="Open Sans"/>
                <w:b/>
                <w:sz w:val="18"/>
                <w:szCs w:val="18"/>
              </w:rPr>
            </w:pPr>
            <w:r w:rsidRPr="004A1A6F">
              <w:rPr>
                <w:rStyle w:val="StyleArialNarrow"/>
                <w:rFonts w:ascii="Open Sans" w:hAnsi="Open Sans" w:cs="Open Sans"/>
                <w:b/>
                <w:sz w:val="18"/>
                <w:lang w:bidi="fr-FR"/>
              </w:rPr>
              <w:t>3.3. Méthodes de collecte de données</w:t>
            </w:r>
            <w:r w:rsidRPr="004B258E">
              <w:rPr>
                <w:rStyle w:val="StyleArialNarrow"/>
                <w:rFonts w:ascii="Open Sans" w:hAnsi="Open Sans" w:cs="Open Sans"/>
                <w:b/>
                <w:sz w:val="18"/>
                <w:shd w:val="clear" w:color="auto" w:fill="D9D9D9" w:themeFill="background1" w:themeFillShade="D9"/>
                <w:lang w:bidi="fr-FR"/>
              </w:rPr>
              <w:t xml:space="preserve"> </w:t>
            </w:r>
          </w:p>
        </w:tc>
      </w:tr>
      <w:tr w:rsidR="004959C5" w:rsidRPr="004B258E" w14:paraId="1E0011C9" w14:textId="77777777" w:rsidTr="007666B1">
        <w:tc>
          <w:tcPr>
            <w:tcW w:w="1474" w:type="pct"/>
            <w:gridSpan w:val="2"/>
          </w:tcPr>
          <w:p w14:paraId="1349E05B" w14:textId="3598FA78" w:rsidR="004959C5" w:rsidRPr="004B258E" w:rsidRDefault="004959C5" w:rsidP="00694907">
            <w:pPr>
              <w:pStyle w:val="NormalNumbered"/>
              <w:numPr>
                <w:ilvl w:val="0"/>
                <w:numId w:val="10"/>
              </w:numPr>
              <w:spacing w:before="0" w:after="0"/>
              <w:jc w:val="left"/>
              <w:rPr>
                <w:rStyle w:val="StyleArialNarrow"/>
                <w:rFonts w:ascii="Open Sans" w:hAnsi="Open Sans" w:cs="Open Sans"/>
                <w:sz w:val="18"/>
                <w:szCs w:val="18"/>
              </w:rPr>
            </w:pPr>
            <w:r w:rsidRPr="004B258E">
              <w:rPr>
                <w:rStyle w:val="StyleArialNarrow"/>
                <w:rFonts w:ascii="Open Sans" w:hAnsi="Open Sans" w:cs="Open Sans"/>
                <w:sz w:val="18"/>
                <w:lang w:bidi="fr-FR"/>
              </w:rPr>
              <w:t>Donner un aperçu détaillé des méthodes de collecte de données en se basant sur le guide méthodologique préliminaire fourni dans les termes de référence. Expliquer et justifier en quoi la méthodologie diffère de celle présentée dans les termes de référence</w:t>
            </w:r>
          </w:p>
          <w:p w14:paraId="000E6B3F" w14:textId="3D9DC86C" w:rsidR="004959C5" w:rsidRPr="004B258E" w:rsidRDefault="004959C5" w:rsidP="00694907">
            <w:pPr>
              <w:pStyle w:val="NormalNumbered"/>
              <w:numPr>
                <w:ilvl w:val="0"/>
                <w:numId w:val="10"/>
              </w:numPr>
              <w:spacing w:before="0" w:after="0"/>
              <w:jc w:val="left"/>
              <w:rPr>
                <w:rStyle w:val="StyleArialNarrow"/>
                <w:rFonts w:ascii="Open Sans" w:hAnsi="Open Sans" w:cs="Open Sans"/>
                <w:sz w:val="18"/>
                <w:szCs w:val="18"/>
              </w:rPr>
            </w:pPr>
            <w:r w:rsidRPr="004B258E">
              <w:rPr>
                <w:rStyle w:val="StyleArialNarrow"/>
                <w:rFonts w:ascii="Open Sans" w:hAnsi="Open Sans" w:cs="Open Sans"/>
                <w:sz w:val="18"/>
                <w:lang w:bidi="fr-FR"/>
              </w:rPr>
              <w:t xml:space="preserve">Relier explicitement les méthodes choisies à la matrice d’évaluation et s’assurer qu’elles s’appuient sur l’analyse des parties prenantes </w:t>
            </w:r>
            <w:r w:rsidRPr="004B258E">
              <w:rPr>
                <w:rFonts w:ascii="Open Sans" w:hAnsi="Open Sans" w:cs="Open Sans"/>
                <w:sz w:val="18"/>
                <w:lang w:bidi="fr-FR"/>
              </w:rPr>
              <w:t>ainsi que sur une analyse de la fiabilité et de l’exhaustivité des données recueillies au cours des étapes de conception et de mise en route (données secondaires, informations de suivi et d’évaluation, évaluations précédentes, etc.).</w:t>
            </w:r>
          </w:p>
          <w:p w14:paraId="692E94C4" w14:textId="7F05D1D7" w:rsidR="004959C5" w:rsidRPr="004B258E" w:rsidRDefault="004959C5" w:rsidP="00694907">
            <w:pPr>
              <w:pStyle w:val="ListParagraph"/>
              <w:numPr>
                <w:ilvl w:val="0"/>
                <w:numId w:val="10"/>
              </w:numPr>
              <w:jc w:val="left"/>
              <w:rPr>
                <w:rFonts w:ascii="Open Sans" w:hAnsi="Open Sans" w:cs="Open Sans"/>
                <w:sz w:val="18"/>
                <w:szCs w:val="18"/>
              </w:rPr>
            </w:pPr>
            <w:r w:rsidRPr="004B258E">
              <w:rPr>
                <w:rFonts w:ascii="Open Sans" w:hAnsi="Open Sans" w:cs="Open Sans"/>
                <w:sz w:val="18"/>
                <w:lang w:bidi="fr-FR"/>
              </w:rPr>
              <w:t>Expliquer comment les données manquantes seront comblées et comment les informations seront recueillies, analysées et utilisées pour répondre à l’ensemble des sous-questions</w:t>
            </w:r>
          </w:p>
          <w:p w14:paraId="15E92258" w14:textId="1D5014E7" w:rsidR="004959C5" w:rsidRPr="004B258E" w:rsidRDefault="004959C5" w:rsidP="00694907">
            <w:pPr>
              <w:pStyle w:val="ListParagraph"/>
              <w:numPr>
                <w:ilvl w:val="0"/>
                <w:numId w:val="10"/>
              </w:numPr>
              <w:jc w:val="left"/>
              <w:rPr>
                <w:rStyle w:val="StyleArialNarrow"/>
                <w:rFonts w:ascii="Open Sans" w:hAnsi="Open Sans" w:cs="Open Sans"/>
                <w:sz w:val="18"/>
                <w:szCs w:val="18"/>
              </w:rPr>
            </w:pPr>
            <w:r w:rsidRPr="004B258E">
              <w:rPr>
                <w:rFonts w:ascii="Open Sans" w:hAnsi="Open Sans" w:cs="Open Sans"/>
                <w:sz w:val="18"/>
                <w:lang w:bidi="fr-FR"/>
              </w:rPr>
              <w:t>Définir la nature des méthodes de collecte de données et des instruments utilisés sur le terrain (à présenter en annexe). Mettre en évidence leurs avantages comparatifs, leurs contraintes inhérentes et les solutions qu’ils apportent</w:t>
            </w:r>
          </w:p>
          <w:p w14:paraId="026863A8" w14:textId="243E95B2" w:rsidR="004959C5" w:rsidRPr="004B258E" w:rsidRDefault="004959C5" w:rsidP="00694907">
            <w:pPr>
              <w:pStyle w:val="ListParagraph"/>
              <w:numPr>
                <w:ilvl w:val="0"/>
                <w:numId w:val="10"/>
              </w:numPr>
              <w:jc w:val="left"/>
              <w:rPr>
                <w:rFonts w:ascii="Open Sans" w:hAnsi="Open Sans" w:cs="Open Sans"/>
                <w:sz w:val="18"/>
                <w:szCs w:val="18"/>
              </w:rPr>
            </w:pPr>
            <w:r w:rsidRPr="004B258E">
              <w:rPr>
                <w:rFonts w:ascii="Open Sans" w:hAnsi="Open Sans" w:cs="Open Sans"/>
                <w:sz w:val="18"/>
                <w:lang w:bidi="fr-FR"/>
              </w:rPr>
              <w:lastRenderedPageBreak/>
              <w:t>Décrire comment les méthodes et l’échantillonnage respectent la diversité des parties prenantes</w:t>
            </w:r>
          </w:p>
          <w:p w14:paraId="6D5B3EF6" w14:textId="100194D9" w:rsidR="004959C5" w:rsidRPr="004B258E" w:rsidRDefault="004959C5" w:rsidP="00694907">
            <w:pPr>
              <w:pStyle w:val="ListParagraph"/>
              <w:numPr>
                <w:ilvl w:val="0"/>
                <w:numId w:val="10"/>
              </w:numPr>
              <w:jc w:val="left"/>
              <w:rPr>
                <w:rFonts w:ascii="Open Sans" w:hAnsi="Open Sans" w:cs="Open Sans"/>
                <w:sz w:val="18"/>
                <w:szCs w:val="18"/>
              </w:rPr>
            </w:pPr>
            <w:r w:rsidRPr="004B258E">
              <w:rPr>
                <w:rFonts w:ascii="Open Sans" w:hAnsi="Open Sans" w:cs="Open Sans"/>
                <w:sz w:val="18"/>
                <w:lang w:bidi="fr-FR"/>
              </w:rPr>
              <w:t>Fournir des informations sur les sites d’intervention à visiter pendant les activités de terrain et sur la couverture géographique, et détailler l’échantillonnage. Fournir des informations sur le nombre de bénéficiaires et de partenaires ou parties prenantes clés sur chaque site</w:t>
            </w:r>
          </w:p>
          <w:p w14:paraId="5CD0FD71" w14:textId="27B811BD" w:rsidR="004959C5" w:rsidRPr="004B258E" w:rsidRDefault="004959C5" w:rsidP="00694907">
            <w:pPr>
              <w:pStyle w:val="ListParagraph"/>
              <w:numPr>
                <w:ilvl w:val="0"/>
                <w:numId w:val="10"/>
              </w:numPr>
              <w:jc w:val="left"/>
              <w:rPr>
                <w:rStyle w:val="StyleArialNarrow"/>
                <w:rFonts w:ascii="Open Sans" w:hAnsi="Open Sans" w:cs="Open Sans"/>
                <w:sz w:val="18"/>
                <w:szCs w:val="18"/>
              </w:rPr>
            </w:pPr>
            <w:r w:rsidRPr="004B258E">
              <w:rPr>
                <w:rFonts w:ascii="Open Sans" w:hAnsi="Open Sans" w:cs="Open Sans"/>
                <w:sz w:val="18"/>
                <w:lang w:bidi="fr-FR"/>
              </w:rPr>
              <w:t xml:space="preserve">S’assurer que les méthodes proposées répondent aux </w:t>
            </w:r>
            <w:r w:rsidRPr="004B258E">
              <w:rPr>
                <w:rStyle w:val="StyleArialNarrow"/>
                <w:rFonts w:ascii="Open Sans" w:hAnsi="Open Sans" w:cs="Open Sans"/>
                <w:sz w:val="18"/>
                <w:lang w:bidi="fr-FR"/>
              </w:rPr>
              <w:t>problématiques liées à l’égalité des sexes, à l’équité et à l’inclusion au sens large</w:t>
            </w:r>
            <w:r w:rsidRPr="004B258E">
              <w:rPr>
                <w:rFonts w:ascii="Open Sans" w:hAnsi="Open Sans" w:cs="Open Sans"/>
                <w:sz w:val="18"/>
                <w:lang w:bidi="fr-FR"/>
              </w:rPr>
              <w:t>. Veiller à ce que les données recueillies soient ventilées par genre. Si cela n’est pas possible, expliquer pourquoi</w:t>
            </w:r>
          </w:p>
          <w:p w14:paraId="36E85166" w14:textId="572B46A1" w:rsidR="004959C5" w:rsidRPr="004B258E" w:rsidRDefault="004959C5" w:rsidP="00694907">
            <w:pPr>
              <w:pStyle w:val="ListParagraph"/>
              <w:numPr>
                <w:ilvl w:val="0"/>
                <w:numId w:val="10"/>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Indiquer</w:t>
            </w:r>
            <w:r w:rsidRPr="004B258E">
              <w:rPr>
                <w:rFonts w:ascii="Open Sans" w:hAnsi="Open Sans" w:cs="Open Sans"/>
                <w:sz w:val="18"/>
                <w:lang w:bidi="fr-FR"/>
              </w:rPr>
              <w:t xml:space="preserve"> </w:t>
            </w:r>
            <w:r w:rsidRPr="004B258E">
              <w:rPr>
                <w:rStyle w:val="StyleArialNarrow"/>
                <w:rFonts w:ascii="Open Sans" w:hAnsi="Open Sans" w:cs="Open Sans"/>
                <w:sz w:val="18"/>
                <w:lang w:bidi="fr-FR"/>
              </w:rPr>
              <w:t>clairement que les problématiques liées à l’égalité des sexes, à l’équité et à l’inclusion au sens large seront prises en compte dans les constatations, les conclusions et les recommandations (le cas échéant), y compris les effets imprévus</w:t>
            </w:r>
          </w:p>
        </w:tc>
        <w:tc>
          <w:tcPr>
            <w:tcW w:w="1647" w:type="pct"/>
          </w:tcPr>
          <w:p w14:paraId="1B7E3E0C" w14:textId="4255E2A6" w:rsidR="004959C5" w:rsidRPr="004B258E" w:rsidRDefault="004959C5" w:rsidP="00CC3B41">
            <w:pPr>
              <w:pStyle w:val="ListParagraph"/>
              <w:numPr>
                <w:ilvl w:val="0"/>
                <w:numId w:val="30"/>
              </w:numPr>
              <w:jc w:val="left"/>
              <w:rPr>
                <w:rStyle w:val="StyleArialNarrow"/>
                <w:rFonts w:ascii="Open Sans" w:hAnsi="Open Sans" w:cs="Open Sans"/>
                <w:b/>
                <w:sz w:val="18"/>
                <w:szCs w:val="18"/>
              </w:rPr>
            </w:pPr>
            <w:r w:rsidRPr="004B258E">
              <w:rPr>
                <w:rStyle w:val="StyleArialNarrow"/>
                <w:rFonts w:ascii="Open Sans" w:hAnsi="Open Sans" w:cs="Open Sans"/>
                <w:sz w:val="18"/>
                <w:lang w:bidi="fr-FR"/>
              </w:rPr>
              <w:lastRenderedPageBreak/>
              <w:t>Les méthodes de collecte de données sont décrites en détail, dans le cadre de l’approche globale présentée dans la section précédente</w:t>
            </w:r>
          </w:p>
          <w:p w14:paraId="2195EF12" w14:textId="73E4C049" w:rsidR="004959C5" w:rsidRPr="004B258E" w:rsidRDefault="004959C5" w:rsidP="00CC3B41">
            <w:pPr>
              <w:numPr>
                <w:ilvl w:val="0"/>
                <w:numId w:val="30"/>
              </w:numPr>
              <w:spacing w:after="0" w:line="240" w:lineRule="auto"/>
              <w:rPr>
                <w:rFonts w:ascii="Open Sans" w:hAnsi="Open Sans" w:cs="Open Sans"/>
                <w:sz w:val="18"/>
                <w:szCs w:val="18"/>
              </w:rPr>
            </w:pPr>
            <w:r w:rsidRPr="004B258E">
              <w:rPr>
                <w:rFonts w:ascii="Open Sans" w:hAnsi="Open Sans" w:cs="Open Sans"/>
                <w:sz w:val="18"/>
                <w:lang w:bidi="fr-FR"/>
              </w:rPr>
              <w:t>Les méthodes de collecte de données choisies sont adéquates compte tenu des besoins en données, du budget et des contraintes de temps</w:t>
            </w:r>
          </w:p>
          <w:p w14:paraId="657E5DB6" w14:textId="1ED5D1FA" w:rsidR="004959C5" w:rsidRPr="004B258E" w:rsidRDefault="004959C5" w:rsidP="00CC3B41">
            <w:pPr>
              <w:numPr>
                <w:ilvl w:val="0"/>
                <w:numId w:val="30"/>
              </w:numPr>
              <w:spacing w:after="0" w:line="240" w:lineRule="auto"/>
              <w:rPr>
                <w:rFonts w:ascii="Open Sans" w:hAnsi="Open Sans" w:cs="Open Sans"/>
                <w:sz w:val="18"/>
                <w:szCs w:val="18"/>
              </w:rPr>
            </w:pPr>
            <w:r w:rsidRPr="004B258E">
              <w:rPr>
                <w:rStyle w:val="StyleArialNarrow"/>
                <w:rFonts w:ascii="Open Sans" w:hAnsi="Open Sans" w:cs="Open Sans"/>
                <w:sz w:val="18"/>
                <w:lang w:bidi="fr-FR"/>
              </w:rPr>
              <w:t>Les choix sont justifiés et les limitations expliquées</w:t>
            </w:r>
          </w:p>
          <w:p w14:paraId="2B98C2C4" w14:textId="3CAD2150" w:rsidR="004959C5" w:rsidRPr="004B258E" w:rsidRDefault="004959C5" w:rsidP="00CC3B41">
            <w:pPr>
              <w:numPr>
                <w:ilvl w:val="0"/>
                <w:numId w:val="30"/>
              </w:numPr>
              <w:spacing w:after="0" w:line="240" w:lineRule="auto"/>
              <w:rPr>
                <w:rFonts w:ascii="Open Sans" w:hAnsi="Open Sans" w:cs="Open Sans"/>
                <w:sz w:val="18"/>
                <w:szCs w:val="18"/>
              </w:rPr>
            </w:pPr>
            <w:r w:rsidRPr="004B258E">
              <w:rPr>
                <w:rFonts w:ascii="Open Sans" w:hAnsi="Open Sans" w:cs="Open Sans"/>
                <w:sz w:val="18"/>
                <w:lang w:bidi="fr-FR"/>
              </w:rPr>
              <w:t>Les méthodes choisies sont explicitement liées à la matrice d’évaluation et s’appuient sur l’analyse des parties prenantes</w:t>
            </w:r>
          </w:p>
          <w:p w14:paraId="6AEA5287" w14:textId="58E3CA76" w:rsidR="004959C5" w:rsidRPr="004B258E" w:rsidRDefault="004959C5" w:rsidP="00CC3B41">
            <w:pPr>
              <w:numPr>
                <w:ilvl w:val="0"/>
                <w:numId w:val="30"/>
              </w:numPr>
              <w:spacing w:after="0" w:line="240" w:lineRule="auto"/>
              <w:rPr>
                <w:rFonts w:ascii="Open Sans" w:hAnsi="Open Sans" w:cs="Open Sans"/>
                <w:sz w:val="18"/>
                <w:szCs w:val="18"/>
              </w:rPr>
            </w:pPr>
            <w:r w:rsidRPr="004B258E">
              <w:rPr>
                <w:rStyle w:val="StyleArialNarrow"/>
                <w:rFonts w:ascii="Open Sans" w:hAnsi="Open Sans" w:cs="Open Sans"/>
                <w:sz w:val="18"/>
                <w:lang w:bidi="fr-FR"/>
              </w:rPr>
              <w:t>Une évaluation raisonnable/précise</w:t>
            </w:r>
            <w:r w:rsidRPr="004B258E">
              <w:rPr>
                <w:rFonts w:ascii="Open Sans" w:hAnsi="Open Sans" w:cs="Open Sans"/>
                <w:sz w:val="18"/>
                <w:lang w:bidi="fr-FR"/>
              </w:rPr>
              <w:t xml:space="preserve"> de la situation en matière de données démontre que l’équipe a correctement rassemblé et consulté les données au cours de l’étape de mise en route</w:t>
            </w:r>
          </w:p>
          <w:p w14:paraId="3BAEC9FA" w14:textId="29D85A06" w:rsidR="004959C5" w:rsidRPr="004B258E" w:rsidRDefault="004959C5" w:rsidP="00CC3B41">
            <w:pPr>
              <w:numPr>
                <w:ilvl w:val="0"/>
                <w:numId w:val="30"/>
              </w:numPr>
              <w:spacing w:after="0" w:line="240" w:lineRule="auto"/>
              <w:rPr>
                <w:rFonts w:ascii="Open Sans" w:hAnsi="Open Sans" w:cs="Open Sans"/>
                <w:sz w:val="18"/>
                <w:szCs w:val="18"/>
              </w:rPr>
            </w:pPr>
            <w:r w:rsidRPr="004B258E">
              <w:rPr>
                <w:rFonts w:ascii="Open Sans" w:hAnsi="Open Sans" w:cs="Open Sans"/>
                <w:sz w:val="18"/>
                <w:lang w:bidi="fr-FR"/>
              </w:rPr>
              <w:t>Les méthodes décrites permettent de consulter différents types de parties prenantes</w:t>
            </w:r>
          </w:p>
          <w:p w14:paraId="6F04E668" w14:textId="6C025D90" w:rsidR="004959C5" w:rsidRPr="004B258E" w:rsidRDefault="004959C5" w:rsidP="00CC3B41">
            <w:pPr>
              <w:numPr>
                <w:ilvl w:val="0"/>
                <w:numId w:val="30"/>
              </w:numPr>
              <w:spacing w:after="0" w:line="240" w:lineRule="auto"/>
              <w:rPr>
                <w:rFonts w:ascii="Open Sans" w:hAnsi="Open Sans" w:cs="Open Sans"/>
                <w:sz w:val="18"/>
                <w:szCs w:val="18"/>
              </w:rPr>
            </w:pPr>
            <w:r w:rsidRPr="004B258E">
              <w:rPr>
                <w:rFonts w:ascii="Open Sans" w:hAnsi="Open Sans" w:cs="Open Sans"/>
                <w:sz w:val="18"/>
                <w:lang w:bidi="fr-FR"/>
              </w:rPr>
              <w:t>Les outils utilisés sur le terrain sont présentés en annexe</w:t>
            </w:r>
          </w:p>
          <w:p w14:paraId="2A08257C" w14:textId="31CC3ECC" w:rsidR="004959C5" w:rsidRPr="004B258E" w:rsidRDefault="004959C5" w:rsidP="00CC3B41">
            <w:pPr>
              <w:pStyle w:val="ListParagraph"/>
              <w:numPr>
                <w:ilvl w:val="0"/>
                <w:numId w:val="30"/>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Les méthodes d’échantillonnage sont fiables et impartiales ; les limites de l’impartialité sont prises en compte, le cas échéant</w:t>
            </w:r>
          </w:p>
          <w:p w14:paraId="73048CE4" w14:textId="0391D7BA" w:rsidR="004959C5" w:rsidRPr="004B258E" w:rsidRDefault="004959C5" w:rsidP="00CC3B41">
            <w:pPr>
              <w:numPr>
                <w:ilvl w:val="0"/>
                <w:numId w:val="30"/>
              </w:numPr>
              <w:spacing w:after="0" w:line="240" w:lineRule="auto"/>
              <w:rPr>
                <w:rStyle w:val="StyleArialNarrow"/>
                <w:rFonts w:ascii="Open Sans" w:hAnsi="Open Sans" w:cs="Open Sans"/>
                <w:sz w:val="18"/>
                <w:szCs w:val="18"/>
              </w:rPr>
            </w:pPr>
            <w:r w:rsidRPr="004B258E">
              <w:rPr>
                <w:rFonts w:ascii="Open Sans" w:hAnsi="Open Sans" w:cs="Open Sans"/>
                <w:sz w:val="18"/>
                <w:lang w:bidi="fr-FR"/>
              </w:rPr>
              <w:t>L’analyse influence le choix des zones à visiter au cours de la mission, selon une logique claire</w:t>
            </w:r>
          </w:p>
          <w:p w14:paraId="2D0A7F82" w14:textId="621425EF" w:rsidR="004959C5" w:rsidRPr="004B258E" w:rsidRDefault="004959C5" w:rsidP="00CC3B41">
            <w:pPr>
              <w:numPr>
                <w:ilvl w:val="0"/>
                <w:numId w:val="30"/>
              </w:numPr>
              <w:spacing w:after="0" w:line="240" w:lineRule="auto"/>
              <w:rPr>
                <w:rStyle w:val="StyleArialNarrow"/>
                <w:rFonts w:ascii="Open Sans" w:hAnsi="Open Sans" w:cs="Open Sans"/>
                <w:sz w:val="18"/>
                <w:szCs w:val="18"/>
              </w:rPr>
            </w:pPr>
            <w:r w:rsidRPr="004B258E">
              <w:rPr>
                <w:rFonts w:ascii="Open Sans" w:hAnsi="Open Sans" w:cs="Open Sans"/>
                <w:sz w:val="18"/>
                <w:lang w:bidi="fr-FR"/>
              </w:rPr>
              <w:t xml:space="preserve">Des explications sont fournies </w:t>
            </w:r>
            <w:r w:rsidRPr="004B258E">
              <w:rPr>
                <w:rStyle w:val="StyleArialNarrow"/>
                <w:rFonts w:ascii="Open Sans" w:hAnsi="Open Sans" w:cs="Open Sans"/>
                <w:sz w:val="18"/>
                <w:lang w:bidi="fr-FR"/>
              </w:rPr>
              <w:t xml:space="preserve">sur la façon dont les méthodes de collecte de données aborderont les problématiques liées à l’égalité des sexes, à l’équité </w:t>
            </w:r>
            <w:r w:rsidRPr="004B258E">
              <w:rPr>
                <w:rStyle w:val="StyleArialNarrow"/>
                <w:rFonts w:ascii="Open Sans" w:hAnsi="Open Sans" w:cs="Open Sans"/>
                <w:sz w:val="18"/>
                <w:lang w:bidi="fr-FR"/>
              </w:rPr>
              <w:lastRenderedPageBreak/>
              <w:t>et à l’inclusion et tiendront compte des questions de genre. Les limites de l’approche sont détaillées</w:t>
            </w:r>
          </w:p>
        </w:tc>
        <w:tc>
          <w:tcPr>
            <w:tcW w:w="1878" w:type="pct"/>
            <w:gridSpan w:val="2"/>
          </w:tcPr>
          <w:p w14:paraId="06CA67E3" w14:textId="77777777" w:rsidR="004959C5" w:rsidRPr="004B258E" w:rsidRDefault="004959C5" w:rsidP="00EA503F">
            <w:pPr>
              <w:pStyle w:val="ListParagraph"/>
              <w:jc w:val="left"/>
              <w:rPr>
                <w:rStyle w:val="StyleArialNarrow"/>
                <w:rFonts w:ascii="Open Sans" w:hAnsi="Open Sans" w:cs="Open Sans"/>
                <w:sz w:val="18"/>
                <w:szCs w:val="18"/>
              </w:rPr>
            </w:pPr>
          </w:p>
        </w:tc>
      </w:tr>
      <w:tr w:rsidR="004959C5" w:rsidRPr="004B258E" w14:paraId="2B7CC05F" w14:textId="77777777" w:rsidTr="007666B1">
        <w:tc>
          <w:tcPr>
            <w:tcW w:w="5000" w:type="pct"/>
            <w:gridSpan w:val="5"/>
            <w:shd w:val="clear" w:color="auto" w:fill="FFFFFF" w:themeFill="background1"/>
            <w:vAlign w:val="center"/>
          </w:tcPr>
          <w:p w14:paraId="47052582" w14:textId="3954D657" w:rsidR="004959C5" w:rsidRPr="004B258E" w:rsidRDefault="004959C5" w:rsidP="00506480">
            <w:pPr>
              <w:spacing w:before="120" w:after="120" w:line="240" w:lineRule="auto"/>
              <w:rPr>
                <w:rStyle w:val="StyleArialNarrow"/>
                <w:rFonts w:ascii="Open Sans" w:hAnsi="Open Sans" w:cs="Open Sans"/>
                <w:b/>
                <w:sz w:val="18"/>
                <w:szCs w:val="18"/>
              </w:rPr>
            </w:pPr>
            <w:r w:rsidRPr="004B258E">
              <w:rPr>
                <w:rStyle w:val="StyleArialNarrow"/>
                <w:rFonts w:ascii="Open Sans" w:hAnsi="Open Sans" w:cs="Open Sans"/>
                <w:b/>
                <w:sz w:val="18"/>
                <w:lang w:bidi="fr-FR"/>
              </w:rPr>
              <w:t>3.4. Analyse des données</w:t>
            </w:r>
          </w:p>
        </w:tc>
      </w:tr>
      <w:tr w:rsidR="002A4B39" w:rsidRPr="004B258E" w14:paraId="5477E8BE" w14:textId="77777777" w:rsidTr="007666B1">
        <w:trPr>
          <w:trHeight w:val="56"/>
        </w:trPr>
        <w:tc>
          <w:tcPr>
            <w:tcW w:w="1474" w:type="pct"/>
            <w:gridSpan w:val="2"/>
          </w:tcPr>
          <w:p w14:paraId="31596D22" w14:textId="69A27EFA" w:rsidR="002A4B39" w:rsidRPr="004B258E" w:rsidRDefault="002A4B39" w:rsidP="00694907">
            <w:pPr>
              <w:pStyle w:val="ListParagraph"/>
              <w:numPr>
                <w:ilvl w:val="0"/>
                <w:numId w:val="8"/>
              </w:numPr>
              <w:jc w:val="left"/>
              <w:rPr>
                <w:rStyle w:val="StyleArialNarrow"/>
                <w:rFonts w:ascii="Open Sans" w:hAnsi="Open Sans" w:cs="Open Sans"/>
                <w:sz w:val="18"/>
                <w:szCs w:val="18"/>
              </w:rPr>
            </w:pPr>
            <w:r w:rsidRPr="004B258E">
              <w:rPr>
                <w:rFonts w:ascii="Open Sans" w:hAnsi="Open Sans" w:cs="Open Sans"/>
                <w:sz w:val="18"/>
                <w:lang w:bidi="fr-FR"/>
              </w:rPr>
              <w:t>Décrire les méthodes d’analyse, de nettoyage et de triangulation visant à garantir la validité et la fiabilité des données quantitatives et qualitatives.</w:t>
            </w:r>
          </w:p>
          <w:p w14:paraId="2D682514" w14:textId="19472F99" w:rsidR="002A4B39" w:rsidRPr="004B258E" w:rsidRDefault="002A4B39" w:rsidP="00A56D7E">
            <w:pPr>
              <w:rPr>
                <w:rStyle w:val="StyleArialNarrow"/>
                <w:rFonts w:ascii="Open Sans" w:hAnsi="Open Sans" w:cs="Open Sans"/>
                <w:sz w:val="18"/>
                <w:szCs w:val="18"/>
              </w:rPr>
            </w:pPr>
          </w:p>
        </w:tc>
        <w:tc>
          <w:tcPr>
            <w:tcW w:w="1647" w:type="pct"/>
          </w:tcPr>
          <w:p w14:paraId="55D80ECA" w14:textId="60FE9F80" w:rsidR="002A4B39" w:rsidRPr="004B258E" w:rsidRDefault="002A4B39"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Les méthodes de nettoyage, d’analyse et de triangulation visant à garantir la validité et la fiabilité des données sont décrites en détail</w:t>
            </w:r>
          </w:p>
          <w:p w14:paraId="39BA2D34" w14:textId="7DCCDCA9" w:rsidR="002A4B39" w:rsidRPr="002A4B39" w:rsidRDefault="002A4B39" w:rsidP="002A4B39">
            <w:pPr>
              <w:pStyle w:val="ListParagraph"/>
              <w:numPr>
                <w:ilvl w:val="0"/>
                <w:numId w:val="26"/>
              </w:numPr>
              <w:jc w:val="left"/>
              <w:rPr>
                <w:rStyle w:val="StyleArialNarrow"/>
                <w:rFonts w:ascii="Open Sans" w:hAnsi="Open Sans" w:cs="Open Sans"/>
                <w:b/>
                <w:sz w:val="18"/>
                <w:szCs w:val="18"/>
              </w:rPr>
            </w:pPr>
            <w:r w:rsidRPr="004B258E">
              <w:rPr>
                <w:rStyle w:val="StyleArialNarrow"/>
                <w:rFonts w:ascii="Open Sans" w:hAnsi="Open Sans" w:cs="Open Sans"/>
                <w:sz w:val="18"/>
                <w:lang w:bidi="fr-FR"/>
              </w:rPr>
              <w:t>Les choix sont adéquats et justifiés, et les limitations expliquées</w:t>
            </w:r>
          </w:p>
          <w:p w14:paraId="3C96BEC5" w14:textId="4D22EAE2" w:rsidR="002A4B39" w:rsidRPr="004B258E" w:rsidRDefault="002A4B39" w:rsidP="002A4B39">
            <w:pPr>
              <w:pStyle w:val="ListParagraph"/>
              <w:numPr>
                <w:ilvl w:val="0"/>
                <w:numId w:val="26"/>
              </w:numPr>
              <w:jc w:val="left"/>
              <w:rPr>
                <w:rStyle w:val="StyleArialNarrow"/>
                <w:rFonts w:ascii="Open Sans" w:hAnsi="Open Sans" w:cs="Open Sans"/>
                <w:b/>
                <w:sz w:val="18"/>
                <w:szCs w:val="18"/>
              </w:rPr>
            </w:pPr>
            <w:r w:rsidRPr="004B258E">
              <w:rPr>
                <w:rStyle w:val="StyleArialNarrow"/>
                <w:rFonts w:ascii="Open Sans" w:hAnsi="Open Sans" w:cs="Open Sans"/>
                <w:sz w:val="18"/>
                <w:lang w:bidi="fr-FR"/>
              </w:rPr>
              <w:t>Les méthodes choisies sont cohérentes avec l’approche méthodologique globale</w:t>
            </w:r>
          </w:p>
          <w:p w14:paraId="5EDE33FE" w14:textId="4F99B8F7" w:rsidR="002A4B39" w:rsidRPr="004B258E" w:rsidRDefault="002A4B39" w:rsidP="002A4B39">
            <w:pPr>
              <w:pStyle w:val="ListParagraph"/>
              <w:numPr>
                <w:ilvl w:val="0"/>
                <w:numId w:val="26"/>
              </w:numPr>
              <w:jc w:val="left"/>
              <w:rPr>
                <w:rStyle w:val="StyleArialNarrow"/>
                <w:rFonts w:ascii="Open Sans" w:hAnsi="Open Sans" w:cs="Open Sans"/>
                <w:b/>
                <w:sz w:val="18"/>
                <w:szCs w:val="18"/>
              </w:rPr>
            </w:pPr>
            <w:r w:rsidRPr="004B258E">
              <w:rPr>
                <w:rFonts w:ascii="Open Sans" w:hAnsi="Open Sans" w:cs="Open Sans"/>
                <w:sz w:val="18"/>
                <w:lang w:bidi="fr-FR"/>
              </w:rPr>
              <w:t>Le cadre analytique nécessaire à l’analyse des données est inclus</w:t>
            </w:r>
          </w:p>
        </w:tc>
        <w:tc>
          <w:tcPr>
            <w:tcW w:w="1878" w:type="pct"/>
            <w:gridSpan w:val="2"/>
          </w:tcPr>
          <w:p w14:paraId="0F634A55" w14:textId="3664FD95" w:rsidR="002A4B39" w:rsidRPr="004B258E" w:rsidRDefault="002A4B39" w:rsidP="002A4B39">
            <w:pPr>
              <w:spacing w:after="0" w:line="240" w:lineRule="auto"/>
              <w:rPr>
                <w:rFonts w:ascii="Open Sans" w:hAnsi="Open Sans" w:cs="Open Sans"/>
                <w:b/>
                <w:sz w:val="18"/>
                <w:szCs w:val="18"/>
              </w:rPr>
            </w:pPr>
          </w:p>
        </w:tc>
      </w:tr>
      <w:tr w:rsidR="004959C5" w:rsidRPr="004B258E" w14:paraId="31E7567E" w14:textId="77777777" w:rsidTr="007666B1">
        <w:tc>
          <w:tcPr>
            <w:tcW w:w="5000" w:type="pct"/>
            <w:gridSpan w:val="5"/>
            <w:shd w:val="clear" w:color="auto" w:fill="FFFFFF" w:themeFill="background1"/>
            <w:vAlign w:val="center"/>
          </w:tcPr>
          <w:p w14:paraId="2DC6779C" w14:textId="42C2E927" w:rsidR="004959C5" w:rsidRPr="004B258E" w:rsidRDefault="004959C5" w:rsidP="00506480">
            <w:pPr>
              <w:spacing w:before="120" w:after="120" w:line="360" w:lineRule="auto"/>
              <w:rPr>
                <w:rStyle w:val="StyleArialNarrow"/>
                <w:rFonts w:ascii="Open Sans" w:hAnsi="Open Sans" w:cs="Open Sans"/>
                <w:b/>
                <w:sz w:val="18"/>
                <w:szCs w:val="18"/>
              </w:rPr>
            </w:pPr>
            <w:r w:rsidRPr="004B258E">
              <w:rPr>
                <w:rStyle w:val="StyleArialNarrow"/>
                <w:rFonts w:ascii="Open Sans" w:hAnsi="Open Sans" w:cs="Open Sans"/>
                <w:b/>
                <w:sz w:val="18"/>
                <w:lang w:bidi="fr-FR"/>
              </w:rPr>
              <w:t>3.5. Considérations éthiques</w:t>
            </w:r>
          </w:p>
        </w:tc>
      </w:tr>
      <w:tr w:rsidR="00C51249" w:rsidRPr="004B258E" w14:paraId="00683219" w14:textId="77777777" w:rsidTr="007666B1">
        <w:trPr>
          <w:trHeight w:val="1266"/>
        </w:trPr>
        <w:tc>
          <w:tcPr>
            <w:tcW w:w="1474" w:type="pct"/>
            <w:gridSpan w:val="2"/>
          </w:tcPr>
          <w:p w14:paraId="12EDE9CE" w14:textId="19118F8D" w:rsidR="00C51249" w:rsidRPr="004B258E" w:rsidRDefault="00C51249" w:rsidP="00694907">
            <w:pPr>
              <w:pStyle w:val="ListParagraph"/>
              <w:numPr>
                <w:ilvl w:val="0"/>
                <w:numId w:val="8"/>
              </w:numPr>
              <w:jc w:val="left"/>
              <w:rPr>
                <w:rStyle w:val="StyleArialNarrow"/>
                <w:rFonts w:ascii="Open Sans" w:hAnsi="Open Sans" w:cs="Open Sans"/>
                <w:sz w:val="18"/>
                <w:szCs w:val="18"/>
              </w:rPr>
            </w:pPr>
            <w:r w:rsidRPr="004B258E">
              <w:rPr>
                <w:rFonts w:ascii="Open Sans" w:hAnsi="Open Sans" w:cs="Open Sans"/>
                <w:sz w:val="18"/>
                <w:lang w:bidi="fr-FR"/>
              </w:rPr>
              <w:lastRenderedPageBreak/>
              <w:t xml:space="preserve">Inclure </w:t>
            </w:r>
            <w:r w:rsidRPr="004B258E">
              <w:rPr>
                <w:rStyle w:val="StyleArialNarrow"/>
                <w:rFonts w:ascii="Open Sans" w:hAnsi="Open Sans" w:cs="Open Sans"/>
                <w:sz w:val="18"/>
                <w:lang w:bidi="fr-FR"/>
              </w:rPr>
              <w:t>le texte standard</w:t>
            </w:r>
          </w:p>
          <w:p w14:paraId="288BA09C" w14:textId="53AA5FA9" w:rsidR="00C51249" w:rsidRPr="004B258E" w:rsidRDefault="00C51249" w:rsidP="00694907">
            <w:pPr>
              <w:pStyle w:val="ListParagraph"/>
              <w:numPr>
                <w:ilvl w:val="0"/>
                <w:numId w:val="8"/>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Décrire les questions éthiques, ainsi que les garanties et mesures qui seront mises en place lors de l’étape d’évaluation</w:t>
            </w:r>
          </w:p>
          <w:p w14:paraId="61991406" w14:textId="77777777" w:rsidR="00C51249" w:rsidRPr="005A007D" w:rsidRDefault="00C51249" w:rsidP="00694907">
            <w:pPr>
              <w:pStyle w:val="ListParagraph"/>
              <w:numPr>
                <w:ilvl w:val="0"/>
                <w:numId w:val="8"/>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Si des questions éthiques ont été identifiées ou anticipées dans les termes de référence, en discuter explicitement</w:t>
            </w:r>
          </w:p>
          <w:p w14:paraId="4C2F48FF" w14:textId="42D43243" w:rsidR="005A007D" w:rsidRPr="004B258E" w:rsidRDefault="005A007D" w:rsidP="005A007D">
            <w:pPr>
              <w:pStyle w:val="ListParagraph"/>
              <w:ind w:left="360"/>
              <w:jc w:val="left"/>
              <w:rPr>
                <w:rStyle w:val="StyleArialNarrow"/>
                <w:rFonts w:ascii="Open Sans" w:hAnsi="Open Sans" w:cs="Open Sans"/>
                <w:sz w:val="18"/>
                <w:szCs w:val="18"/>
              </w:rPr>
            </w:pPr>
          </w:p>
        </w:tc>
        <w:tc>
          <w:tcPr>
            <w:tcW w:w="1647" w:type="pct"/>
          </w:tcPr>
          <w:p w14:paraId="78B16AB2" w14:textId="55A94C7A" w:rsidR="00C51249" w:rsidRPr="00C51249" w:rsidRDefault="00C51249"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Le texte standard est utilisé</w:t>
            </w:r>
          </w:p>
          <w:p w14:paraId="37F3CB83" w14:textId="49572B7F" w:rsidR="00C51249" w:rsidRPr="004B258E" w:rsidRDefault="00C51249"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Les questions, garanties et mesures éthiques sont évoquées d’une façon qui démontre une bonne compréhension des risques spécifiques survenant dans le contexte de l’évaluation</w:t>
            </w:r>
          </w:p>
        </w:tc>
        <w:tc>
          <w:tcPr>
            <w:tcW w:w="1878" w:type="pct"/>
            <w:gridSpan w:val="2"/>
          </w:tcPr>
          <w:p w14:paraId="0056A8E3" w14:textId="0B6FA8BF" w:rsidR="00C51249" w:rsidRPr="004B258E" w:rsidRDefault="00C51249" w:rsidP="00C51249">
            <w:pPr>
              <w:spacing w:after="0" w:line="240" w:lineRule="auto"/>
              <w:rPr>
                <w:rFonts w:ascii="Open Sans" w:hAnsi="Open Sans" w:cs="Open Sans"/>
                <w:sz w:val="18"/>
                <w:szCs w:val="18"/>
              </w:rPr>
            </w:pPr>
          </w:p>
        </w:tc>
      </w:tr>
      <w:tr w:rsidR="004959C5" w:rsidRPr="004B258E" w14:paraId="069ED80C" w14:textId="77777777" w:rsidTr="007666B1">
        <w:tc>
          <w:tcPr>
            <w:tcW w:w="5000" w:type="pct"/>
            <w:gridSpan w:val="5"/>
            <w:shd w:val="clear" w:color="auto" w:fill="FFFFFF" w:themeFill="background1"/>
            <w:vAlign w:val="center"/>
          </w:tcPr>
          <w:p w14:paraId="46C1747E" w14:textId="6383E761" w:rsidR="004959C5" w:rsidRPr="004B258E" w:rsidRDefault="004959C5" w:rsidP="00506480">
            <w:pPr>
              <w:spacing w:before="120" w:after="120" w:line="240" w:lineRule="auto"/>
              <w:rPr>
                <w:rStyle w:val="StyleArialNarrow"/>
                <w:rFonts w:ascii="Open Sans" w:hAnsi="Open Sans" w:cs="Open Sans"/>
                <w:b/>
                <w:sz w:val="18"/>
                <w:szCs w:val="18"/>
              </w:rPr>
            </w:pPr>
            <w:r w:rsidRPr="004B258E">
              <w:rPr>
                <w:rStyle w:val="StyleArialNarrow"/>
                <w:rFonts w:ascii="Open Sans" w:hAnsi="Open Sans" w:cs="Open Sans"/>
                <w:b/>
                <w:sz w:val="18"/>
                <w:lang w:bidi="fr-FR"/>
              </w:rPr>
              <w:t>3.6. Risques et hypothèses</w:t>
            </w:r>
          </w:p>
        </w:tc>
      </w:tr>
      <w:tr w:rsidR="00DF6C75" w:rsidRPr="004B258E" w14:paraId="4F2E94BA" w14:textId="77777777" w:rsidTr="007666B1">
        <w:tc>
          <w:tcPr>
            <w:tcW w:w="1474" w:type="pct"/>
            <w:gridSpan w:val="2"/>
          </w:tcPr>
          <w:p w14:paraId="37F1B81E" w14:textId="7A998A66" w:rsidR="00DF6C75" w:rsidRPr="004B258E" w:rsidRDefault="00DF6C75" w:rsidP="00694907">
            <w:pPr>
              <w:pStyle w:val="ListParagraph"/>
              <w:numPr>
                <w:ilvl w:val="0"/>
                <w:numId w:val="9"/>
              </w:numPr>
              <w:jc w:val="left"/>
              <w:rPr>
                <w:rStyle w:val="StyleArialNarrow"/>
                <w:rFonts w:ascii="Open Sans" w:hAnsi="Open Sans" w:cs="Open Sans"/>
                <w:b/>
                <w:bCs/>
                <w:sz w:val="18"/>
                <w:szCs w:val="18"/>
              </w:rPr>
            </w:pPr>
            <w:r w:rsidRPr="004B258E">
              <w:rPr>
                <w:rFonts w:ascii="Open Sans" w:hAnsi="Open Sans" w:cs="Open Sans"/>
                <w:sz w:val="18"/>
                <w:lang w:bidi="fr-FR"/>
              </w:rPr>
              <w:t xml:space="preserve">Mettre en évidence tout risque potentiel pour la conduite efficiente et sûre du processus d’évaluation. Mentionner les conflits d’intérêts potentiels, les complications logistiques, les problèmes de sécurité, la disponibilité des données, la protection des données, le calendrier des visites sur le terrain, </w:t>
            </w:r>
            <w:proofErr w:type="spellStart"/>
            <w:r w:rsidRPr="004B258E">
              <w:rPr>
                <w:rFonts w:ascii="Open Sans" w:hAnsi="Open Sans" w:cs="Open Sans"/>
                <w:sz w:val="18"/>
                <w:lang w:bidi="fr-FR"/>
              </w:rPr>
              <w:t>etc</w:t>
            </w:r>
            <w:proofErr w:type="spellEnd"/>
          </w:p>
          <w:p w14:paraId="39044130" w14:textId="748A567E" w:rsidR="00DF6C75" w:rsidRPr="004B258E" w:rsidRDefault="00DF6C75" w:rsidP="00694907">
            <w:pPr>
              <w:pStyle w:val="ListParagraph"/>
              <w:numPr>
                <w:ilvl w:val="0"/>
                <w:numId w:val="9"/>
              </w:numPr>
              <w:jc w:val="left"/>
              <w:rPr>
                <w:rStyle w:val="StyleArialNarrow"/>
                <w:rFonts w:ascii="Open Sans" w:hAnsi="Open Sans" w:cs="Open Sans"/>
                <w:b/>
                <w:sz w:val="18"/>
                <w:szCs w:val="18"/>
              </w:rPr>
            </w:pPr>
            <w:r w:rsidRPr="004B258E">
              <w:rPr>
                <w:rStyle w:val="StyleArialNarrow"/>
                <w:rFonts w:ascii="Open Sans" w:hAnsi="Open Sans" w:cs="Open Sans"/>
                <w:sz w:val="18"/>
                <w:lang w:bidi="fr-FR"/>
              </w:rPr>
              <w:t>Indiquer comment l’équipe d’évaluation atténuera/préviendra ces risques</w:t>
            </w:r>
          </w:p>
          <w:p w14:paraId="13ABD9EE" w14:textId="77777777" w:rsidR="00DF6C75" w:rsidRPr="005A007D" w:rsidRDefault="00DF6C75" w:rsidP="00694907">
            <w:pPr>
              <w:pStyle w:val="ListParagraph"/>
              <w:numPr>
                <w:ilvl w:val="0"/>
                <w:numId w:val="9"/>
              </w:numPr>
              <w:jc w:val="left"/>
              <w:rPr>
                <w:rStyle w:val="StyleArialNarrow"/>
                <w:rFonts w:ascii="Open Sans" w:hAnsi="Open Sans" w:cs="Open Sans"/>
                <w:b/>
                <w:sz w:val="18"/>
                <w:szCs w:val="18"/>
              </w:rPr>
            </w:pPr>
            <w:r w:rsidRPr="004B258E">
              <w:rPr>
                <w:rStyle w:val="StyleArialNarrow"/>
                <w:rFonts w:ascii="Open Sans" w:hAnsi="Open Sans" w:cs="Open Sans"/>
                <w:sz w:val="18"/>
                <w:lang w:bidi="fr-FR"/>
              </w:rPr>
              <w:t>Préciser le type de soutien que l’équipe pense recevoir de la part du bureau de mise en œuvre</w:t>
            </w:r>
          </w:p>
          <w:p w14:paraId="50AC109B" w14:textId="24F63068" w:rsidR="005A007D" w:rsidRPr="004B258E" w:rsidRDefault="005A007D" w:rsidP="005A007D">
            <w:pPr>
              <w:pStyle w:val="ListParagraph"/>
              <w:ind w:left="360"/>
              <w:jc w:val="left"/>
              <w:rPr>
                <w:rStyle w:val="StyleArialNarrow"/>
                <w:rFonts w:ascii="Open Sans" w:hAnsi="Open Sans" w:cs="Open Sans"/>
                <w:b/>
                <w:sz w:val="18"/>
                <w:szCs w:val="18"/>
              </w:rPr>
            </w:pPr>
          </w:p>
        </w:tc>
        <w:tc>
          <w:tcPr>
            <w:tcW w:w="1647" w:type="pct"/>
          </w:tcPr>
          <w:p w14:paraId="6096B7E9" w14:textId="0F9C4C1F" w:rsidR="00DF6C75" w:rsidRPr="00DF6C75" w:rsidRDefault="00DF6C75" w:rsidP="00694907">
            <w:pPr>
              <w:numPr>
                <w:ilvl w:val="0"/>
                <w:numId w:val="26"/>
              </w:numPr>
              <w:spacing w:after="0" w:line="240" w:lineRule="auto"/>
              <w:rPr>
                <w:rStyle w:val="StyleArialNarrow"/>
                <w:rFonts w:ascii="Open Sans" w:hAnsi="Open Sans" w:cs="Open Sans"/>
                <w:sz w:val="18"/>
                <w:szCs w:val="18"/>
              </w:rPr>
            </w:pPr>
            <w:r w:rsidRPr="004B258E">
              <w:rPr>
                <w:rStyle w:val="StyleArialNarrow"/>
                <w:rFonts w:ascii="Open Sans" w:hAnsi="Open Sans" w:cs="Open Sans"/>
                <w:sz w:val="18"/>
                <w:lang w:bidi="fr-FR"/>
              </w:rPr>
              <w:t>Le contenu attendu est abordé et fait l’objet d’une discussion d’une façon qui démontre une bonne compréhension des risques potentiels et de leurs conséquences pour l’évaluation</w:t>
            </w:r>
          </w:p>
          <w:p w14:paraId="29C8BADA" w14:textId="2C46755B" w:rsidR="00DF6C75" w:rsidRPr="004B258E" w:rsidRDefault="00DF6C75" w:rsidP="00694907">
            <w:pPr>
              <w:numPr>
                <w:ilvl w:val="0"/>
                <w:numId w:val="26"/>
              </w:numPr>
              <w:spacing w:after="0" w:line="240" w:lineRule="auto"/>
              <w:rPr>
                <w:rStyle w:val="StyleArialNarrow"/>
                <w:rFonts w:ascii="Open Sans" w:hAnsi="Open Sans" w:cs="Open Sans"/>
                <w:sz w:val="18"/>
                <w:szCs w:val="18"/>
              </w:rPr>
            </w:pPr>
            <w:r w:rsidRPr="004B258E">
              <w:rPr>
                <w:rFonts w:ascii="Open Sans" w:hAnsi="Open Sans" w:cs="Open Sans"/>
                <w:sz w:val="18"/>
                <w:lang w:bidi="fr-FR"/>
              </w:rPr>
              <w:t>Le soutien attendu par l’équipe est clairement énoncé ; il est réaliste compte tenu du temps et du budget disponibles</w:t>
            </w:r>
          </w:p>
        </w:tc>
        <w:tc>
          <w:tcPr>
            <w:tcW w:w="1878" w:type="pct"/>
            <w:gridSpan w:val="2"/>
          </w:tcPr>
          <w:p w14:paraId="206D5EB9" w14:textId="39A28A3B" w:rsidR="00DF6C75" w:rsidRPr="004B258E" w:rsidRDefault="00DF6C75" w:rsidP="00DF6C75">
            <w:pPr>
              <w:spacing w:after="0" w:line="240" w:lineRule="auto"/>
              <w:rPr>
                <w:rFonts w:ascii="Open Sans" w:hAnsi="Open Sans" w:cs="Open Sans"/>
                <w:sz w:val="18"/>
                <w:szCs w:val="18"/>
              </w:rPr>
            </w:pPr>
          </w:p>
        </w:tc>
      </w:tr>
      <w:tr w:rsidR="004959C5" w:rsidRPr="004B258E" w14:paraId="7D4546C4" w14:textId="77777777" w:rsidTr="007666B1">
        <w:tc>
          <w:tcPr>
            <w:tcW w:w="5000" w:type="pct"/>
            <w:gridSpan w:val="5"/>
            <w:shd w:val="clear" w:color="auto" w:fill="FFFFFF" w:themeFill="background1"/>
            <w:vAlign w:val="center"/>
          </w:tcPr>
          <w:p w14:paraId="5F633DC3" w14:textId="301D1C7A" w:rsidR="004959C5" w:rsidRPr="004B258E" w:rsidRDefault="004959C5" w:rsidP="00506480">
            <w:pPr>
              <w:spacing w:before="120" w:after="120" w:line="240" w:lineRule="auto"/>
              <w:rPr>
                <w:rStyle w:val="StyleArialNarrow"/>
                <w:rFonts w:ascii="Open Sans" w:hAnsi="Open Sans" w:cs="Open Sans"/>
                <w:b/>
                <w:sz w:val="18"/>
                <w:szCs w:val="18"/>
              </w:rPr>
            </w:pPr>
            <w:r w:rsidRPr="004B258E">
              <w:rPr>
                <w:rStyle w:val="StyleArialNarrow"/>
                <w:rFonts w:ascii="Open Sans" w:hAnsi="Open Sans" w:cs="Open Sans"/>
                <w:b/>
                <w:sz w:val="18"/>
                <w:lang w:bidi="fr-FR"/>
              </w:rPr>
              <w:t>3.7.  Assurance qualité</w:t>
            </w:r>
          </w:p>
        </w:tc>
      </w:tr>
      <w:tr w:rsidR="0022547C" w:rsidRPr="004B258E" w14:paraId="6346D59D" w14:textId="77777777" w:rsidTr="007666B1">
        <w:trPr>
          <w:trHeight w:val="1266"/>
        </w:trPr>
        <w:tc>
          <w:tcPr>
            <w:tcW w:w="1474" w:type="pct"/>
            <w:gridSpan w:val="2"/>
          </w:tcPr>
          <w:p w14:paraId="25F440FC" w14:textId="12D7E5D2" w:rsidR="0022547C" w:rsidRPr="004B258E" w:rsidRDefault="0022547C" w:rsidP="00694907">
            <w:pPr>
              <w:pStyle w:val="ListParagraph"/>
              <w:numPr>
                <w:ilvl w:val="0"/>
                <w:numId w:val="8"/>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S’assurer que les mécanismes visant à garantir l’utilité, la crédibilité, l’impartialité et l’indépendance de l’évaluation sont clairs et explicites</w:t>
            </w:r>
          </w:p>
          <w:p w14:paraId="266DCCE7" w14:textId="20F284A8" w:rsidR="0022547C" w:rsidRPr="004B258E" w:rsidRDefault="0022547C" w:rsidP="00694907">
            <w:pPr>
              <w:pStyle w:val="ListParagraph"/>
              <w:numPr>
                <w:ilvl w:val="0"/>
                <w:numId w:val="8"/>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Mentionner l’assurance qualité et l’intégrer à l’ensemble du processus</w:t>
            </w:r>
          </w:p>
          <w:p w14:paraId="5D5A8D16" w14:textId="2DC60675" w:rsidR="0022547C" w:rsidRPr="004B258E" w:rsidRDefault="0022547C" w:rsidP="00694907">
            <w:pPr>
              <w:pStyle w:val="ListParagraph"/>
              <w:numPr>
                <w:ilvl w:val="0"/>
                <w:numId w:val="8"/>
              </w:numPr>
              <w:jc w:val="left"/>
              <w:rPr>
                <w:rStyle w:val="StyleArialNarrow"/>
                <w:rFonts w:ascii="Open Sans" w:hAnsi="Open Sans" w:cs="Open Sans"/>
                <w:sz w:val="18"/>
                <w:szCs w:val="18"/>
              </w:rPr>
            </w:pPr>
            <w:r w:rsidRPr="004B258E">
              <w:rPr>
                <w:rStyle w:val="StyleArialNarrow"/>
                <w:rFonts w:ascii="Open Sans" w:hAnsi="Open Sans" w:cs="Open Sans"/>
                <w:sz w:val="18"/>
                <w:lang w:bidi="fr-FR"/>
              </w:rPr>
              <w:t>Indiquer les exigences que l’équipe chargée de l’évaluation doit respecter pour garantir la validité et l’exactitude des données</w:t>
            </w:r>
          </w:p>
          <w:p w14:paraId="7BC71675" w14:textId="3417588C" w:rsidR="0022547C" w:rsidRPr="004B258E" w:rsidRDefault="0022547C" w:rsidP="00A56D7E">
            <w:pPr>
              <w:pStyle w:val="ListParagraph"/>
              <w:ind w:left="360"/>
              <w:jc w:val="left"/>
              <w:rPr>
                <w:rStyle w:val="StyleArialNarrow"/>
                <w:rFonts w:ascii="Open Sans" w:hAnsi="Open Sans" w:cs="Open Sans"/>
                <w:sz w:val="18"/>
                <w:szCs w:val="18"/>
              </w:rPr>
            </w:pPr>
          </w:p>
        </w:tc>
        <w:tc>
          <w:tcPr>
            <w:tcW w:w="1647" w:type="pct"/>
          </w:tcPr>
          <w:p w14:paraId="459B3BC2" w14:textId="77777777" w:rsidR="0022547C" w:rsidRPr="004B258E" w:rsidRDefault="0022547C" w:rsidP="00A56D7E">
            <w:pPr>
              <w:spacing w:after="0" w:line="240" w:lineRule="auto"/>
              <w:rPr>
                <w:rFonts w:ascii="Open Sans" w:hAnsi="Open Sans" w:cs="Open Sans"/>
                <w:sz w:val="18"/>
                <w:szCs w:val="18"/>
              </w:rPr>
            </w:pPr>
            <w:r w:rsidRPr="004B258E">
              <w:rPr>
                <w:rFonts w:ascii="Open Sans" w:hAnsi="Open Sans" w:cs="Open Sans"/>
                <w:sz w:val="18"/>
                <w:lang w:bidi="fr-FR"/>
              </w:rPr>
              <w:t xml:space="preserve">Le contenu attendu est abordé: </w:t>
            </w:r>
          </w:p>
          <w:p w14:paraId="77ABCA0C" w14:textId="7F985305" w:rsidR="0022547C" w:rsidRPr="0022547C" w:rsidRDefault="0022547C" w:rsidP="00694907">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Les mécanismes visant à garantir l’utilité (par exemple, mise en place d’un plan de communication et d’apprentissage), la crédibilité (méthodologie fiable), l’impartialité (mécanismes clairs visant à minimiser les biais), la validité (procédures internes d’assurance qualité au sein de l’équipe) et l’indépendance (recours à une équipe d’évaluation externe) sont clairs et explicites</w:t>
            </w:r>
          </w:p>
          <w:p w14:paraId="1473165D" w14:textId="11B5EDB1" w:rsidR="0022547C" w:rsidRPr="004B258E" w:rsidRDefault="0022547C" w:rsidP="0022547C">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Le système DEQAS est mentionné</w:t>
            </w:r>
          </w:p>
          <w:p w14:paraId="0CE41494" w14:textId="0B6C50FB" w:rsidR="0022547C" w:rsidRPr="005A007D" w:rsidRDefault="0022547C" w:rsidP="0022547C">
            <w:pPr>
              <w:numPr>
                <w:ilvl w:val="0"/>
                <w:numId w:val="26"/>
              </w:numPr>
              <w:spacing w:after="0" w:line="240" w:lineRule="auto"/>
              <w:rPr>
                <w:rFonts w:ascii="Open Sans" w:hAnsi="Open Sans" w:cs="Open Sans"/>
                <w:sz w:val="18"/>
                <w:szCs w:val="18"/>
              </w:rPr>
            </w:pPr>
            <w:r w:rsidRPr="004B258E">
              <w:rPr>
                <w:rFonts w:ascii="Open Sans" w:hAnsi="Open Sans" w:cs="Open Sans"/>
                <w:sz w:val="18"/>
                <w:lang w:bidi="fr-FR"/>
              </w:rPr>
              <w:t>Le texte standard est utilisé lorsque cela s’avère approprié</w:t>
            </w:r>
          </w:p>
          <w:p w14:paraId="1989D99D" w14:textId="443052C4" w:rsidR="005A007D" w:rsidRPr="004B258E" w:rsidRDefault="005A007D" w:rsidP="005A007D">
            <w:pPr>
              <w:spacing w:after="0" w:line="240" w:lineRule="auto"/>
              <w:ind w:left="360"/>
              <w:rPr>
                <w:rFonts w:ascii="Open Sans" w:hAnsi="Open Sans" w:cs="Open Sans"/>
                <w:sz w:val="18"/>
                <w:szCs w:val="18"/>
              </w:rPr>
            </w:pPr>
          </w:p>
        </w:tc>
        <w:tc>
          <w:tcPr>
            <w:tcW w:w="1878" w:type="pct"/>
            <w:gridSpan w:val="2"/>
          </w:tcPr>
          <w:p w14:paraId="0F26604C" w14:textId="78349FBD" w:rsidR="0022547C" w:rsidRPr="004B258E" w:rsidRDefault="0022547C" w:rsidP="0022547C">
            <w:pPr>
              <w:spacing w:after="0" w:line="240" w:lineRule="auto"/>
              <w:rPr>
                <w:rFonts w:ascii="Open Sans" w:hAnsi="Open Sans" w:cs="Open Sans"/>
                <w:sz w:val="18"/>
                <w:szCs w:val="18"/>
              </w:rPr>
            </w:pPr>
          </w:p>
        </w:tc>
      </w:tr>
      <w:tr w:rsidR="004959C5" w:rsidRPr="005A007D" w14:paraId="00E72282" w14:textId="77777777" w:rsidTr="007666B1">
        <w:trPr>
          <w:trHeight w:val="475"/>
        </w:trPr>
        <w:tc>
          <w:tcPr>
            <w:tcW w:w="5000" w:type="pct"/>
            <w:gridSpan w:val="5"/>
            <w:shd w:val="clear" w:color="auto" w:fill="1073B5"/>
            <w:vAlign w:val="center"/>
          </w:tcPr>
          <w:p w14:paraId="440EA545" w14:textId="5EB5F37E" w:rsidR="004959C5" w:rsidRPr="005A007D" w:rsidRDefault="004959C5" w:rsidP="00D376F6">
            <w:pPr>
              <w:spacing w:after="0"/>
              <w:rPr>
                <w:rStyle w:val="StyleArialNarrow"/>
                <w:rFonts w:ascii="Open Sans" w:hAnsi="Open Sans" w:cs="Open Sans"/>
                <w:b/>
                <w:bCs/>
                <w:color w:val="FFFFFF" w:themeColor="background1"/>
                <w:sz w:val="18"/>
                <w:szCs w:val="18"/>
              </w:rPr>
            </w:pPr>
            <w:r w:rsidRPr="005A007D">
              <w:rPr>
                <w:rStyle w:val="StyleArialNarrow"/>
                <w:rFonts w:ascii="Open Sans" w:hAnsi="Open Sans" w:cs="Open Sans"/>
                <w:b/>
                <w:bCs/>
                <w:color w:val="FFFFFF" w:themeColor="background1"/>
                <w:sz w:val="18"/>
                <w:lang w:bidi="fr-FR"/>
              </w:rPr>
              <w:t>4. Organisation de l’évaluation</w:t>
            </w:r>
          </w:p>
        </w:tc>
      </w:tr>
      <w:tr w:rsidR="006E0FA7" w:rsidRPr="004B258E" w14:paraId="5EA5CFE3" w14:textId="77777777" w:rsidTr="007666B1">
        <w:trPr>
          <w:trHeight w:val="500"/>
        </w:trPr>
        <w:tc>
          <w:tcPr>
            <w:tcW w:w="1474" w:type="pct"/>
            <w:gridSpan w:val="2"/>
            <w:vAlign w:val="center"/>
          </w:tcPr>
          <w:p w14:paraId="59897998" w14:textId="77777777" w:rsidR="006E0FA7" w:rsidRPr="004B258E" w:rsidRDefault="006E0FA7" w:rsidP="00BF5987">
            <w:pPr>
              <w:spacing w:after="0"/>
              <w:ind w:left="72"/>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ntenu attendu</w:t>
            </w:r>
          </w:p>
        </w:tc>
        <w:tc>
          <w:tcPr>
            <w:tcW w:w="1647" w:type="pct"/>
            <w:vAlign w:val="center"/>
          </w:tcPr>
          <w:p w14:paraId="0A0A9B62" w14:textId="77777777" w:rsidR="006E0FA7" w:rsidRPr="004B258E" w:rsidRDefault="006E0FA7" w:rsidP="00BF5987">
            <w:pPr>
              <w:spacing w:after="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ritères d’</w:t>
            </w:r>
            <w:r>
              <w:rPr>
                <w:rStyle w:val="StyleArialNarrow"/>
                <w:rFonts w:ascii="Open Sans" w:hAnsi="Open Sans" w:cs="Open Sans"/>
                <w:b/>
                <w:sz w:val="18"/>
                <w:lang w:bidi="fr-FR"/>
              </w:rPr>
              <w:t>analyse</w:t>
            </w:r>
          </w:p>
        </w:tc>
        <w:tc>
          <w:tcPr>
            <w:tcW w:w="1878" w:type="pct"/>
            <w:gridSpan w:val="2"/>
            <w:vAlign w:val="center"/>
          </w:tcPr>
          <w:p w14:paraId="53F7A5F0" w14:textId="77777777" w:rsidR="006E0FA7" w:rsidRPr="004B258E" w:rsidRDefault="006E0FA7" w:rsidP="00BF5987">
            <w:pPr>
              <w:spacing w:after="0"/>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mmentaires/statut</w:t>
            </w:r>
          </w:p>
        </w:tc>
      </w:tr>
      <w:tr w:rsidR="004959C5" w:rsidRPr="004B258E" w14:paraId="4B02320D" w14:textId="77777777" w:rsidTr="007666B1">
        <w:trPr>
          <w:trHeight w:val="251"/>
        </w:trPr>
        <w:tc>
          <w:tcPr>
            <w:tcW w:w="5000" w:type="pct"/>
            <w:gridSpan w:val="5"/>
            <w:shd w:val="clear" w:color="auto" w:fill="FFFFFF" w:themeFill="background1"/>
            <w:vAlign w:val="center"/>
          </w:tcPr>
          <w:p w14:paraId="0F36F92F" w14:textId="61F09960" w:rsidR="004959C5" w:rsidRPr="004B258E" w:rsidRDefault="004959C5" w:rsidP="00506480">
            <w:pPr>
              <w:spacing w:before="120" w:after="120" w:line="240" w:lineRule="auto"/>
              <w:rPr>
                <w:rStyle w:val="StyleArialNarrow"/>
                <w:rFonts w:ascii="Open Sans" w:hAnsi="Open Sans" w:cs="Open Sans"/>
                <w:b/>
                <w:sz w:val="18"/>
                <w:szCs w:val="18"/>
              </w:rPr>
            </w:pPr>
            <w:r w:rsidRPr="004B258E">
              <w:rPr>
                <w:rStyle w:val="StyleArialNarrow"/>
                <w:rFonts w:ascii="Open Sans" w:hAnsi="Open Sans" w:cs="Open Sans"/>
                <w:b/>
                <w:sz w:val="18"/>
                <w:lang w:bidi="fr-FR"/>
              </w:rPr>
              <w:t>4.1. Rôles et responsabilités</w:t>
            </w:r>
          </w:p>
        </w:tc>
      </w:tr>
      <w:tr w:rsidR="006E0FA7" w:rsidRPr="004B258E" w14:paraId="0DAF3426" w14:textId="77777777" w:rsidTr="007666B1">
        <w:trPr>
          <w:trHeight w:val="597"/>
        </w:trPr>
        <w:tc>
          <w:tcPr>
            <w:tcW w:w="1474" w:type="pct"/>
            <w:gridSpan w:val="2"/>
          </w:tcPr>
          <w:p w14:paraId="2E46FC7B" w14:textId="477C25AD" w:rsidR="006E0FA7" w:rsidRPr="003F293E" w:rsidRDefault="006E0FA7" w:rsidP="003F293E">
            <w:pPr>
              <w:numPr>
                <w:ilvl w:val="0"/>
                <w:numId w:val="27"/>
              </w:numPr>
              <w:spacing w:after="0" w:line="240" w:lineRule="auto"/>
              <w:jc w:val="both"/>
              <w:rPr>
                <w:rFonts w:ascii="Open Sans" w:hAnsi="Open Sans" w:cs="Open Sans"/>
                <w:sz w:val="18"/>
                <w:lang w:bidi="fr-FR"/>
              </w:rPr>
            </w:pPr>
            <w:r w:rsidRPr="004B258E">
              <w:rPr>
                <w:rFonts w:ascii="Open Sans" w:hAnsi="Open Sans" w:cs="Open Sans"/>
                <w:sz w:val="18"/>
                <w:lang w:bidi="fr-FR"/>
              </w:rPr>
              <w:t>Présenter la composition de l’équipe d’évaluation, le rôle principal et les responsabilités de chaque membre de l’équipe en fonction de son expertise et des exigences des termes de référence (y compris en matière d’égalité des sexes), ainsi que les domaines à aborder dans la matrice</w:t>
            </w:r>
          </w:p>
          <w:p w14:paraId="4B558AB4" w14:textId="00BE2C4D" w:rsidR="006E0FA7" w:rsidRPr="003F293E" w:rsidRDefault="006E0FA7" w:rsidP="003F293E">
            <w:pPr>
              <w:numPr>
                <w:ilvl w:val="0"/>
                <w:numId w:val="27"/>
              </w:numPr>
              <w:spacing w:after="0" w:line="240" w:lineRule="auto"/>
              <w:jc w:val="both"/>
              <w:rPr>
                <w:rFonts w:ascii="Open Sans" w:hAnsi="Open Sans" w:cs="Open Sans"/>
                <w:sz w:val="18"/>
                <w:lang w:bidi="fr-FR"/>
              </w:rPr>
            </w:pPr>
            <w:r w:rsidRPr="004B258E">
              <w:rPr>
                <w:rFonts w:ascii="Open Sans" w:hAnsi="Open Sans" w:cs="Open Sans"/>
                <w:sz w:val="18"/>
                <w:lang w:bidi="fr-FR"/>
              </w:rPr>
              <w:t>Présenter un programme de travail pour chaque membre de l’équipe, conformément aux produits livrables convenus et selon les rôles et responsabilités. Expliquer comment les différentes ressources seront transformées en produits attendus de l’évaluation</w:t>
            </w:r>
          </w:p>
          <w:p w14:paraId="7450D9C4" w14:textId="016E7B57" w:rsidR="006E0FA7" w:rsidRPr="004B258E" w:rsidRDefault="006E0FA7" w:rsidP="003F293E">
            <w:pPr>
              <w:numPr>
                <w:ilvl w:val="0"/>
                <w:numId w:val="27"/>
              </w:numPr>
              <w:spacing w:after="0" w:line="240" w:lineRule="auto"/>
              <w:jc w:val="both"/>
              <w:rPr>
                <w:rStyle w:val="StyleArialNarrow"/>
                <w:rFonts w:ascii="Open Sans" w:hAnsi="Open Sans" w:cs="Open Sans"/>
                <w:sz w:val="18"/>
                <w:szCs w:val="18"/>
              </w:rPr>
            </w:pPr>
            <w:r w:rsidRPr="004B258E">
              <w:rPr>
                <w:rFonts w:ascii="Open Sans" w:hAnsi="Open Sans" w:cs="Open Sans"/>
                <w:sz w:val="18"/>
                <w:lang w:bidi="fr-FR"/>
              </w:rPr>
              <w:t>Décrire les mécanismes visant à garantir la coordination</w:t>
            </w:r>
          </w:p>
        </w:tc>
        <w:tc>
          <w:tcPr>
            <w:tcW w:w="1647" w:type="pct"/>
          </w:tcPr>
          <w:p w14:paraId="2B6D4C6F" w14:textId="75B1F7CB" w:rsidR="006E0FA7" w:rsidRPr="004B258E" w:rsidRDefault="006E0FA7" w:rsidP="00694907">
            <w:pPr>
              <w:numPr>
                <w:ilvl w:val="0"/>
                <w:numId w:val="27"/>
              </w:numPr>
              <w:spacing w:after="0" w:line="240" w:lineRule="auto"/>
              <w:rPr>
                <w:rFonts w:ascii="Open Sans" w:hAnsi="Open Sans" w:cs="Open Sans"/>
                <w:sz w:val="18"/>
                <w:szCs w:val="18"/>
              </w:rPr>
            </w:pPr>
            <w:r w:rsidRPr="004B258E">
              <w:rPr>
                <w:rFonts w:ascii="Open Sans" w:hAnsi="Open Sans" w:cs="Open Sans"/>
                <w:sz w:val="18"/>
                <w:lang w:bidi="fr-FR"/>
              </w:rPr>
              <w:t>L’expertise de l’équipe correspond à l’ensemble des compétences requises énoncées dans les termes de référence (y compris en matière d’égalité des sexes)</w:t>
            </w:r>
          </w:p>
          <w:p w14:paraId="73A06AF2" w14:textId="3149C25B" w:rsidR="006E0FA7" w:rsidRPr="004B258E" w:rsidRDefault="006E0FA7" w:rsidP="00694907">
            <w:pPr>
              <w:numPr>
                <w:ilvl w:val="0"/>
                <w:numId w:val="27"/>
              </w:numPr>
              <w:spacing w:after="0" w:line="240" w:lineRule="auto"/>
              <w:rPr>
                <w:rFonts w:ascii="Open Sans" w:hAnsi="Open Sans" w:cs="Open Sans"/>
                <w:sz w:val="18"/>
                <w:szCs w:val="18"/>
              </w:rPr>
            </w:pPr>
            <w:r w:rsidRPr="004B258E">
              <w:rPr>
                <w:rFonts w:ascii="Open Sans" w:hAnsi="Open Sans" w:cs="Open Sans"/>
                <w:sz w:val="18"/>
                <w:lang w:bidi="fr-FR"/>
              </w:rPr>
              <w:t>Les rôles et responsabilités des membres de l’équipe d’évaluation sont clarifiés</w:t>
            </w:r>
          </w:p>
          <w:p w14:paraId="4822DCCC" w14:textId="10D704AF" w:rsidR="006E0FA7" w:rsidRPr="004B258E" w:rsidRDefault="006E0FA7" w:rsidP="00694907">
            <w:pPr>
              <w:numPr>
                <w:ilvl w:val="0"/>
                <w:numId w:val="27"/>
              </w:numPr>
              <w:spacing w:after="0" w:line="240" w:lineRule="auto"/>
              <w:rPr>
                <w:rFonts w:ascii="Open Sans" w:hAnsi="Open Sans" w:cs="Open Sans"/>
                <w:sz w:val="18"/>
                <w:szCs w:val="18"/>
              </w:rPr>
            </w:pPr>
            <w:r w:rsidRPr="004B258E">
              <w:rPr>
                <w:rFonts w:ascii="Open Sans" w:hAnsi="Open Sans" w:cs="Open Sans"/>
                <w:sz w:val="18"/>
                <w:lang w:bidi="fr-FR"/>
              </w:rPr>
              <w:t>Une complémentarité entre les compétences des membres de l’équipe est clairement observée</w:t>
            </w:r>
          </w:p>
          <w:p w14:paraId="02943CD8" w14:textId="17F3C5EA" w:rsidR="006E0FA7" w:rsidRPr="006E0FA7" w:rsidRDefault="006E0FA7" w:rsidP="00694907">
            <w:pPr>
              <w:numPr>
                <w:ilvl w:val="0"/>
                <w:numId w:val="27"/>
              </w:numPr>
              <w:spacing w:after="0" w:line="240" w:lineRule="auto"/>
              <w:rPr>
                <w:rFonts w:ascii="Open Sans" w:hAnsi="Open Sans" w:cs="Open Sans"/>
                <w:sz w:val="18"/>
                <w:szCs w:val="18"/>
              </w:rPr>
            </w:pPr>
            <w:r w:rsidRPr="004B258E">
              <w:rPr>
                <w:rFonts w:ascii="Open Sans" w:hAnsi="Open Sans" w:cs="Open Sans"/>
                <w:sz w:val="18"/>
                <w:lang w:bidi="fr-FR"/>
              </w:rPr>
              <w:t>Les tâches à accomplir et les produits fournis par chaque membre de l’équipe sont clairs et conformes aux profils des consultants</w:t>
            </w:r>
          </w:p>
          <w:p w14:paraId="0BEEE55E" w14:textId="77DDEDAC" w:rsidR="006E0FA7" w:rsidRPr="004B258E" w:rsidRDefault="006E0FA7" w:rsidP="006E0FA7">
            <w:pPr>
              <w:numPr>
                <w:ilvl w:val="0"/>
                <w:numId w:val="27"/>
              </w:numPr>
              <w:spacing w:after="0" w:line="240" w:lineRule="auto"/>
              <w:rPr>
                <w:rFonts w:ascii="Open Sans" w:hAnsi="Open Sans" w:cs="Open Sans"/>
                <w:sz w:val="18"/>
                <w:szCs w:val="18"/>
              </w:rPr>
            </w:pPr>
            <w:r w:rsidRPr="004B258E">
              <w:rPr>
                <w:rFonts w:ascii="Open Sans" w:hAnsi="Open Sans" w:cs="Open Sans"/>
                <w:sz w:val="18"/>
                <w:lang w:bidi="fr-FR"/>
              </w:rPr>
              <w:t>Les produits livrables et les délais sont clairement indiqués pour chaque membre de l’équipe, et correspondent à la durée du contrat</w:t>
            </w:r>
          </w:p>
          <w:p w14:paraId="5F48BDA6" w14:textId="067E5E13" w:rsidR="006E0FA7" w:rsidRPr="006E0FA7" w:rsidRDefault="006E0FA7" w:rsidP="006E0FA7">
            <w:pPr>
              <w:numPr>
                <w:ilvl w:val="0"/>
                <w:numId w:val="27"/>
              </w:numPr>
              <w:spacing w:after="0" w:line="240" w:lineRule="auto"/>
              <w:rPr>
                <w:rFonts w:ascii="Open Sans" w:hAnsi="Open Sans" w:cs="Open Sans"/>
                <w:sz w:val="18"/>
                <w:szCs w:val="18"/>
              </w:rPr>
            </w:pPr>
            <w:r w:rsidRPr="004B258E">
              <w:rPr>
                <w:rFonts w:ascii="Open Sans" w:hAnsi="Open Sans" w:cs="Open Sans"/>
                <w:sz w:val="18"/>
                <w:lang w:bidi="fr-FR"/>
              </w:rPr>
              <w:t>Un plan clair visant à garantir la coordination entre les membres de l’équipe est en place</w:t>
            </w:r>
          </w:p>
        </w:tc>
        <w:tc>
          <w:tcPr>
            <w:tcW w:w="1878" w:type="pct"/>
            <w:gridSpan w:val="2"/>
          </w:tcPr>
          <w:p w14:paraId="4F8E9DED" w14:textId="044700BF" w:rsidR="006E0FA7" w:rsidRPr="004B258E" w:rsidRDefault="006E0FA7" w:rsidP="006E0FA7">
            <w:pPr>
              <w:spacing w:after="0" w:line="240" w:lineRule="auto"/>
              <w:rPr>
                <w:rFonts w:ascii="Open Sans" w:hAnsi="Open Sans" w:cs="Open Sans"/>
                <w:sz w:val="18"/>
                <w:szCs w:val="18"/>
              </w:rPr>
            </w:pPr>
          </w:p>
        </w:tc>
      </w:tr>
      <w:tr w:rsidR="004959C5" w:rsidRPr="004B258E" w14:paraId="22219363" w14:textId="77777777" w:rsidTr="007666B1">
        <w:trPr>
          <w:trHeight w:val="342"/>
        </w:trPr>
        <w:tc>
          <w:tcPr>
            <w:tcW w:w="5000" w:type="pct"/>
            <w:gridSpan w:val="5"/>
            <w:shd w:val="clear" w:color="auto" w:fill="FFFFFF" w:themeFill="background1"/>
            <w:vAlign w:val="center"/>
          </w:tcPr>
          <w:p w14:paraId="0E2E528D" w14:textId="3750DA6E" w:rsidR="004959C5" w:rsidRPr="004B258E" w:rsidRDefault="004959C5" w:rsidP="00506480">
            <w:pPr>
              <w:pStyle w:val="ListParagraph"/>
              <w:numPr>
                <w:ilvl w:val="1"/>
                <w:numId w:val="19"/>
              </w:numPr>
              <w:spacing w:before="120" w:after="120"/>
              <w:contextualSpacing w:val="0"/>
              <w:jc w:val="left"/>
              <w:rPr>
                <w:rStyle w:val="StyleArialNarrow"/>
                <w:rFonts w:ascii="Open Sans" w:hAnsi="Open Sans" w:cs="Open Sans"/>
                <w:b/>
                <w:sz w:val="18"/>
                <w:szCs w:val="18"/>
              </w:rPr>
            </w:pPr>
            <w:r w:rsidRPr="004B258E">
              <w:rPr>
                <w:rStyle w:val="StyleArialNarrow"/>
                <w:rFonts w:ascii="Open Sans" w:hAnsi="Open Sans" w:cs="Open Sans"/>
                <w:b/>
                <w:sz w:val="18"/>
                <w:lang w:bidi="fr-FR"/>
              </w:rPr>
              <w:t>Calendrier</w:t>
            </w:r>
          </w:p>
        </w:tc>
      </w:tr>
      <w:tr w:rsidR="00A41CC2" w:rsidRPr="004B258E" w14:paraId="1FECB1A1" w14:textId="77777777" w:rsidTr="007666B1">
        <w:trPr>
          <w:trHeight w:val="779"/>
        </w:trPr>
        <w:tc>
          <w:tcPr>
            <w:tcW w:w="1474" w:type="pct"/>
            <w:gridSpan w:val="2"/>
          </w:tcPr>
          <w:p w14:paraId="77AC9D9B" w14:textId="1AB64045" w:rsidR="00A41CC2" w:rsidRPr="003F293E" w:rsidRDefault="00A41CC2" w:rsidP="003F293E">
            <w:pPr>
              <w:numPr>
                <w:ilvl w:val="0"/>
                <w:numId w:val="27"/>
              </w:numPr>
              <w:spacing w:after="0" w:line="240" w:lineRule="auto"/>
              <w:jc w:val="both"/>
              <w:rPr>
                <w:rFonts w:ascii="Open Sans" w:hAnsi="Open Sans" w:cs="Open Sans"/>
                <w:sz w:val="18"/>
                <w:lang w:bidi="fr-FR"/>
              </w:rPr>
            </w:pPr>
            <w:r w:rsidRPr="003F293E">
              <w:rPr>
                <w:rFonts w:ascii="Open Sans" w:hAnsi="Open Sans" w:cs="Open Sans"/>
                <w:sz w:val="18"/>
                <w:lang w:bidi="fr-FR"/>
              </w:rPr>
              <w:t>Présenter clairement le calendrier, révisé s’il y a lieu, ainsi que les produits livrables associés.</w:t>
            </w:r>
          </w:p>
          <w:p w14:paraId="655E055F" w14:textId="26263EB8" w:rsidR="00A41CC2" w:rsidRPr="003F293E" w:rsidRDefault="00A41CC2" w:rsidP="003F293E">
            <w:pPr>
              <w:numPr>
                <w:ilvl w:val="0"/>
                <w:numId w:val="27"/>
              </w:numPr>
              <w:spacing w:after="0" w:line="240" w:lineRule="auto"/>
              <w:jc w:val="both"/>
              <w:rPr>
                <w:rFonts w:ascii="Open Sans" w:hAnsi="Open Sans" w:cs="Open Sans"/>
                <w:sz w:val="18"/>
                <w:lang w:bidi="fr-FR"/>
              </w:rPr>
            </w:pPr>
            <w:proofErr w:type="gramStart"/>
            <w:r w:rsidRPr="003F293E">
              <w:rPr>
                <w:rFonts w:ascii="Open Sans" w:hAnsi="Open Sans" w:cs="Open Sans"/>
                <w:sz w:val="18"/>
                <w:lang w:bidi="fr-FR"/>
              </w:rPr>
              <w:t>Les cas échéant</w:t>
            </w:r>
            <w:proofErr w:type="gramEnd"/>
            <w:r w:rsidRPr="003F293E">
              <w:rPr>
                <w:rFonts w:ascii="Open Sans" w:hAnsi="Open Sans" w:cs="Open Sans"/>
                <w:sz w:val="18"/>
                <w:lang w:bidi="fr-FR"/>
              </w:rPr>
              <w:t>, expliquer les variations par rapport aux termes de référence</w:t>
            </w:r>
          </w:p>
          <w:p w14:paraId="7D1FFE39" w14:textId="2440F169" w:rsidR="00A41CC2" w:rsidRPr="004B258E" w:rsidRDefault="00A41CC2" w:rsidP="003F293E">
            <w:pPr>
              <w:numPr>
                <w:ilvl w:val="0"/>
                <w:numId w:val="27"/>
              </w:numPr>
              <w:spacing w:after="0" w:line="240" w:lineRule="auto"/>
              <w:jc w:val="both"/>
              <w:rPr>
                <w:rFonts w:ascii="Open Sans" w:hAnsi="Open Sans" w:cs="Open Sans"/>
                <w:sz w:val="18"/>
                <w:szCs w:val="18"/>
              </w:rPr>
            </w:pPr>
            <w:r w:rsidRPr="003F293E">
              <w:rPr>
                <w:rFonts w:ascii="Open Sans" w:hAnsi="Open Sans" w:cs="Open Sans"/>
                <w:sz w:val="18"/>
                <w:lang w:bidi="fr-FR"/>
              </w:rPr>
              <w:t xml:space="preserve">Présenter un calendrier détaillé des activités sur le terrain (par jour, par membre de l’équipe, par lieu, par partie prenante, etc.) en annexe afin de permettre au bureau de </w:t>
            </w:r>
            <w:r w:rsidRPr="003F293E">
              <w:rPr>
                <w:rFonts w:ascii="Open Sans" w:hAnsi="Open Sans" w:cs="Open Sans"/>
                <w:sz w:val="18"/>
                <w:lang w:bidi="fr-FR"/>
              </w:rPr>
              <w:lastRenderedPageBreak/>
              <w:t>mise en</w:t>
            </w:r>
            <w:r w:rsidRPr="004B258E">
              <w:rPr>
                <w:rFonts w:ascii="Open Sans" w:hAnsi="Open Sans" w:cs="Open Sans"/>
                <w:sz w:val="18"/>
                <w:lang w:bidi="fr-FR"/>
              </w:rPr>
              <w:t xml:space="preserve"> œuvre d’organiser les rendez-vous et la logistique</w:t>
            </w:r>
          </w:p>
        </w:tc>
        <w:tc>
          <w:tcPr>
            <w:tcW w:w="1647" w:type="pct"/>
          </w:tcPr>
          <w:p w14:paraId="01597090" w14:textId="57E328C9" w:rsidR="00A41CC2" w:rsidRPr="004B258E" w:rsidRDefault="00A41CC2" w:rsidP="00694907">
            <w:pPr>
              <w:numPr>
                <w:ilvl w:val="0"/>
                <w:numId w:val="27"/>
              </w:numPr>
              <w:spacing w:after="0" w:line="240" w:lineRule="auto"/>
              <w:jc w:val="both"/>
              <w:rPr>
                <w:rFonts w:ascii="Open Sans" w:hAnsi="Open Sans" w:cs="Open Sans"/>
                <w:sz w:val="18"/>
                <w:szCs w:val="18"/>
              </w:rPr>
            </w:pPr>
            <w:r w:rsidRPr="004B258E">
              <w:rPr>
                <w:rFonts w:ascii="Open Sans" w:hAnsi="Open Sans" w:cs="Open Sans"/>
                <w:sz w:val="18"/>
                <w:lang w:bidi="fr-FR"/>
              </w:rPr>
              <w:lastRenderedPageBreak/>
              <w:t>Le calendrier donne une vision claire du déroulement du processus d’évaluation, notamment des dates auxquelles les principaux produits livrables seront fournis</w:t>
            </w:r>
          </w:p>
          <w:p w14:paraId="566C134F" w14:textId="7FB08B4B" w:rsidR="00A41CC2" w:rsidRPr="00A41CC2" w:rsidRDefault="00A41CC2" w:rsidP="00694907">
            <w:pPr>
              <w:numPr>
                <w:ilvl w:val="0"/>
                <w:numId w:val="27"/>
              </w:numPr>
              <w:spacing w:after="0" w:line="240" w:lineRule="auto"/>
              <w:jc w:val="both"/>
              <w:rPr>
                <w:rFonts w:ascii="Open Sans" w:hAnsi="Open Sans" w:cs="Open Sans"/>
                <w:sz w:val="18"/>
                <w:szCs w:val="18"/>
              </w:rPr>
            </w:pPr>
            <w:r w:rsidRPr="004B258E">
              <w:rPr>
                <w:rFonts w:ascii="Open Sans" w:hAnsi="Open Sans" w:cs="Open Sans"/>
                <w:sz w:val="18"/>
                <w:lang w:bidi="fr-FR"/>
              </w:rPr>
              <w:t>Le calendrier est réaliste compte tenu du champ de l’évaluation et de la méthodologie, et respecte les délais nécessaires à chaque étape de l’évaluation</w:t>
            </w:r>
          </w:p>
          <w:p w14:paraId="107D80D7" w14:textId="68E24322" w:rsidR="00A41CC2" w:rsidRPr="00A41CC2" w:rsidRDefault="00A41CC2" w:rsidP="00A41CC2">
            <w:pPr>
              <w:numPr>
                <w:ilvl w:val="0"/>
                <w:numId w:val="27"/>
              </w:numPr>
              <w:spacing w:after="0" w:line="240" w:lineRule="auto"/>
              <w:jc w:val="both"/>
              <w:rPr>
                <w:rFonts w:ascii="Open Sans" w:hAnsi="Open Sans" w:cs="Open Sans"/>
                <w:sz w:val="18"/>
                <w:szCs w:val="18"/>
              </w:rPr>
            </w:pPr>
            <w:r w:rsidRPr="004B258E">
              <w:rPr>
                <w:rFonts w:ascii="Open Sans" w:hAnsi="Open Sans" w:cs="Open Sans"/>
                <w:sz w:val="18"/>
                <w:lang w:bidi="fr-FR"/>
              </w:rPr>
              <w:t>Le calendrier a été convenu avec le gestionnaire de l’évaluation</w:t>
            </w:r>
          </w:p>
        </w:tc>
        <w:tc>
          <w:tcPr>
            <w:tcW w:w="1878" w:type="pct"/>
            <w:gridSpan w:val="2"/>
          </w:tcPr>
          <w:p w14:paraId="0456DEA2" w14:textId="7509A374" w:rsidR="00A41CC2" w:rsidRPr="004B258E" w:rsidRDefault="00A41CC2" w:rsidP="00A41CC2">
            <w:pPr>
              <w:spacing w:after="0" w:line="240" w:lineRule="auto"/>
              <w:jc w:val="both"/>
              <w:rPr>
                <w:rFonts w:ascii="Open Sans" w:hAnsi="Open Sans" w:cs="Open Sans"/>
                <w:sz w:val="18"/>
                <w:szCs w:val="18"/>
              </w:rPr>
            </w:pPr>
          </w:p>
        </w:tc>
      </w:tr>
      <w:tr w:rsidR="004959C5" w:rsidRPr="007666B1" w14:paraId="46A91B64" w14:textId="77777777" w:rsidTr="007666B1">
        <w:trPr>
          <w:trHeight w:val="389"/>
        </w:trPr>
        <w:tc>
          <w:tcPr>
            <w:tcW w:w="5000" w:type="pct"/>
            <w:gridSpan w:val="5"/>
            <w:shd w:val="clear" w:color="auto" w:fill="1073B5"/>
            <w:vAlign w:val="center"/>
          </w:tcPr>
          <w:p w14:paraId="153C5582" w14:textId="3A5056D3" w:rsidR="004959C5" w:rsidRPr="007666B1" w:rsidRDefault="004959C5" w:rsidP="007666B1">
            <w:pPr>
              <w:spacing w:after="0"/>
              <w:rPr>
                <w:rStyle w:val="StyleArialNarrow"/>
                <w:rFonts w:ascii="Open Sans" w:hAnsi="Open Sans" w:cs="Open Sans"/>
                <w:b/>
                <w:bCs/>
                <w:color w:val="FFFFFF" w:themeColor="background1"/>
                <w:sz w:val="18"/>
                <w:lang w:bidi="fr-FR"/>
              </w:rPr>
            </w:pPr>
            <w:r w:rsidRPr="007666B1">
              <w:rPr>
                <w:rStyle w:val="StyleArialNarrow"/>
                <w:rFonts w:ascii="Open Sans" w:hAnsi="Open Sans" w:cs="Open Sans"/>
                <w:b/>
                <w:bCs/>
                <w:color w:val="FFFFFF" w:themeColor="background1"/>
                <w:sz w:val="18"/>
                <w:lang w:bidi="fr-FR"/>
              </w:rPr>
              <w:t>5. Questions à résoudre et informations requises [Facultatif – Uniquement s’il reste des questions en suspens]</w:t>
            </w:r>
          </w:p>
        </w:tc>
      </w:tr>
      <w:tr w:rsidR="00DC02AB" w:rsidRPr="004B258E" w14:paraId="2A0B84B9" w14:textId="77777777" w:rsidTr="007666B1">
        <w:trPr>
          <w:trHeight w:val="500"/>
        </w:trPr>
        <w:tc>
          <w:tcPr>
            <w:tcW w:w="1474" w:type="pct"/>
            <w:gridSpan w:val="2"/>
            <w:vAlign w:val="center"/>
          </w:tcPr>
          <w:p w14:paraId="209B00A0" w14:textId="77777777" w:rsidR="00DC02AB" w:rsidRPr="004B258E" w:rsidRDefault="00DC02AB" w:rsidP="00BF5987">
            <w:pPr>
              <w:spacing w:after="0"/>
              <w:ind w:left="72"/>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ntenu attendu</w:t>
            </w:r>
          </w:p>
        </w:tc>
        <w:tc>
          <w:tcPr>
            <w:tcW w:w="1647" w:type="pct"/>
            <w:vAlign w:val="center"/>
          </w:tcPr>
          <w:p w14:paraId="7573AC53" w14:textId="77777777" w:rsidR="00DC02AB" w:rsidRPr="004B258E" w:rsidRDefault="00DC02AB" w:rsidP="00BF5987">
            <w:pPr>
              <w:spacing w:after="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ritères d’</w:t>
            </w:r>
            <w:r>
              <w:rPr>
                <w:rStyle w:val="StyleArialNarrow"/>
                <w:rFonts w:ascii="Open Sans" w:hAnsi="Open Sans" w:cs="Open Sans"/>
                <w:b/>
                <w:sz w:val="18"/>
                <w:lang w:bidi="fr-FR"/>
              </w:rPr>
              <w:t>analyse</w:t>
            </w:r>
          </w:p>
        </w:tc>
        <w:tc>
          <w:tcPr>
            <w:tcW w:w="1878" w:type="pct"/>
            <w:gridSpan w:val="2"/>
            <w:vAlign w:val="center"/>
          </w:tcPr>
          <w:p w14:paraId="71A6E0D0" w14:textId="77777777" w:rsidR="00DC02AB" w:rsidRPr="004B258E" w:rsidRDefault="00DC02AB" w:rsidP="00BF5987">
            <w:pPr>
              <w:spacing w:after="0"/>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mmentaires/statut</w:t>
            </w:r>
          </w:p>
        </w:tc>
      </w:tr>
      <w:tr w:rsidR="004959C5" w:rsidRPr="004B258E" w14:paraId="07639BD4" w14:textId="77777777" w:rsidTr="007666B1">
        <w:trPr>
          <w:trHeight w:val="353"/>
        </w:trPr>
        <w:tc>
          <w:tcPr>
            <w:tcW w:w="1474" w:type="pct"/>
            <w:gridSpan w:val="2"/>
            <w:shd w:val="clear" w:color="auto" w:fill="auto"/>
          </w:tcPr>
          <w:p w14:paraId="068C2E42" w14:textId="4CBF75B3" w:rsidR="004959C5" w:rsidRPr="004B258E" w:rsidRDefault="004959C5" w:rsidP="00694907">
            <w:pPr>
              <w:pStyle w:val="ListParagraph"/>
              <w:numPr>
                <w:ilvl w:val="0"/>
                <w:numId w:val="6"/>
              </w:numPr>
              <w:tabs>
                <w:tab w:val="num" w:pos="1440"/>
              </w:tabs>
              <w:jc w:val="left"/>
              <w:rPr>
                <w:rFonts w:ascii="Open Sans" w:hAnsi="Open Sans" w:cs="Open Sans"/>
                <w:sz w:val="18"/>
                <w:szCs w:val="18"/>
              </w:rPr>
            </w:pPr>
            <w:r w:rsidRPr="004B258E">
              <w:rPr>
                <w:rFonts w:ascii="Open Sans" w:hAnsi="Open Sans" w:cs="Open Sans"/>
                <w:sz w:val="18"/>
                <w:lang w:bidi="fr-FR"/>
              </w:rPr>
              <w:t>Mettre en évidence et expliquer tous les problèmes qui sont survenus au cours de l’étape de mise en route et qui doivent encore être abordés avec le gestionnaire de l’évaluation ou qui nécessitent des éclaircissements de sa part</w:t>
            </w:r>
          </w:p>
          <w:p w14:paraId="4A0AF41B" w14:textId="5B98A442" w:rsidR="004959C5" w:rsidRPr="004B258E" w:rsidRDefault="004959C5" w:rsidP="00694907">
            <w:pPr>
              <w:pStyle w:val="ListParagraph"/>
              <w:numPr>
                <w:ilvl w:val="0"/>
                <w:numId w:val="6"/>
              </w:numPr>
              <w:tabs>
                <w:tab w:val="num" w:pos="1440"/>
              </w:tabs>
              <w:jc w:val="left"/>
              <w:rPr>
                <w:rFonts w:ascii="Open Sans" w:hAnsi="Open Sans" w:cs="Open Sans"/>
                <w:sz w:val="18"/>
                <w:szCs w:val="18"/>
              </w:rPr>
            </w:pPr>
            <w:r w:rsidRPr="004B258E">
              <w:rPr>
                <w:rStyle w:val="StyleArialNarrow"/>
                <w:rFonts w:ascii="Open Sans" w:hAnsi="Open Sans" w:cs="Open Sans"/>
                <w:sz w:val="18"/>
                <w:lang w:bidi="fr-FR"/>
              </w:rPr>
              <w:t>Faire des propositions constructives pour aborder ces problèmes afin qu’ils puissent être résolus facilement</w:t>
            </w:r>
          </w:p>
          <w:p w14:paraId="12EAF3B1" w14:textId="225AFBFA" w:rsidR="004959C5" w:rsidRPr="007666B1" w:rsidRDefault="004959C5" w:rsidP="00694907">
            <w:pPr>
              <w:pStyle w:val="ListParagraph"/>
              <w:numPr>
                <w:ilvl w:val="0"/>
                <w:numId w:val="6"/>
              </w:numPr>
              <w:tabs>
                <w:tab w:val="num" w:pos="1440"/>
              </w:tabs>
              <w:jc w:val="left"/>
              <w:rPr>
                <w:rFonts w:ascii="Open Sans" w:hAnsi="Open Sans" w:cs="Open Sans"/>
                <w:sz w:val="18"/>
                <w:szCs w:val="18"/>
              </w:rPr>
            </w:pPr>
            <w:r w:rsidRPr="004B258E">
              <w:rPr>
                <w:rFonts w:ascii="Open Sans" w:hAnsi="Open Sans" w:cs="Open Sans"/>
                <w:sz w:val="18"/>
                <w:lang w:bidi="fr-FR"/>
              </w:rPr>
              <w:t>Ne pas rappeler les contraintes inhérentes à l’évaluation qui peuvent et doivent être gérées par le biais de la méthodologie de l’évaluation</w:t>
            </w:r>
          </w:p>
        </w:tc>
        <w:tc>
          <w:tcPr>
            <w:tcW w:w="1647" w:type="pct"/>
            <w:shd w:val="clear" w:color="auto" w:fill="auto"/>
          </w:tcPr>
          <w:p w14:paraId="6F908FEE" w14:textId="4484039F" w:rsidR="004959C5" w:rsidRPr="004B258E" w:rsidRDefault="004959C5" w:rsidP="00694907">
            <w:pPr>
              <w:numPr>
                <w:ilvl w:val="0"/>
                <w:numId w:val="28"/>
              </w:numPr>
              <w:spacing w:after="0" w:line="240" w:lineRule="auto"/>
              <w:rPr>
                <w:rFonts w:ascii="Open Sans" w:hAnsi="Open Sans" w:cs="Open Sans"/>
                <w:sz w:val="18"/>
                <w:szCs w:val="18"/>
              </w:rPr>
            </w:pPr>
            <w:r w:rsidRPr="004B258E">
              <w:rPr>
                <w:rFonts w:ascii="Open Sans" w:hAnsi="Open Sans" w:cs="Open Sans"/>
                <w:sz w:val="18"/>
                <w:lang w:bidi="fr-FR"/>
              </w:rPr>
              <w:t>Les problèmes mis en évidence découlent logiquement des points soulevés dans le rapport</w:t>
            </w:r>
          </w:p>
          <w:p w14:paraId="37E50BA1" w14:textId="2D4D1FC0" w:rsidR="004959C5" w:rsidRPr="004B258E" w:rsidRDefault="004959C5" w:rsidP="00694907">
            <w:pPr>
              <w:numPr>
                <w:ilvl w:val="0"/>
                <w:numId w:val="28"/>
              </w:numPr>
              <w:spacing w:after="0" w:line="240" w:lineRule="auto"/>
              <w:rPr>
                <w:rFonts w:ascii="Open Sans" w:hAnsi="Open Sans" w:cs="Open Sans"/>
                <w:sz w:val="18"/>
                <w:szCs w:val="18"/>
              </w:rPr>
            </w:pPr>
            <w:r w:rsidRPr="004B258E">
              <w:rPr>
                <w:rFonts w:ascii="Open Sans" w:hAnsi="Open Sans" w:cs="Open Sans"/>
                <w:sz w:val="18"/>
                <w:lang w:bidi="fr-FR"/>
              </w:rPr>
              <w:t xml:space="preserve">La liste de soutien est claire et a été évoquée avec le gestionnaire de l’évaluation du PAM avant la finalisation du rapport de </w:t>
            </w:r>
            <w:r w:rsidR="007666B1">
              <w:rPr>
                <w:rFonts w:ascii="Open Sans" w:hAnsi="Open Sans" w:cs="Open Sans"/>
                <w:sz w:val="18"/>
                <w:lang w:bidi="fr-FR"/>
              </w:rPr>
              <w:t>démarrage</w:t>
            </w:r>
          </w:p>
          <w:p w14:paraId="2D21D65E" w14:textId="42AD8B83" w:rsidR="004959C5" w:rsidRPr="004B258E" w:rsidRDefault="004959C5" w:rsidP="00694907">
            <w:pPr>
              <w:numPr>
                <w:ilvl w:val="0"/>
                <w:numId w:val="28"/>
              </w:numPr>
              <w:spacing w:after="0" w:line="240" w:lineRule="auto"/>
              <w:rPr>
                <w:rFonts w:ascii="Open Sans" w:hAnsi="Open Sans" w:cs="Open Sans"/>
                <w:sz w:val="18"/>
                <w:szCs w:val="18"/>
              </w:rPr>
            </w:pPr>
            <w:r w:rsidRPr="004B258E">
              <w:rPr>
                <w:rFonts w:ascii="Open Sans" w:hAnsi="Open Sans" w:cs="Open Sans"/>
                <w:sz w:val="18"/>
                <w:lang w:bidi="fr-FR"/>
              </w:rPr>
              <w:t>La version finale du rapport de mise en route reflète convenablement l’accord dégagé avec le gestionnaire de l’évaluation sur ces questions</w:t>
            </w:r>
          </w:p>
        </w:tc>
        <w:tc>
          <w:tcPr>
            <w:tcW w:w="1878" w:type="pct"/>
            <w:gridSpan w:val="2"/>
          </w:tcPr>
          <w:p w14:paraId="0629A9CC" w14:textId="77777777" w:rsidR="004959C5" w:rsidRPr="004B258E" w:rsidRDefault="004959C5" w:rsidP="00C03C5B">
            <w:pPr>
              <w:rPr>
                <w:rFonts w:ascii="Open Sans" w:hAnsi="Open Sans" w:cs="Open Sans"/>
                <w:sz w:val="18"/>
                <w:szCs w:val="18"/>
              </w:rPr>
            </w:pPr>
          </w:p>
        </w:tc>
      </w:tr>
      <w:tr w:rsidR="00F05AD0" w:rsidRPr="007666B1" w14:paraId="51DFAAA5" w14:textId="77777777" w:rsidTr="007666B1">
        <w:trPr>
          <w:gridAfter w:val="1"/>
          <w:wAfter w:w="7" w:type="pct"/>
          <w:trHeight w:val="416"/>
        </w:trPr>
        <w:tc>
          <w:tcPr>
            <w:tcW w:w="4993" w:type="pct"/>
            <w:gridSpan w:val="4"/>
            <w:shd w:val="clear" w:color="auto" w:fill="1073B5"/>
            <w:vAlign w:val="center"/>
          </w:tcPr>
          <w:p w14:paraId="353F20F2" w14:textId="56CA64C4" w:rsidR="00F05AD0" w:rsidRPr="007666B1" w:rsidRDefault="00F05AD0" w:rsidP="00511A8C">
            <w:pPr>
              <w:spacing w:after="0"/>
              <w:jc w:val="center"/>
              <w:rPr>
                <w:rStyle w:val="StyleArialNarrow"/>
                <w:rFonts w:ascii="Open Sans" w:hAnsi="Open Sans" w:cs="Open Sans"/>
                <w:b/>
                <w:bCs/>
                <w:color w:val="FFFFFF" w:themeColor="background1"/>
                <w:sz w:val="18"/>
                <w:lang w:bidi="fr-FR"/>
              </w:rPr>
            </w:pPr>
            <w:r w:rsidRPr="007666B1">
              <w:rPr>
                <w:rStyle w:val="StyleArialNarrow"/>
                <w:rFonts w:ascii="Open Sans" w:hAnsi="Open Sans" w:cs="Open Sans"/>
                <w:b/>
                <w:bCs/>
                <w:color w:val="FFFFFF" w:themeColor="background1"/>
                <w:sz w:val="18"/>
                <w:lang w:bidi="fr-FR"/>
              </w:rPr>
              <w:t>Annexes</w:t>
            </w:r>
          </w:p>
        </w:tc>
      </w:tr>
      <w:tr w:rsidR="007666B1" w:rsidRPr="004B258E" w14:paraId="42FDDE3E" w14:textId="77777777" w:rsidTr="007666B1">
        <w:trPr>
          <w:gridAfter w:val="1"/>
          <w:wAfter w:w="7" w:type="pct"/>
          <w:trHeight w:val="408"/>
        </w:trPr>
        <w:tc>
          <w:tcPr>
            <w:tcW w:w="1459" w:type="pct"/>
            <w:shd w:val="clear" w:color="auto" w:fill="FFFFFF" w:themeFill="background1"/>
            <w:vAlign w:val="center"/>
          </w:tcPr>
          <w:p w14:paraId="7091FA67" w14:textId="218EF626" w:rsidR="007666B1" w:rsidRPr="004B258E" w:rsidRDefault="007666B1" w:rsidP="007666B1">
            <w:pPr>
              <w:pStyle w:val="ListParagraph"/>
              <w:ind w:left="0"/>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ntenu attendu</w:t>
            </w:r>
          </w:p>
        </w:tc>
        <w:tc>
          <w:tcPr>
            <w:tcW w:w="1665" w:type="pct"/>
            <w:gridSpan w:val="2"/>
            <w:shd w:val="clear" w:color="auto" w:fill="FFFFFF" w:themeFill="background1"/>
            <w:vAlign w:val="center"/>
          </w:tcPr>
          <w:p w14:paraId="2B402F44" w14:textId="47EE16F9" w:rsidR="007666B1" w:rsidRPr="004B258E" w:rsidRDefault="007666B1" w:rsidP="007666B1">
            <w:pPr>
              <w:pStyle w:val="ListParagraph"/>
              <w:ind w:left="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ritères d’</w:t>
            </w:r>
            <w:r>
              <w:rPr>
                <w:rStyle w:val="StyleArialNarrow"/>
                <w:rFonts w:ascii="Open Sans" w:hAnsi="Open Sans" w:cs="Open Sans"/>
                <w:b/>
                <w:sz w:val="18"/>
                <w:lang w:bidi="fr-FR"/>
              </w:rPr>
              <w:t>analyse</w:t>
            </w:r>
          </w:p>
        </w:tc>
        <w:tc>
          <w:tcPr>
            <w:tcW w:w="1870" w:type="pct"/>
            <w:shd w:val="clear" w:color="auto" w:fill="FFFFFF" w:themeFill="background1"/>
            <w:vAlign w:val="center"/>
          </w:tcPr>
          <w:p w14:paraId="58620244" w14:textId="0485C156" w:rsidR="007666B1" w:rsidRPr="004B258E" w:rsidRDefault="007666B1" w:rsidP="007666B1">
            <w:pPr>
              <w:pStyle w:val="ListParagraph"/>
              <w:ind w:left="0"/>
              <w:jc w:val="center"/>
              <w:rPr>
                <w:rStyle w:val="StyleArialNarrow"/>
                <w:rFonts w:ascii="Open Sans" w:hAnsi="Open Sans" w:cs="Open Sans"/>
                <w:b/>
                <w:sz w:val="18"/>
                <w:szCs w:val="18"/>
              </w:rPr>
            </w:pPr>
            <w:r w:rsidRPr="004B258E">
              <w:rPr>
                <w:rStyle w:val="StyleArialNarrow"/>
                <w:rFonts w:ascii="Open Sans" w:hAnsi="Open Sans" w:cs="Open Sans"/>
                <w:b/>
                <w:sz w:val="18"/>
                <w:lang w:bidi="fr-FR"/>
              </w:rPr>
              <w:t>Commentaires/statut</w:t>
            </w:r>
          </w:p>
        </w:tc>
      </w:tr>
      <w:tr w:rsidR="007666B1" w:rsidRPr="004B258E" w14:paraId="165294AE" w14:textId="77777777" w:rsidTr="007666B1">
        <w:trPr>
          <w:gridAfter w:val="1"/>
          <w:wAfter w:w="7" w:type="pct"/>
        </w:trPr>
        <w:tc>
          <w:tcPr>
            <w:tcW w:w="1459" w:type="pct"/>
          </w:tcPr>
          <w:p w14:paraId="2043CDD0" w14:textId="24F24D87" w:rsidR="007666B1" w:rsidRPr="004B258E" w:rsidRDefault="007666B1" w:rsidP="007666B1">
            <w:pPr>
              <w:pStyle w:val="ListParagraph"/>
              <w:tabs>
                <w:tab w:val="num" w:pos="1440"/>
              </w:tabs>
              <w:spacing w:before="120" w:after="120"/>
              <w:ind w:left="0"/>
              <w:jc w:val="left"/>
              <w:rPr>
                <w:rFonts w:ascii="Open Sans" w:hAnsi="Open Sans" w:cs="Open Sans"/>
                <w:sz w:val="18"/>
                <w:szCs w:val="18"/>
              </w:rPr>
            </w:pPr>
            <w:r w:rsidRPr="004B258E">
              <w:rPr>
                <w:rFonts w:ascii="Open Sans" w:hAnsi="Open Sans" w:cs="Open Sans"/>
                <w:sz w:val="18"/>
                <w:lang w:bidi="fr-FR"/>
              </w:rPr>
              <w:t xml:space="preserve">Les annexes étayent et complètent le contenu du rapport principal. Elles comprennent les éléments suivants: </w:t>
            </w:r>
          </w:p>
          <w:p w14:paraId="2F51809D" w14:textId="71020808" w:rsidR="007666B1" w:rsidRPr="004B258E" w:rsidRDefault="007666B1" w:rsidP="007666B1">
            <w:pPr>
              <w:pStyle w:val="ListParagraph"/>
              <w:numPr>
                <w:ilvl w:val="0"/>
                <w:numId w:val="5"/>
              </w:numPr>
              <w:tabs>
                <w:tab w:val="num" w:pos="738"/>
                <w:tab w:val="num" w:pos="1440"/>
              </w:tabs>
              <w:spacing w:before="120" w:after="120"/>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le</w:t>
            </w:r>
            <w:proofErr w:type="gramEnd"/>
            <w:r w:rsidRPr="004B258E">
              <w:rPr>
                <w:rStyle w:val="StyleArialNarrow"/>
                <w:rFonts w:ascii="Open Sans" w:hAnsi="Open Sans" w:cs="Open Sans"/>
                <w:sz w:val="18"/>
                <w:lang w:bidi="fr-FR"/>
              </w:rPr>
              <w:t xml:space="preserve"> résumé des termes de référence</w:t>
            </w:r>
          </w:p>
          <w:p w14:paraId="739F4024" w14:textId="75FB0E5E"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e</w:t>
            </w:r>
            <w:proofErr w:type="gramEnd"/>
            <w:r w:rsidRPr="004B258E">
              <w:rPr>
                <w:rFonts w:ascii="Open Sans" w:hAnsi="Open Sans" w:cs="Open Sans"/>
                <w:sz w:val="18"/>
                <w:lang w:bidi="fr-FR"/>
              </w:rPr>
              <w:t xml:space="preserve"> calendrier détaillé</w:t>
            </w:r>
          </w:p>
          <w:p w14:paraId="643B5D82" w14:textId="3B6328E8" w:rsidR="007666B1" w:rsidRPr="004B258E" w:rsidRDefault="007666B1" w:rsidP="007666B1">
            <w:pPr>
              <w:pStyle w:val="ListParagraph"/>
              <w:numPr>
                <w:ilvl w:val="0"/>
                <w:numId w:val="5"/>
              </w:numPr>
              <w:tabs>
                <w:tab w:val="num" w:pos="738"/>
                <w:tab w:val="num" w:pos="1440"/>
              </w:tabs>
              <w:spacing w:before="120" w:after="120"/>
              <w:jc w:val="left"/>
              <w:rPr>
                <w:rStyle w:val="StyleArialNarrow"/>
                <w:rFonts w:ascii="Open Sans" w:hAnsi="Open Sans" w:cs="Open Sans"/>
                <w:sz w:val="18"/>
                <w:szCs w:val="18"/>
              </w:rPr>
            </w:pPr>
            <w:proofErr w:type="gramStart"/>
            <w:r w:rsidRPr="004B258E">
              <w:rPr>
                <w:rStyle w:val="StyleArialNarrow"/>
                <w:rFonts w:ascii="Open Sans" w:hAnsi="Open Sans" w:cs="Open Sans"/>
                <w:sz w:val="18"/>
                <w:lang w:bidi="fr-FR"/>
              </w:rPr>
              <w:t>les</w:t>
            </w:r>
            <w:proofErr w:type="gramEnd"/>
            <w:r w:rsidRPr="004B258E">
              <w:rPr>
                <w:rStyle w:val="StyleArialNarrow"/>
                <w:rFonts w:ascii="Open Sans" w:hAnsi="Open Sans" w:cs="Open Sans"/>
                <w:sz w:val="18"/>
                <w:lang w:bidi="fr-FR"/>
              </w:rPr>
              <w:t xml:space="preserve"> directives méthodologiques</w:t>
            </w:r>
          </w:p>
          <w:p w14:paraId="547F1FDD" w14:textId="66251064"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a</w:t>
            </w:r>
            <w:proofErr w:type="gramEnd"/>
            <w:r w:rsidRPr="004B258E">
              <w:rPr>
                <w:rFonts w:ascii="Open Sans" w:hAnsi="Open Sans" w:cs="Open Sans"/>
                <w:sz w:val="18"/>
                <w:lang w:bidi="fr-FR"/>
              </w:rPr>
              <w:t xml:space="preserve"> matrice d’évaluation</w:t>
            </w:r>
          </w:p>
          <w:p w14:paraId="2BF640BF" w14:textId="36F2AA70"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es</w:t>
            </w:r>
            <w:proofErr w:type="gramEnd"/>
            <w:r w:rsidRPr="004B258E">
              <w:rPr>
                <w:rFonts w:ascii="Open Sans" w:hAnsi="Open Sans" w:cs="Open Sans"/>
                <w:sz w:val="18"/>
                <w:lang w:bidi="fr-FR"/>
              </w:rPr>
              <w:t xml:space="preserve"> outils de collecte de données</w:t>
            </w:r>
          </w:p>
          <w:p w14:paraId="211EA29A" w14:textId="168169ED"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e</w:t>
            </w:r>
            <w:proofErr w:type="gramEnd"/>
            <w:r w:rsidRPr="004B258E">
              <w:rPr>
                <w:rFonts w:ascii="Open Sans" w:hAnsi="Open Sans" w:cs="Open Sans"/>
                <w:sz w:val="18"/>
                <w:lang w:bidi="fr-FR"/>
              </w:rPr>
              <w:t xml:space="preserve"> calendrier de la mission sur le terrain</w:t>
            </w:r>
          </w:p>
          <w:p w14:paraId="23497C86" w14:textId="7DC95766"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étude</w:t>
            </w:r>
            <w:proofErr w:type="gramEnd"/>
            <w:r w:rsidRPr="004B258E">
              <w:rPr>
                <w:rFonts w:ascii="Open Sans" w:hAnsi="Open Sans" w:cs="Open Sans"/>
                <w:sz w:val="18"/>
                <w:lang w:bidi="fr-FR"/>
              </w:rPr>
              <w:t xml:space="preserve"> d’</w:t>
            </w:r>
            <w:proofErr w:type="spellStart"/>
            <w:r w:rsidRPr="004B258E">
              <w:rPr>
                <w:rFonts w:ascii="Open Sans" w:hAnsi="Open Sans" w:cs="Open Sans"/>
                <w:sz w:val="18"/>
                <w:lang w:bidi="fr-FR"/>
              </w:rPr>
              <w:t>évaluabilité</w:t>
            </w:r>
            <w:proofErr w:type="spellEnd"/>
          </w:p>
          <w:p w14:paraId="137D18CC" w14:textId="78CA0334"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a</w:t>
            </w:r>
            <w:proofErr w:type="gramEnd"/>
            <w:r w:rsidRPr="004B258E">
              <w:rPr>
                <w:rFonts w:ascii="Open Sans" w:hAnsi="Open Sans" w:cs="Open Sans"/>
                <w:sz w:val="18"/>
                <w:lang w:bidi="fr-FR"/>
              </w:rPr>
              <w:t xml:space="preserve"> théorie du changement </w:t>
            </w:r>
            <w:r>
              <w:rPr>
                <w:rFonts w:ascii="Open Sans" w:hAnsi="Open Sans" w:cs="Open Sans"/>
                <w:sz w:val="18"/>
                <w:lang w:bidi="fr-FR"/>
              </w:rPr>
              <w:t>reconstruire</w:t>
            </w:r>
          </w:p>
          <w:p w14:paraId="2AA9A590" w14:textId="78E9D79A"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e</w:t>
            </w:r>
            <w:proofErr w:type="gramEnd"/>
            <w:r w:rsidRPr="004B258E">
              <w:rPr>
                <w:rFonts w:ascii="Open Sans" w:hAnsi="Open Sans" w:cs="Open Sans"/>
                <w:sz w:val="18"/>
                <w:lang w:bidi="fr-FR"/>
              </w:rPr>
              <w:t xml:space="preserve"> cadre de résultats/la ligne de visée</w:t>
            </w:r>
          </w:p>
          <w:p w14:paraId="4A4742F3" w14:textId="4ACBC0F8"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analyse</w:t>
            </w:r>
            <w:proofErr w:type="gramEnd"/>
            <w:r w:rsidRPr="004B258E">
              <w:rPr>
                <w:rFonts w:ascii="Open Sans" w:hAnsi="Open Sans" w:cs="Open Sans"/>
                <w:sz w:val="18"/>
                <w:lang w:bidi="fr-FR"/>
              </w:rPr>
              <w:t xml:space="preserve"> détaillée des parties prenantes</w:t>
            </w:r>
          </w:p>
          <w:p w14:paraId="243927FB" w14:textId="0048E72E"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a</w:t>
            </w:r>
            <w:proofErr w:type="gramEnd"/>
            <w:r w:rsidRPr="004B258E">
              <w:rPr>
                <w:rFonts w:ascii="Open Sans" w:hAnsi="Open Sans" w:cs="Open Sans"/>
                <w:sz w:val="18"/>
                <w:lang w:bidi="fr-FR"/>
              </w:rPr>
              <w:t xml:space="preserve"> composition du groupe de référence de </w:t>
            </w:r>
            <w:r w:rsidRPr="004B258E">
              <w:rPr>
                <w:rFonts w:ascii="Open Sans" w:hAnsi="Open Sans" w:cs="Open Sans"/>
                <w:sz w:val="18"/>
                <w:lang w:bidi="fr-FR"/>
              </w:rPr>
              <w:lastRenderedPageBreak/>
              <w:t xml:space="preserve">l'évaluation </w:t>
            </w:r>
            <w:r>
              <w:rPr>
                <w:rFonts w:ascii="Open Sans" w:hAnsi="Open Sans" w:cs="Open Sans"/>
                <w:sz w:val="18"/>
                <w:lang w:bidi="fr-FR"/>
              </w:rPr>
              <w:t>actualisée</w:t>
            </w:r>
          </w:p>
          <w:p w14:paraId="56DB953C" w14:textId="07D98284"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e</w:t>
            </w:r>
            <w:proofErr w:type="gramEnd"/>
            <w:r w:rsidRPr="004B258E">
              <w:rPr>
                <w:rFonts w:ascii="Open Sans" w:hAnsi="Open Sans" w:cs="Open Sans"/>
                <w:sz w:val="18"/>
                <w:lang w:bidi="fr-FR"/>
              </w:rPr>
              <w:t xml:space="preserve"> plan de communication et de gestion des connaissances</w:t>
            </w:r>
          </w:p>
          <w:p w14:paraId="382CA0A6" w14:textId="3E70BB46"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a</w:t>
            </w:r>
            <w:proofErr w:type="gramEnd"/>
            <w:r w:rsidRPr="004B258E">
              <w:rPr>
                <w:rFonts w:ascii="Open Sans" w:hAnsi="Open Sans" w:cs="Open Sans"/>
                <w:sz w:val="18"/>
                <w:lang w:bidi="fr-FR"/>
              </w:rPr>
              <w:t xml:space="preserve"> liste des personnes interrogées</w:t>
            </w:r>
          </w:p>
          <w:p w14:paraId="76396538" w14:textId="05CD52ED"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a</w:t>
            </w:r>
            <w:proofErr w:type="gramEnd"/>
            <w:r w:rsidRPr="004B258E">
              <w:rPr>
                <w:rFonts w:ascii="Open Sans" w:hAnsi="Open Sans" w:cs="Open Sans"/>
                <w:sz w:val="18"/>
                <w:lang w:bidi="fr-FR"/>
              </w:rPr>
              <w:t xml:space="preserve"> bibliographie</w:t>
            </w:r>
          </w:p>
          <w:p w14:paraId="2F509ECD" w14:textId="562104A5" w:rsidR="007666B1" w:rsidRPr="004B258E" w:rsidRDefault="007666B1" w:rsidP="007666B1">
            <w:pPr>
              <w:pStyle w:val="ListParagraph"/>
              <w:numPr>
                <w:ilvl w:val="0"/>
                <w:numId w:val="5"/>
              </w:numPr>
              <w:tabs>
                <w:tab w:val="num" w:pos="738"/>
                <w:tab w:val="num" w:pos="1440"/>
              </w:tabs>
              <w:spacing w:before="120" w:after="120"/>
              <w:jc w:val="left"/>
              <w:rPr>
                <w:rFonts w:ascii="Open Sans" w:hAnsi="Open Sans" w:cs="Open Sans"/>
                <w:sz w:val="18"/>
                <w:szCs w:val="18"/>
              </w:rPr>
            </w:pPr>
            <w:proofErr w:type="gramStart"/>
            <w:r w:rsidRPr="004B258E">
              <w:rPr>
                <w:rFonts w:ascii="Open Sans" w:hAnsi="Open Sans" w:cs="Open Sans"/>
                <w:sz w:val="18"/>
                <w:lang w:bidi="fr-FR"/>
              </w:rPr>
              <w:t>l</w:t>
            </w:r>
            <w:r>
              <w:rPr>
                <w:rFonts w:ascii="Open Sans" w:hAnsi="Open Sans" w:cs="Open Sans"/>
                <w:sz w:val="18"/>
                <w:lang w:bidi="fr-FR"/>
              </w:rPr>
              <w:t>es</w:t>
            </w:r>
            <w:proofErr w:type="gramEnd"/>
            <w:r>
              <w:rPr>
                <w:rFonts w:ascii="Open Sans" w:hAnsi="Open Sans" w:cs="Open Sans"/>
                <w:sz w:val="18"/>
                <w:lang w:bidi="fr-FR"/>
              </w:rPr>
              <w:t xml:space="preserve"> acronymes</w:t>
            </w:r>
          </w:p>
        </w:tc>
        <w:tc>
          <w:tcPr>
            <w:tcW w:w="1665" w:type="pct"/>
            <w:gridSpan w:val="2"/>
            <w:shd w:val="clear" w:color="auto" w:fill="FFFFFF" w:themeFill="background1"/>
          </w:tcPr>
          <w:p w14:paraId="6971CB9C" w14:textId="6CB00FDE" w:rsidR="007666B1" w:rsidRPr="00DE4536" w:rsidRDefault="007666B1" w:rsidP="007666B1">
            <w:pPr>
              <w:numPr>
                <w:ilvl w:val="0"/>
                <w:numId w:val="28"/>
              </w:numPr>
              <w:spacing w:after="0" w:line="240" w:lineRule="auto"/>
              <w:rPr>
                <w:rFonts w:ascii="Open Sans" w:hAnsi="Open Sans" w:cs="Open Sans"/>
                <w:sz w:val="18"/>
                <w:szCs w:val="18"/>
              </w:rPr>
            </w:pPr>
            <w:r w:rsidRPr="00DE4536">
              <w:rPr>
                <w:rFonts w:ascii="Open Sans" w:hAnsi="Open Sans" w:cs="Open Sans"/>
                <w:sz w:val="18"/>
                <w:szCs w:val="18"/>
                <w:lang w:bidi="fr-FR"/>
              </w:rPr>
              <w:lastRenderedPageBreak/>
              <w:t>Toutes les annexes répertoriées sont incluses et numérotées</w:t>
            </w:r>
          </w:p>
          <w:p w14:paraId="4D9D1A07" w14:textId="395DB873" w:rsidR="007666B1" w:rsidRPr="00DE4536" w:rsidRDefault="007666B1" w:rsidP="007666B1">
            <w:pPr>
              <w:numPr>
                <w:ilvl w:val="0"/>
                <w:numId w:val="28"/>
              </w:numPr>
              <w:spacing w:after="0" w:line="240" w:lineRule="auto"/>
              <w:rPr>
                <w:rFonts w:ascii="Open Sans" w:hAnsi="Open Sans" w:cs="Open Sans"/>
                <w:sz w:val="18"/>
                <w:szCs w:val="18"/>
              </w:rPr>
            </w:pPr>
            <w:r w:rsidRPr="00DE4536">
              <w:rPr>
                <w:rFonts w:ascii="Open Sans" w:hAnsi="Open Sans" w:cs="Open Sans"/>
                <w:sz w:val="18"/>
                <w:szCs w:val="18"/>
                <w:lang w:bidi="fr-FR"/>
              </w:rPr>
              <w:t>Les annexes sont référencées dans le rapport principal, lorsque cela s’avère approprié</w:t>
            </w:r>
          </w:p>
          <w:p w14:paraId="5566B047" w14:textId="5B79F6E8" w:rsidR="007666B1" w:rsidRPr="00DE4536" w:rsidRDefault="007666B1" w:rsidP="007666B1">
            <w:pPr>
              <w:numPr>
                <w:ilvl w:val="0"/>
                <w:numId w:val="28"/>
              </w:numPr>
              <w:spacing w:after="0" w:line="240" w:lineRule="auto"/>
              <w:rPr>
                <w:rFonts w:ascii="Open Sans" w:hAnsi="Open Sans" w:cs="Open Sans"/>
                <w:sz w:val="18"/>
                <w:szCs w:val="18"/>
              </w:rPr>
            </w:pPr>
            <w:r w:rsidRPr="00DE4536">
              <w:rPr>
                <w:rFonts w:ascii="Open Sans" w:hAnsi="Open Sans" w:cs="Open Sans"/>
                <w:sz w:val="18"/>
                <w:szCs w:val="18"/>
                <w:lang w:bidi="fr-FR"/>
              </w:rPr>
              <w:t>Les documents de travail ne doivent pas tous être inclus</w:t>
            </w:r>
          </w:p>
          <w:p w14:paraId="5F856B28" w14:textId="77777777" w:rsidR="007666B1" w:rsidRPr="004B258E" w:rsidRDefault="007666B1" w:rsidP="007666B1">
            <w:pPr>
              <w:ind w:left="231" w:hanging="270"/>
              <w:rPr>
                <w:rStyle w:val="StyleArialNarrow"/>
                <w:rFonts w:ascii="Open Sans" w:hAnsi="Open Sans" w:cs="Open Sans"/>
                <w:sz w:val="18"/>
                <w:szCs w:val="18"/>
              </w:rPr>
            </w:pPr>
          </w:p>
        </w:tc>
        <w:tc>
          <w:tcPr>
            <w:tcW w:w="1870" w:type="pct"/>
          </w:tcPr>
          <w:p w14:paraId="1C6CD5CB" w14:textId="77777777" w:rsidR="007666B1" w:rsidRPr="004B258E" w:rsidRDefault="007666B1" w:rsidP="007666B1">
            <w:pPr>
              <w:rPr>
                <w:rFonts w:ascii="Open Sans" w:hAnsi="Open Sans" w:cs="Open Sans"/>
                <w:sz w:val="18"/>
                <w:szCs w:val="18"/>
              </w:rPr>
            </w:pPr>
          </w:p>
        </w:tc>
      </w:tr>
    </w:tbl>
    <w:p w14:paraId="42B0E20D" w14:textId="1B035254" w:rsidR="00694907" w:rsidRDefault="00694907" w:rsidP="00193CFB">
      <w:pPr>
        <w:tabs>
          <w:tab w:val="left" w:pos="5143"/>
        </w:tabs>
        <w:jc w:val="center"/>
        <w:rPr>
          <w:rFonts w:ascii="Open Sans" w:hAnsi="Open Sans" w:cs="Open Sans"/>
          <w:b/>
          <w:sz w:val="18"/>
          <w:szCs w:val="18"/>
        </w:rPr>
      </w:pPr>
    </w:p>
    <w:p w14:paraId="697A2094" w14:textId="0D40B339" w:rsidR="007666B1" w:rsidRDefault="007666B1" w:rsidP="00193CFB">
      <w:pPr>
        <w:tabs>
          <w:tab w:val="left" w:pos="5143"/>
        </w:tabs>
        <w:jc w:val="center"/>
        <w:rPr>
          <w:rFonts w:ascii="Open Sans" w:hAnsi="Open Sans" w:cs="Open Sans"/>
          <w:b/>
          <w:sz w:val="18"/>
          <w:szCs w:val="18"/>
        </w:rPr>
      </w:pPr>
    </w:p>
    <w:p w14:paraId="062842F0" w14:textId="519CB1A0" w:rsidR="007666B1" w:rsidRDefault="007666B1" w:rsidP="00193CFB">
      <w:pPr>
        <w:tabs>
          <w:tab w:val="left" w:pos="5143"/>
        </w:tabs>
        <w:jc w:val="center"/>
        <w:rPr>
          <w:rFonts w:ascii="Open Sans" w:hAnsi="Open Sans" w:cs="Open Sans"/>
          <w:b/>
          <w:sz w:val="18"/>
          <w:szCs w:val="18"/>
        </w:rPr>
      </w:pPr>
    </w:p>
    <w:p w14:paraId="0357290F" w14:textId="41CEE76F" w:rsidR="007666B1" w:rsidRDefault="007666B1" w:rsidP="00C41167">
      <w:pPr>
        <w:tabs>
          <w:tab w:val="left" w:pos="5143"/>
        </w:tabs>
        <w:rPr>
          <w:rFonts w:ascii="Open Sans" w:hAnsi="Open Sans" w:cs="Open Sans"/>
          <w:b/>
          <w:sz w:val="18"/>
          <w:szCs w:val="18"/>
        </w:rPr>
      </w:pPr>
    </w:p>
    <w:p w14:paraId="39917600" w14:textId="1C68AE53" w:rsidR="007666B1" w:rsidRDefault="007666B1" w:rsidP="00193CFB">
      <w:pPr>
        <w:tabs>
          <w:tab w:val="left" w:pos="5143"/>
        </w:tabs>
        <w:jc w:val="center"/>
        <w:rPr>
          <w:rFonts w:ascii="Open Sans" w:hAnsi="Open Sans" w:cs="Open Sans"/>
          <w:b/>
          <w:sz w:val="18"/>
          <w:szCs w:val="18"/>
        </w:rPr>
      </w:pPr>
    </w:p>
    <w:p w14:paraId="76F47533" w14:textId="77777777" w:rsidR="007666B1" w:rsidRPr="004B258E" w:rsidRDefault="007666B1" w:rsidP="00193CFB">
      <w:pPr>
        <w:tabs>
          <w:tab w:val="left" w:pos="5143"/>
        </w:tabs>
        <w:jc w:val="center"/>
        <w:rPr>
          <w:rFonts w:ascii="Open Sans" w:hAnsi="Open Sans" w:cs="Open Sans"/>
          <w:b/>
          <w:sz w:val="18"/>
          <w:szCs w:val="18"/>
        </w:rPr>
      </w:pPr>
    </w:p>
    <w:tbl>
      <w:tblPr>
        <w:tblStyle w:val="TableGrid"/>
        <w:tblW w:w="5238" w:type="pct"/>
        <w:tblLook w:val="04A0" w:firstRow="1" w:lastRow="0" w:firstColumn="1" w:lastColumn="0" w:noHBand="0" w:noVBand="1"/>
      </w:tblPr>
      <w:tblGrid>
        <w:gridCol w:w="4339"/>
        <w:gridCol w:w="4948"/>
        <w:gridCol w:w="5562"/>
      </w:tblGrid>
      <w:tr w:rsidR="0082476B" w:rsidRPr="004B258E" w14:paraId="3E2071AE" w14:textId="77777777" w:rsidTr="0082476B">
        <w:tc>
          <w:tcPr>
            <w:tcW w:w="5000" w:type="pct"/>
            <w:gridSpan w:val="3"/>
            <w:tcBorders>
              <w:bottom w:val="single" w:sz="4" w:space="0" w:color="auto"/>
            </w:tcBorders>
            <w:shd w:val="clear" w:color="auto" w:fill="1073B5"/>
            <w:vAlign w:val="center"/>
          </w:tcPr>
          <w:p w14:paraId="5BAAAFA0" w14:textId="0A50D7D5" w:rsidR="0082476B" w:rsidRPr="004B258E" w:rsidRDefault="0082476B" w:rsidP="00511A8C">
            <w:pPr>
              <w:spacing w:before="120" w:after="120"/>
              <w:jc w:val="center"/>
              <w:rPr>
                <w:rFonts w:ascii="Open Sans" w:hAnsi="Open Sans" w:cs="Open Sans"/>
                <w:b/>
                <w:color w:val="FFFFFF" w:themeColor="background1"/>
                <w:sz w:val="18"/>
                <w:szCs w:val="18"/>
              </w:rPr>
            </w:pPr>
            <w:r w:rsidRPr="004B258E">
              <w:rPr>
                <w:rFonts w:ascii="Open Sans" w:hAnsi="Open Sans" w:cs="Open Sans"/>
                <w:b/>
                <w:color w:val="FFFFFF" w:themeColor="background1"/>
                <w:sz w:val="18"/>
                <w:lang w:bidi="fr-FR"/>
              </w:rPr>
              <w:t>Matrice d’évaluation</w:t>
            </w:r>
          </w:p>
        </w:tc>
      </w:tr>
      <w:tr w:rsidR="0082476B" w:rsidRPr="004B258E" w14:paraId="1BB2F393" w14:textId="77777777" w:rsidTr="00C41167">
        <w:tc>
          <w:tcPr>
            <w:tcW w:w="1461" w:type="pct"/>
            <w:tcBorders>
              <w:bottom w:val="single" w:sz="4" w:space="0" w:color="auto"/>
            </w:tcBorders>
            <w:shd w:val="clear" w:color="auto" w:fill="FFFFFF" w:themeFill="background1"/>
            <w:vAlign w:val="center"/>
          </w:tcPr>
          <w:p w14:paraId="3056D36B" w14:textId="6400C0DA" w:rsidR="0082476B" w:rsidRPr="004B258E" w:rsidRDefault="0082476B" w:rsidP="0082476B">
            <w:pPr>
              <w:spacing w:before="120" w:after="120"/>
              <w:jc w:val="center"/>
              <w:rPr>
                <w:rFonts w:ascii="Open Sans" w:hAnsi="Open Sans" w:cs="Open Sans"/>
                <w:b/>
                <w:color w:val="FFFFFF" w:themeColor="background1"/>
                <w:sz w:val="18"/>
                <w:lang w:bidi="fr-FR"/>
              </w:rPr>
            </w:pPr>
            <w:r w:rsidRPr="004B258E">
              <w:rPr>
                <w:rStyle w:val="StyleArialNarrow"/>
                <w:rFonts w:ascii="Open Sans" w:hAnsi="Open Sans" w:cs="Open Sans"/>
                <w:b/>
                <w:sz w:val="18"/>
                <w:lang w:bidi="fr-FR"/>
              </w:rPr>
              <w:t>Contenu attendu</w:t>
            </w:r>
          </w:p>
        </w:tc>
        <w:tc>
          <w:tcPr>
            <w:tcW w:w="1666" w:type="pct"/>
            <w:tcBorders>
              <w:bottom w:val="single" w:sz="4" w:space="0" w:color="auto"/>
            </w:tcBorders>
            <w:shd w:val="clear" w:color="auto" w:fill="FFFFFF" w:themeFill="background1"/>
            <w:vAlign w:val="center"/>
          </w:tcPr>
          <w:p w14:paraId="0DF9733C" w14:textId="0BF35B5E" w:rsidR="0082476B" w:rsidRPr="004B258E" w:rsidRDefault="0082476B" w:rsidP="0082476B">
            <w:pPr>
              <w:spacing w:before="120" w:after="120"/>
              <w:jc w:val="center"/>
              <w:rPr>
                <w:rFonts w:ascii="Open Sans" w:hAnsi="Open Sans" w:cs="Open Sans"/>
                <w:b/>
                <w:color w:val="FFFFFF" w:themeColor="background1"/>
                <w:sz w:val="18"/>
                <w:lang w:bidi="fr-FR"/>
              </w:rPr>
            </w:pPr>
            <w:r w:rsidRPr="00E41547">
              <w:rPr>
                <w:rStyle w:val="StyleArialNarrow"/>
                <w:rFonts w:ascii="Open Sans" w:hAnsi="Open Sans" w:cs="Open Sans"/>
                <w:b/>
                <w:sz w:val="18"/>
                <w:lang w:bidi="fr-FR"/>
              </w:rPr>
              <w:t>Critères d’</w:t>
            </w:r>
            <w:r>
              <w:rPr>
                <w:rStyle w:val="StyleArialNarrow"/>
                <w:rFonts w:ascii="Open Sans" w:hAnsi="Open Sans" w:cs="Open Sans"/>
                <w:b/>
                <w:sz w:val="18"/>
                <w:lang w:bidi="fr-FR"/>
              </w:rPr>
              <w:t>analyse</w:t>
            </w:r>
          </w:p>
        </w:tc>
        <w:tc>
          <w:tcPr>
            <w:tcW w:w="1873" w:type="pct"/>
            <w:tcBorders>
              <w:bottom w:val="single" w:sz="4" w:space="0" w:color="auto"/>
            </w:tcBorders>
            <w:shd w:val="clear" w:color="auto" w:fill="FFFFFF" w:themeFill="background1"/>
            <w:vAlign w:val="center"/>
          </w:tcPr>
          <w:p w14:paraId="35C68396" w14:textId="1204D568" w:rsidR="0082476B" w:rsidRPr="004B258E" w:rsidRDefault="0082476B" w:rsidP="0082476B">
            <w:pPr>
              <w:spacing w:before="120" w:after="120"/>
              <w:jc w:val="center"/>
              <w:rPr>
                <w:rFonts w:ascii="Open Sans" w:hAnsi="Open Sans" w:cs="Open Sans"/>
                <w:b/>
                <w:color w:val="FFFFFF" w:themeColor="background1"/>
                <w:sz w:val="18"/>
                <w:lang w:bidi="fr-FR"/>
              </w:rPr>
            </w:pPr>
            <w:r w:rsidRPr="004B258E">
              <w:rPr>
                <w:rStyle w:val="StyleArialNarrow"/>
                <w:rFonts w:ascii="Open Sans" w:hAnsi="Open Sans" w:cs="Open Sans"/>
                <w:b/>
                <w:sz w:val="18"/>
                <w:lang w:bidi="fr-FR"/>
              </w:rPr>
              <w:t>Commentaires/statut</w:t>
            </w:r>
          </w:p>
        </w:tc>
      </w:tr>
      <w:tr w:rsidR="009A468D" w:rsidRPr="004B258E" w14:paraId="12CFC963" w14:textId="77777777" w:rsidTr="00C41167">
        <w:trPr>
          <w:trHeight w:val="3821"/>
        </w:trPr>
        <w:tc>
          <w:tcPr>
            <w:tcW w:w="1461" w:type="pct"/>
            <w:tcBorders>
              <w:top w:val="single" w:sz="4" w:space="0" w:color="auto"/>
            </w:tcBorders>
            <w:shd w:val="clear" w:color="auto" w:fill="FFFFFF" w:themeFill="background1"/>
          </w:tcPr>
          <w:p w14:paraId="7DB5F0E8" w14:textId="2C2B8FC0" w:rsidR="009A468D" w:rsidRPr="004B258E" w:rsidRDefault="009A468D" w:rsidP="00694907">
            <w:pPr>
              <w:spacing w:before="100" w:beforeAutospacing="1" w:after="100" w:afterAutospacing="1"/>
              <w:rPr>
                <w:rFonts w:ascii="Open Sans" w:hAnsi="Open Sans" w:cs="Open Sans"/>
                <w:sz w:val="18"/>
                <w:szCs w:val="18"/>
              </w:rPr>
            </w:pPr>
            <w:r w:rsidRPr="004B258E">
              <w:rPr>
                <w:rFonts w:ascii="Open Sans" w:hAnsi="Open Sans" w:cs="Open Sans"/>
                <w:sz w:val="18"/>
                <w:lang w:bidi="fr-FR"/>
              </w:rPr>
              <w:t xml:space="preserve">La matrice d’évaluation doit donner un aperçu de la façon dont sera abordée chacune des questions clés de l’évaluation (explicitement ou implicitement tirée des termes de référence). Elle doit inclure: </w:t>
            </w:r>
          </w:p>
          <w:p w14:paraId="47E7E62C" w14:textId="52BC3E70" w:rsidR="009A468D" w:rsidRPr="00A54C0B" w:rsidRDefault="00E50C95" w:rsidP="00A54C0B">
            <w:pPr>
              <w:numPr>
                <w:ilvl w:val="0"/>
                <w:numId w:val="27"/>
              </w:numPr>
              <w:jc w:val="both"/>
              <w:rPr>
                <w:rFonts w:ascii="Open Sans" w:eastAsiaTheme="minorHAnsi" w:hAnsi="Open Sans" w:cs="Open Sans"/>
                <w:sz w:val="18"/>
                <w:lang w:bidi="fr-FR"/>
              </w:rPr>
            </w:pPr>
            <w:proofErr w:type="gramStart"/>
            <w:r w:rsidRPr="00A54C0B">
              <w:rPr>
                <w:rFonts w:ascii="Open Sans" w:eastAsiaTheme="minorHAnsi" w:hAnsi="Open Sans" w:cs="Open Sans"/>
                <w:sz w:val="18"/>
                <w:lang w:bidi="fr-FR"/>
              </w:rPr>
              <w:t>une</w:t>
            </w:r>
            <w:proofErr w:type="gramEnd"/>
            <w:r w:rsidRPr="00A54C0B">
              <w:rPr>
                <w:rFonts w:ascii="Open Sans" w:eastAsiaTheme="minorHAnsi" w:hAnsi="Open Sans" w:cs="Open Sans"/>
                <w:sz w:val="18"/>
                <w:lang w:bidi="fr-FR"/>
              </w:rPr>
              <w:t xml:space="preserve"> division des questions principales en un nombre adéquat de sous-questions</w:t>
            </w:r>
          </w:p>
          <w:p w14:paraId="2676036C" w14:textId="0B0825CA" w:rsidR="009A468D" w:rsidRPr="00A54C0B" w:rsidRDefault="009A468D" w:rsidP="00A54C0B">
            <w:pPr>
              <w:numPr>
                <w:ilvl w:val="0"/>
                <w:numId w:val="27"/>
              </w:numPr>
              <w:jc w:val="both"/>
              <w:rPr>
                <w:rFonts w:ascii="Open Sans" w:eastAsiaTheme="minorHAnsi" w:hAnsi="Open Sans" w:cs="Open Sans"/>
                <w:sz w:val="18"/>
                <w:lang w:bidi="fr-FR"/>
              </w:rPr>
            </w:pPr>
            <w:proofErr w:type="gramStart"/>
            <w:r w:rsidRPr="00A54C0B">
              <w:rPr>
                <w:rFonts w:ascii="Open Sans" w:eastAsiaTheme="minorHAnsi" w:hAnsi="Open Sans" w:cs="Open Sans"/>
                <w:sz w:val="18"/>
                <w:lang w:bidi="fr-FR"/>
              </w:rPr>
              <w:t>un</w:t>
            </w:r>
            <w:proofErr w:type="gramEnd"/>
            <w:r w:rsidRPr="00A54C0B">
              <w:rPr>
                <w:rFonts w:ascii="Open Sans" w:eastAsiaTheme="minorHAnsi" w:hAnsi="Open Sans" w:cs="Open Sans"/>
                <w:sz w:val="18"/>
                <w:lang w:bidi="fr-FR"/>
              </w:rPr>
              <w:t xml:space="preserve"> ensemble d’indicateurs permettant de mesurer les performances ou les progrès</w:t>
            </w:r>
          </w:p>
          <w:p w14:paraId="50FA0B4B" w14:textId="23472379" w:rsidR="009A468D" w:rsidRPr="00A54C0B" w:rsidRDefault="009A468D" w:rsidP="00A54C0B">
            <w:pPr>
              <w:numPr>
                <w:ilvl w:val="0"/>
                <w:numId w:val="27"/>
              </w:numPr>
              <w:jc w:val="both"/>
              <w:rPr>
                <w:rFonts w:ascii="Open Sans" w:eastAsiaTheme="minorHAnsi" w:hAnsi="Open Sans" w:cs="Open Sans"/>
                <w:sz w:val="18"/>
                <w:lang w:bidi="fr-FR"/>
              </w:rPr>
            </w:pPr>
            <w:proofErr w:type="gramStart"/>
            <w:r w:rsidRPr="00A54C0B">
              <w:rPr>
                <w:rFonts w:ascii="Open Sans" w:eastAsiaTheme="minorHAnsi" w:hAnsi="Open Sans" w:cs="Open Sans"/>
                <w:sz w:val="18"/>
                <w:lang w:bidi="fr-FR"/>
              </w:rPr>
              <w:t>des</w:t>
            </w:r>
            <w:proofErr w:type="gramEnd"/>
            <w:r w:rsidRPr="00A54C0B">
              <w:rPr>
                <w:rFonts w:ascii="Open Sans" w:eastAsiaTheme="minorHAnsi" w:hAnsi="Open Sans" w:cs="Open Sans"/>
                <w:sz w:val="18"/>
                <w:lang w:bidi="fr-FR"/>
              </w:rPr>
              <w:t xml:space="preserve"> liens vers les parties pertinentes de la méthodologie permettant de répondre aux sous-questions</w:t>
            </w:r>
          </w:p>
          <w:p w14:paraId="23901C75" w14:textId="529E704D" w:rsidR="009A468D" w:rsidRPr="00A54C0B" w:rsidRDefault="009A468D" w:rsidP="00A54C0B">
            <w:pPr>
              <w:numPr>
                <w:ilvl w:val="0"/>
                <w:numId w:val="27"/>
              </w:numPr>
              <w:jc w:val="both"/>
              <w:rPr>
                <w:rFonts w:ascii="Open Sans" w:eastAsiaTheme="minorHAnsi" w:hAnsi="Open Sans" w:cs="Open Sans"/>
                <w:sz w:val="18"/>
                <w:lang w:bidi="fr-FR"/>
              </w:rPr>
            </w:pPr>
            <w:proofErr w:type="gramStart"/>
            <w:r w:rsidRPr="00A54C0B">
              <w:rPr>
                <w:rFonts w:ascii="Open Sans" w:eastAsiaTheme="minorHAnsi" w:hAnsi="Open Sans" w:cs="Open Sans"/>
                <w:sz w:val="18"/>
                <w:lang w:bidi="fr-FR"/>
              </w:rPr>
              <w:t>des</w:t>
            </w:r>
            <w:proofErr w:type="gramEnd"/>
            <w:r w:rsidRPr="00A54C0B">
              <w:rPr>
                <w:rFonts w:ascii="Open Sans" w:eastAsiaTheme="minorHAnsi" w:hAnsi="Open Sans" w:cs="Open Sans"/>
                <w:sz w:val="18"/>
                <w:lang w:bidi="fr-FR"/>
              </w:rPr>
              <w:t xml:space="preserve"> explications sur les modalités de triangulation des données</w:t>
            </w:r>
          </w:p>
          <w:p w14:paraId="25E81B1A" w14:textId="7B28A934" w:rsidR="009A468D" w:rsidRPr="00A54C0B" w:rsidRDefault="009A468D" w:rsidP="00A54C0B">
            <w:pPr>
              <w:numPr>
                <w:ilvl w:val="0"/>
                <w:numId w:val="27"/>
              </w:numPr>
              <w:jc w:val="both"/>
              <w:rPr>
                <w:rFonts w:ascii="Open Sans" w:eastAsiaTheme="minorHAnsi" w:hAnsi="Open Sans" w:cs="Open Sans"/>
                <w:sz w:val="18"/>
                <w:lang w:bidi="fr-FR"/>
              </w:rPr>
            </w:pPr>
            <w:proofErr w:type="gramStart"/>
            <w:r w:rsidRPr="00A54C0B">
              <w:rPr>
                <w:rFonts w:ascii="Open Sans" w:eastAsiaTheme="minorHAnsi" w:hAnsi="Open Sans" w:cs="Open Sans"/>
                <w:sz w:val="18"/>
                <w:lang w:bidi="fr-FR"/>
              </w:rPr>
              <w:t>les</w:t>
            </w:r>
            <w:proofErr w:type="gramEnd"/>
            <w:r w:rsidRPr="00A54C0B">
              <w:rPr>
                <w:rFonts w:ascii="Open Sans" w:eastAsiaTheme="minorHAnsi" w:hAnsi="Open Sans" w:cs="Open Sans"/>
                <w:sz w:val="18"/>
                <w:lang w:bidi="fr-FR"/>
              </w:rPr>
              <w:t xml:space="preserve"> sources d’information (en précisant si des données secondaires seront utilisées et </w:t>
            </w:r>
            <w:r w:rsidRPr="00A54C0B">
              <w:rPr>
                <w:rFonts w:ascii="Open Sans" w:eastAsiaTheme="minorHAnsi" w:hAnsi="Open Sans" w:cs="Open Sans"/>
                <w:sz w:val="18"/>
                <w:lang w:bidi="fr-FR"/>
              </w:rPr>
              <w:lastRenderedPageBreak/>
              <w:t>dans quels cas des données primaires seront nécessaires)</w:t>
            </w:r>
          </w:p>
          <w:p w14:paraId="6AA070AB" w14:textId="61F01E55" w:rsidR="00F02F15" w:rsidRPr="004B258E" w:rsidRDefault="00F02F15" w:rsidP="00A54C0B">
            <w:pPr>
              <w:numPr>
                <w:ilvl w:val="0"/>
                <w:numId w:val="27"/>
              </w:numPr>
              <w:jc w:val="both"/>
              <w:rPr>
                <w:rFonts w:ascii="Open Sans" w:hAnsi="Open Sans" w:cs="Open Sans"/>
                <w:sz w:val="18"/>
                <w:szCs w:val="18"/>
              </w:rPr>
            </w:pPr>
            <w:proofErr w:type="gramStart"/>
            <w:r w:rsidRPr="00A54C0B">
              <w:rPr>
                <w:rFonts w:ascii="Open Sans" w:eastAsiaTheme="minorHAnsi" w:hAnsi="Open Sans" w:cs="Open Sans"/>
                <w:sz w:val="18"/>
                <w:lang w:bidi="fr-FR"/>
              </w:rPr>
              <w:t>des</w:t>
            </w:r>
            <w:proofErr w:type="gramEnd"/>
            <w:r w:rsidRPr="00A54C0B">
              <w:rPr>
                <w:rFonts w:ascii="Open Sans" w:eastAsiaTheme="minorHAnsi" w:hAnsi="Open Sans" w:cs="Open Sans"/>
                <w:sz w:val="18"/>
                <w:lang w:bidi="fr-FR"/>
              </w:rPr>
              <w:t xml:space="preserve"> références à la disponibilité et à la fiabilité des données</w:t>
            </w:r>
          </w:p>
        </w:tc>
        <w:tc>
          <w:tcPr>
            <w:tcW w:w="1666" w:type="pct"/>
            <w:tcBorders>
              <w:top w:val="single" w:sz="4" w:space="0" w:color="auto"/>
            </w:tcBorders>
            <w:shd w:val="clear" w:color="auto" w:fill="FFFFFF" w:themeFill="background1"/>
          </w:tcPr>
          <w:p w14:paraId="280F4ADB" w14:textId="1E69DBE0" w:rsidR="009A468D" w:rsidRPr="004B258E" w:rsidRDefault="009A468D" w:rsidP="00572B04">
            <w:pPr>
              <w:numPr>
                <w:ilvl w:val="0"/>
                <w:numId w:val="28"/>
              </w:numPr>
              <w:rPr>
                <w:rFonts w:ascii="Open Sans" w:hAnsi="Open Sans" w:cs="Open Sans"/>
                <w:sz w:val="18"/>
                <w:szCs w:val="18"/>
              </w:rPr>
            </w:pPr>
            <w:r w:rsidRPr="004B258E">
              <w:rPr>
                <w:rFonts w:ascii="Open Sans" w:hAnsi="Open Sans" w:cs="Open Sans"/>
                <w:sz w:val="18"/>
                <w:lang w:bidi="fr-FR"/>
              </w:rPr>
              <w:lastRenderedPageBreak/>
              <w:t>La matrice résume la méthodologie de l’évaluation et aborde les questions de l’évaluation explicitement ou implicitement tirées des termes de référence (et affinées au besoin)</w:t>
            </w:r>
          </w:p>
          <w:p w14:paraId="6DB77B43" w14:textId="3B2D54AB" w:rsidR="009A468D" w:rsidRPr="004B258E" w:rsidRDefault="008A715C" w:rsidP="00572B04">
            <w:pPr>
              <w:numPr>
                <w:ilvl w:val="0"/>
                <w:numId w:val="28"/>
              </w:numPr>
              <w:rPr>
                <w:rFonts w:ascii="Open Sans" w:hAnsi="Open Sans" w:cs="Open Sans"/>
                <w:sz w:val="18"/>
                <w:szCs w:val="18"/>
              </w:rPr>
            </w:pPr>
            <w:r w:rsidRPr="004B258E">
              <w:rPr>
                <w:rFonts w:ascii="Open Sans" w:hAnsi="Open Sans" w:cs="Open Sans"/>
                <w:sz w:val="18"/>
                <w:lang w:bidi="fr-FR"/>
              </w:rPr>
              <w:t>Les sous-questions sont conçues pour orienter le travail de l’équipe d’évaluation, mais ne sont pas aussi détaillées qu’un outil d’enquête ou guide d’entretien. Leur nombre est suffisant (c’est-à-dire ni trop ni trop peu nombreuses) pour que l’équipe d’évaluation reste axée sur l’ensemble des questions principales et fournisse une analyse approfondie.</w:t>
            </w:r>
          </w:p>
          <w:p w14:paraId="3CE0C66B" w14:textId="781F7FCB" w:rsidR="009A468D" w:rsidRPr="004B258E" w:rsidRDefault="009A468D" w:rsidP="00572B04">
            <w:pPr>
              <w:numPr>
                <w:ilvl w:val="0"/>
                <w:numId w:val="28"/>
              </w:numPr>
              <w:rPr>
                <w:rFonts w:ascii="Open Sans" w:hAnsi="Open Sans" w:cs="Open Sans"/>
                <w:sz w:val="18"/>
                <w:szCs w:val="18"/>
              </w:rPr>
            </w:pPr>
            <w:r w:rsidRPr="004B258E">
              <w:rPr>
                <w:rFonts w:ascii="Open Sans" w:hAnsi="Open Sans" w:cs="Open Sans"/>
                <w:sz w:val="18"/>
                <w:lang w:bidi="fr-FR"/>
              </w:rPr>
              <w:t>Les sous-questions, les principales sources d’information et les indicateurs de performance ou de progrès sont précisés pour chaque question de l’évaluation</w:t>
            </w:r>
          </w:p>
          <w:p w14:paraId="1628DD87" w14:textId="51A9BF5F" w:rsidR="009A468D" w:rsidRPr="004B258E" w:rsidRDefault="009A468D" w:rsidP="00572B04">
            <w:pPr>
              <w:numPr>
                <w:ilvl w:val="0"/>
                <w:numId w:val="28"/>
              </w:numPr>
              <w:rPr>
                <w:rFonts w:ascii="Open Sans" w:hAnsi="Open Sans" w:cs="Open Sans"/>
                <w:sz w:val="18"/>
                <w:szCs w:val="18"/>
              </w:rPr>
            </w:pPr>
            <w:r w:rsidRPr="004B258E">
              <w:rPr>
                <w:rFonts w:ascii="Open Sans" w:hAnsi="Open Sans" w:cs="Open Sans"/>
                <w:sz w:val="18"/>
                <w:lang w:bidi="fr-FR"/>
              </w:rPr>
              <w:t xml:space="preserve">La matrice indique clairement qu’une triangulation </w:t>
            </w:r>
            <w:r w:rsidRPr="004B258E">
              <w:rPr>
                <w:rFonts w:ascii="Open Sans" w:hAnsi="Open Sans" w:cs="Open Sans"/>
                <w:sz w:val="18"/>
                <w:lang w:bidi="fr-FR"/>
              </w:rPr>
              <w:lastRenderedPageBreak/>
              <w:t>sera effectuée</w:t>
            </w:r>
          </w:p>
          <w:p w14:paraId="38C731AD" w14:textId="53C89931" w:rsidR="009A468D" w:rsidRPr="004B258E" w:rsidRDefault="009A468D" w:rsidP="00572B04">
            <w:pPr>
              <w:numPr>
                <w:ilvl w:val="0"/>
                <w:numId w:val="28"/>
              </w:numPr>
              <w:rPr>
                <w:rFonts w:ascii="Open Sans" w:hAnsi="Open Sans" w:cs="Open Sans"/>
                <w:sz w:val="18"/>
                <w:szCs w:val="18"/>
              </w:rPr>
            </w:pPr>
            <w:r w:rsidRPr="004B258E">
              <w:rPr>
                <w:rFonts w:ascii="Open Sans" w:hAnsi="Open Sans" w:cs="Open Sans"/>
                <w:sz w:val="18"/>
                <w:lang w:bidi="fr-FR"/>
              </w:rPr>
              <w:t>La matrice d’évaluation s’appuie sur l’analyse des parties prenantes</w:t>
            </w:r>
          </w:p>
          <w:p w14:paraId="0C5B16AC" w14:textId="6B76783E" w:rsidR="009A468D" w:rsidRPr="004B258E" w:rsidRDefault="009A468D" w:rsidP="00572B04">
            <w:pPr>
              <w:numPr>
                <w:ilvl w:val="0"/>
                <w:numId w:val="28"/>
              </w:numPr>
              <w:rPr>
                <w:rFonts w:ascii="Open Sans" w:hAnsi="Open Sans" w:cs="Open Sans"/>
                <w:sz w:val="18"/>
                <w:szCs w:val="18"/>
              </w:rPr>
            </w:pPr>
            <w:r w:rsidRPr="004B258E">
              <w:rPr>
                <w:rFonts w:ascii="Open Sans" w:hAnsi="Open Sans" w:cs="Open Sans"/>
                <w:sz w:val="18"/>
                <w:lang w:bidi="fr-FR"/>
              </w:rPr>
              <w:t xml:space="preserve">La matrice fait référence aux critères d’évaluation pertinents </w:t>
            </w:r>
          </w:p>
          <w:p w14:paraId="4CC98513" w14:textId="3AEFD923" w:rsidR="00B64E0F" w:rsidRPr="004B258E" w:rsidRDefault="008A715C" w:rsidP="00572B04">
            <w:pPr>
              <w:numPr>
                <w:ilvl w:val="0"/>
                <w:numId w:val="28"/>
              </w:numPr>
              <w:rPr>
                <w:rFonts w:ascii="Open Sans" w:hAnsi="Open Sans" w:cs="Open Sans"/>
                <w:sz w:val="18"/>
                <w:szCs w:val="18"/>
              </w:rPr>
            </w:pPr>
            <w:r w:rsidRPr="004B258E">
              <w:rPr>
                <w:rFonts w:ascii="Open Sans" w:hAnsi="Open Sans" w:cs="Open Sans"/>
                <w:sz w:val="18"/>
                <w:lang w:bidi="fr-FR"/>
              </w:rPr>
              <w:t>Lorsque cela s’avère pertinent, les problématiques liées à l’égalité des sexes, à l’équité et à l’inclusion au sens large sont prises en compte dans les questions et sous-questions</w:t>
            </w:r>
          </w:p>
        </w:tc>
        <w:tc>
          <w:tcPr>
            <w:tcW w:w="1873" w:type="pct"/>
            <w:tcBorders>
              <w:top w:val="single" w:sz="4" w:space="0" w:color="auto"/>
            </w:tcBorders>
            <w:shd w:val="clear" w:color="auto" w:fill="FFFFFF" w:themeFill="background1"/>
          </w:tcPr>
          <w:p w14:paraId="6A0311D3" w14:textId="77777777" w:rsidR="009A468D" w:rsidRPr="004B258E" w:rsidRDefault="009A468D" w:rsidP="00C03C5B">
            <w:pPr>
              <w:pStyle w:val="ListParagraph"/>
              <w:spacing w:before="120"/>
              <w:ind w:left="357"/>
              <w:contextualSpacing w:val="0"/>
              <w:jc w:val="left"/>
              <w:rPr>
                <w:rFonts w:ascii="Open Sans" w:hAnsi="Open Sans" w:cs="Open Sans"/>
                <w:sz w:val="18"/>
                <w:szCs w:val="18"/>
              </w:rPr>
            </w:pPr>
          </w:p>
        </w:tc>
      </w:tr>
    </w:tbl>
    <w:p w14:paraId="6EDA5FA0" w14:textId="629BB14F" w:rsidR="00CF15EE" w:rsidRPr="004B258E" w:rsidRDefault="00CF15EE" w:rsidP="004E5888">
      <w:pPr>
        <w:rPr>
          <w:rFonts w:ascii="Open Sans" w:hAnsi="Open Sans" w:cs="Open Sans"/>
          <w:sz w:val="18"/>
          <w:szCs w:val="18"/>
        </w:rPr>
      </w:pPr>
    </w:p>
    <w:sectPr w:rsidR="00CF15EE" w:rsidRPr="004B258E" w:rsidSect="000622C0">
      <w:headerReference w:type="even" r:id="rId11"/>
      <w:headerReference w:type="default" r:id="rId12"/>
      <w:footerReference w:type="even" r:id="rId13"/>
      <w:footerReference w:type="default" r:id="rId14"/>
      <w:headerReference w:type="first" r:id="rId15"/>
      <w:footerReference w:type="first" r:id="rId16"/>
      <w:pgSz w:w="16838" w:h="11906" w:orient="landscape"/>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D74BC8" w14:textId="77777777" w:rsidR="00F0085B" w:rsidRDefault="00F0085B" w:rsidP="003D7FD8">
      <w:pPr>
        <w:spacing w:after="0" w:line="240" w:lineRule="auto"/>
      </w:pPr>
      <w:r>
        <w:separator/>
      </w:r>
    </w:p>
  </w:endnote>
  <w:endnote w:type="continuationSeparator" w:id="0">
    <w:p w14:paraId="01E11FB3" w14:textId="77777777" w:rsidR="00F0085B" w:rsidRDefault="00F0085B" w:rsidP="003D7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Calibri"/>
    <w:panose1 w:val="020B0606030504020204"/>
    <w:charset w:val="00"/>
    <w:family w:val="swiss"/>
    <w:pitch w:val="variable"/>
    <w:sig w:usb0="E00002EF" w:usb1="4000205B" w:usb2="00000028" w:usb3="00000000" w:csb0="0000019F" w:csb1="00000000"/>
  </w:font>
  <w:font w:name="Open Sans ExtraBold">
    <w:altName w:val="Segoe UI"/>
    <w:panose1 w:val="020B09060308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DF301" w14:textId="77777777" w:rsidR="00CC3B41" w:rsidRPr="001643DE" w:rsidRDefault="00CC3B41" w:rsidP="00DC41D5">
    <w:pPr>
      <w:pStyle w:val="Header"/>
      <w:framePr w:wrap="around" w:vAnchor="text" w:hAnchor="page" w:x="994" w:y="169"/>
      <w:rPr>
        <w:rStyle w:val="PageNumber"/>
        <w:rFonts w:ascii="Verdana" w:hAnsi="Verdana"/>
        <w:sz w:val="16"/>
        <w:szCs w:val="16"/>
      </w:rPr>
    </w:pPr>
    <w:r w:rsidRPr="001643DE">
      <w:rPr>
        <w:rStyle w:val="PageNumber"/>
        <w:sz w:val="16"/>
        <w:lang w:bidi="fr-FR"/>
      </w:rPr>
      <w:t>Page </w:t>
    </w:r>
    <w:r w:rsidRPr="001643DE">
      <w:rPr>
        <w:rStyle w:val="PageNumber"/>
        <w:sz w:val="16"/>
        <w:lang w:bidi="fr-FR"/>
      </w:rPr>
      <w:fldChar w:fldCharType="begin"/>
    </w:r>
    <w:r w:rsidRPr="001643DE">
      <w:rPr>
        <w:rStyle w:val="PageNumber"/>
        <w:sz w:val="16"/>
        <w:lang w:bidi="fr-FR"/>
      </w:rPr>
      <w:instrText xml:space="preserve">PAGE  </w:instrText>
    </w:r>
    <w:r w:rsidRPr="001643DE">
      <w:rPr>
        <w:rStyle w:val="PageNumber"/>
        <w:sz w:val="16"/>
        <w:lang w:bidi="fr-FR"/>
      </w:rPr>
      <w:fldChar w:fldCharType="separate"/>
    </w:r>
    <w:r>
      <w:rPr>
        <w:rStyle w:val="PageNumber"/>
        <w:noProof/>
        <w:sz w:val="16"/>
        <w:lang w:bidi="fr-FR"/>
      </w:rPr>
      <w:t>2</w:t>
    </w:r>
    <w:r w:rsidRPr="001643DE">
      <w:rPr>
        <w:rStyle w:val="PageNumber"/>
        <w:sz w:val="16"/>
        <w:lang w:bidi="fr-FR"/>
      </w:rPr>
      <w:fldChar w:fldCharType="end"/>
    </w:r>
  </w:p>
  <w:p w14:paraId="1AE909AC" w14:textId="77777777" w:rsidR="00CC3B41" w:rsidRDefault="00CC3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24748" w14:textId="3787C4EF" w:rsidR="00CC3B41" w:rsidRPr="009637A9" w:rsidRDefault="009637A9" w:rsidP="007E13C7">
    <w:pPr>
      <w:tabs>
        <w:tab w:val="center" w:pos="4550"/>
      </w:tabs>
      <w:spacing w:after="0" w:line="240" w:lineRule="auto"/>
      <w:ind w:right="-501"/>
      <w:rPr>
        <w:rFonts w:ascii="Open Sans" w:hAnsi="Open Sans" w:cs="Open Sans"/>
        <w:b/>
        <w:color w:val="1073B5"/>
        <w:sz w:val="16"/>
        <w:szCs w:val="18"/>
        <w:lang w:val="fr-BE"/>
      </w:rPr>
    </w:pPr>
    <w:r w:rsidRPr="00B60B13">
      <w:rPr>
        <w:b/>
        <w:color w:val="1073B5"/>
        <w:spacing w:val="60"/>
        <w:sz w:val="16"/>
        <w:lang w:bidi="fr-FR"/>
      </w:rPr>
      <w:t xml:space="preserve">Contrôle de la qualité – Rapport </w:t>
    </w:r>
    <w:r w:rsidR="000C6861">
      <w:rPr>
        <w:b/>
        <w:color w:val="1073B5"/>
        <w:spacing w:val="60"/>
        <w:sz w:val="16"/>
        <w:lang w:bidi="fr-FR"/>
      </w:rPr>
      <w:t>de démarrage de l’</w:t>
    </w:r>
    <w:r w:rsidRPr="00B60B13">
      <w:rPr>
        <w:b/>
        <w:color w:val="1073B5"/>
        <w:spacing w:val="60"/>
        <w:sz w:val="16"/>
        <w:lang w:bidi="fr-FR"/>
      </w:rPr>
      <w:t>évaluation décentralisée</w:t>
    </w:r>
    <w:r w:rsidRPr="00B60B13">
      <w:rPr>
        <w:b/>
        <w:color w:val="1073B5"/>
        <w:spacing w:val="60"/>
        <w:sz w:val="16"/>
        <w:lang w:bidi="fr-FR"/>
      </w:rPr>
      <w:tab/>
    </w:r>
    <w:r w:rsidRPr="00B60B13">
      <w:rPr>
        <w:b/>
        <w:color w:val="1073B5"/>
        <w:spacing w:val="60"/>
        <w:sz w:val="16"/>
        <w:lang w:bidi="fr-FR"/>
      </w:rPr>
      <w:tab/>
    </w:r>
    <w:r w:rsidRPr="00B60B13">
      <w:rPr>
        <w:b/>
        <w:color w:val="1073B5"/>
        <w:spacing w:val="60"/>
        <w:sz w:val="16"/>
        <w:lang w:bidi="fr-FR"/>
      </w:rPr>
      <w:tab/>
    </w:r>
    <w:proofErr w:type="gramStart"/>
    <w:r w:rsidRPr="00B60B13">
      <w:rPr>
        <w:b/>
        <w:color w:val="1073B5"/>
        <w:spacing w:val="60"/>
        <w:sz w:val="16"/>
        <w:lang w:bidi="fr-FR"/>
      </w:rPr>
      <w:tab/>
      <w:t xml:space="preserve">  </w:t>
    </w:r>
    <w:r w:rsidRPr="00B60B13">
      <w:rPr>
        <w:b/>
        <w:color w:val="1073B5"/>
        <w:spacing w:val="60"/>
        <w:sz w:val="16"/>
        <w:lang w:bidi="fr-FR"/>
      </w:rPr>
      <w:tab/>
    </w:r>
    <w:proofErr w:type="gramEnd"/>
    <w:r w:rsidRPr="00B60B13">
      <w:rPr>
        <w:b/>
        <w:color w:val="1073B5"/>
        <w:spacing w:val="60"/>
        <w:sz w:val="16"/>
        <w:lang w:bidi="fr-FR"/>
      </w:rPr>
      <w:t>Page </w:t>
    </w:r>
    <w:r w:rsidRPr="00B60B13">
      <w:rPr>
        <w:b/>
        <w:color w:val="1073B5"/>
        <w:sz w:val="16"/>
        <w:lang w:bidi="fr-FR"/>
      </w:rPr>
      <w:fldChar w:fldCharType="begin"/>
    </w:r>
    <w:r w:rsidRPr="00B60B13">
      <w:rPr>
        <w:b/>
        <w:color w:val="1073B5"/>
        <w:sz w:val="16"/>
        <w:lang w:bidi="fr-FR"/>
      </w:rPr>
      <w:instrText xml:space="preserve"> PAGE   \* MERGEFORMAT </w:instrText>
    </w:r>
    <w:r w:rsidRPr="00B60B13">
      <w:rPr>
        <w:b/>
        <w:color w:val="1073B5"/>
        <w:sz w:val="16"/>
        <w:lang w:bidi="fr-FR"/>
      </w:rPr>
      <w:fldChar w:fldCharType="separate"/>
    </w:r>
    <w:r w:rsidR="00306D38">
      <w:rPr>
        <w:b/>
        <w:noProof/>
        <w:color w:val="1073B5"/>
        <w:sz w:val="16"/>
        <w:lang w:bidi="fr-FR"/>
      </w:rPr>
      <w:t>11</w:t>
    </w:r>
    <w:r w:rsidRPr="00B60B13">
      <w:rPr>
        <w:b/>
        <w:color w:val="1073B5"/>
        <w:sz w:val="16"/>
        <w:lang w:bidi="fr-FR"/>
      </w:rPr>
      <w:fldChar w:fldCharType="end"/>
    </w:r>
    <w:r w:rsidRPr="00B60B13">
      <w:rPr>
        <w:b/>
        <w:color w:val="1073B5"/>
        <w:sz w:val="16"/>
        <w:lang w:bidi="fr-FR"/>
      </w:rPr>
      <w:t xml:space="preserve"> | </w:t>
    </w:r>
    <w:r w:rsidRPr="00B60B13">
      <w:rPr>
        <w:b/>
        <w:color w:val="1073B5"/>
        <w:sz w:val="16"/>
        <w:lang w:bidi="fr-FR"/>
      </w:rPr>
      <w:fldChar w:fldCharType="begin"/>
    </w:r>
    <w:r w:rsidRPr="00B60B13">
      <w:rPr>
        <w:b/>
        <w:color w:val="1073B5"/>
        <w:sz w:val="16"/>
        <w:lang w:bidi="fr-FR"/>
      </w:rPr>
      <w:instrText xml:space="preserve"> NUMPAGES  \* Arabic  \* MERGEFORMAT </w:instrText>
    </w:r>
    <w:r w:rsidRPr="00B60B13">
      <w:rPr>
        <w:b/>
        <w:color w:val="1073B5"/>
        <w:sz w:val="16"/>
        <w:lang w:bidi="fr-FR"/>
      </w:rPr>
      <w:fldChar w:fldCharType="separate"/>
    </w:r>
    <w:r w:rsidR="00306D38">
      <w:rPr>
        <w:b/>
        <w:noProof/>
        <w:color w:val="1073B5"/>
        <w:sz w:val="16"/>
        <w:lang w:bidi="fr-FR"/>
      </w:rPr>
      <w:t>11</w:t>
    </w:r>
    <w:r w:rsidRPr="00B60B13">
      <w:rPr>
        <w:b/>
        <w:color w:val="1073B5"/>
        <w:sz w:val="16"/>
        <w:lang w:bidi="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92859" w14:textId="77777777" w:rsidR="006B38FB" w:rsidRDefault="006B3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DEA414" w14:textId="77777777" w:rsidR="00F0085B" w:rsidRDefault="00F0085B" w:rsidP="003D7FD8">
      <w:pPr>
        <w:spacing w:after="0" w:line="240" w:lineRule="auto"/>
      </w:pPr>
      <w:r>
        <w:separator/>
      </w:r>
    </w:p>
  </w:footnote>
  <w:footnote w:type="continuationSeparator" w:id="0">
    <w:p w14:paraId="758426A5" w14:textId="77777777" w:rsidR="00F0085B" w:rsidRDefault="00F0085B" w:rsidP="003D7F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8B0B0" w14:textId="3610F8AA" w:rsidR="00CC3B41" w:rsidRDefault="00CC3B41" w:rsidP="001643DE">
    <w:pPr>
      <w:pStyle w:val="Header"/>
      <w:ind w:right="360" w:firstLine="360"/>
    </w:pPr>
    <w:r>
      <w:rPr>
        <w:noProof/>
        <w:lang w:bidi="fr-FR"/>
      </w:rPr>
      <mc:AlternateContent>
        <mc:Choice Requires="wps">
          <w:drawing>
            <wp:anchor distT="0" distB="0" distL="114300" distR="114300" simplePos="0" relativeHeight="251661312" behindDoc="0" locked="0" layoutInCell="1" allowOverlap="1" wp14:anchorId="2F9C62D0" wp14:editId="36F63432">
              <wp:simplePos x="0" y="0"/>
              <wp:positionH relativeFrom="column">
                <wp:posOffset>-114300</wp:posOffset>
              </wp:positionH>
              <wp:positionV relativeFrom="paragraph">
                <wp:posOffset>7620</wp:posOffset>
              </wp:positionV>
              <wp:extent cx="4457700" cy="571500"/>
              <wp:effectExtent l="0" t="0" r="0" b="12700"/>
              <wp:wrapNone/>
              <wp:docPr id="2" name="Text Box 2"/>
              <wp:cNvGraphicFramePr/>
              <a:graphic xmlns:a="http://schemas.openxmlformats.org/drawingml/2006/main">
                <a:graphicData uri="http://schemas.microsoft.com/office/word/2010/wordprocessingShape">
                  <wps:wsp>
                    <wps:cNvSpPr txBox="1"/>
                    <wps:spPr>
                      <a:xfrm>
                        <a:off x="0" y="0"/>
                        <a:ext cx="4457700" cy="571500"/>
                      </a:xfrm>
                      <a:prstGeom prst="rect">
                        <a:avLst/>
                      </a:prstGeom>
                      <a:noFill/>
                      <a:ln>
                        <a:noFill/>
                      </a:ln>
                      <a:effectLst/>
                      <a:extLst>
                        <a:ext uri="{C572A759-6A51-4108-AA02-DFA0A04FC94B}">
                          <ma14:wrappingTextBoxFlag xmlns:mv="urn:schemas-microsoft-com:mac:vml" xmlns:mo="http://schemas.microsoft.com/office/mac/office/2008/main" xmlns:ma14="http://schemas.microsoft.com/office/mac/drawingml/2011/main" xmlns:w10="urn:schemas-microsoft-com:office:word" xmlns:v="urn:schemas-microsoft-com:vml" xmlns:o="urn:schemas-microsoft-com:office:office" xmlns:w="http://schemas.openxmlformats.org/wordprocessingml/2006/main" xmlns=""/>
                        </a:ext>
                      </a:extLst>
                    </wps:spPr>
                    <wps:style>
                      <a:lnRef idx="0">
                        <a:schemeClr val="accent1"/>
                      </a:lnRef>
                      <a:fillRef idx="0">
                        <a:schemeClr val="accent1"/>
                      </a:fillRef>
                      <a:effectRef idx="0">
                        <a:schemeClr val="accent1"/>
                      </a:effectRef>
                      <a:fontRef idx="minor">
                        <a:schemeClr val="dk1"/>
                      </a:fontRef>
                    </wps:style>
                    <wps:txbx>
                      <w:txbxContent>
                        <w:p w14:paraId="78B650BE" w14:textId="77777777" w:rsidR="00CC3B41" w:rsidRDefault="00CC3B41" w:rsidP="00DC41D5">
                          <w:pPr>
                            <w:spacing w:after="0" w:line="280" w:lineRule="exact"/>
                            <w:rPr>
                              <w:rFonts w:ascii="Verdana" w:hAnsi="Verdana"/>
                              <w:b/>
                              <w:bCs/>
                              <w:spacing w:val="-4"/>
                              <w:sz w:val="18"/>
                              <w:szCs w:val="18"/>
                            </w:rPr>
                          </w:pPr>
                          <w:r w:rsidRPr="007E2F28">
                            <w:rPr>
                              <w:b/>
                              <w:spacing w:val="-4"/>
                              <w:sz w:val="18"/>
                              <w:lang w:bidi="fr-FR"/>
                            </w:rPr>
                            <w:t>Évaluation décentralisée pour la prise de décision fondée sur des données probantes</w:t>
                          </w:r>
                        </w:p>
                        <w:p w14:paraId="054488EE" w14:textId="77777777" w:rsidR="00CC3B41" w:rsidRPr="007E2F28" w:rsidRDefault="00CC3B41" w:rsidP="00DC41D5">
                          <w:pPr>
                            <w:spacing w:after="0" w:line="280" w:lineRule="exact"/>
                            <w:rPr>
                              <w:rFonts w:ascii="Georgia" w:hAnsi="Georgia"/>
                              <w:i/>
                              <w:sz w:val="20"/>
                              <w:szCs w:val="20"/>
                            </w:rPr>
                          </w:pPr>
                          <w:r w:rsidRPr="007E2F28">
                            <w:rPr>
                              <w:i/>
                              <w:sz w:val="20"/>
                              <w:lang w:bidi="fr-FR"/>
                            </w:rPr>
                            <w:t>Bureau de l’évaluation du P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C62D0" id="_x0000_t202" coordsize="21600,21600" o:spt="202" path="m,l,21600r21600,l21600,xe">
              <v:stroke joinstyle="miter"/>
              <v:path gradientshapeok="t" o:connecttype="rect"/>
            </v:shapetype>
            <v:shape id="Text Box 2" o:spid="_x0000_s1027" type="#_x0000_t202" style="position:absolute;left:0;text-align:left;margin-left:-9pt;margin-top:.6pt;width:351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" filled="f" stroked="f">
              <v:textbox>
                <w:txbxContent>
                  <w:p w14:paraId="78B650BE" w14:textId="77777777" w:rsidR="00CC3B41" w:rsidRDefault="00CC3B41" w:rsidP="00DC41D5">
                    <w:pPr>
                      <w:spacing w:after="0" w:line="280" w:lineRule="exact"/>
                      <w:rPr>
                        <w:rFonts w:ascii="Verdana" w:hAnsi="Verdana"/>
                        <w:b/>
                        <w:bCs/>
                        <w:spacing w:val="-4"/>
                        <w:sz w:val="18"/>
                        <w:szCs w:val="18"/>
                      </w:rPr>
                    </w:pPr>
                    <w:r w:rsidRPr="007E2F28">
                      <w:rPr>
                        <w:b/>
                        <w:spacing w:val="-4"/>
                        <w:sz w:val="18"/>
                        <w:lang w:bidi="fr-FR"/>
                      </w:rPr>
                      <w:t>Évaluation décentralisée pour la prise de décision fondée sur des données probantes</w:t>
                    </w:r>
                  </w:p>
                  <w:p w14:paraId="054488EE" w14:textId="77777777" w:rsidR="00CC3B41" w:rsidRPr="007E2F28" w:rsidRDefault="00CC3B41" w:rsidP="00DC41D5">
                    <w:pPr>
                      <w:spacing w:after="0" w:line="280" w:lineRule="exact"/>
                      <w:rPr>
                        <w:rFonts w:ascii="Georgia" w:hAnsi="Georgia"/>
                        <w:i/>
                        <w:sz w:val="20"/>
                        <w:szCs w:val="20"/>
                      </w:rPr>
                    </w:pPr>
                    <w:r w:rsidRPr="007E2F28">
                      <w:rPr>
                        <w:i/>
                        <w:sz w:val="20"/>
                        <w:lang w:bidi="fr-FR"/>
                      </w:rPr>
                      <w:t>Bureau de l’évaluation du PAM</w:t>
                    </w:r>
                  </w:p>
                </w:txbxContent>
              </v:textbox>
            </v:shape>
          </w:pict>
        </mc:Fallback>
      </mc:AlternateContent>
    </w:r>
    <w:r>
      <w:rPr>
        <w:noProof/>
        <w:lang w:bidi="fr-FR"/>
      </w:rPr>
      <w:drawing>
        <wp:anchor distT="0" distB="0" distL="114300" distR="114300" simplePos="0" relativeHeight="251659264" behindDoc="0" locked="0" layoutInCell="1" allowOverlap="1" wp14:anchorId="16C247FC" wp14:editId="36D5C954">
          <wp:simplePos x="0" y="0"/>
          <wp:positionH relativeFrom="column">
            <wp:posOffset>5942330</wp:posOffset>
          </wp:positionH>
          <wp:positionV relativeFrom="paragraph">
            <wp:posOffset>-117475</wp:posOffset>
          </wp:positionV>
          <wp:extent cx="572805" cy="696686"/>
          <wp:effectExtent l="0" t="0" r="11430" b="0"/>
          <wp:wrapNone/>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FPlogo-english-emblem-blue.jpg"/>
                  <pic:cNvPicPr/>
                </pic:nvPicPr>
                <pic:blipFill>
                  <a:blip r:embed="rId1">
                    <a:extLst>
                      <a:ext uri="{28A0092B-C50C-407E-A947-70E740481C1C}">
                        <a14:useLocalDpi xmlns:a14="http://schemas.microsoft.com/office/drawing/2010/main" val="0"/>
                      </a:ext>
                    </a:extLst>
                  </a:blip>
                  <a:stretch>
                    <a:fillRect/>
                  </a:stretch>
                </pic:blipFill>
                <pic:spPr>
                  <a:xfrm>
                    <a:off x="0" y="0"/>
                    <a:ext cx="572805" cy="696686"/>
                  </a:xfrm>
                  <a:prstGeom prst="rect">
                    <a:avLst/>
                  </a:prstGeom>
                </pic:spPr>
              </pic:pic>
            </a:graphicData>
          </a:graphic>
          <wp14:sizeRelH relativeFrom="page">
            <wp14:pctWidth>0</wp14:pctWidth>
          </wp14:sizeRelH>
          <wp14:sizeRelV relativeFrom="page">
            <wp14:pctHeight>0</wp14:pctHeight>
          </wp14:sizeRelV>
        </wp:anchor>
      </w:drawing>
    </w:r>
    <w:r>
      <w:rPr>
        <w:noProof/>
        <w:lang w:bidi="fr-FR"/>
      </w:rPr>
      <mc:AlternateContent>
        <mc:Choice Requires="wps">
          <w:drawing>
            <wp:anchor distT="0" distB="0" distL="114300" distR="114300" simplePos="0" relativeHeight="251653120" behindDoc="0" locked="0" layoutInCell="1" allowOverlap="1" wp14:anchorId="3A5F0DC1" wp14:editId="2EF78527">
              <wp:simplePos x="0" y="0"/>
              <wp:positionH relativeFrom="page">
                <wp:posOffset>1773555</wp:posOffset>
              </wp:positionH>
              <wp:positionV relativeFrom="page">
                <wp:posOffset>457200</wp:posOffset>
              </wp:positionV>
              <wp:extent cx="1085215" cy="298450"/>
              <wp:effectExtent l="0" t="0" r="0" b="635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215" cy="298450"/>
                      </a:xfrm>
                      <a:prstGeom prst="rect">
                        <a:avLst/>
                      </a:prstGeom>
                      <a:noFill/>
                      <a:ln>
                        <a:noFill/>
                      </a:ln>
                      <a:extLst>
                        <a:ext uri="{909E8E84-426E-40dd-AFC4-6F175D3DCCD1}">
                          <a14:hiddenFill xmlns:mv="urn:schemas-microsoft-com:mac:vml" xmlns:mo="http://schemas.microsoft.com/office/mac/office/2008/main" xmlns:a14="http://schemas.microsoft.com/office/drawing/2010/main" xmlns:w10="urn:schemas-microsoft-com:office:word" xmlns:v="urn:schemas-microsoft-com:vml" xmlns:o="urn:schemas-microsoft-com:office:office" xmlns:w="http://schemas.openxmlformats.org/wordprocessingml/2006/main" xmlns="">
                            <a:solidFill>
                              <a:srgbClr val="FFFFFF"/>
                            </a:solidFill>
                          </a14:hiddenFill>
                        </a:ext>
                        <a:ext uri="{91240B29-F687-4f45-9708-019B960494DF}">
                          <a14:hiddenLine xmlns:mv="urn:schemas-microsoft-com:mac:vml" xmlns:mo="http://schemas.microsoft.com/office/mac/office/2008/main" xmlns:a14="http://schemas.microsoft.com/office/drawing/2010/main" xmlns:w10="urn:schemas-microsoft-com:office:word" xmlns:v="urn:schemas-microsoft-com:vml" xmlns:o="urn:schemas-microsoft-com:office:office" xmlns:w="http://schemas.openxmlformats.org/wordprocessingml/2006/main" xmlns="" w="9525">
                            <a:solidFill>
                              <a:srgbClr val="000000"/>
                            </a:solidFill>
                            <a:miter lim="800000"/>
                            <a:headEnd/>
                            <a:tailEnd/>
                          </a14:hiddenLine>
                        </a:ext>
                      </a:extLst>
                    </wps:spPr>
                    <wps:txbx>
                      <w:txbxContent>
                        <w:p w14:paraId="516B4165" w14:textId="15B8C529" w:rsidR="00CC3B41" w:rsidRPr="001643DE" w:rsidRDefault="00CC3B41" w:rsidP="00CF15EE">
                          <w:pPr>
                            <w:rPr>
                              <w:color w:val="000000" w:themeColor="text1"/>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F0DC1" id="Text Box 8" o:spid="_x0000_s1028" type="#_x0000_t202" style="position:absolute;left:0;text-align:left;margin-left:139.65pt;margin-top:36pt;width:85.45pt;height:23.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" filled="f" stroked="f">
              <v:textbox>
                <w:txbxContent>
                  <w:p w14:paraId="516B4165" w14:textId="15B8C529" w:rsidR="00CC3B41" w:rsidRPr="001643DE" w:rsidRDefault="00CC3B41" w:rsidP="00CF15EE">
                    <w:pPr>
                      <w:rPr>
                        <w:color w:val="000000" w:themeColor="text1"/>
                        <w:szCs w:val="24"/>
                      </w:rPr>
                    </w:pPr>
                  </w:p>
                </w:txbxContent>
              </v:textbox>
              <w10:wrap anchorx="page" anchory="page"/>
            </v:shape>
          </w:pict>
        </mc:Fallback>
      </mc:AlternateContent>
    </w:r>
  </w:p>
  <w:p w14:paraId="2E6D56D3" w14:textId="7564C61B" w:rsidR="00CC3B41" w:rsidRDefault="00CC3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41231" w14:textId="7357D125" w:rsidR="00CC3B41" w:rsidRDefault="00CC3B41" w:rsidP="001643DE">
    <w:pPr>
      <w:pStyle w:val="Header"/>
      <w:tabs>
        <w:tab w:val="clear" w:pos="4320"/>
        <w:tab w:val="clear" w:pos="8640"/>
        <w:tab w:val="right" w:pos="9473"/>
      </w:tabs>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CFEAA" w14:textId="375DD74A" w:rsidR="00CC3B41" w:rsidRDefault="00CC3B41">
    <w:pPr>
      <w:pStyle w:val="Header"/>
    </w:pPr>
    <w:r>
      <w:rPr>
        <w:noProof/>
        <w:lang w:bidi="fr-FR"/>
      </w:rPr>
      <w:drawing>
        <wp:anchor distT="0" distB="0" distL="114300" distR="114300" simplePos="0" relativeHeight="251663360" behindDoc="0" locked="0" layoutInCell="1" allowOverlap="1" wp14:anchorId="3BD49B3E" wp14:editId="66546666">
          <wp:simplePos x="0" y="0"/>
          <wp:positionH relativeFrom="column">
            <wp:posOffset>8494395</wp:posOffset>
          </wp:positionH>
          <wp:positionV relativeFrom="paragraph">
            <wp:posOffset>-155575</wp:posOffset>
          </wp:positionV>
          <wp:extent cx="899160" cy="2297430"/>
          <wp:effectExtent l="0" t="0" r="0" b="0"/>
          <wp:wrapNone/>
          <wp:docPr id="4" name="Nastro WF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stro WFP.jpg"/>
                  <pic:cNvPicPr/>
                </pic:nvPicPr>
                <pic:blipFill>
                  <a:blip r:embed="rId1" r:link="rId2">
                    <a:extLst>
                      <a:ext uri="{28A0092B-C50C-407E-A947-70E740481C1C}">
                        <a14:useLocalDpi xmlns:a14="http://schemas.microsoft.com/office/drawing/2010/main" val="0"/>
                      </a:ext>
                    </a:extLst>
                  </a:blip>
                  <a:stretch>
                    <a:fillRect/>
                  </a:stretch>
                </pic:blipFill>
                <pic:spPr>
                  <a:xfrm>
                    <a:off x="0" y="0"/>
                    <a:ext cx="899160" cy="2297430"/>
                  </a:xfrm>
                  <a:prstGeom prst="rect">
                    <a:avLst/>
                  </a:prstGeom>
                </pic:spPr>
              </pic:pic>
            </a:graphicData>
          </a:graphic>
          <wp14:sizeRelH relativeFrom="page">
            <wp14:pctWidth>0</wp14:pctWidth>
          </wp14:sizeRelH>
          <wp14:sizeRelV relativeFrom="page">
            <wp14:pctHeight>0</wp14:pctHeight>
          </wp14:sizeRelV>
        </wp:anchor>
      </w:drawing>
    </w:r>
    <w:r>
      <w:rPr>
        <w:noProof/>
        <w:lang w:bidi="fr-FR"/>
      </w:rPr>
      <mc:AlternateContent>
        <mc:Choice Requires="wps">
          <w:drawing>
            <wp:anchor distT="0" distB="0" distL="114300" distR="114300" simplePos="0" relativeHeight="251664384" behindDoc="0" locked="0" layoutInCell="1" allowOverlap="1" wp14:anchorId="4EE93ED4" wp14:editId="651C3ACF">
              <wp:simplePos x="0" y="0"/>
              <wp:positionH relativeFrom="column">
                <wp:posOffset>-57150</wp:posOffset>
              </wp:positionH>
              <wp:positionV relativeFrom="paragraph">
                <wp:posOffset>-5080</wp:posOffset>
              </wp:positionV>
              <wp:extent cx="4799965" cy="1143000"/>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4799965" cy="1143000"/>
                      </a:xfrm>
                      <a:prstGeom prst="rect">
                        <a:avLst/>
                      </a:prstGeom>
                      <a:noFill/>
                      <a:ln>
                        <a:noFill/>
                      </a:ln>
                      <a:effectLst/>
                      <a:extLst>
                        <a:ext uri="{C572A759-6A51-4108-AA02-DFA0A04FC94B}">
                          <ma14:wrappingTextBoxFlag xmlns:mv="urn:schemas-microsoft-com:mac:vml" xmlns:mo="http://schemas.microsoft.com/office/mac/office/2008/main" xmlns:ma14="http://schemas.microsoft.com/office/mac/drawingml/2011/main" xmlns:w10="urn:schemas-microsoft-com:office:word" xmlns:v="urn:schemas-microsoft-com:vml" xmlns:o="urn:schemas-microsoft-com:office:office" xmlns:w="http://schemas.openxmlformats.org/wordprocessingml/2006/main" xmlns=""/>
                        </a:ext>
                      </a:extLst>
                    </wps:spPr>
                    <wps:txbx>
                      <w:txbxContent>
                        <w:p w14:paraId="1E111198" w14:textId="77777777" w:rsidR="00722E9D" w:rsidRPr="006B38FB" w:rsidRDefault="00722E9D" w:rsidP="00722E9D">
                          <w:pPr>
                            <w:rPr>
                              <w:rFonts w:ascii="Open Sans ExtraBold" w:hAnsi="Open Sans ExtraBold" w:cs="Open Sans ExtraBold"/>
                              <w:smallCaps/>
                              <w:color w:val="0077B6"/>
                              <w:sz w:val="32"/>
                              <w:szCs w:val="28"/>
                            </w:rPr>
                          </w:pPr>
                          <w:proofErr w:type="spellStart"/>
                          <w:r w:rsidRPr="006B38FB">
                            <w:rPr>
                              <w:rFonts w:ascii="Open Sans ExtraBold" w:hAnsi="Open Sans ExtraBold" w:cs="Open Sans ExtraBold"/>
                              <w:smallCaps/>
                              <w:color w:val="0077B6"/>
                              <w:sz w:val="32"/>
                              <w:lang w:bidi="fr-FR"/>
                            </w:rPr>
                            <w:t>Syst</w:t>
                          </w:r>
                          <w:r w:rsidRPr="006B38FB">
                            <w:rPr>
                              <w:rFonts w:ascii="Open Sans ExtraBold" w:hAnsi="Open Sans ExtraBold" w:cs="Open Sans ExtraBold"/>
                              <w:smallCaps/>
                              <w:color w:val="0077B6"/>
                              <w:sz w:val="28"/>
                              <w:szCs w:val="20"/>
                              <w:lang w:bidi="fr-FR"/>
                            </w:rPr>
                            <w:t>È</w:t>
                          </w:r>
                          <w:r w:rsidRPr="006B38FB">
                            <w:rPr>
                              <w:rFonts w:ascii="Open Sans ExtraBold" w:hAnsi="Open Sans ExtraBold" w:cs="Open Sans ExtraBold"/>
                              <w:smallCaps/>
                              <w:color w:val="0077B6"/>
                              <w:sz w:val="32"/>
                              <w:lang w:bidi="fr-FR"/>
                            </w:rPr>
                            <w:t>me</w:t>
                          </w:r>
                          <w:proofErr w:type="spellEnd"/>
                          <w:r w:rsidRPr="006B38FB">
                            <w:rPr>
                              <w:rFonts w:ascii="Open Sans ExtraBold" w:hAnsi="Open Sans ExtraBold" w:cs="Open Sans ExtraBold"/>
                              <w:smallCaps/>
                              <w:color w:val="0077B6"/>
                              <w:sz w:val="32"/>
                              <w:lang w:bidi="fr-FR"/>
                            </w:rPr>
                            <w:t xml:space="preserve"> d’assurance </w:t>
                          </w:r>
                          <w:proofErr w:type="spellStart"/>
                          <w:r w:rsidRPr="006B38FB">
                            <w:rPr>
                              <w:rFonts w:ascii="Open Sans ExtraBold" w:hAnsi="Open Sans ExtraBold" w:cs="Open Sans ExtraBold"/>
                              <w:smallCaps/>
                              <w:color w:val="0077B6"/>
                              <w:sz w:val="32"/>
                              <w:lang w:bidi="fr-FR"/>
                            </w:rPr>
                            <w:t>qualit</w:t>
                          </w:r>
                          <w:r w:rsidRPr="006B38FB">
                            <w:rPr>
                              <w:rFonts w:ascii="Open Sans ExtraBold" w:hAnsi="Open Sans ExtraBold" w:cs="Open Sans ExtraBold"/>
                              <w:smallCaps/>
                              <w:color w:val="0077B6"/>
                              <w:sz w:val="28"/>
                              <w:szCs w:val="20"/>
                              <w:lang w:bidi="fr-FR"/>
                            </w:rPr>
                            <w:t>É</w:t>
                          </w:r>
                          <w:proofErr w:type="spellEnd"/>
                        </w:p>
                        <w:p w14:paraId="0FDCC5AB" w14:textId="77777777" w:rsidR="00722E9D" w:rsidRPr="006B38FB" w:rsidRDefault="00722E9D" w:rsidP="00722E9D">
                          <w:pPr>
                            <w:contextualSpacing/>
                            <w:rPr>
                              <w:rFonts w:ascii="Open Sans ExtraBold" w:hAnsi="Open Sans ExtraBold" w:cs="Open Sans ExtraBold"/>
                              <w:smallCaps/>
                              <w:color w:val="0077B6"/>
                              <w:sz w:val="32"/>
                              <w:szCs w:val="28"/>
                            </w:rPr>
                          </w:pPr>
                          <w:r w:rsidRPr="006B38FB">
                            <w:rPr>
                              <w:rFonts w:ascii="Open Sans ExtraBold" w:hAnsi="Open Sans ExtraBold" w:cs="Open Sans ExtraBold"/>
                              <w:smallCaps/>
                              <w:color w:val="0077B6"/>
                              <w:sz w:val="32"/>
                              <w:lang w:bidi="fr-FR"/>
                            </w:rPr>
                            <w:t xml:space="preserve">des </w:t>
                          </w:r>
                          <w:r w:rsidRPr="006B38FB">
                            <w:rPr>
                              <w:rFonts w:ascii="Open Sans ExtraBold" w:hAnsi="Open Sans ExtraBold" w:cs="Open Sans ExtraBold"/>
                              <w:smallCaps/>
                              <w:color w:val="0077B6"/>
                              <w:sz w:val="28"/>
                              <w:szCs w:val="20"/>
                              <w:lang w:bidi="fr-FR"/>
                            </w:rPr>
                            <w:t>É</w:t>
                          </w:r>
                          <w:r w:rsidRPr="006B38FB">
                            <w:rPr>
                              <w:rFonts w:ascii="Open Sans ExtraBold" w:hAnsi="Open Sans ExtraBold" w:cs="Open Sans ExtraBold"/>
                              <w:smallCaps/>
                              <w:color w:val="0077B6"/>
                              <w:sz w:val="32"/>
                              <w:lang w:bidi="fr-FR"/>
                            </w:rPr>
                            <w:t xml:space="preserve">valuations </w:t>
                          </w:r>
                          <w:proofErr w:type="spellStart"/>
                          <w:r w:rsidRPr="006B38FB">
                            <w:rPr>
                              <w:rFonts w:ascii="Open Sans ExtraBold" w:hAnsi="Open Sans ExtraBold" w:cs="Open Sans ExtraBold"/>
                              <w:smallCaps/>
                              <w:color w:val="0077B6"/>
                              <w:sz w:val="32"/>
                              <w:lang w:bidi="fr-FR"/>
                            </w:rPr>
                            <w:t>d</w:t>
                          </w:r>
                          <w:r w:rsidRPr="006B38FB">
                            <w:rPr>
                              <w:rFonts w:ascii="Open Sans ExtraBold" w:hAnsi="Open Sans ExtraBold" w:cs="Open Sans ExtraBold"/>
                              <w:smallCaps/>
                              <w:color w:val="0077B6"/>
                              <w:sz w:val="28"/>
                              <w:szCs w:val="20"/>
                              <w:lang w:bidi="fr-FR"/>
                            </w:rPr>
                            <w:t>É</w:t>
                          </w:r>
                          <w:r w:rsidRPr="006B38FB">
                            <w:rPr>
                              <w:rFonts w:ascii="Open Sans ExtraBold" w:hAnsi="Open Sans ExtraBold" w:cs="Open Sans ExtraBold"/>
                              <w:smallCaps/>
                              <w:color w:val="0077B6"/>
                              <w:sz w:val="32"/>
                              <w:lang w:bidi="fr-FR"/>
                            </w:rPr>
                            <w:t>centralis</w:t>
                          </w:r>
                          <w:r w:rsidRPr="006B38FB">
                            <w:rPr>
                              <w:rFonts w:ascii="Open Sans ExtraBold" w:hAnsi="Open Sans ExtraBold" w:cs="Open Sans ExtraBold"/>
                              <w:smallCaps/>
                              <w:color w:val="0077B6"/>
                              <w:sz w:val="28"/>
                              <w:szCs w:val="20"/>
                              <w:lang w:bidi="fr-FR"/>
                            </w:rPr>
                            <w:t>É</w:t>
                          </w:r>
                          <w:r w:rsidRPr="006B38FB">
                            <w:rPr>
                              <w:rFonts w:ascii="Open Sans ExtraBold" w:hAnsi="Open Sans ExtraBold" w:cs="Open Sans ExtraBold"/>
                              <w:smallCaps/>
                              <w:color w:val="0077B6"/>
                              <w:sz w:val="32"/>
                              <w:lang w:bidi="fr-FR"/>
                            </w:rPr>
                            <w:t>es</w:t>
                          </w:r>
                          <w:proofErr w:type="spellEnd"/>
                          <w:r w:rsidRPr="006B38FB">
                            <w:rPr>
                              <w:rFonts w:ascii="Open Sans ExtraBold" w:hAnsi="Open Sans ExtraBold" w:cs="Open Sans ExtraBold"/>
                              <w:smallCaps/>
                              <w:color w:val="0077B6"/>
                              <w:sz w:val="32"/>
                              <w:lang w:bidi="fr-FR"/>
                            </w:rPr>
                            <w:t xml:space="preserve"> </w:t>
                          </w:r>
                          <w:r w:rsidRPr="006B38FB">
                            <w:rPr>
                              <w:rFonts w:ascii="Open Sans ExtraBold" w:hAnsi="Open Sans ExtraBold" w:cs="Open Sans ExtraBold"/>
                              <w:smallCaps/>
                              <w:color w:val="0077B6"/>
                              <w:sz w:val="28"/>
                              <w:lang w:bidi="fr-FR"/>
                            </w:rPr>
                            <w:t>(DEQAS)</w:t>
                          </w:r>
                        </w:p>
                        <w:p w14:paraId="60136099" w14:textId="77777777" w:rsidR="00CC3B41" w:rsidRPr="006B38FB" w:rsidRDefault="00CC3B41" w:rsidP="00193CFB">
                          <w:pPr>
                            <w:spacing w:after="0" w:line="240" w:lineRule="auto"/>
                            <w:contextualSpacing/>
                            <w:rPr>
                              <w:rFonts w:ascii="Open Sans" w:hAnsi="Open Sans" w:cs="Open Sans"/>
                              <w:sz w:val="18"/>
                              <w:szCs w:val="18"/>
                            </w:rPr>
                          </w:pPr>
                          <w:r w:rsidRPr="006B38FB">
                            <w:rPr>
                              <w:rFonts w:ascii="Open Sans" w:hAnsi="Open Sans" w:cs="Open Sans"/>
                              <w:sz w:val="18"/>
                              <w:lang w:bidi="fr-FR"/>
                            </w:rPr>
                            <w:t xml:space="preserve">Bureau de l’évaluation du PAM  </w:t>
                          </w:r>
                        </w:p>
                        <w:p w14:paraId="626DB581" w14:textId="77777777" w:rsidR="00CC3B41" w:rsidRPr="006B38FB" w:rsidRDefault="00CC3B41" w:rsidP="00193CFB">
                          <w:pPr>
                            <w:spacing w:after="0" w:line="280" w:lineRule="exact"/>
                            <w:rPr>
                              <w:rFonts w:ascii="Open Sans" w:hAnsi="Open Sans" w:cs="Open Sans"/>
                              <w:i/>
                              <w:sz w:val="18"/>
                              <w:szCs w:val="18"/>
                            </w:rPr>
                          </w:pPr>
                          <w:r w:rsidRPr="006B38FB">
                            <w:rPr>
                              <w:rFonts w:ascii="Open Sans" w:hAnsi="Open Sans" w:cs="Open Sans"/>
                              <w:i/>
                              <w:sz w:val="18"/>
                              <w:lang w:bidi="fr-FR"/>
                            </w:rPr>
                            <w:t>Évaluation décentralisée pour la prise de décision fondée sur des données probantes</w:t>
                          </w:r>
                        </w:p>
                        <w:p w14:paraId="25D91398" w14:textId="77777777" w:rsidR="00CC3B41" w:rsidRPr="00CD0C70" w:rsidRDefault="00CC3B41" w:rsidP="00193CFB">
                          <w:pPr>
                            <w:spacing w:after="240"/>
                            <w:rPr>
                              <w:rFonts w:ascii="Open Sans" w:hAnsi="Open Sans" w:cs="Open Sans"/>
                              <w:i/>
                              <w:sz w:val="18"/>
                              <w:szCs w:val="18"/>
                            </w:rPr>
                          </w:pPr>
                          <w:r w:rsidRPr="00B25609">
                            <w:rPr>
                              <w:sz w:val="18"/>
                              <w:lang w:bidi="fr-FR"/>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E93ED4" id="_x0000_t202" coordsize="21600,21600" o:spt="202" path="m,l,21600r21600,l21600,xe">
              <v:stroke joinstyle="miter"/>
              <v:path gradientshapeok="t" o:connecttype="rect"/>
            </v:shapetype>
            <v:shape id="Casella di testo 9" o:spid="_x0000_s1029" type="#_x0000_t202" style="position:absolute;margin-left:-4.5pt;margin-top:-.4pt;width:377.95pt;height:9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" filled="f" stroked="f">
              <v:textbox>
                <w:txbxContent>
                  <w:p w14:paraId="1E111198" w14:textId="77777777" w:rsidR="00722E9D" w:rsidRPr="006B38FB" w:rsidRDefault="00722E9D" w:rsidP="00722E9D">
                    <w:pPr>
                      <w:rPr>
                        <w:rFonts w:ascii="Open Sans ExtraBold" w:hAnsi="Open Sans ExtraBold" w:cs="Open Sans ExtraBold"/>
                        <w:smallCaps/>
                        <w:color w:val="0077B6"/>
                        <w:sz w:val="32"/>
                        <w:szCs w:val="28"/>
                      </w:rPr>
                    </w:pPr>
                    <w:proofErr w:type="spellStart"/>
                    <w:r w:rsidRPr="006B38FB">
                      <w:rPr>
                        <w:rFonts w:ascii="Open Sans ExtraBold" w:hAnsi="Open Sans ExtraBold" w:cs="Open Sans ExtraBold"/>
                        <w:smallCaps/>
                        <w:color w:val="0077B6"/>
                        <w:sz w:val="32"/>
                        <w:lang w:bidi="fr-FR"/>
                      </w:rPr>
                      <w:t>Syst</w:t>
                    </w:r>
                    <w:r w:rsidRPr="006B38FB">
                      <w:rPr>
                        <w:rFonts w:ascii="Open Sans ExtraBold" w:hAnsi="Open Sans ExtraBold" w:cs="Open Sans ExtraBold"/>
                        <w:smallCaps/>
                        <w:color w:val="0077B6"/>
                        <w:sz w:val="28"/>
                        <w:szCs w:val="20"/>
                        <w:lang w:bidi="fr-FR"/>
                      </w:rPr>
                      <w:t>È</w:t>
                    </w:r>
                    <w:r w:rsidRPr="006B38FB">
                      <w:rPr>
                        <w:rFonts w:ascii="Open Sans ExtraBold" w:hAnsi="Open Sans ExtraBold" w:cs="Open Sans ExtraBold"/>
                        <w:smallCaps/>
                        <w:color w:val="0077B6"/>
                        <w:sz w:val="32"/>
                        <w:lang w:bidi="fr-FR"/>
                      </w:rPr>
                      <w:t>me</w:t>
                    </w:r>
                    <w:proofErr w:type="spellEnd"/>
                    <w:r w:rsidRPr="006B38FB">
                      <w:rPr>
                        <w:rFonts w:ascii="Open Sans ExtraBold" w:hAnsi="Open Sans ExtraBold" w:cs="Open Sans ExtraBold"/>
                        <w:smallCaps/>
                        <w:color w:val="0077B6"/>
                        <w:sz w:val="32"/>
                        <w:lang w:bidi="fr-FR"/>
                      </w:rPr>
                      <w:t xml:space="preserve"> d’assurance </w:t>
                    </w:r>
                    <w:proofErr w:type="spellStart"/>
                    <w:r w:rsidRPr="006B38FB">
                      <w:rPr>
                        <w:rFonts w:ascii="Open Sans ExtraBold" w:hAnsi="Open Sans ExtraBold" w:cs="Open Sans ExtraBold"/>
                        <w:smallCaps/>
                        <w:color w:val="0077B6"/>
                        <w:sz w:val="32"/>
                        <w:lang w:bidi="fr-FR"/>
                      </w:rPr>
                      <w:t>qualit</w:t>
                    </w:r>
                    <w:r w:rsidRPr="006B38FB">
                      <w:rPr>
                        <w:rFonts w:ascii="Open Sans ExtraBold" w:hAnsi="Open Sans ExtraBold" w:cs="Open Sans ExtraBold"/>
                        <w:smallCaps/>
                        <w:color w:val="0077B6"/>
                        <w:sz w:val="28"/>
                        <w:szCs w:val="20"/>
                        <w:lang w:bidi="fr-FR"/>
                      </w:rPr>
                      <w:t>É</w:t>
                    </w:r>
                    <w:proofErr w:type="spellEnd"/>
                  </w:p>
                  <w:p w14:paraId="0FDCC5AB" w14:textId="77777777" w:rsidR="00722E9D" w:rsidRPr="006B38FB" w:rsidRDefault="00722E9D" w:rsidP="00722E9D">
                    <w:pPr>
                      <w:contextualSpacing/>
                      <w:rPr>
                        <w:rFonts w:ascii="Open Sans ExtraBold" w:hAnsi="Open Sans ExtraBold" w:cs="Open Sans ExtraBold"/>
                        <w:smallCaps/>
                        <w:color w:val="0077B6"/>
                        <w:sz w:val="32"/>
                        <w:szCs w:val="28"/>
                      </w:rPr>
                    </w:pPr>
                    <w:r w:rsidRPr="006B38FB">
                      <w:rPr>
                        <w:rFonts w:ascii="Open Sans ExtraBold" w:hAnsi="Open Sans ExtraBold" w:cs="Open Sans ExtraBold"/>
                        <w:smallCaps/>
                        <w:color w:val="0077B6"/>
                        <w:sz w:val="32"/>
                        <w:lang w:bidi="fr-FR"/>
                      </w:rPr>
                      <w:t xml:space="preserve">des </w:t>
                    </w:r>
                    <w:r w:rsidRPr="006B38FB">
                      <w:rPr>
                        <w:rFonts w:ascii="Open Sans ExtraBold" w:hAnsi="Open Sans ExtraBold" w:cs="Open Sans ExtraBold"/>
                        <w:smallCaps/>
                        <w:color w:val="0077B6"/>
                        <w:sz w:val="28"/>
                        <w:szCs w:val="20"/>
                        <w:lang w:bidi="fr-FR"/>
                      </w:rPr>
                      <w:t>É</w:t>
                    </w:r>
                    <w:r w:rsidRPr="006B38FB">
                      <w:rPr>
                        <w:rFonts w:ascii="Open Sans ExtraBold" w:hAnsi="Open Sans ExtraBold" w:cs="Open Sans ExtraBold"/>
                        <w:smallCaps/>
                        <w:color w:val="0077B6"/>
                        <w:sz w:val="32"/>
                        <w:lang w:bidi="fr-FR"/>
                      </w:rPr>
                      <w:t xml:space="preserve">valuations </w:t>
                    </w:r>
                    <w:proofErr w:type="spellStart"/>
                    <w:r w:rsidRPr="006B38FB">
                      <w:rPr>
                        <w:rFonts w:ascii="Open Sans ExtraBold" w:hAnsi="Open Sans ExtraBold" w:cs="Open Sans ExtraBold"/>
                        <w:smallCaps/>
                        <w:color w:val="0077B6"/>
                        <w:sz w:val="32"/>
                        <w:lang w:bidi="fr-FR"/>
                      </w:rPr>
                      <w:t>d</w:t>
                    </w:r>
                    <w:r w:rsidRPr="006B38FB">
                      <w:rPr>
                        <w:rFonts w:ascii="Open Sans ExtraBold" w:hAnsi="Open Sans ExtraBold" w:cs="Open Sans ExtraBold"/>
                        <w:smallCaps/>
                        <w:color w:val="0077B6"/>
                        <w:sz w:val="28"/>
                        <w:szCs w:val="20"/>
                        <w:lang w:bidi="fr-FR"/>
                      </w:rPr>
                      <w:t>É</w:t>
                    </w:r>
                    <w:r w:rsidRPr="006B38FB">
                      <w:rPr>
                        <w:rFonts w:ascii="Open Sans ExtraBold" w:hAnsi="Open Sans ExtraBold" w:cs="Open Sans ExtraBold"/>
                        <w:smallCaps/>
                        <w:color w:val="0077B6"/>
                        <w:sz w:val="32"/>
                        <w:lang w:bidi="fr-FR"/>
                      </w:rPr>
                      <w:t>centralis</w:t>
                    </w:r>
                    <w:r w:rsidRPr="006B38FB">
                      <w:rPr>
                        <w:rFonts w:ascii="Open Sans ExtraBold" w:hAnsi="Open Sans ExtraBold" w:cs="Open Sans ExtraBold"/>
                        <w:smallCaps/>
                        <w:color w:val="0077B6"/>
                        <w:sz w:val="28"/>
                        <w:szCs w:val="20"/>
                        <w:lang w:bidi="fr-FR"/>
                      </w:rPr>
                      <w:t>É</w:t>
                    </w:r>
                    <w:r w:rsidRPr="006B38FB">
                      <w:rPr>
                        <w:rFonts w:ascii="Open Sans ExtraBold" w:hAnsi="Open Sans ExtraBold" w:cs="Open Sans ExtraBold"/>
                        <w:smallCaps/>
                        <w:color w:val="0077B6"/>
                        <w:sz w:val="32"/>
                        <w:lang w:bidi="fr-FR"/>
                      </w:rPr>
                      <w:t>es</w:t>
                    </w:r>
                    <w:proofErr w:type="spellEnd"/>
                    <w:r w:rsidRPr="006B38FB">
                      <w:rPr>
                        <w:rFonts w:ascii="Open Sans ExtraBold" w:hAnsi="Open Sans ExtraBold" w:cs="Open Sans ExtraBold"/>
                        <w:smallCaps/>
                        <w:color w:val="0077B6"/>
                        <w:sz w:val="32"/>
                        <w:lang w:bidi="fr-FR"/>
                      </w:rPr>
                      <w:t xml:space="preserve"> </w:t>
                    </w:r>
                    <w:r w:rsidRPr="006B38FB">
                      <w:rPr>
                        <w:rFonts w:ascii="Open Sans ExtraBold" w:hAnsi="Open Sans ExtraBold" w:cs="Open Sans ExtraBold"/>
                        <w:smallCaps/>
                        <w:color w:val="0077B6"/>
                        <w:sz w:val="28"/>
                        <w:lang w:bidi="fr-FR"/>
                      </w:rPr>
                      <w:t>(DEQAS)</w:t>
                    </w:r>
                  </w:p>
                  <w:p w14:paraId="60136099" w14:textId="77777777" w:rsidR="00CC3B41" w:rsidRPr="006B38FB" w:rsidRDefault="00CC3B41" w:rsidP="00193CFB">
                    <w:pPr>
                      <w:spacing w:after="0" w:line="240" w:lineRule="auto"/>
                      <w:contextualSpacing/>
                      <w:rPr>
                        <w:rFonts w:ascii="Open Sans" w:hAnsi="Open Sans" w:cs="Open Sans"/>
                        <w:sz w:val="18"/>
                        <w:szCs w:val="18"/>
                      </w:rPr>
                    </w:pPr>
                    <w:r w:rsidRPr="006B38FB">
                      <w:rPr>
                        <w:rFonts w:ascii="Open Sans" w:hAnsi="Open Sans" w:cs="Open Sans"/>
                        <w:sz w:val="18"/>
                        <w:lang w:bidi="fr-FR"/>
                      </w:rPr>
                      <w:t xml:space="preserve">Bureau de l’évaluation du PAM  </w:t>
                    </w:r>
                  </w:p>
                  <w:p w14:paraId="626DB581" w14:textId="77777777" w:rsidR="00CC3B41" w:rsidRPr="006B38FB" w:rsidRDefault="00CC3B41" w:rsidP="00193CFB">
                    <w:pPr>
                      <w:spacing w:after="0" w:line="280" w:lineRule="exact"/>
                      <w:rPr>
                        <w:rFonts w:ascii="Open Sans" w:hAnsi="Open Sans" w:cs="Open Sans"/>
                        <w:i/>
                        <w:sz w:val="18"/>
                        <w:szCs w:val="18"/>
                      </w:rPr>
                    </w:pPr>
                    <w:r w:rsidRPr="006B38FB">
                      <w:rPr>
                        <w:rFonts w:ascii="Open Sans" w:hAnsi="Open Sans" w:cs="Open Sans"/>
                        <w:i/>
                        <w:sz w:val="18"/>
                        <w:lang w:bidi="fr-FR"/>
                      </w:rPr>
                      <w:t>Évaluation décentralisée pour la prise de décision fondée sur des données probantes</w:t>
                    </w:r>
                  </w:p>
                  <w:p w14:paraId="25D91398" w14:textId="77777777" w:rsidR="00CC3B41" w:rsidRPr="00CD0C70" w:rsidRDefault="00CC3B41" w:rsidP="00193CFB">
                    <w:pPr>
                      <w:spacing w:after="240"/>
                      <w:rPr>
                        <w:rFonts w:ascii="Open Sans" w:hAnsi="Open Sans" w:cs="Open Sans"/>
                        <w:i/>
                        <w:sz w:val="18"/>
                        <w:szCs w:val="18"/>
                      </w:rPr>
                    </w:pPr>
                    <w:r w:rsidRPr="00B25609">
                      <w:rPr>
                        <w:sz w:val="18"/>
                        <w:lang w:bidi="fr-FR"/>
                      </w:rPr>
                      <w:t xml:space="preserve">  </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06C26"/>
    <w:multiLevelType w:val="hybridMultilevel"/>
    <w:tmpl w:val="6512D3C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05D1409C"/>
    <w:multiLevelType w:val="multilevel"/>
    <w:tmpl w:val="510CA212"/>
    <w:lvl w:ilvl="0">
      <w:start w:val="3"/>
      <w:numFmt w:val="decimal"/>
      <w:lvlText w:val="%1."/>
      <w:lvlJc w:val="left"/>
      <w:pPr>
        <w:ind w:left="360" w:hanging="360"/>
      </w:pPr>
      <w:rPr>
        <w:rFonts w:ascii="Arial Narrow" w:hAnsi="Arial Narrow" w:cstheme="minorBidi" w:hint="default"/>
      </w:rPr>
    </w:lvl>
    <w:lvl w:ilvl="1">
      <w:start w:val="1"/>
      <w:numFmt w:val="decimal"/>
      <w:lvlText w:val="%1.%2."/>
      <w:lvlJc w:val="left"/>
      <w:pPr>
        <w:ind w:left="590" w:hanging="360"/>
      </w:pPr>
      <w:rPr>
        <w:rFonts w:ascii="Arial Narrow" w:hAnsi="Arial Narrow" w:cstheme="minorBidi" w:hint="default"/>
      </w:rPr>
    </w:lvl>
    <w:lvl w:ilvl="2">
      <w:start w:val="1"/>
      <w:numFmt w:val="decimal"/>
      <w:lvlText w:val="%1.%2.%3."/>
      <w:lvlJc w:val="left"/>
      <w:pPr>
        <w:ind w:left="1180" w:hanging="720"/>
      </w:pPr>
      <w:rPr>
        <w:rFonts w:ascii="Arial Narrow" w:hAnsi="Arial Narrow" w:cstheme="minorBidi" w:hint="default"/>
      </w:rPr>
    </w:lvl>
    <w:lvl w:ilvl="3">
      <w:start w:val="1"/>
      <w:numFmt w:val="decimal"/>
      <w:lvlText w:val="%1.%2.%3.%4."/>
      <w:lvlJc w:val="left"/>
      <w:pPr>
        <w:ind w:left="1410" w:hanging="720"/>
      </w:pPr>
      <w:rPr>
        <w:rFonts w:ascii="Arial Narrow" w:hAnsi="Arial Narrow" w:cstheme="minorBidi" w:hint="default"/>
      </w:rPr>
    </w:lvl>
    <w:lvl w:ilvl="4">
      <w:start w:val="1"/>
      <w:numFmt w:val="decimal"/>
      <w:lvlText w:val="%1.%2.%3.%4.%5."/>
      <w:lvlJc w:val="left"/>
      <w:pPr>
        <w:ind w:left="2000" w:hanging="1080"/>
      </w:pPr>
      <w:rPr>
        <w:rFonts w:ascii="Arial Narrow" w:hAnsi="Arial Narrow" w:cstheme="minorBidi" w:hint="default"/>
      </w:rPr>
    </w:lvl>
    <w:lvl w:ilvl="5">
      <w:start w:val="1"/>
      <w:numFmt w:val="decimal"/>
      <w:lvlText w:val="%1.%2.%3.%4.%5.%6."/>
      <w:lvlJc w:val="left"/>
      <w:pPr>
        <w:ind w:left="2230" w:hanging="1080"/>
      </w:pPr>
      <w:rPr>
        <w:rFonts w:ascii="Arial Narrow" w:hAnsi="Arial Narrow" w:cstheme="minorBidi" w:hint="default"/>
      </w:rPr>
    </w:lvl>
    <w:lvl w:ilvl="6">
      <w:start w:val="1"/>
      <w:numFmt w:val="decimal"/>
      <w:lvlText w:val="%1.%2.%3.%4.%5.%6.%7."/>
      <w:lvlJc w:val="left"/>
      <w:pPr>
        <w:ind w:left="2820" w:hanging="1440"/>
      </w:pPr>
      <w:rPr>
        <w:rFonts w:ascii="Arial Narrow" w:hAnsi="Arial Narrow" w:cstheme="minorBidi" w:hint="default"/>
      </w:rPr>
    </w:lvl>
    <w:lvl w:ilvl="7">
      <w:start w:val="1"/>
      <w:numFmt w:val="decimal"/>
      <w:lvlText w:val="%1.%2.%3.%4.%5.%6.%7.%8."/>
      <w:lvlJc w:val="left"/>
      <w:pPr>
        <w:ind w:left="3050" w:hanging="1440"/>
      </w:pPr>
      <w:rPr>
        <w:rFonts w:ascii="Arial Narrow" w:hAnsi="Arial Narrow" w:cstheme="minorBidi" w:hint="default"/>
      </w:rPr>
    </w:lvl>
    <w:lvl w:ilvl="8">
      <w:start w:val="1"/>
      <w:numFmt w:val="decimal"/>
      <w:lvlText w:val="%1.%2.%3.%4.%5.%6.%7.%8.%9."/>
      <w:lvlJc w:val="left"/>
      <w:pPr>
        <w:ind w:left="3640" w:hanging="1800"/>
      </w:pPr>
      <w:rPr>
        <w:rFonts w:ascii="Arial Narrow" w:hAnsi="Arial Narrow" w:cstheme="minorBidi" w:hint="default"/>
      </w:rPr>
    </w:lvl>
  </w:abstractNum>
  <w:abstractNum w:abstractNumId="2" w15:restartNumberingAfterBreak="0">
    <w:nsid w:val="09DE3217"/>
    <w:multiLevelType w:val="hybridMultilevel"/>
    <w:tmpl w:val="1904FF12"/>
    <w:lvl w:ilvl="0" w:tplc="04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8120A1"/>
    <w:multiLevelType w:val="hybridMultilevel"/>
    <w:tmpl w:val="14126214"/>
    <w:lvl w:ilvl="0" w:tplc="0410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873274"/>
    <w:multiLevelType w:val="hybridMultilevel"/>
    <w:tmpl w:val="35BA6F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866FC3"/>
    <w:multiLevelType w:val="hybridMultilevel"/>
    <w:tmpl w:val="BF34A554"/>
    <w:lvl w:ilvl="0" w:tplc="8A6CE48A">
      <w:start w:val="1"/>
      <w:numFmt w:val="decimal"/>
      <w:pStyle w:val="title1"/>
      <w:lvlText w:val="%1."/>
      <w:lvlJc w:val="left"/>
      <w:pPr>
        <w:tabs>
          <w:tab w:val="num" w:pos="284"/>
        </w:tabs>
        <w:ind w:left="0" w:firstLine="0"/>
      </w:pPr>
      <w:rPr>
        <w:rFonts w:ascii="Arial Narrow" w:hAnsi="Arial Narrow"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9D0139"/>
    <w:multiLevelType w:val="multilevel"/>
    <w:tmpl w:val="8C7E47AE"/>
    <w:lvl w:ilvl="0">
      <w:start w:val="2"/>
      <w:numFmt w:val="decimal"/>
      <w:lvlText w:val="%1."/>
      <w:lvlJc w:val="left"/>
      <w:pPr>
        <w:ind w:left="360" w:hanging="360"/>
      </w:pPr>
      <w:rPr>
        <w:rFonts w:asciiTheme="minorHAnsi" w:hAnsiTheme="minorHAnsi" w:cstheme="minorBidi" w:hint="default"/>
        <w:sz w:val="22"/>
      </w:rPr>
    </w:lvl>
    <w:lvl w:ilvl="1">
      <w:start w:val="1"/>
      <w:numFmt w:val="decimal"/>
      <w:lvlText w:val="%1.%2."/>
      <w:lvlJc w:val="left"/>
      <w:pPr>
        <w:ind w:left="360" w:hanging="360"/>
      </w:pPr>
      <w:rPr>
        <w:rFonts w:asciiTheme="minorHAnsi" w:hAnsiTheme="minorHAnsi" w:cstheme="minorBidi" w:hint="default"/>
        <w:sz w:val="18"/>
        <w:szCs w:val="14"/>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080" w:hanging="108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440" w:hanging="1440"/>
      </w:pPr>
      <w:rPr>
        <w:rFonts w:asciiTheme="minorHAnsi" w:hAnsiTheme="minorHAnsi" w:cstheme="minorBidi" w:hint="default"/>
        <w:sz w:val="22"/>
      </w:rPr>
    </w:lvl>
  </w:abstractNum>
  <w:abstractNum w:abstractNumId="7" w15:restartNumberingAfterBreak="0">
    <w:nsid w:val="11D957FF"/>
    <w:multiLevelType w:val="hybridMultilevel"/>
    <w:tmpl w:val="47D4FE6C"/>
    <w:lvl w:ilvl="0" w:tplc="0409000D">
      <w:start w:val="1"/>
      <w:numFmt w:val="bullet"/>
      <w:lvlText w:val=""/>
      <w:lvlJc w:val="left"/>
      <w:pPr>
        <w:tabs>
          <w:tab w:val="num" w:pos="389"/>
        </w:tabs>
        <w:ind w:left="389" w:hanging="360"/>
      </w:pPr>
      <w:rPr>
        <w:rFonts w:ascii="Wingdings" w:hAnsi="Wingdings" w:hint="default"/>
      </w:rPr>
    </w:lvl>
    <w:lvl w:ilvl="1" w:tplc="08090003" w:tentative="1">
      <w:start w:val="1"/>
      <w:numFmt w:val="bullet"/>
      <w:lvlText w:val="o"/>
      <w:lvlJc w:val="left"/>
      <w:pPr>
        <w:tabs>
          <w:tab w:val="num" w:pos="1327"/>
        </w:tabs>
        <w:ind w:left="1327" w:hanging="360"/>
      </w:pPr>
      <w:rPr>
        <w:rFonts w:ascii="Courier New" w:hAnsi="Courier New" w:cs="Courier New" w:hint="default"/>
      </w:rPr>
    </w:lvl>
    <w:lvl w:ilvl="2" w:tplc="0409000D">
      <w:start w:val="1"/>
      <w:numFmt w:val="bullet"/>
      <w:lvlText w:val=""/>
      <w:lvlJc w:val="left"/>
      <w:pPr>
        <w:tabs>
          <w:tab w:val="num" w:pos="625"/>
        </w:tabs>
        <w:ind w:left="625" w:hanging="360"/>
      </w:pPr>
      <w:rPr>
        <w:rFonts w:ascii="Wingdings" w:hAnsi="Wingdings" w:hint="default"/>
      </w:rPr>
    </w:lvl>
    <w:lvl w:ilvl="3" w:tplc="08090001" w:tentative="1">
      <w:start w:val="1"/>
      <w:numFmt w:val="bullet"/>
      <w:lvlText w:val=""/>
      <w:lvlJc w:val="left"/>
      <w:pPr>
        <w:tabs>
          <w:tab w:val="num" w:pos="2767"/>
        </w:tabs>
        <w:ind w:left="2767" w:hanging="360"/>
      </w:pPr>
      <w:rPr>
        <w:rFonts w:ascii="Symbol" w:hAnsi="Symbol" w:hint="default"/>
      </w:rPr>
    </w:lvl>
    <w:lvl w:ilvl="4" w:tplc="08090003" w:tentative="1">
      <w:start w:val="1"/>
      <w:numFmt w:val="bullet"/>
      <w:lvlText w:val="o"/>
      <w:lvlJc w:val="left"/>
      <w:pPr>
        <w:tabs>
          <w:tab w:val="num" w:pos="3487"/>
        </w:tabs>
        <w:ind w:left="3487" w:hanging="360"/>
      </w:pPr>
      <w:rPr>
        <w:rFonts w:ascii="Courier New" w:hAnsi="Courier New" w:cs="Courier New" w:hint="default"/>
      </w:rPr>
    </w:lvl>
    <w:lvl w:ilvl="5" w:tplc="08090005" w:tentative="1">
      <w:start w:val="1"/>
      <w:numFmt w:val="bullet"/>
      <w:lvlText w:val=""/>
      <w:lvlJc w:val="left"/>
      <w:pPr>
        <w:tabs>
          <w:tab w:val="num" w:pos="4207"/>
        </w:tabs>
        <w:ind w:left="4207" w:hanging="360"/>
      </w:pPr>
      <w:rPr>
        <w:rFonts w:ascii="Wingdings" w:hAnsi="Wingdings" w:hint="default"/>
      </w:rPr>
    </w:lvl>
    <w:lvl w:ilvl="6" w:tplc="08090001" w:tentative="1">
      <w:start w:val="1"/>
      <w:numFmt w:val="bullet"/>
      <w:lvlText w:val=""/>
      <w:lvlJc w:val="left"/>
      <w:pPr>
        <w:tabs>
          <w:tab w:val="num" w:pos="4927"/>
        </w:tabs>
        <w:ind w:left="4927" w:hanging="360"/>
      </w:pPr>
      <w:rPr>
        <w:rFonts w:ascii="Symbol" w:hAnsi="Symbol" w:hint="default"/>
      </w:rPr>
    </w:lvl>
    <w:lvl w:ilvl="7" w:tplc="08090003" w:tentative="1">
      <w:start w:val="1"/>
      <w:numFmt w:val="bullet"/>
      <w:lvlText w:val="o"/>
      <w:lvlJc w:val="left"/>
      <w:pPr>
        <w:tabs>
          <w:tab w:val="num" w:pos="5647"/>
        </w:tabs>
        <w:ind w:left="5647" w:hanging="360"/>
      </w:pPr>
      <w:rPr>
        <w:rFonts w:ascii="Courier New" w:hAnsi="Courier New" w:cs="Courier New" w:hint="default"/>
      </w:rPr>
    </w:lvl>
    <w:lvl w:ilvl="8" w:tplc="08090005" w:tentative="1">
      <w:start w:val="1"/>
      <w:numFmt w:val="bullet"/>
      <w:lvlText w:val=""/>
      <w:lvlJc w:val="left"/>
      <w:pPr>
        <w:tabs>
          <w:tab w:val="num" w:pos="6367"/>
        </w:tabs>
        <w:ind w:left="6367" w:hanging="360"/>
      </w:pPr>
      <w:rPr>
        <w:rFonts w:ascii="Wingdings" w:hAnsi="Wingdings" w:hint="default"/>
      </w:rPr>
    </w:lvl>
  </w:abstractNum>
  <w:abstractNum w:abstractNumId="8" w15:restartNumberingAfterBreak="0">
    <w:nsid w:val="1B9433A6"/>
    <w:multiLevelType w:val="hybridMultilevel"/>
    <w:tmpl w:val="34CA9DF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20836CB9"/>
    <w:multiLevelType w:val="hybridMultilevel"/>
    <w:tmpl w:val="8BC44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14675A"/>
    <w:multiLevelType w:val="hybridMultilevel"/>
    <w:tmpl w:val="0A3C18A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23025B"/>
    <w:multiLevelType w:val="hybridMultilevel"/>
    <w:tmpl w:val="24F29D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54054"/>
    <w:multiLevelType w:val="hybridMultilevel"/>
    <w:tmpl w:val="433CDFF4"/>
    <w:lvl w:ilvl="0" w:tplc="0409000D">
      <w:start w:val="1"/>
      <w:numFmt w:val="bullet"/>
      <w:lvlText w:val=""/>
      <w:lvlJc w:val="left"/>
      <w:pPr>
        <w:tabs>
          <w:tab w:val="num" w:pos="389"/>
        </w:tabs>
        <w:ind w:left="389" w:hanging="360"/>
      </w:pPr>
      <w:rPr>
        <w:rFonts w:ascii="Wingdings" w:hAnsi="Wingdings" w:hint="default"/>
      </w:rPr>
    </w:lvl>
    <w:lvl w:ilvl="1" w:tplc="08090003" w:tentative="1">
      <w:start w:val="1"/>
      <w:numFmt w:val="bullet"/>
      <w:lvlText w:val="o"/>
      <w:lvlJc w:val="left"/>
      <w:pPr>
        <w:tabs>
          <w:tab w:val="num" w:pos="1327"/>
        </w:tabs>
        <w:ind w:left="1327" w:hanging="360"/>
      </w:pPr>
      <w:rPr>
        <w:rFonts w:ascii="Courier New" w:hAnsi="Courier New" w:cs="Courier New" w:hint="default"/>
      </w:rPr>
    </w:lvl>
    <w:lvl w:ilvl="2" w:tplc="04100001">
      <w:start w:val="1"/>
      <w:numFmt w:val="bullet"/>
      <w:lvlText w:val=""/>
      <w:lvlJc w:val="left"/>
      <w:pPr>
        <w:ind w:left="360" w:hanging="360"/>
      </w:pPr>
      <w:rPr>
        <w:rFonts w:ascii="Symbol" w:hAnsi="Symbol" w:hint="default"/>
      </w:rPr>
    </w:lvl>
    <w:lvl w:ilvl="3" w:tplc="08090001" w:tentative="1">
      <w:start w:val="1"/>
      <w:numFmt w:val="bullet"/>
      <w:lvlText w:val=""/>
      <w:lvlJc w:val="left"/>
      <w:pPr>
        <w:tabs>
          <w:tab w:val="num" w:pos="2767"/>
        </w:tabs>
        <w:ind w:left="2767" w:hanging="360"/>
      </w:pPr>
      <w:rPr>
        <w:rFonts w:ascii="Symbol" w:hAnsi="Symbol" w:hint="default"/>
      </w:rPr>
    </w:lvl>
    <w:lvl w:ilvl="4" w:tplc="08090003" w:tentative="1">
      <w:start w:val="1"/>
      <w:numFmt w:val="bullet"/>
      <w:lvlText w:val="o"/>
      <w:lvlJc w:val="left"/>
      <w:pPr>
        <w:tabs>
          <w:tab w:val="num" w:pos="3487"/>
        </w:tabs>
        <w:ind w:left="3487" w:hanging="360"/>
      </w:pPr>
      <w:rPr>
        <w:rFonts w:ascii="Courier New" w:hAnsi="Courier New" w:cs="Courier New" w:hint="default"/>
      </w:rPr>
    </w:lvl>
    <w:lvl w:ilvl="5" w:tplc="08090005" w:tentative="1">
      <w:start w:val="1"/>
      <w:numFmt w:val="bullet"/>
      <w:lvlText w:val=""/>
      <w:lvlJc w:val="left"/>
      <w:pPr>
        <w:tabs>
          <w:tab w:val="num" w:pos="4207"/>
        </w:tabs>
        <w:ind w:left="4207" w:hanging="360"/>
      </w:pPr>
      <w:rPr>
        <w:rFonts w:ascii="Wingdings" w:hAnsi="Wingdings" w:hint="default"/>
      </w:rPr>
    </w:lvl>
    <w:lvl w:ilvl="6" w:tplc="08090001" w:tentative="1">
      <w:start w:val="1"/>
      <w:numFmt w:val="bullet"/>
      <w:lvlText w:val=""/>
      <w:lvlJc w:val="left"/>
      <w:pPr>
        <w:tabs>
          <w:tab w:val="num" w:pos="4927"/>
        </w:tabs>
        <w:ind w:left="4927" w:hanging="360"/>
      </w:pPr>
      <w:rPr>
        <w:rFonts w:ascii="Symbol" w:hAnsi="Symbol" w:hint="default"/>
      </w:rPr>
    </w:lvl>
    <w:lvl w:ilvl="7" w:tplc="08090003" w:tentative="1">
      <w:start w:val="1"/>
      <w:numFmt w:val="bullet"/>
      <w:lvlText w:val="o"/>
      <w:lvlJc w:val="left"/>
      <w:pPr>
        <w:tabs>
          <w:tab w:val="num" w:pos="5647"/>
        </w:tabs>
        <w:ind w:left="5647" w:hanging="360"/>
      </w:pPr>
      <w:rPr>
        <w:rFonts w:ascii="Courier New" w:hAnsi="Courier New" w:cs="Courier New" w:hint="default"/>
      </w:rPr>
    </w:lvl>
    <w:lvl w:ilvl="8" w:tplc="08090005" w:tentative="1">
      <w:start w:val="1"/>
      <w:numFmt w:val="bullet"/>
      <w:lvlText w:val=""/>
      <w:lvlJc w:val="left"/>
      <w:pPr>
        <w:tabs>
          <w:tab w:val="num" w:pos="6367"/>
        </w:tabs>
        <w:ind w:left="6367" w:hanging="360"/>
      </w:pPr>
      <w:rPr>
        <w:rFonts w:ascii="Wingdings" w:hAnsi="Wingdings" w:hint="default"/>
      </w:rPr>
    </w:lvl>
  </w:abstractNum>
  <w:abstractNum w:abstractNumId="13" w15:restartNumberingAfterBreak="0">
    <w:nsid w:val="2A582456"/>
    <w:multiLevelType w:val="multilevel"/>
    <w:tmpl w:val="32CAFEA8"/>
    <w:lvl w:ilvl="0">
      <w:start w:val="1"/>
      <w:numFmt w:val="decimal"/>
      <w:lvlText w:val="%1."/>
      <w:lvlJc w:val="left"/>
      <w:pPr>
        <w:ind w:left="720" w:hanging="360"/>
      </w:pPr>
      <w:rPr>
        <w:rFonts w:hint="default"/>
        <w:b/>
        <w:sz w:val="20"/>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26C04B4"/>
    <w:multiLevelType w:val="hybridMultilevel"/>
    <w:tmpl w:val="E2C07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28D0C94"/>
    <w:multiLevelType w:val="hybridMultilevel"/>
    <w:tmpl w:val="987C616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D97B83"/>
    <w:multiLevelType w:val="multilevel"/>
    <w:tmpl w:val="3CE0F1AC"/>
    <w:lvl w:ilvl="0">
      <w:start w:val="1"/>
      <w:numFmt w:val="decimal"/>
      <w:lvlText w:val="%1."/>
      <w:lvlJc w:val="left"/>
      <w:pPr>
        <w:ind w:left="360" w:hanging="360"/>
      </w:pPr>
      <w:rPr>
        <w:rFonts w:asciiTheme="minorHAnsi" w:hAnsiTheme="minorHAnsi" w:cstheme="minorBidi" w:hint="default"/>
        <w:sz w:val="22"/>
      </w:rPr>
    </w:lvl>
    <w:lvl w:ilvl="1">
      <w:start w:val="1"/>
      <w:numFmt w:val="decimal"/>
      <w:lvlText w:val="%1.%2."/>
      <w:lvlJc w:val="left"/>
      <w:pPr>
        <w:ind w:left="360" w:hanging="360"/>
      </w:pPr>
      <w:rPr>
        <w:rFonts w:asciiTheme="minorHAnsi" w:hAnsiTheme="minorHAnsi" w:cstheme="minorBidi" w:hint="default"/>
        <w:sz w:val="18"/>
        <w:szCs w:val="16"/>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080" w:hanging="108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440" w:hanging="1440"/>
      </w:pPr>
      <w:rPr>
        <w:rFonts w:asciiTheme="minorHAnsi" w:hAnsiTheme="minorHAnsi" w:cstheme="minorBidi" w:hint="default"/>
        <w:sz w:val="22"/>
      </w:rPr>
    </w:lvl>
  </w:abstractNum>
  <w:abstractNum w:abstractNumId="17" w15:restartNumberingAfterBreak="0">
    <w:nsid w:val="346079DC"/>
    <w:multiLevelType w:val="hybridMultilevel"/>
    <w:tmpl w:val="2B5CE8DA"/>
    <w:lvl w:ilvl="0" w:tplc="8B0E0ACA">
      <w:start w:val="1"/>
      <w:numFmt w:val="bullet"/>
      <w:pStyle w:val="TOC2"/>
      <w:lvlText w:val=""/>
      <w:lvlJc w:val="left"/>
      <w:pPr>
        <w:tabs>
          <w:tab w:val="num" w:pos="397"/>
        </w:tabs>
        <w:ind w:left="284" w:firstLine="0"/>
      </w:pPr>
      <w:rPr>
        <w:rFonts w:ascii="Wingdings" w:hAnsi="Wingdings" w:hint="default"/>
        <w:color w:val="auto"/>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AD5BC9"/>
    <w:multiLevelType w:val="hybridMultilevel"/>
    <w:tmpl w:val="2A6A69EC"/>
    <w:lvl w:ilvl="0" w:tplc="FD80A350">
      <w:start w:val="1"/>
      <w:numFmt w:val="bullet"/>
      <w:lvlText w:val=""/>
      <w:lvlJc w:val="left"/>
      <w:pPr>
        <w:ind w:left="360" w:hanging="360"/>
      </w:pPr>
      <w:rPr>
        <w:rFonts w:ascii="Symbol" w:hAnsi="Symbol" w:hint="default"/>
        <w:sz w:val="18"/>
        <w:szCs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7D7459"/>
    <w:multiLevelType w:val="multilevel"/>
    <w:tmpl w:val="0366DE0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2728" w:hanging="720"/>
      </w:pPr>
      <w:rPr>
        <w:rFonts w:hint="default"/>
      </w:rPr>
    </w:lvl>
    <w:lvl w:ilvl="5">
      <w:start w:val="1"/>
      <w:numFmt w:val="decimal"/>
      <w:lvlText w:val="%1.%2.%3.%4.%5.%6"/>
      <w:lvlJc w:val="left"/>
      <w:pPr>
        <w:ind w:left="3590" w:hanging="1080"/>
      </w:pPr>
      <w:rPr>
        <w:rFonts w:hint="default"/>
      </w:rPr>
    </w:lvl>
    <w:lvl w:ilvl="6">
      <w:start w:val="1"/>
      <w:numFmt w:val="decimal"/>
      <w:lvlText w:val="%1.%2.%3.%4.%5.%6.%7"/>
      <w:lvlJc w:val="left"/>
      <w:pPr>
        <w:ind w:left="4092" w:hanging="1080"/>
      </w:pPr>
      <w:rPr>
        <w:rFonts w:hint="default"/>
      </w:rPr>
    </w:lvl>
    <w:lvl w:ilvl="7">
      <w:start w:val="1"/>
      <w:numFmt w:val="decimal"/>
      <w:lvlText w:val="%1.%2.%3.%4.%5.%6.%7.%8"/>
      <w:lvlJc w:val="left"/>
      <w:pPr>
        <w:ind w:left="4954" w:hanging="1440"/>
      </w:pPr>
      <w:rPr>
        <w:rFonts w:hint="default"/>
      </w:rPr>
    </w:lvl>
    <w:lvl w:ilvl="8">
      <w:start w:val="1"/>
      <w:numFmt w:val="decimal"/>
      <w:lvlText w:val="%1.%2.%3.%4.%5.%6.%7.%8.%9"/>
      <w:lvlJc w:val="left"/>
      <w:pPr>
        <w:ind w:left="5456" w:hanging="1440"/>
      </w:pPr>
      <w:rPr>
        <w:rFonts w:hint="default"/>
      </w:rPr>
    </w:lvl>
  </w:abstractNum>
  <w:abstractNum w:abstractNumId="20" w15:restartNumberingAfterBreak="0">
    <w:nsid w:val="4232299A"/>
    <w:multiLevelType w:val="hybridMultilevel"/>
    <w:tmpl w:val="FF6A0BA2"/>
    <w:lvl w:ilvl="0" w:tplc="EAFEBE68">
      <w:start w:val="1"/>
      <w:numFmt w:val="decimal"/>
      <w:pStyle w:val="NormalNumbered"/>
      <w:lvlText w:val="%1."/>
      <w:lvlJc w:val="left"/>
      <w:pPr>
        <w:tabs>
          <w:tab w:val="num" w:pos="720"/>
        </w:tabs>
        <w:ind w:left="0" w:firstLine="0"/>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szCs w:val="22"/>
      </w:r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1" w15:restartNumberingAfterBreak="0">
    <w:nsid w:val="48261753"/>
    <w:multiLevelType w:val="hybridMultilevel"/>
    <w:tmpl w:val="B63A83F4"/>
    <w:lvl w:ilvl="0" w:tplc="C988FB54">
      <w:start w:val="1"/>
      <w:numFmt w:val="bullet"/>
      <w:lvlText w:val=""/>
      <w:lvlJc w:val="left"/>
      <w:pPr>
        <w:tabs>
          <w:tab w:val="num" w:pos="1276"/>
        </w:tabs>
        <w:ind w:left="992" w:firstLine="0"/>
      </w:pPr>
      <w:rPr>
        <w:rFonts w:ascii="Symbol" w:hAnsi="Symbol" w:hint="default"/>
        <w:color w:val="auto"/>
        <w:sz w:val="18"/>
        <w:szCs w:val="18"/>
      </w:rPr>
    </w:lvl>
    <w:lvl w:ilvl="1" w:tplc="A27259B4">
      <w:start w:val="1"/>
      <w:numFmt w:val="bullet"/>
      <w:lvlText w:val="-"/>
      <w:lvlJc w:val="left"/>
      <w:pPr>
        <w:tabs>
          <w:tab w:val="num" w:pos="1440"/>
        </w:tabs>
        <w:ind w:left="1440" w:hanging="360"/>
      </w:pPr>
      <w:rPr>
        <w:rFonts w:ascii="Arial Narrow" w:eastAsia="Times New Roman" w:hAnsi="Arial Narro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CA15C4"/>
    <w:multiLevelType w:val="hybridMultilevel"/>
    <w:tmpl w:val="FB06E2BA"/>
    <w:lvl w:ilvl="0" w:tplc="7C44AA1A">
      <w:start w:val="1"/>
      <w:numFmt w:val="bullet"/>
      <w:lvlText w:val=""/>
      <w:lvlJc w:val="left"/>
      <w:pPr>
        <w:tabs>
          <w:tab w:val="num" w:pos="284"/>
        </w:tabs>
        <w:ind w:left="0" w:firstLine="0"/>
      </w:pPr>
      <w:rPr>
        <w:rFonts w:ascii="Symbol" w:hAnsi="Symbol" w:hint="default"/>
        <w:color w:val="auto"/>
        <w:sz w:val="18"/>
        <w:szCs w:val="18"/>
      </w:rPr>
    </w:lvl>
    <w:lvl w:ilvl="1" w:tplc="A27259B4">
      <w:start w:val="1"/>
      <w:numFmt w:val="bullet"/>
      <w:lvlText w:val="-"/>
      <w:lvlJc w:val="left"/>
      <w:pPr>
        <w:tabs>
          <w:tab w:val="num" w:pos="1440"/>
        </w:tabs>
        <w:ind w:left="1440" w:hanging="360"/>
      </w:pPr>
      <w:rPr>
        <w:rFonts w:ascii="Arial Narrow" w:eastAsia="Times New Roman" w:hAnsi="Arial Narro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9E71D6"/>
    <w:multiLevelType w:val="hybridMultilevel"/>
    <w:tmpl w:val="8C842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4350E77"/>
    <w:multiLevelType w:val="hybridMultilevel"/>
    <w:tmpl w:val="53E4A8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E434737"/>
    <w:multiLevelType w:val="hybridMultilevel"/>
    <w:tmpl w:val="89621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4C569F"/>
    <w:multiLevelType w:val="hybridMultilevel"/>
    <w:tmpl w:val="AC76C6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27E1833"/>
    <w:multiLevelType w:val="hybridMultilevel"/>
    <w:tmpl w:val="3D26563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764A3CFA"/>
    <w:multiLevelType w:val="hybridMultilevel"/>
    <w:tmpl w:val="0B3C7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A207ECF"/>
    <w:multiLevelType w:val="hybridMultilevel"/>
    <w:tmpl w:val="611E185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0" w15:restartNumberingAfterBreak="0">
    <w:nsid w:val="7B606CF0"/>
    <w:multiLevelType w:val="hybridMultilevel"/>
    <w:tmpl w:val="053AFB0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1" w15:restartNumberingAfterBreak="0">
    <w:nsid w:val="7C093121"/>
    <w:multiLevelType w:val="hybridMultilevel"/>
    <w:tmpl w:val="E5BACE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DC969D2"/>
    <w:multiLevelType w:val="hybridMultilevel"/>
    <w:tmpl w:val="ED4AB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13"/>
  </w:num>
  <w:num w:numId="3">
    <w:abstractNumId w:val="23"/>
  </w:num>
  <w:num w:numId="4">
    <w:abstractNumId w:val="7"/>
  </w:num>
  <w:num w:numId="5">
    <w:abstractNumId w:val="22"/>
  </w:num>
  <w:num w:numId="6">
    <w:abstractNumId w:val="14"/>
  </w:num>
  <w:num w:numId="7">
    <w:abstractNumId w:val="21"/>
  </w:num>
  <w:num w:numId="8">
    <w:abstractNumId w:val="32"/>
  </w:num>
  <w:num w:numId="9">
    <w:abstractNumId w:val="28"/>
  </w:num>
  <w:num w:numId="10">
    <w:abstractNumId w:val="4"/>
  </w:num>
  <w:num w:numId="11">
    <w:abstractNumId w:val="10"/>
  </w:num>
  <w:num w:numId="12">
    <w:abstractNumId w:val="17"/>
  </w:num>
  <w:num w:numId="13">
    <w:abstractNumId w:val="5"/>
  </w:num>
  <w:num w:numId="14">
    <w:abstractNumId w:val="31"/>
  </w:num>
  <w:num w:numId="15">
    <w:abstractNumId w:val="16"/>
  </w:num>
  <w:num w:numId="16">
    <w:abstractNumId w:val="6"/>
  </w:num>
  <w:num w:numId="17">
    <w:abstractNumId w:val="1"/>
  </w:num>
  <w:num w:numId="18">
    <w:abstractNumId w:val="20"/>
  </w:num>
  <w:num w:numId="19">
    <w:abstractNumId w:val="19"/>
  </w:num>
  <w:num w:numId="20">
    <w:abstractNumId w:val="9"/>
  </w:num>
  <w:num w:numId="21">
    <w:abstractNumId w:val="25"/>
  </w:num>
  <w:num w:numId="22">
    <w:abstractNumId w:val="15"/>
  </w:num>
  <w:num w:numId="23">
    <w:abstractNumId w:val="11"/>
  </w:num>
  <w:num w:numId="24">
    <w:abstractNumId w:val="26"/>
  </w:num>
  <w:num w:numId="25">
    <w:abstractNumId w:val="8"/>
  </w:num>
  <w:num w:numId="26">
    <w:abstractNumId w:val="0"/>
  </w:num>
  <w:num w:numId="27">
    <w:abstractNumId w:val="29"/>
  </w:num>
  <w:num w:numId="28">
    <w:abstractNumId w:val="18"/>
  </w:num>
  <w:num w:numId="29">
    <w:abstractNumId w:val="2"/>
  </w:num>
  <w:num w:numId="30">
    <w:abstractNumId w:val="27"/>
  </w:num>
  <w:num w:numId="31">
    <w:abstractNumId w:val="12"/>
  </w:num>
  <w:num w:numId="32">
    <w:abstractNumId w:val="3"/>
  </w:num>
  <w:num w:numId="33">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isplayBackgroundShape/>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TA3NzW3MDA2NTZR0lEKTi0uzszPAykwNKkFAAzGoGUtAAAA"/>
  </w:docVars>
  <w:rsids>
    <w:rsidRoot w:val="00F77732"/>
    <w:rsid w:val="000017B9"/>
    <w:rsid w:val="00003A84"/>
    <w:rsid w:val="00004648"/>
    <w:rsid w:val="00007445"/>
    <w:rsid w:val="00010B95"/>
    <w:rsid w:val="00016572"/>
    <w:rsid w:val="00031B35"/>
    <w:rsid w:val="00032082"/>
    <w:rsid w:val="00032C34"/>
    <w:rsid w:val="000400DE"/>
    <w:rsid w:val="000411BF"/>
    <w:rsid w:val="00041950"/>
    <w:rsid w:val="000502CF"/>
    <w:rsid w:val="000622C0"/>
    <w:rsid w:val="0006378F"/>
    <w:rsid w:val="0006563B"/>
    <w:rsid w:val="00066D64"/>
    <w:rsid w:val="000821F5"/>
    <w:rsid w:val="00085BB6"/>
    <w:rsid w:val="00096FFE"/>
    <w:rsid w:val="000A6D05"/>
    <w:rsid w:val="000B08DE"/>
    <w:rsid w:val="000B19DC"/>
    <w:rsid w:val="000B4CBB"/>
    <w:rsid w:val="000B62E0"/>
    <w:rsid w:val="000B73BA"/>
    <w:rsid w:val="000B7A8C"/>
    <w:rsid w:val="000C264D"/>
    <w:rsid w:val="000C6861"/>
    <w:rsid w:val="000C7877"/>
    <w:rsid w:val="000D76E1"/>
    <w:rsid w:val="000E2E93"/>
    <w:rsid w:val="000E6E0E"/>
    <w:rsid w:val="000E72C6"/>
    <w:rsid w:val="000F2384"/>
    <w:rsid w:val="000F2CE3"/>
    <w:rsid w:val="000F3440"/>
    <w:rsid w:val="00105B69"/>
    <w:rsid w:val="0011056E"/>
    <w:rsid w:val="00120B42"/>
    <w:rsid w:val="0012538F"/>
    <w:rsid w:val="00126242"/>
    <w:rsid w:val="00132D39"/>
    <w:rsid w:val="00133925"/>
    <w:rsid w:val="00135DD0"/>
    <w:rsid w:val="001402AC"/>
    <w:rsid w:val="00140981"/>
    <w:rsid w:val="00144F84"/>
    <w:rsid w:val="00146069"/>
    <w:rsid w:val="00147B92"/>
    <w:rsid w:val="00150955"/>
    <w:rsid w:val="001531E2"/>
    <w:rsid w:val="001628BF"/>
    <w:rsid w:val="001643DE"/>
    <w:rsid w:val="0016755A"/>
    <w:rsid w:val="001868A8"/>
    <w:rsid w:val="001902BD"/>
    <w:rsid w:val="00193CFB"/>
    <w:rsid w:val="001A0E4D"/>
    <w:rsid w:val="001A4BEB"/>
    <w:rsid w:val="001A5F63"/>
    <w:rsid w:val="001A6F66"/>
    <w:rsid w:val="001B3644"/>
    <w:rsid w:val="001C20B8"/>
    <w:rsid w:val="001D19AD"/>
    <w:rsid w:val="001D2FEA"/>
    <w:rsid w:val="001F2AB1"/>
    <w:rsid w:val="001F34EE"/>
    <w:rsid w:val="001F6E26"/>
    <w:rsid w:val="00207C0E"/>
    <w:rsid w:val="002166D9"/>
    <w:rsid w:val="00216BC3"/>
    <w:rsid w:val="002176C4"/>
    <w:rsid w:val="002248EC"/>
    <w:rsid w:val="0022547C"/>
    <w:rsid w:val="0023126A"/>
    <w:rsid w:val="002378AA"/>
    <w:rsid w:val="00242746"/>
    <w:rsid w:val="00242875"/>
    <w:rsid w:val="00246640"/>
    <w:rsid w:val="00246D27"/>
    <w:rsid w:val="00265050"/>
    <w:rsid w:val="00270345"/>
    <w:rsid w:val="00270FEB"/>
    <w:rsid w:val="002737CE"/>
    <w:rsid w:val="00273F0B"/>
    <w:rsid w:val="00280B5E"/>
    <w:rsid w:val="00291002"/>
    <w:rsid w:val="002932A3"/>
    <w:rsid w:val="00293682"/>
    <w:rsid w:val="002A1A48"/>
    <w:rsid w:val="002A2951"/>
    <w:rsid w:val="002A4B39"/>
    <w:rsid w:val="002A5FEA"/>
    <w:rsid w:val="002C08F7"/>
    <w:rsid w:val="002C3CDB"/>
    <w:rsid w:val="002C4FC9"/>
    <w:rsid w:val="002C56AC"/>
    <w:rsid w:val="002D7229"/>
    <w:rsid w:val="002E43B9"/>
    <w:rsid w:val="002E6EDF"/>
    <w:rsid w:val="002E7B88"/>
    <w:rsid w:val="002F0158"/>
    <w:rsid w:val="002F2EE4"/>
    <w:rsid w:val="002F33C5"/>
    <w:rsid w:val="002F3E07"/>
    <w:rsid w:val="002F7C92"/>
    <w:rsid w:val="0030633E"/>
    <w:rsid w:val="00306D38"/>
    <w:rsid w:val="00310A05"/>
    <w:rsid w:val="00321C62"/>
    <w:rsid w:val="003257D6"/>
    <w:rsid w:val="00330112"/>
    <w:rsid w:val="003359B8"/>
    <w:rsid w:val="00341911"/>
    <w:rsid w:val="0034458B"/>
    <w:rsid w:val="003453FD"/>
    <w:rsid w:val="00351016"/>
    <w:rsid w:val="00371F8F"/>
    <w:rsid w:val="00383632"/>
    <w:rsid w:val="0039030C"/>
    <w:rsid w:val="00394012"/>
    <w:rsid w:val="00394893"/>
    <w:rsid w:val="003A0130"/>
    <w:rsid w:val="003A6091"/>
    <w:rsid w:val="003A719C"/>
    <w:rsid w:val="003B2873"/>
    <w:rsid w:val="003B3D6E"/>
    <w:rsid w:val="003C330D"/>
    <w:rsid w:val="003D02EB"/>
    <w:rsid w:val="003D411A"/>
    <w:rsid w:val="003D6135"/>
    <w:rsid w:val="003D7FD8"/>
    <w:rsid w:val="003E3FCC"/>
    <w:rsid w:val="003E762C"/>
    <w:rsid w:val="003F13ED"/>
    <w:rsid w:val="003F293E"/>
    <w:rsid w:val="003F305A"/>
    <w:rsid w:val="003F6A88"/>
    <w:rsid w:val="00410FFB"/>
    <w:rsid w:val="00411888"/>
    <w:rsid w:val="00417D14"/>
    <w:rsid w:val="004267E2"/>
    <w:rsid w:val="00432CA8"/>
    <w:rsid w:val="00437076"/>
    <w:rsid w:val="00446097"/>
    <w:rsid w:val="00461903"/>
    <w:rsid w:val="004736DB"/>
    <w:rsid w:val="00474537"/>
    <w:rsid w:val="004755D1"/>
    <w:rsid w:val="0047791F"/>
    <w:rsid w:val="00486649"/>
    <w:rsid w:val="00486D4B"/>
    <w:rsid w:val="00487B5E"/>
    <w:rsid w:val="00487C7D"/>
    <w:rsid w:val="0049196B"/>
    <w:rsid w:val="004959C5"/>
    <w:rsid w:val="00496ABF"/>
    <w:rsid w:val="004A1A6F"/>
    <w:rsid w:val="004B258E"/>
    <w:rsid w:val="004B2D4E"/>
    <w:rsid w:val="004C0D27"/>
    <w:rsid w:val="004C192D"/>
    <w:rsid w:val="004C6970"/>
    <w:rsid w:val="004D2557"/>
    <w:rsid w:val="004D3A7E"/>
    <w:rsid w:val="004D5948"/>
    <w:rsid w:val="004E1A31"/>
    <w:rsid w:val="004E1E9A"/>
    <w:rsid w:val="004E4478"/>
    <w:rsid w:val="004E5888"/>
    <w:rsid w:val="004F05D2"/>
    <w:rsid w:val="004F068A"/>
    <w:rsid w:val="004F43E8"/>
    <w:rsid w:val="004F4D20"/>
    <w:rsid w:val="00500CB1"/>
    <w:rsid w:val="00506480"/>
    <w:rsid w:val="00506CE4"/>
    <w:rsid w:val="00511A8C"/>
    <w:rsid w:val="00512537"/>
    <w:rsid w:val="0051288A"/>
    <w:rsid w:val="00512AF2"/>
    <w:rsid w:val="0051315E"/>
    <w:rsid w:val="0051545C"/>
    <w:rsid w:val="00522919"/>
    <w:rsid w:val="00526CC4"/>
    <w:rsid w:val="00527323"/>
    <w:rsid w:val="00530571"/>
    <w:rsid w:val="00541018"/>
    <w:rsid w:val="005517D9"/>
    <w:rsid w:val="00572B04"/>
    <w:rsid w:val="00573E0B"/>
    <w:rsid w:val="00576164"/>
    <w:rsid w:val="005830D4"/>
    <w:rsid w:val="00584F45"/>
    <w:rsid w:val="005909EB"/>
    <w:rsid w:val="00593B05"/>
    <w:rsid w:val="005962DE"/>
    <w:rsid w:val="005A007D"/>
    <w:rsid w:val="005A34FF"/>
    <w:rsid w:val="005B0233"/>
    <w:rsid w:val="005B1624"/>
    <w:rsid w:val="005B26F1"/>
    <w:rsid w:val="005B424B"/>
    <w:rsid w:val="005B63C1"/>
    <w:rsid w:val="005B74D4"/>
    <w:rsid w:val="005D3FAA"/>
    <w:rsid w:val="005D7632"/>
    <w:rsid w:val="005E1BC2"/>
    <w:rsid w:val="005E1C18"/>
    <w:rsid w:val="005E3BB2"/>
    <w:rsid w:val="005F2656"/>
    <w:rsid w:val="005F712C"/>
    <w:rsid w:val="00610F1F"/>
    <w:rsid w:val="00620A77"/>
    <w:rsid w:val="00622A03"/>
    <w:rsid w:val="00623B56"/>
    <w:rsid w:val="00641D82"/>
    <w:rsid w:val="006561F7"/>
    <w:rsid w:val="00667347"/>
    <w:rsid w:val="006713C1"/>
    <w:rsid w:val="006728D0"/>
    <w:rsid w:val="00674266"/>
    <w:rsid w:val="006751FA"/>
    <w:rsid w:val="0068247C"/>
    <w:rsid w:val="00694907"/>
    <w:rsid w:val="006B38FB"/>
    <w:rsid w:val="006C1E3E"/>
    <w:rsid w:val="006C20BB"/>
    <w:rsid w:val="006C3B9D"/>
    <w:rsid w:val="006C6858"/>
    <w:rsid w:val="006D0E96"/>
    <w:rsid w:val="006D7E3D"/>
    <w:rsid w:val="006E0972"/>
    <w:rsid w:val="006E0FA7"/>
    <w:rsid w:val="006E77ED"/>
    <w:rsid w:val="006F1F20"/>
    <w:rsid w:val="006F59A8"/>
    <w:rsid w:val="006F738F"/>
    <w:rsid w:val="006F7517"/>
    <w:rsid w:val="00702D4B"/>
    <w:rsid w:val="00707895"/>
    <w:rsid w:val="0071595C"/>
    <w:rsid w:val="00722E9D"/>
    <w:rsid w:val="00727131"/>
    <w:rsid w:val="007279B9"/>
    <w:rsid w:val="0073337A"/>
    <w:rsid w:val="007336D8"/>
    <w:rsid w:val="007366AF"/>
    <w:rsid w:val="0073709D"/>
    <w:rsid w:val="00737B07"/>
    <w:rsid w:val="00756A8B"/>
    <w:rsid w:val="007666B1"/>
    <w:rsid w:val="00771728"/>
    <w:rsid w:val="007820B5"/>
    <w:rsid w:val="0078646A"/>
    <w:rsid w:val="00796F46"/>
    <w:rsid w:val="007A6B70"/>
    <w:rsid w:val="007B0E68"/>
    <w:rsid w:val="007B76E8"/>
    <w:rsid w:val="007C0C78"/>
    <w:rsid w:val="007C767F"/>
    <w:rsid w:val="007D4D0E"/>
    <w:rsid w:val="007E13C7"/>
    <w:rsid w:val="007E1C38"/>
    <w:rsid w:val="007E2ED9"/>
    <w:rsid w:val="007E2F28"/>
    <w:rsid w:val="007E4AB3"/>
    <w:rsid w:val="007E4ACF"/>
    <w:rsid w:val="007E5CED"/>
    <w:rsid w:val="007E5E46"/>
    <w:rsid w:val="007F798B"/>
    <w:rsid w:val="00802DB6"/>
    <w:rsid w:val="00803E34"/>
    <w:rsid w:val="00812E7C"/>
    <w:rsid w:val="008147F7"/>
    <w:rsid w:val="008152C8"/>
    <w:rsid w:val="00816252"/>
    <w:rsid w:val="0082287C"/>
    <w:rsid w:val="0082476B"/>
    <w:rsid w:val="00844162"/>
    <w:rsid w:val="008452B3"/>
    <w:rsid w:val="00846E53"/>
    <w:rsid w:val="008500FD"/>
    <w:rsid w:val="008556E4"/>
    <w:rsid w:val="00856007"/>
    <w:rsid w:val="00871A62"/>
    <w:rsid w:val="00872911"/>
    <w:rsid w:val="008866C9"/>
    <w:rsid w:val="00887C92"/>
    <w:rsid w:val="008A397F"/>
    <w:rsid w:val="008A4823"/>
    <w:rsid w:val="008A6475"/>
    <w:rsid w:val="008A6C87"/>
    <w:rsid w:val="008A715C"/>
    <w:rsid w:val="008C33B3"/>
    <w:rsid w:val="008E3D56"/>
    <w:rsid w:val="008E5215"/>
    <w:rsid w:val="00900B92"/>
    <w:rsid w:val="00906B61"/>
    <w:rsid w:val="009103F2"/>
    <w:rsid w:val="009145B1"/>
    <w:rsid w:val="009203AD"/>
    <w:rsid w:val="00920EDD"/>
    <w:rsid w:val="00921EB0"/>
    <w:rsid w:val="00926F43"/>
    <w:rsid w:val="00927C8A"/>
    <w:rsid w:val="0093525E"/>
    <w:rsid w:val="00935CB4"/>
    <w:rsid w:val="009366D4"/>
    <w:rsid w:val="00937F59"/>
    <w:rsid w:val="009416A8"/>
    <w:rsid w:val="009515E8"/>
    <w:rsid w:val="00953D99"/>
    <w:rsid w:val="00962758"/>
    <w:rsid w:val="009637A9"/>
    <w:rsid w:val="00971CA7"/>
    <w:rsid w:val="009765E8"/>
    <w:rsid w:val="00976F07"/>
    <w:rsid w:val="00982DEF"/>
    <w:rsid w:val="00985715"/>
    <w:rsid w:val="00990616"/>
    <w:rsid w:val="00992002"/>
    <w:rsid w:val="009A090E"/>
    <w:rsid w:val="009A3098"/>
    <w:rsid w:val="009A468D"/>
    <w:rsid w:val="009B7325"/>
    <w:rsid w:val="009B7A1E"/>
    <w:rsid w:val="009C3C87"/>
    <w:rsid w:val="009C55E7"/>
    <w:rsid w:val="009C5FEB"/>
    <w:rsid w:val="009C7B07"/>
    <w:rsid w:val="009C7BC0"/>
    <w:rsid w:val="009D0159"/>
    <w:rsid w:val="009D71E9"/>
    <w:rsid w:val="009D7294"/>
    <w:rsid w:val="009E3452"/>
    <w:rsid w:val="009E4995"/>
    <w:rsid w:val="009F53EB"/>
    <w:rsid w:val="009F6735"/>
    <w:rsid w:val="00A02A59"/>
    <w:rsid w:val="00A02A9B"/>
    <w:rsid w:val="00A039B4"/>
    <w:rsid w:val="00A13946"/>
    <w:rsid w:val="00A17B09"/>
    <w:rsid w:val="00A17C1D"/>
    <w:rsid w:val="00A32BA8"/>
    <w:rsid w:val="00A34340"/>
    <w:rsid w:val="00A35DE0"/>
    <w:rsid w:val="00A41CC2"/>
    <w:rsid w:val="00A41D06"/>
    <w:rsid w:val="00A4404F"/>
    <w:rsid w:val="00A5036C"/>
    <w:rsid w:val="00A522F5"/>
    <w:rsid w:val="00A52C18"/>
    <w:rsid w:val="00A54C0B"/>
    <w:rsid w:val="00A56D7E"/>
    <w:rsid w:val="00A6200B"/>
    <w:rsid w:val="00A65F4F"/>
    <w:rsid w:val="00A73D5C"/>
    <w:rsid w:val="00A746B1"/>
    <w:rsid w:val="00A80301"/>
    <w:rsid w:val="00A8201C"/>
    <w:rsid w:val="00A843F7"/>
    <w:rsid w:val="00A851B7"/>
    <w:rsid w:val="00A871E1"/>
    <w:rsid w:val="00A90871"/>
    <w:rsid w:val="00A917B2"/>
    <w:rsid w:val="00A94124"/>
    <w:rsid w:val="00AA452C"/>
    <w:rsid w:val="00AA7918"/>
    <w:rsid w:val="00AB5417"/>
    <w:rsid w:val="00AB5FEC"/>
    <w:rsid w:val="00AC44BC"/>
    <w:rsid w:val="00AD2E3A"/>
    <w:rsid w:val="00AD40CB"/>
    <w:rsid w:val="00AF0BCE"/>
    <w:rsid w:val="00AF1E29"/>
    <w:rsid w:val="00AF5F14"/>
    <w:rsid w:val="00B021BD"/>
    <w:rsid w:val="00B052D7"/>
    <w:rsid w:val="00B053A8"/>
    <w:rsid w:val="00B143C5"/>
    <w:rsid w:val="00B21C17"/>
    <w:rsid w:val="00B220B4"/>
    <w:rsid w:val="00B2358B"/>
    <w:rsid w:val="00B2524E"/>
    <w:rsid w:val="00B378F1"/>
    <w:rsid w:val="00B40249"/>
    <w:rsid w:val="00B40B33"/>
    <w:rsid w:val="00B4559C"/>
    <w:rsid w:val="00B46A64"/>
    <w:rsid w:val="00B50495"/>
    <w:rsid w:val="00B505E4"/>
    <w:rsid w:val="00B50F06"/>
    <w:rsid w:val="00B52027"/>
    <w:rsid w:val="00B522AB"/>
    <w:rsid w:val="00B53A3A"/>
    <w:rsid w:val="00B54813"/>
    <w:rsid w:val="00B57DBE"/>
    <w:rsid w:val="00B64E0F"/>
    <w:rsid w:val="00B65685"/>
    <w:rsid w:val="00B82316"/>
    <w:rsid w:val="00B85131"/>
    <w:rsid w:val="00B852AC"/>
    <w:rsid w:val="00B9728B"/>
    <w:rsid w:val="00BA5C66"/>
    <w:rsid w:val="00BA68F3"/>
    <w:rsid w:val="00BB025A"/>
    <w:rsid w:val="00BB73AD"/>
    <w:rsid w:val="00BD69C6"/>
    <w:rsid w:val="00BE0A0F"/>
    <w:rsid w:val="00BE1FCB"/>
    <w:rsid w:val="00BE24EF"/>
    <w:rsid w:val="00BF0371"/>
    <w:rsid w:val="00BF1CA6"/>
    <w:rsid w:val="00BF23B8"/>
    <w:rsid w:val="00C005CC"/>
    <w:rsid w:val="00C03C5B"/>
    <w:rsid w:val="00C04D48"/>
    <w:rsid w:val="00C21484"/>
    <w:rsid w:val="00C23994"/>
    <w:rsid w:val="00C2696C"/>
    <w:rsid w:val="00C40F5C"/>
    <w:rsid w:val="00C41167"/>
    <w:rsid w:val="00C41663"/>
    <w:rsid w:val="00C5117D"/>
    <w:rsid w:val="00C51249"/>
    <w:rsid w:val="00C6070D"/>
    <w:rsid w:val="00C6480B"/>
    <w:rsid w:val="00C6634F"/>
    <w:rsid w:val="00C714A2"/>
    <w:rsid w:val="00C71792"/>
    <w:rsid w:val="00C74E17"/>
    <w:rsid w:val="00C81017"/>
    <w:rsid w:val="00C92A6F"/>
    <w:rsid w:val="00C94EC5"/>
    <w:rsid w:val="00C965FD"/>
    <w:rsid w:val="00CA304B"/>
    <w:rsid w:val="00CB1DF7"/>
    <w:rsid w:val="00CC23D1"/>
    <w:rsid w:val="00CC3B41"/>
    <w:rsid w:val="00CC728D"/>
    <w:rsid w:val="00CD2928"/>
    <w:rsid w:val="00CD6793"/>
    <w:rsid w:val="00CE4230"/>
    <w:rsid w:val="00CE42DA"/>
    <w:rsid w:val="00CE708A"/>
    <w:rsid w:val="00CF15EE"/>
    <w:rsid w:val="00D052AC"/>
    <w:rsid w:val="00D15090"/>
    <w:rsid w:val="00D20DF0"/>
    <w:rsid w:val="00D24253"/>
    <w:rsid w:val="00D3229F"/>
    <w:rsid w:val="00D339D4"/>
    <w:rsid w:val="00D376F6"/>
    <w:rsid w:val="00D426A2"/>
    <w:rsid w:val="00D52BCA"/>
    <w:rsid w:val="00D53856"/>
    <w:rsid w:val="00D54112"/>
    <w:rsid w:val="00D57592"/>
    <w:rsid w:val="00D57851"/>
    <w:rsid w:val="00D602F1"/>
    <w:rsid w:val="00D65456"/>
    <w:rsid w:val="00D715C3"/>
    <w:rsid w:val="00D73CFE"/>
    <w:rsid w:val="00D972A8"/>
    <w:rsid w:val="00DA6C55"/>
    <w:rsid w:val="00DB2648"/>
    <w:rsid w:val="00DB30EE"/>
    <w:rsid w:val="00DB63A5"/>
    <w:rsid w:val="00DC02AB"/>
    <w:rsid w:val="00DC41D5"/>
    <w:rsid w:val="00DC42A7"/>
    <w:rsid w:val="00DC6504"/>
    <w:rsid w:val="00DC7683"/>
    <w:rsid w:val="00DD242E"/>
    <w:rsid w:val="00DD551F"/>
    <w:rsid w:val="00DD5F7C"/>
    <w:rsid w:val="00DE4536"/>
    <w:rsid w:val="00DF6C75"/>
    <w:rsid w:val="00DF7417"/>
    <w:rsid w:val="00E03468"/>
    <w:rsid w:val="00E04B8F"/>
    <w:rsid w:val="00E14591"/>
    <w:rsid w:val="00E17F73"/>
    <w:rsid w:val="00E266A6"/>
    <w:rsid w:val="00E3108C"/>
    <w:rsid w:val="00E3496B"/>
    <w:rsid w:val="00E40861"/>
    <w:rsid w:val="00E42DD0"/>
    <w:rsid w:val="00E50C95"/>
    <w:rsid w:val="00E54793"/>
    <w:rsid w:val="00E60F51"/>
    <w:rsid w:val="00E61375"/>
    <w:rsid w:val="00E63ABC"/>
    <w:rsid w:val="00E67C80"/>
    <w:rsid w:val="00E70F81"/>
    <w:rsid w:val="00E712B8"/>
    <w:rsid w:val="00E72914"/>
    <w:rsid w:val="00E874C5"/>
    <w:rsid w:val="00E965A8"/>
    <w:rsid w:val="00EA503F"/>
    <w:rsid w:val="00EC4910"/>
    <w:rsid w:val="00EC6A56"/>
    <w:rsid w:val="00EE36FF"/>
    <w:rsid w:val="00EE4E3D"/>
    <w:rsid w:val="00EE6A47"/>
    <w:rsid w:val="00EF2556"/>
    <w:rsid w:val="00EF3E45"/>
    <w:rsid w:val="00F00732"/>
    <w:rsid w:val="00F0085B"/>
    <w:rsid w:val="00F02F15"/>
    <w:rsid w:val="00F05AD0"/>
    <w:rsid w:val="00F07955"/>
    <w:rsid w:val="00F11AAE"/>
    <w:rsid w:val="00F13C57"/>
    <w:rsid w:val="00F1639F"/>
    <w:rsid w:val="00F17481"/>
    <w:rsid w:val="00F2316E"/>
    <w:rsid w:val="00F24863"/>
    <w:rsid w:val="00F25F42"/>
    <w:rsid w:val="00F27859"/>
    <w:rsid w:val="00F32A01"/>
    <w:rsid w:val="00F354E0"/>
    <w:rsid w:val="00F37B9B"/>
    <w:rsid w:val="00F42113"/>
    <w:rsid w:val="00F4612A"/>
    <w:rsid w:val="00F554BE"/>
    <w:rsid w:val="00F73C46"/>
    <w:rsid w:val="00F76B75"/>
    <w:rsid w:val="00F77732"/>
    <w:rsid w:val="00F84689"/>
    <w:rsid w:val="00F847BE"/>
    <w:rsid w:val="00F874DB"/>
    <w:rsid w:val="00F97208"/>
    <w:rsid w:val="00FA185A"/>
    <w:rsid w:val="00FA2DB6"/>
    <w:rsid w:val="00FB2802"/>
    <w:rsid w:val="00FC01A6"/>
    <w:rsid w:val="00FC1B34"/>
    <w:rsid w:val="00FC3CE8"/>
    <w:rsid w:val="00FC7C85"/>
    <w:rsid w:val="00FD4006"/>
    <w:rsid w:val="00FD5BCC"/>
    <w:rsid w:val="00FE3583"/>
    <w:rsid w:val="00FE7137"/>
    <w:rsid w:val="00FF0DCA"/>
    <w:rsid w:val="00FF1E8B"/>
    <w:rsid w:val="18B4B7A8"/>
    <w:rsid w:val="667E43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17D82B"/>
  <w15:docId w15:val="{5A2F6B7E-184E-42EF-8C65-61BBE2AD7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6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400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D4006"/>
    <w:rPr>
      <w:rFonts w:ascii="Lucida Grande" w:hAnsi="Lucida Grande"/>
      <w:sz w:val="18"/>
      <w:szCs w:val="18"/>
    </w:rPr>
  </w:style>
  <w:style w:type="paragraph" w:styleId="Header">
    <w:name w:val="header"/>
    <w:basedOn w:val="Normal"/>
    <w:link w:val="HeaderChar"/>
    <w:unhideWhenUsed/>
    <w:rsid w:val="003D7FD8"/>
    <w:pPr>
      <w:tabs>
        <w:tab w:val="center" w:pos="4320"/>
        <w:tab w:val="right" w:pos="8640"/>
      </w:tabs>
      <w:spacing w:after="0" w:line="240" w:lineRule="auto"/>
    </w:pPr>
  </w:style>
  <w:style w:type="character" w:customStyle="1" w:styleId="HeaderChar">
    <w:name w:val="Header Char"/>
    <w:basedOn w:val="DefaultParagraphFont"/>
    <w:link w:val="Header"/>
    <w:uiPriority w:val="99"/>
    <w:rsid w:val="003D7FD8"/>
  </w:style>
  <w:style w:type="paragraph" w:styleId="Footer">
    <w:name w:val="footer"/>
    <w:basedOn w:val="Normal"/>
    <w:link w:val="FooterChar"/>
    <w:uiPriority w:val="99"/>
    <w:unhideWhenUsed/>
    <w:rsid w:val="003D7FD8"/>
    <w:pPr>
      <w:tabs>
        <w:tab w:val="center" w:pos="4320"/>
        <w:tab w:val="right" w:pos="8640"/>
      </w:tabs>
      <w:spacing w:after="0" w:line="240" w:lineRule="auto"/>
    </w:pPr>
  </w:style>
  <w:style w:type="character" w:customStyle="1" w:styleId="FooterChar">
    <w:name w:val="Footer Char"/>
    <w:basedOn w:val="DefaultParagraphFont"/>
    <w:link w:val="Footer"/>
    <w:uiPriority w:val="99"/>
    <w:rsid w:val="003D7FD8"/>
  </w:style>
  <w:style w:type="character" w:styleId="PageNumber">
    <w:name w:val="page number"/>
    <w:basedOn w:val="DefaultParagraphFont"/>
    <w:uiPriority w:val="99"/>
    <w:semiHidden/>
    <w:unhideWhenUsed/>
    <w:rsid w:val="001643DE"/>
  </w:style>
  <w:style w:type="table" w:styleId="TableGrid">
    <w:name w:val="Table Grid"/>
    <w:basedOn w:val="TableNormal"/>
    <w:uiPriority w:val="59"/>
    <w:rsid w:val="00FA2DB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yleArialNarrow">
    <w:name w:val="Style Arial Narrow"/>
    <w:rsid w:val="00FA2DB6"/>
    <w:rPr>
      <w:rFonts w:ascii="Arial Narrow" w:hAnsi="Arial Narrow"/>
    </w:rPr>
  </w:style>
  <w:style w:type="paragraph" w:styleId="ListParagraph">
    <w:name w:val="List Paragraph"/>
    <w:aliases w:val="References,Premier,Paragraphe de liste1,normal,Bullets,Liste 1,Numbered List Paragraph,ReferencesCxSpLast,Paragraphe de liste,Paragrap,List Paragraph1,Normal2,Normal3,Normal4,Normal5,Normal6,Normal7,Numbered paragraph,LIST OF TABLES."/>
    <w:basedOn w:val="Normal"/>
    <w:link w:val="ListParagraphChar"/>
    <w:uiPriority w:val="34"/>
    <w:qFormat/>
    <w:rsid w:val="00FA2DB6"/>
    <w:pPr>
      <w:spacing w:after="0" w:line="240" w:lineRule="auto"/>
      <w:ind w:left="720"/>
      <w:contextualSpacing/>
      <w:jc w:val="both"/>
    </w:pPr>
    <w:rPr>
      <w:rFonts w:ascii="Garamond" w:eastAsia="Times New Roman" w:hAnsi="Garamond" w:cs="Times New Roman"/>
      <w:sz w:val="24"/>
      <w:szCs w:val="24"/>
      <w:lang w:eastAsia="en-GB"/>
    </w:rPr>
  </w:style>
  <w:style w:type="character" w:customStyle="1" w:styleId="ListParagraphChar">
    <w:name w:val="List Paragraph Char"/>
    <w:aliases w:val="References Char,Premier Char,Paragraphe de liste1 Char,normal Char,Bullets Char,Liste 1 Char,Numbered List Paragraph Char,ReferencesCxSpLast Char,Paragraphe de liste Char,Paragrap Char,List Paragraph1 Char,Normal2 Char,Normal3 Char"/>
    <w:link w:val="ListParagraph"/>
    <w:uiPriority w:val="34"/>
    <w:qFormat/>
    <w:locked/>
    <w:rsid w:val="00FA2DB6"/>
    <w:rPr>
      <w:rFonts w:ascii="Garamond" w:eastAsia="Times New Roman" w:hAnsi="Garamond" w:cs="Times New Roman"/>
      <w:sz w:val="24"/>
      <w:szCs w:val="24"/>
      <w:lang w:eastAsia="en-GB"/>
    </w:rPr>
  </w:style>
  <w:style w:type="paragraph" w:styleId="NoSpacing">
    <w:name w:val="No Spacing"/>
    <w:uiPriority w:val="1"/>
    <w:qFormat/>
    <w:rsid w:val="00FB2802"/>
    <w:pPr>
      <w:spacing w:after="0" w:line="240" w:lineRule="auto"/>
    </w:pPr>
  </w:style>
  <w:style w:type="paragraph" w:styleId="TOC2">
    <w:name w:val="toc 2"/>
    <w:basedOn w:val="Normal"/>
    <w:next w:val="Normal"/>
    <w:autoRedefine/>
    <w:semiHidden/>
    <w:rsid w:val="00CE4230"/>
    <w:pPr>
      <w:numPr>
        <w:numId w:val="12"/>
      </w:numPr>
      <w:spacing w:after="0" w:line="240" w:lineRule="auto"/>
      <w:jc w:val="both"/>
    </w:pPr>
    <w:rPr>
      <w:rFonts w:ascii="Arial Narrow" w:eastAsia="Times New Roman" w:hAnsi="Arial Narrow" w:cs="Times New Roman"/>
      <w:sz w:val="24"/>
      <w:szCs w:val="24"/>
      <w:lang w:eastAsia="en-GB"/>
    </w:rPr>
  </w:style>
  <w:style w:type="paragraph" w:customStyle="1" w:styleId="title1">
    <w:name w:val="title 1"/>
    <w:basedOn w:val="Normal"/>
    <w:autoRedefine/>
    <w:rsid w:val="00816252"/>
    <w:pPr>
      <w:numPr>
        <w:numId w:val="13"/>
      </w:numPr>
      <w:pBdr>
        <w:bottom w:val="single" w:sz="4" w:space="1" w:color="333399"/>
      </w:pBdr>
      <w:spacing w:before="240" w:after="240" w:line="240" w:lineRule="auto"/>
      <w:jc w:val="both"/>
    </w:pPr>
    <w:rPr>
      <w:rFonts w:ascii="Arial Narrow" w:eastAsia="Times New Roman" w:hAnsi="Arial Narrow" w:cs="Arial"/>
      <w:b/>
      <w:bCs/>
      <w:sz w:val="24"/>
      <w:szCs w:val="24"/>
      <w:lang w:eastAsia="en-GB"/>
    </w:rPr>
  </w:style>
  <w:style w:type="paragraph" w:customStyle="1" w:styleId="Web">
    <w:name w:val="Web"/>
    <w:basedOn w:val="Normal"/>
    <w:next w:val="Normal"/>
    <w:rsid w:val="009D7294"/>
    <w:pPr>
      <w:autoSpaceDE w:val="0"/>
      <w:autoSpaceDN w:val="0"/>
      <w:adjustRightInd w:val="0"/>
      <w:spacing w:after="0" w:line="240" w:lineRule="auto"/>
    </w:pPr>
    <w:rPr>
      <w:rFonts w:ascii="Symbol" w:eastAsia="Times New Roman" w:hAnsi="Symbol" w:cs="Times New Roman"/>
      <w:sz w:val="24"/>
      <w:szCs w:val="24"/>
      <w:lang w:val="en-US"/>
    </w:rPr>
  </w:style>
  <w:style w:type="character" w:styleId="CommentReference">
    <w:name w:val="annotation reference"/>
    <w:basedOn w:val="DefaultParagraphFont"/>
    <w:uiPriority w:val="99"/>
    <w:semiHidden/>
    <w:unhideWhenUsed/>
    <w:rsid w:val="006728D0"/>
    <w:rPr>
      <w:sz w:val="16"/>
      <w:szCs w:val="16"/>
    </w:rPr>
  </w:style>
  <w:style w:type="paragraph" w:styleId="CommentText">
    <w:name w:val="annotation text"/>
    <w:basedOn w:val="Normal"/>
    <w:link w:val="CommentTextChar"/>
    <w:uiPriority w:val="99"/>
    <w:semiHidden/>
    <w:unhideWhenUsed/>
    <w:rsid w:val="006728D0"/>
    <w:pPr>
      <w:spacing w:line="240" w:lineRule="auto"/>
    </w:pPr>
    <w:rPr>
      <w:sz w:val="20"/>
      <w:szCs w:val="20"/>
    </w:rPr>
  </w:style>
  <w:style w:type="character" w:customStyle="1" w:styleId="CommentTextChar">
    <w:name w:val="Comment Text Char"/>
    <w:basedOn w:val="DefaultParagraphFont"/>
    <w:link w:val="CommentText"/>
    <w:uiPriority w:val="99"/>
    <w:semiHidden/>
    <w:rsid w:val="006728D0"/>
    <w:rPr>
      <w:sz w:val="20"/>
      <w:szCs w:val="20"/>
    </w:rPr>
  </w:style>
  <w:style w:type="paragraph" w:styleId="CommentSubject">
    <w:name w:val="annotation subject"/>
    <w:basedOn w:val="CommentText"/>
    <w:next w:val="CommentText"/>
    <w:link w:val="CommentSubjectChar"/>
    <w:uiPriority w:val="99"/>
    <w:semiHidden/>
    <w:unhideWhenUsed/>
    <w:rsid w:val="006728D0"/>
    <w:rPr>
      <w:b/>
      <w:bCs/>
    </w:rPr>
  </w:style>
  <w:style w:type="character" w:customStyle="1" w:styleId="CommentSubjectChar">
    <w:name w:val="Comment Subject Char"/>
    <w:basedOn w:val="CommentTextChar"/>
    <w:link w:val="CommentSubject"/>
    <w:uiPriority w:val="99"/>
    <w:semiHidden/>
    <w:rsid w:val="006728D0"/>
    <w:rPr>
      <w:b/>
      <w:bCs/>
      <w:sz w:val="20"/>
      <w:szCs w:val="20"/>
    </w:rPr>
  </w:style>
  <w:style w:type="paragraph" w:styleId="Revision">
    <w:name w:val="Revision"/>
    <w:hidden/>
    <w:uiPriority w:val="99"/>
    <w:semiHidden/>
    <w:rsid w:val="00446097"/>
    <w:pPr>
      <w:spacing w:after="0" w:line="240" w:lineRule="auto"/>
    </w:pPr>
  </w:style>
  <w:style w:type="paragraph" w:customStyle="1" w:styleId="NormalNumbered">
    <w:name w:val="Normal Numbered"/>
    <w:basedOn w:val="Normal"/>
    <w:link w:val="NormalNumberedCarattere"/>
    <w:qFormat/>
    <w:rsid w:val="002E43B9"/>
    <w:pPr>
      <w:numPr>
        <w:numId w:val="18"/>
      </w:numPr>
      <w:spacing w:before="120" w:after="120" w:line="240" w:lineRule="auto"/>
      <w:jc w:val="both"/>
    </w:pPr>
    <w:rPr>
      <w:rFonts w:ascii="Arial" w:eastAsia="Times New Roman" w:hAnsi="Arial" w:cs="Times New Roman"/>
      <w:szCs w:val="20"/>
      <w:lang w:eastAsia="en-GB"/>
    </w:rPr>
  </w:style>
  <w:style w:type="character" w:customStyle="1" w:styleId="NormalNumberedCarattere">
    <w:name w:val="Normal Numbered Carattere"/>
    <w:basedOn w:val="DefaultParagraphFont"/>
    <w:link w:val="NormalNumbered"/>
    <w:rsid w:val="002E43B9"/>
    <w:rPr>
      <w:rFonts w:ascii="Arial" w:eastAsia="Times New Roman" w:hAnsi="Arial" w:cs="Times New Roman"/>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4984848">
      <w:bodyDiv w:val="1"/>
      <w:marLeft w:val="0"/>
      <w:marRight w:val="0"/>
      <w:marTop w:val="0"/>
      <w:marBottom w:val="0"/>
      <w:divBdr>
        <w:top w:val="none" w:sz="0" w:space="0" w:color="auto"/>
        <w:left w:val="none" w:sz="0" w:space="0" w:color="auto"/>
        <w:bottom w:val="none" w:sz="0" w:space="0" w:color="auto"/>
        <w:right w:val="none" w:sz="0" w:space="0" w:color="auto"/>
      </w:divBdr>
    </w:div>
    <w:div w:id="949435809">
      <w:bodyDiv w:val="1"/>
      <w:marLeft w:val="0"/>
      <w:marRight w:val="0"/>
      <w:marTop w:val="0"/>
      <w:marBottom w:val="0"/>
      <w:divBdr>
        <w:top w:val="none" w:sz="0" w:space="0" w:color="auto"/>
        <w:left w:val="none" w:sz="0" w:space="0" w:color="auto"/>
        <w:bottom w:val="none" w:sz="0" w:space="0" w:color="auto"/>
        <w:right w:val="none" w:sz="0" w:space="0" w:color="auto"/>
      </w:divBdr>
    </w:div>
    <w:div w:id="1670134755">
      <w:bodyDiv w:val="1"/>
      <w:marLeft w:val="0"/>
      <w:marRight w:val="0"/>
      <w:marTop w:val="0"/>
      <w:marBottom w:val="0"/>
      <w:divBdr>
        <w:top w:val="none" w:sz="0" w:space="0" w:color="auto"/>
        <w:left w:val="none" w:sz="0" w:space="0" w:color="auto"/>
        <w:bottom w:val="none" w:sz="0" w:space="0" w:color="auto"/>
        <w:right w:val="none" w:sz="0" w:space="0" w:color="auto"/>
      </w:divBdr>
    </w:div>
    <w:div w:id="1710952005">
      <w:bodyDiv w:val="1"/>
      <w:marLeft w:val="0"/>
      <w:marRight w:val="0"/>
      <w:marTop w:val="0"/>
      <w:marBottom w:val="0"/>
      <w:divBdr>
        <w:top w:val="none" w:sz="0" w:space="0" w:color="auto"/>
        <w:left w:val="none" w:sz="0" w:space="0" w:color="auto"/>
        <w:bottom w:val="none" w:sz="0" w:space="0" w:color="auto"/>
        <w:right w:val="none" w:sz="0" w:space="0" w:color="auto"/>
      </w:divBdr>
    </w:div>
    <w:div w:id="200346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file://localhost/Users/giaco/Desktop/Brand%20WFPNew/Nastro%20WFP.jpg"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5CDAA620F111840A183C9B9FF9539FA" ma:contentTypeVersion="12" ma:contentTypeDescription="Create a new document." ma:contentTypeScope="" ma:versionID="ccb03b692138f9f087fda53d5ee6133b">
  <xsd:schema xmlns:xsd="http://www.w3.org/2001/XMLSchema" xmlns:xs="http://www.w3.org/2001/XMLSchema" xmlns:p="http://schemas.microsoft.com/office/2006/metadata/properties" xmlns:ns3="96660f95-c8bc-4fa8-bfe5-c09392bc3f94" xmlns:ns4="340478e1-1a8a-48e7-bb77-4f1d4845b2dc" targetNamespace="http://schemas.microsoft.com/office/2006/metadata/properties" ma:root="true" ma:fieldsID="08ebbb7e63fbea09c8e6f5fb24ea50b4" ns3:_="" ns4:_="">
    <xsd:import namespace="96660f95-c8bc-4fa8-bfe5-c09392bc3f94"/>
    <xsd:import namespace="340478e1-1a8a-48e7-bb77-4f1d4845b2d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660f95-c8bc-4fa8-bfe5-c09392bc3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0478e1-1a8a-48e7-bb77-4f1d4845b2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622634-BCF8-48D0-ACF3-C2DF253CC8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C7E9A9-4B98-4647-B0D1-6AB30590A3CF}">
  <ds:schemaRefs>
    <ds:schemaRef ds:uri="http://schemas.openxmlformats.org/officeDocument/2006/bibliography"/>
  </ds:schemaRefs>
</ds:datastoreItem>
</file>

<file path=customXml/itemProps3.xml><?xml version="1.0" encoding="utf-8"?>
<ds:datastoreItem xmlns:ds="http://schemas.openxmlformats.org/officeDocument/2006/customXml" ds:itemID="{259099B1-138F-4891-B548-64C0AC107308}">
  <ds:schemaRefs>
    <ds:schemaRef ds:uri="http://schemas.microsoft.com/sharepoint/v3/contenttype/forms"/>
  </ds:schemaRefs>
</ds:datastoreItem>
</file>

<file path=customXml/itemProps4.xml><?xml version="1.0" encoding="utf-8"?>
<ds:datastoreItem xmlns:ds="http://schemas.openxmlformats.org/officeDocument/2006/customXml" ds:itemID="{6DB2FA18-B7CE-4C00-81A0-9C0F92D90B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660f95-c8bc-4fa8-bfe5-c09392bc3f94"/>
    <ds:schemaRef ds:uri="340478e1-1a8a-48e7-bb77-4f1d4845b2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Pages>
  <Words>3935</Words>
  <Characters>2243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2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NOT Mar</dc:creator>
  <cp:lastModifiedBy>Silvio Galeano</cp:lastModifiedBy>
  <cp:revision>60</cp:revision>
  <cp:lastPrinted>2015-11-13T17:36:00Z</cp:lastPrinted>
  <dcterms:created xsi:type="dcterms:W3CDTF">2021-03-25T17:00:00Z</dcterms:created>
  <dcterms:modified xsi:type="dcterms:W3CDTF">2021-04-3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CDAA620F111840A183C9B9FF9539FA</vt:lpwstr>
  </property>
</Properties>
</file>